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9247E" w14:textId="77777777" w:rsidR="00507B68" w:rsidRDefault="00507B68" w:rsidP="00507B68">
      <w:pPr>
        <w:rPr>
          <w:rFonts w:ascii="Times New Roman" w:hAnsi="Times New Roman" w:cs="Times New Roman"/>
          <w:b/>
          <w:sz w:val="24"/>
          <w:szCs w:val="24"/>
        </w:rPr>
      </w:pPr>
      <w:r w:rsidRPr="00214993">
        <w:rPr>
          <w:rFonts w:ascii="Times New Roman" w:hAnsi="Times New Roman" w:cs="Times New Roman"/>
          <w:b/>
          <w:sz w:val="24"/>
          <w:szCs w:val="24"/>
        </w:rPr>
        <w:t>Supplementary Table</w:t>
      </w:r>
      <w:r>
        <w:rPr>
          <w:rFonts w:ascii="Times New Roman" w:hAnsi="Times New Roman" w:cs="Times New Roman"/>
          <w:b/>
          <w:sz w:val="24"/>
          <w:szCs w:val="24"/>
        </w:rPr>
        <w:t>s.-</w:t>
      </w:r>
    </w:p>
    <w:p w14:paraId="5759E737" w14:textId="77777777" w:rsidR="00507B68" w:rsidRDefault="00507B68" w:rsidP="00507B68">
      <w:pPr>
        <w:rPr>
          <w:rFonts w:ascii="Times New Roman" w:hAnsi="Times New Roman" w:cs="Times New Roman"/>
          <w:b/>
          <w:sz w:val="24"/>
          <w:szCs w:val="24"/>
        </w:rPr>
      </w:pPr>
    </w:p>
    <w:p w14:paraId="2F0802F9" w14:textId="77777777" w:rsidR="00507B68" w:rsidRPr="008D5C2F" w:rsidRDefault="00507B68" w:rsidP="00716F47">
      <w:pPr>
        <w:spacing w:line="36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8D5C2F">
        <w:rPr>
          <w:rFonts w:ascii="Times New Roman" w:hAnsi="Times New Roman" w:cs="Times New Roman"/>
          <w:b/>
          <w:sz w:val="20"/>
          <w:szCs w:val="20"/>
        </w:rPr>
        <w:t xml:space="preserve">Table S1. </w:t>
      </w:r>
      <w:r w:rsidR="003A7364" w:rsidRPr="008D5C2F">
        <w:rPr>
          <w:rFonts w:ascii="Times New Roman" w:hAnsi="Times New Roman" w:cs="Times New Roman"/>
          <w:bCs/>
          <w:sz w:val="20"/>
          <w:szCs w:val="20"/>
        </w:rPr>
        <w:t xml:space="preserve">Data retrieval and </w:t>
      </w:r>
      <w:r w:rsidR="00E2148D" w:rsidRPr="008D5C2F">
        <w:rPr>
          <w:rFonts w:ascii="Times New Roman" w:hAnsi="Times New Roman" w:cs="Times New Roman"/>
          <w:bCs/>
          <w:sz w:val="20"/>
          <w:szCs w:val="20"/>
        </w:rPr>
        <w:t>read</w:t>
      </w:r>
      <w:r w:rsidR="003A7364" w:rsidRPr="008D5C2F">
        <w:rPr>
          <w:rFonts w:ascii="Times New Roman" w:hAnsi="Times New Roman" w:cs="Times New Roman"/>
          <w:bCs/>
          <w:sz w:val="20"/>
          <w:szCs w:val="20"/>
        </w:rPr>
        <w:t xml:space="preserve"> information of </w:t>
      </w:r>
      <w:r w:rsidR="00A75DF3" w:rsidRPr="008D5C2F">
        <w:rPr>
          <w:rFonts w:ascii="Times New Roman" w:hAnsi="Times New Roman" w:cs="Times New Roman"/>
          <w:bCs/>
          <w:sz w:val="20"/>
          <w:szCs w:val="20"/>
        </w:rPr>
        <w:t>used datasets</w:t>
      </w:r>
    </w:p>
    <w:tbl>
      <w:tblPr>
        <w:tblStyle w:val="TableGrid"/>
        <w:tblW w:w="8913" w:type="dxa"/>
        <w:jc w:val="center"/>
        <w:tblLook w:val="04A0" w:firstRow="1" w:lastRow="0" w:firstColumn="1" w:lastColumn="0" w:noHBand="0" w:noVBand="1"/>
      </w:tblPr>
      <w:tblGrid>
        <w:gridCol w:w="1463"/>
        <w:gridCol w:w="169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 w:rsidR="00507B68" w:rsidRPr="008D5C2F" w14:paraId="1C184614" w14:textId="77777777" w:rsidTr="008D5C2F">
        <w:trPr>
          <w:cantSplit/>
          <w:trHeight w:val="1446"/>
          <w:jc w:val="center"/>
        </w:trPr>
        <w:tc>
          <w:tcPr>
            <w:tcW w:w="1464" w:type="dxa"/>
            <w:textDirection w:val="btLr"/>
            <w:vAlign w:val="bottom"/>
          </w:tcPr>
          <w:p w14:paraId="6166C3B3" w14:textId="77777777" w:rsidR="00507B68" w:rsidRPr="008D5C2F" w:rsidRDefault="00507B68" w:rsidP="003A7364">
            <w:pPr>
              <w:ind w:left="113" w:right="113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Experiment Run</w:t>
            </w:r>
          </w:p>
        </w:tc>
        <w:tc>
          <w:tcPr>
            <w:tcW w:w="0" w:type="auto"/>
            <w:textDirection w:val="btLr"/>
          </w:tcPr>
          <w:p w14:paraId="3E6EA18A" w14:textId="77777777" w:rsidR="00507B68" w:rsidRPr="008D5C2F" w:rsidRDefault="00507B68" w:rsidP="003A7364">
            <w:pPr>
              <w:ind w:left="113" w:right="113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</w:pPr>
          </w:p>
          <w:p w14:paraId="3537FA1C" w14:textId="77777777" w:rsidR="00507B68" w:rsidRPr="008D5C2F" w:rsidRDefault="00507B68" w:rsidP="003A7364">
            <w:pPr>
              <w:ind w:left="113" w:right="113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</w:pPr>
          </w:p>
          <w:p w14:paraId="3F82C8E2" w14:textId="77777777" w:rsidR="00507B68" w:rsidRPr="008D5C2F" w:rsidRDefault="00507B68" w:rsidP="003A7364">
            <w:pPr>
              <w:ind w:left="113" w:right="113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 xml:space="preserve">Sample type </w:t>
            </w:r>
          </w:p>
        </w:tc>
        <w:tc>
          <w:tcPr>
            <w:tcW w:w="0" w:type="auto"/>
            <w:textDirection w:val="btLr"/>
            <w:vAlign w:val="bottom"/>
          </w:tcPr>
          <w:p w14:paraId="17614F3C" w14:textId="77777777" w:rsidR="00507B68" w:rsidRPr="008D5C2F" w:rsidRDefault="00507B68" w:rsidP="003A7364">
            <w:pPr>
              <w:ind w:left="113" w:right="113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Assay type</w:t>
            </w:r>
          </w:p>
        </w:tc>
        <w:tc>
          <w:tcPr>
            <w:tcW w:w="0" w:type="auto"/>
            <w:textDirection w:val="btLr"/>
            <w:vAlign w:val="bottom"/>
          </w:tcPr>
          <w:p w14:paraId="0B296F11" w14:textId="77777777" w:rsidR="00507B68" w:rsidRPr="008D5C2F" w:rsidRDefault="00507B68" w:rsidP="003A7364">
            <w:pPr>
              <w:ind w:left="113" w:right="113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Bio Project</w:t>
            </w:r>
          </w:p>
        </w:tc>
        <w:tc>
          <w:tcPr>
            <w:tcW w:w="0" w:type="auto"/>
            <w:textDirection w:val="btLr"/>
            <w:vAlign w:val="bottom"/>
          </w:tcPr>
          <w:p w14:paraId="4F96907A" w14:textId="77777777" w:rsidR="00507B68" w:rsidRPr="008D5C2F" w:rsidRDefault="00507B68" w:rsidP="003A7364">
            <w:pPr>
              <w:ind w:left="113" w:right="113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Database</w:t>
            </w:r>
          </w:p>
        </w:tc>
        <w:tc>
          <w:tcPr>
            <w:tcW w:w="0" w:type="auto"/>
            <w:textDirection w:val="btLr"/>
            <w:vAlign w:val="bottom"/>
          </w:tcPr>
          <w:p w14:paraId="5E318617" w14:textId="77777777" w:rsidR="00507B68" w:rsidRPr="008D5C2F" w:rsidRDefault="00507B68" w:rsidP="003A7364">
            <w:pPr>
              <w:ind w:left="113" w:right="113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Library Layout</w:t>
            </w:r>
          </w:p>
        </w:tc>
        <w:tc>
          <w:tcPr>
            <w:tcW w:w="0" w:type="auto"/>
            <w:textDirection w:val="btLr"/>
            <w:vAlign w:val="bottom"/>
          </w:tcPr>
          <w:p w14:paraId="2CF1FE2B" w14:textId="77777777" w:rsidR="00507B68" w:rsidRPr="008D5C2F" w:rsidRDefault="00507B68" w:rsidP="003A7364">
            <w:pPr>
              <w:ind w:left="113" w:right="113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Library  Source</w:t>
            </w:r>
          </w:p>
        </w:tc>
        <w:tc>
          <w:tcPr>
            <w:tcW w:w="0" w:type="auto"/>
            <w:textDirection w:val="btLr"/>
            <w:vAlign w:val="bottom"/>
          </w:tcPr>
          <w:p w14:paraId="5AB07AFB" w14:textId="77777777" w:rsidR="00507B68" w:rsidRPr="008D5C2F" w:rsidRDefault="00507B68" w:rsidP="003A7364">
            <w:pPr>
              <w:ind w:left="113" w:right="113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Platform</w:t>
            </w:r>
          </w:p>
        </w:tc>
        <w:tc>
          <w:tcPr>
            <w:tcW w:w="0" w:type="auto"/>
            <w:textDirection w:val="btLr"/>
            <w:vAlign w:val="bottom"/>
          </w:tcPr>
          <w:p w14:paraId="3F6AD456" w14:textId="77777777" w:rsidR="00507B68" w:rsidRPr="008D5C2F" w:rsidRDefault="00507B68" w:rsidP="003A7364">
            <w:pPr>
              <w:ind w:left="113" w:right="113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Cell type</w:t>
            </w:r>
          </w:p>
        </w:tc>
        <w:tc>
          <w:tcPr>
            <w:tcW w:w="0" w:type="auto"/>
            <w:textDirection w:val="btLr"/>
            <w:vAlign w:val="bottom"/>
          </w:tcPr>
          <w:p w14:paraId="0060C954" w14:textId="77777777" w:rsidR="00507B68" w:rsidRPr="008D5C2F" w:rsidRDefault="00507B68" w:rsidP="003A7364">
            <w:pPr>
              <w:ind w:left="113" w:right="113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Organism</w:t>
            </w:r>
          </w:p>
        </w:tc>
      </w:tr>
      <w:tr w:rsidR="00507B68" w:rsidRPr="008D5C2F" w14:paraId="4CB389C4" w14:textId="77777777" w:rsidTr="008D5C2F">
        <w:trPr>
          <w:trHeight w:val="279"/>
          <w:jc w:val="center"/>
        </w:trPr>
        <w:tc>
          <w:tcPr>
            <w:tcW w:w="1464" w:type="dxa"/>
            <w:vAlign w:val="bottom"/>
          </w:tcPr>
          <w:p w14:paraId="6A452756" w14:textId="77777777" w:rsidR="00507B68" w:rsidRPr="008D5C2F" w:rsidRDefault="00507B68" w:rsidP="003A736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RR1791305</w:t>
            </w:r>
          </w:p>
        </w:tc>
        <w:tc>
          <w:tcPr>
            <w:tcW w:w="0" w:type="auto"/>
            <w:vMerge w:val="restart"/>
          </w:tcPr>
          <w:p w14:paraId="7A02EDB3" w14:textId="77777777" w:rsidR="00507B68" w:rsidRPr="008D5C2F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14:paraId="5D65D59A" w14:textId="77777777" w:rsidR="00507B68" w:rsidRPr="008D5C2F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TROL</w:t>
            </w:r>
          </w:p>
        </w:tc>
        <w:tc>
          <w:tcPr>
            <w:tcW w:w="0" w:type="auto"/>
            <w:vMerge w:val="restart"/>
            <w:textDirection w:val="btLr"/>
            <w:vAlign w:val="bottom"/>
          </w:tcPr>
          <w:p w14:paraId="26C04C3D" w14:textId="77777777" w:rsidR="00507B68" w:rsidRPr="008D5C2F" w:rsidRDefault="00507B68" w:rsidP="003A7364">
            <w:pPr>
              <w:ind w:left="113" w:right="113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NA-Seq</w:t>
            </w:r>
          </w:p>
          <w:p w14:paraId="3A398B17" w14:textId="77777777" w:rsidR="00507B68" w:rsidRPr="008D5C2F" w:rsidRDefault="00507B68" w:rsidP="003A7364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textDirection w:val="btLr"/>
            <w:vAlign w:val="bottom"/>
          </w:tcPr>
          <w:p w14:paraId="4C99BD68" w14:textId="77777777" w:rsidR="00507B68" w:rsidRPr="008D5C2F" w:rsidRDefault="00507B68" w:rsidP="003A7364">
            <w:pPr>
              <w:ind w:left="113" w:right="113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JNA274708</w:t>
            </w:r>
          </w:p>
          <w:p w14:paraId="410426A2" w14:textId="77777777" w:rsidR="00507B68" w:rsidRPr="008D5C2F" w:rsidRDefault="00507B68" w:rsidP="003A7364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textDirection w:val="btLr"/>
            <w:vAlign w:val="bottom"/>
          </w:tcPr>
          <w:p w14:paraId="574AE540" w14:textId="77777777" w:rsidR="00507B68" w:rsidRPr="008D5C2F" w:rsidRDefault="00507B68" w:rsidP="003A7364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EO</w:t>
            </w:r>
          </w:p>
          <w:p w14:paraId="6F499E44" w14:textId="77777777" w:rsidR="00507B68" w:rsidRPr="008D5C2F" w:rsidRDefault="00507B68" w:rsidP="003A7364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textDirection w:val="btLr"/>
            <w:vAlign w:val="bottom"/>
          </w:tcPr>
          <w:p w14:paraId="7649849F" w14:textId="77777777" w:rsidR="00507B68" w:rsidRPr="008D5C2F" w:rsidRDefault="00507B68" w:rsidP="003A7364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AIRED</w:t>
            </w:r>
          </w:p>
        </w:tc>
        <w:tc>
          <w:tcPr>
            <w:tcW w:w="0" w:type="auto"/>
            <w:vMerge w:val="restart"/>
            <w:textDirection w:val="btLr"/>
            <w:vAlign w:val="bottom"/>
          </w:tcPr>
          <w:p w14:paraId="7D71B395" w14:textId="77777777" w:rsidR="00507B68" w:rsidRPr="008D5C2F" w:rsidRDefault="00507B68" w:rsidP="003A7364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ANSCRIPTOMIC</w:t>
            </w:r>
          </w:p>
        </w:tc>
        <w:tc>
          <w:tcPr>
            <w:tcW w:w="0" w:type="auto"/>
            <w:vMerge w:val="restart"/>
            <w:textDirection w:val="btLr"/>
            <w:vAlign w:val="bottom"/>
          </w:tcPr>
          <w:p w14:paraId="0E0343A8" w14:textId="77777777" w:rsidR="00507B68" w:rsidRPr="008D5C2F" w:rsidRDefault="00507B68" w:rsidP="003A7364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sz w:val="20"/>
                <w:szCs w:val="20"/>
              </w:rPr>
              <w:t>ILLUMIA</w:t>
            </w:r>
          </w:p>
        </w:tc>
        <w:tc>
          <w:tcPr>
            <w:tcW w:w="0" w:type="auto"/>
            <w:vMerge w:val="restart"/>
            <w:textDirection w:val="btLr"/>
            <w:vAlign w:val="bottom"/>
          </w:tcPr>
          <w:p w14:paraId="2E47467E" w14:textId="77777777" w:rsidR="00507B68" w:rsidRPr="008D5C2F" w:rsidRDefault="00507B68" w:rsidP="003A7364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sz w:val="20"/>
                <w:szCs w:val="20"/>
              </w:rPr>
              <w:t>Sperm</w:t>
            </w:r>
          </w:p>
        </w:tc>
        <w:tc>
          <w:tcPr>
            <w:tcW w:w="0" w:type="auto"/>
            <w:vMerge w:val="restart"/>
            <w:textDirection w:val="btLr"/>
            <w:vAlign w:val="bottom"/>
          </w:tcPr>
          <w:p w14:paraId="7F682E08" w14:textId="77777777" w:rsidR="00507B68" w:rsidRPr="008D5C2F" w:rsidRDefault="00507B68" w:rsidP="003A7364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omo sapiens</w:t>
            </w:r>
          </w:p>
          <w:p w14:paraId="5ABAD613" w14:textId="77777777" w:rsidR="00507B68" w:rsidRPr="008D5C2F" w:rsidRDefault="00507B68" w:rsidP="003A7364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07B68" w:rsidRPr="008D5C2F" w14:paraId="778CC825" w14:textId="77777777" w:rsidTr="008D5C2F">
        <w:trPr>
          <w:trHeight w:val="279"/>
          <w:jc w:val="center"/>
        </w:trPr>
        <w:tc>
          <w:tcPr>
            <w:tcW w:w="1464" w:type="dxa"/>
            <w:vAlign w:val="bottom"/>
          </w:tcPr>
          <w:p w14:paraId="1EB90F81" w14:textId="77777777" w:rsidR="00507B68" w:rsidRPr="008D5C2F" w:rsidRDefault="00507B68" w:rsidP="003A736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RR1791309</w:t>
            </w:r>
          </w:p>
        </w:tc>
        <w:tc>
          <w:tcPr>
            <w:tcW w:w="0" w:type="auto"/>
            <w:vMerge/>
          </w:tcPr>
          <w:p w14:paraId="3C947F89" w14:textId="77777777" w:rsidR="00507B68" w:rsidRPr="008D5C2F" w:rsidRDefault="00507B68" w:rsidP="003A736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27ED8309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5DC8C90F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7AD627A7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04BC1E65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3FE6AB62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0F49AC44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18626221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115B5306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07B68" w:rsidRPr="008D5C2F" w14:paraId="40EC2904" w14:textId="77777777" w:rsidTr="008D5C2F">
        <w:trPr>
          <w:trHeight w:val="279"/>
          <w:jc w:val="center"/>
        </w:trPr>
        <w:tc>
          <w:tcPr>
            <w:tcW w:w="1464" w:type="dxa"/>
            <w:vAlign w:val="bottom"/>
          </w:tcPr>
          <w:p w14:paraId="6EE731C5" w14:textId="77777777" w:rsidR="00507B68" w:rsidRPr="008D5C2F" w:rsidRDefault="00507B68" w:rsidP="003A736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RR1791310</w:t>
            </w:r>
          </w:p>
        </w:tc>
        <w:tc>
          <w:tcPr>
            <w:tcW w:w="0" w:type="auto"/>
            <w:vMerge/>
          </w:tcPr>
          <w:p w14:paraId="366D35FF" w14:textId="77777777" w:rsidR="00507B68" w:rsidRPr="008D5C2F" w:rsidRDefault="00507B68" w:rsidP="003A736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16BD52FA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78250467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3F26DD7A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510B671D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3D7F9C8D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63A59EF8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63D07073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4E76DC3F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07B68" w:rsidRPr="008D5C2F" w14:paraId="0050C597" w14:textId="77777777" w:rsidTr="008D5C2F">
        <w:trPr>
          <w:trHeight w:val="279"/>
          <w:jc w:val="center"/>
        </w:trPr>
        <w:tc>
          <w:tcPr>
            <w:tcW w:w="1464" w:type="dxa"/>
            <w:vAlign w:val="bottom"/>
          </w:tcPr>
          <w:p w14:paraId="3EEE46E9" w14:textId="77777777" w:rsidR="00507B68" w:rsidRPr="008D5C2F" w:rsidRDefault="00507B68" w:rsidP="003A736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RR1791311</w:t>
            </w:r>
          </w:p>
        </w:tc>
        <w:tc>
          <w:tcPr>
            <w:tcW w:w="0" w:type="auto"/>
            <w:vMerge w:val="restart"/>
          </w:tcPr>
          <w:p w14:paraId="562324EC" w14:textId="77777777" w:rsidR="00507B68" w:rsidRPr="008D5C2F" w:rsidRDefault="00507B68" w:rsidP="003A736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4C4821" w14:textId="77777777" w:rsidR="00507B68" w:rsidRPr="008D5C2F" w:rsidRDefault="00507B68" w:rsidP="003A736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sz w:val="20"/>
                <w:szCs w:val="20"/>
              </w:rPr>
              <w:t>TIC</w:t>
            </w:r>
          </w:p>
        </w:tc>
        <w:tc>
          <w:tcPr>
            <w:tcW w:w="0" w:type="auto"/>
            <w:vMerge/>
            <w:vAlign w:val="bottom"/>
          </w:tcPr>
          <w:p w14:paraId="1277DE07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1B8D6353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1A282426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10FF73BD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3307DA66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4F52527F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2433AB01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6D34092C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07B68" w:rsidRPr="008D5C2F" w14:paraId="6A2CE588" w14:textId="77777777" w:rsidTr="008D5C2F">
        <w:trPr>
          <w:trHeight w:val="279"/>
          <w:jc w:val="center"/>
        </w:trPr>
        <w:tc>
          <w:tcPr>
            <w:tcW w:w="1464" w:type="dxa"/>
            <w:vAlign w:val="bottom"/>
          </w:tcPr>
          <w:p w14:paraId="35B8D4D9" w14:textId="77777777" w:rsidR="00507B68" w:rsidRPr="008D5C2F" w:rsidRDefault="00507B68" w:rsidP="003A736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RR1791324</w:t>
            </w:r>
          </w:p>
        </w:tc>
        <w:tc>
          <w:tcPr>
            <w:tcW w:w="0" w:type="auto"/>
            <w:vMerge/>
          </w:tcPr>
          <w:p w14:paraId="0ECA5C02" w14:textId="77777777" w:rsidR="00507B68" w:rsidRPr="008D5C2F" w:rsidRDefault="00507B68" w:rsidP="003A736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04386C0E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039618D3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304311EC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18135837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392BE26A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6399CB55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1E1A5904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73D5BFD3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07B68" w:rsidRPr="008D5C2F" w14:paraId="697BF063" w14:textId="77777777" w:rsidTr="008D5C2F">
        <w:trPr>
          <w:trHeight w:val="251"/>
          <w:jc w:val="center"/>
        </w:trPr>
        <w:tc>
          <w:tcPr>
            <w:tcW w:w="1464" w:type="dxa"/>
            <w:vAlign w:val="bottom"/>
          </w:tcPr>
          <w:p w14:paraId="576E7130" w14:textId="77777777" w:rsidR="00507B68" w:rsidRPr="008D5C2F" w:rsidRDefault="00507B68" w:rsidP="003A736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RR1791330</w:t>
            </w:r>
          </w:p>
        </w:tc>
        <w:tc>
          <w:tcPr>
            <w:tcW w:w="0" w:type="auto"/>
            <w:vMerge/>
          </w:tcPr>
          <w:p w14:paraId="42F93606" w14:textId="77777777" w:rsidR="00507B68" w:rsidRPr="008D5C2F" w:rsidRDefault="00507B68" w:rsidP="003A736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6D9A5A1F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55803E36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33DF8DA3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22496EE6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7630285F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3089B4E8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2DEDED71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1BBAD4A1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07B68" w:rsidRPr="008D5C2F" w14:paraId="00254268" w14:textId="77777777" w:rsidTr="008D5C2F">
        <w:trPr>
          <w:trHeight w:val="279"/>
          <w:jc w:val="center"/>
        </w:trPr>
        <w:tc>
          <w:tcPr>
            <w:tcW w:w="1464" w:type="dxa"/>
            <w:vAlign w:val="bottom"/>
          </w:tcPr>
          <w:p w14:paraId="52C2063E" w14:textId="77777777" w:rsidR="00507B68" w:rsidRPr="008D5C2F" w:rsidRDefault="00507B68" w:rsidP="003A736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RR1791342</w:t>
            </w:r>
          </w:p>
        </w:tc>
        <w:tc>
          <w:tcPr>
            <w:tcW w:w="0" w:type="auto"/>
            <w:vMerge w:val="restart"/>
          </w:tcPr>
          <w:p w14:paraId="78765129" w14:textId="77777777" w:rsidR="00507B68" w:rsidRPr="008D5C2F" w:rsidRDefault="00507B68" w:rsidP="003A736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148D86" w14:textId="77777777" w:rsidR="00507B68" w:rsidRPr="008D5C2F" w:rsidRDefault="00507B68" w:rsidP="003A736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sz w:val="20"/>
                <w:szCs w:val="20"/>
              </w:rPr>
              <w:t>IUI</w:t>
            </w:r>
          </w:p>
        </w:tc>
        <w:tc>
          <w:tcPr>
            <w:tcW w:w="0" w:type="auto"/>
            <w:vMerge/>
            <w:vAlign w:val="bottom"/>
          </w:tcPr>
          <w:p w14:paraId="258642CB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2ABD3BFD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38B3355F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4E135CE5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57DF9FCC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39023073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24096F5D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1902167C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07B68" w:rsidRPr="008D5C2F" w14:paraId="688BD441" w14:textId="77777777" w:rsidTr="008D5C2F">
        <w:trPr>
          <w:trHeight w:val="279"/>
          <w:jc w:val="center"/>
        </w:trPr>
        <w:tc>
          <w:tcPr>
            <w:tcW w:w="1464" w:type="dxa"/>
            <w:vAlign w:val="bottom"/>
          </w:tcPr>
          <w:p w14:paraId="30713B77" w14:textId="77777777" w:rsidR="00507B68" w:rsidRPr="008D5C2F" w:rsidRDefault="00507B68" w:rsidP="003A736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RR1791347</w:t>
            </w:r>
          </w:p>
        </w:tc>
        <w:tc>
          <w:tcPr>
            <w:tcW w:w="0" w:type="auto"/>
            <w:vMerge/>
          </w:tcPr>
          <w:p w14:paraId="03031A1B" w14:textId="77777777" w:rsidR="00507B68" w:rsidRPr="008D5C2F" w:rsidRDefault="00507B68" w:rsidP="003A736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290D1F74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777C6DF8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7B93C936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6F9B2236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2D7C6CBA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1963DFD5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278EB410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289EA0CE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07B68" w:rsidRPr="008D5C2F" w14:paraId="6E74ADA2" w14:textId="77777777" w:rsidTr="008D5C2F">
        <w:trPr>
          <w:trHeight w:val="279"/>
          <w:jc w:val="center"/>
        </w:trPr>
        <w:tc>
          <w:tcPr>
            <w:tcW w:w="1464" w:type="dxa"/>
            <w:vAlign w:val="bottom"/>
          </w:tcPr>
          <w:p w14:paraId="575A9E26" w14:textId="77777777" w:rsidR="00507B68" w:rsidRPr="008D5C2F" w:rsidRDefault="00507B68" w:rsidP="003A736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RR1791350</w:t>
            </w:r>
          </w:p>
        </w:tc>
        <w:tc>
          <w:tcPr>
            <w:tcW w:w="0" w:type="auto"/>
            <w:vMerge/>
          </w:tcPr>
          <w:p w14:paraId="4A71FE28" w14:textId="77777777" w:rsidR="00507B68" w:rsidRPr="008D5C2F" w:rsidRDefault="00507B68" w:rsidP="003A736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12302305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5BBC2C2A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5CF72DAF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11A07808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54297C22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568C0B27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5594B919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458DDD6E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07B68" w:rsidRPr="008D5C2F" w14:paraId="073853AE" w14:textId="77777777" w:rsidTr="008D5C2F">
        <w:trPr>
          <w:trHeight w:val="279"/>
          <w:jc w:val="center"/>
        </w:trPr>
        <w:tc>
          <w:tcPr>
            <w:tcW w:w="1464" w:type="dxa"/>
            <w:vAlign w:val="bottom"/>
          </w:tcPr>
          <w:p w14:paraId="0D36168B" w14:textId="77777777" w:rsidR="00507B68" w:rsidRPr="008D5C2F" w:rsidRDefault="00507B68" w:rsidP="003A736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RR1791358</w:t>
            </w:r>
          </w:p>
        </w:tc>
        <w:tc>
          <w:tcPr>
            <w:tcW w:w="0" w:type="auto"/>
            <w:vMerge w:val="restart"/>
          </w:tcPr>
          <w:p w14:paraId="6F0B7B2E" w14:textId="77777777" w:rsidR="00507B68" w:rsidRPr="008D5C2F" w:rsidRDefault="00507B68" w:rsidP="003A736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8185C1" w14:textId="77777777" w:rsidR="00507B68" w:rsidRPr="008D5C2F" w:rsidRDefault="00507B68" w:rsidP="003A736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sz w:val="20"/>
                <w:szCs w:val="20"/>
              </w:rPr>
              <w:t>ART</w:t>
            </w:r>
          </w:p>
        </w:tc>
        <w:tc>
          <w:tcPr>
            <w:tcW w:w="0" w:type="auto"/>
            <w:vMerge/>
            <w:vAlign w:val="bottom"/>
          </w:tcPr>
          <w:p w14:paraId="51F50245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3F650402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21578CA2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36BAD667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38C0060F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39B542B8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79CD5B71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5639ECA5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07B68" w:rsidRPr="008D5C2F" w14:paraId="27E5A1A6" w14:textId="77777777" w:rsidTr="008D5C2F">
        <w:trPr>
          <w:trHeight w:val="279"/>
          <w:jc w:val="center"/>
        </w:trPr>
        <w:tc>
          <w:tcPr>
            <w:tcW w:w="1464" w:type="dxa"/>
            <w:vAlign w:val="bottom"/>
          </w:tcPr>
          <w:p w14:paraId="16EEF69B" w14:textId="77777777" w:rsidR="00507B68" w:rsidRPr="008D5C2F" w:rsidRDefault="00507B68" w:rsidP="003A736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RR1791361</w:t>
            </w:r>
          </w:p>
        </w:tc>
        <w:tc>
          <w:tcPr>
            <w:tcW w:w="0" w:type="auto"/>
            <w:vMerge/>
          </w:tcPr>
          <w:p w14:paraId="68775B38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45F3550D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2312A82B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1DCA484C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74445ACE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7D5C90CF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632C5EB1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38399221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13A7D010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07B68" w:rsidRPr="008D5C2F" w14:paraId="2C751A0E" w14:textId="77777777" w:rsidTr="008D5C2F">
        <w:trPr>
          <w:trHeight w:val="285"/>
          <w:jc w:val="center"/>
        </w:trPr>
        <w:tc>
          <w:tcPr>
            <w:tcW w:w="1464" w:type="dxa"/>
            <w:vAlign w:val="bottom"/>
          </w:tcPr>
          <w:p w14:paraId="2F771ABF" w14:textId="77777777" w:rsidR="00507B68" w:rsidRPr="008D5C2F" w:rsidRDefault="00507B68" w:rsidP="003A736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RR1791366</w:t>
            </w:r>
          </w:p>
        </w:tc>
        <w:tc>
          <w:tcPr>
            <w:tcW w:w="0" w:type="auto"/>
            <w:vMerge/>
          </w:tcPr>
          <w:p w14:paraId="0749E922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3981655D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341A7A7A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76D95E0D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0BFA20B9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15C60066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6809FC74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6226DF35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bottom"/>
          </w:tcPr>
          <w:p w14:paraId="084DD1C5" w14:textId="77777777" w:rsidR="00507B68" w:rsidRPr="008D5C2F" w:rsidRDefault="00507B68" w:rsidP="003A736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3755A5D" w14:textId="77777777" w:rsidR="003A7364" w:rsidRPr="008D5C2F" w:rsidRDefault="006318C0" w:rsidP="003A7364">
      <w:pPr>
        <w:rPr>
          <w:rFonts w:ascii="Times New Roman" w:hAnsi="Times New Roman" w:cs="Times New Roman"/>
          <w:sz w:val="20"/>
          <w:szCs w:val="20"/>
        </w:rPr>
      </w:pPr>
      <w:r w:rsidRPr="008D5C2F">
        <w:rPr>
          <w:rFonts w:ascii="Times New Roman" w:hAnsi="Times New Roman" w:cs="Times New Roman"/>
          <w:sz w:val="20"/>
          <w:szCs w:val="20"/>
        </w:rPr>
        <w:t xml:space="preserve">Control, Normal samples; </w:t>
      </w:r>
      <w:r w:rsidR="003A7364" w:rsidRPr="008D5C2F">
        <w:rPr>
          <w:rFonts w:ascii="Times New Roman" w:hAnsi="Times New Roman" w:cs="Times New Roman"/>
          <w:sz w:val="20"/>
          <w:szCs w:val="20"/>
        </w:rPr>
        <w:t xml:space="preserve">TIC, </w:t>
      </w:r>
      <w:r w:rsidR="003A7364" w:rsidRPr="008D5C2F">
        <w:rPr>
          <w:rFonts w:ascii="Times New Roman" w:hAnsi="Times New Roman" w:cs="Times New Roman"/>
          <w:color w:val="000000"/>
          <w:sz w:val="20"/>
          <w:szCs w:val="20"/>
        </w:rPr>
        <w:t>Timed Intercourse;</w:t>
      </w:r>
      <w:r w:rsidR="003A7364" w:rsidRPr="008D5C2F">
        <w:rPr>
          <w:rFonts w:ascii="Times New Roman" w:hAnsi="Times New Roman" w:cs="Times New Roman"/>
          <w:sz w:val="20"/>
          <w:szCs w:val="20"/>
        </w:rPr>
        <w:t xml:space="preserve"> IUI, </w:t>
      </w:r>
      <w:r w:rsidR="003A7364" w:rsidRPr="008D5C2F">
        <w:rPr>
          <w:rFonts w:ascii="Times New Roman" w:hAnsi="Times New Roman" w:cs="Times New Roman"/>
          <w:color w:val="000000"/>
          <w:sz w:val="20"/>
          <w:szCs w:val="20"/>
        </w:rPr>
        <w:t>Intrauterine Insemination; ART</w:t>
      </w:r>
      <w:r w:rsidR="003A7364" w:rsidRPr="008D5C2F">
        <w:rPr>
          <w:rFonts w:ascii="Times New Roman" w:hAnsi="Times New Roman" w:cs="Times New Roman"/>
          <w:sz w:val="20"/>
          <w:szCs w:val="20"/>
        </w:rPr>
        <w:t>, Assisted Reproductive Technology.</w:t>
      </w:r>
    </w:p>
    <w:p w14:paraId="68185C01" w14:textId="77777777" w:rsidR="00507B68" w:rsidRDefault="00507B68" w:rsidP="00507B68"/>
    <w:p w14:paraId="098E7160" w14:textId="77777777" w:rsidR="00A5118C" w:rsidRDefault="00A5118C" w:rsidP="00507B68">
      <w:pPr>
        <w:rPr>
          <w:rFonts w:ascii="Times New Roman" w:hAnsi="Times New Roman" w:cs="Times New Roman"/>
          <w:b/>
          <w:sz w:val="20"/>
          <w:szCs w:val="20"/>
        </w:rPr>
      </w:pPr>
    </w:p>
    <w:p w14:paraId="74507028" w14:textId="4B944128" w:rsidR="00A5118C" w:rsidRPr="008D5C2F" w:rsidRDefault="00A5118C" w:rsidP="00507B68">
      <w:pPr>
        <w:rPr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</w:pPr>
      <w:r w:rsidRPr="008D5C2F">
        <w:rPr>
          <w:rFonts w:ascii="Times New Roman" w:hAnsi="Times New Roman" w:cs="Times New Roman"/>
          <w:b/>
          <w:sz w:val="20"/>
          <w:szCs w:val="20"/>
        </w:rPr>
        <w:t xml:space="preserve">Table S2. </w:t>
      </w:r>
      <w:r w:rsidRPr="008D5C2F">
        <w:rPr>
          <w:rFonts w:ascii="Times New Roman" w:hAnsi="Times New Roman" w:cs="Times New Roman"/>
          <w:bCs/>
          <w:color w:val="000000"/>
          <w:sz w:val="20"/>
          <w:szCs w:val="20"/>
          <w:shd w:val="clear" w:color="auto" w:fill="FFFFFF"/>
        </w:rPr>
        <w:t>Characteristics of the population select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276"/>
        <w:gridCol w:w="1276"/>
        <w:gridCol w:w="1417"/>
        <w:gridCol w:w="1281"/>
      </w:tblGrid>
      <w:tr w:rsidR="00A5118C" w:rsidRPr="008D5C2F" w14:paraId="1DA7788D" w14:textId="77777777" w:rsidTr="003A7364">
        <w:tc>
          <w:tcPr>
            <w:tcW w:w="2263" w:type="dxa"/>
          </w:tcPr>
          <w:p w14:paraId="4CEB969B" w14:textId="4862F8CA" w:rsidR="00A5118C" w:rsidRPr="008D5C2F" w:rsidRDefault="008D5C2F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aracteristics</w:t>
            </w:r>
          </w:p>
        </w:tc>
        <w:tc>
          <w:tcPr>
            <w:tcW w:w="1276" w:type="dxa"/>
          </w:tcPr>
          <w:p w14:paraId="04FD9DB1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ontrol </w:t>
            </w:r>
          </w:p>
        </w:tc>
        <w:tc>
          <w:tcPr>
            <w:tcW w:w="1276" w:type="dxa"/>
          </w:tcPr>
          <w:p w14:paraId="10973990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IC</w:t>
            </w:r>
          </w:p>
        </w:tc>
        <w:tc>
          <w:tcPr>
            <w:tcW w:w="1417" w:type="dxa"/>
          </w:tcPr>
          <w:p w14:paraId="14880DE0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UI</w:t>
            </w:r>
          </w:p>
        </w:tc>
        <w:tc>
          <w:tcPr>
            <w:tcW w:w="1281" w:type="dxa"/>
          </w:tcPr>
          <w:p w14:paraId="42890592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</w:t>
            </w:r>
          </w:p>
        </w:tc>
      </w:tr>
      <w:tr w:rsidR="00A5118C" w:rsidRPr="008D5C2F" w14:paraId="7C5EAD25" w14:textId="77777777" w:rsidTr="003A7364">
        <w:tc>
          <w:tcPr>
            <w:tcW w:w="2263" w:type="dxa"/>
          </w:tcPr>
          <w:p w14:paraId="3CC869C7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ale Age </w:t>
            </w:r>
          </w:p>
        </w:tc>
        <w:tc>
          <w:tcPr>
            <w:tcW w:w="1276" w:type="dxa"/>
          </w:tcPr>
          <w:p w14:paraId="6F8EC5BE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276" w:type="dxa"/>
          </w:tcPr>
          <w:p w14:paraId="5344EAAE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6</w:t>
            </w:r>
          </w:p>
        </w:tc>
        <w:tc>
          <w:tcPr>
            <w:tcW w:w="1417" w:type="dxa"/>
          </w:tcPr>
          <w:p w14:paraId="15EBFB57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6</w:t>
            </w:r>
          </w:p>
        </w:tc>
        <w:tc>
          <w:tcPr>
            <w:tcW w:w="1281" w:type="dxa"/>
          </w:tcPr>
          <w:p w14:paraId="19160230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2</w:t>
            </w:r>
          </w:p>
        </w:tc>
      </w:tr>
      <w:tr w:rsidR="00A5118C" w:rsidRPr="008D5C2F" w14:paraId="13274A72" w14:textId="77777777" w:rsidTr="003A7364">
        <w:tc>
          <w:tcPr>
            <w:tcW w:w="2263" w:type="dxa"/>
          </w:tcPr>
          <w:p w14:paraId="5725701B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emale Age</w:t>
            </w:r>
          </w:p>
        </w:tc>
        <w:tc>
          <w:tcPr>
            <w:tcW w:w="1276" w:type="dxa"/>
          </w:tcPr>
          <w:p w14:paraId="524AABD3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3</w:t>
            </w:r>
          </w:p>
        </w:tc>
        <w:tc>
          <w:tcPr>
            <w:tcW w:w="1276" w:type="dxa"/>
          </w:tcPr>
          <w:p w14:paraId="15AEACB3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1417" w:type="dxa"/>
          </w:tcPr>
          <w:p w14:paraId="692409D8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1</w:t>
            </w:r>
          </w:p>
        </w:tc>
        <w:tc>
          <w:tcPr>
            <w:tcW w:w="1281" w:type="dxa"/>
          </w:tcPr>
          <w:p w14:paraId="269A93DD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6</w:t>
            </w:r>
          </w:p>
        </w:tc>
      </w:tr>
      <w:tr w:rsidR="00A5118C" w:rsidRPr="008D5C2F" w14:paraId="413627BE" w14:textId="77777777" w:rsidTr="003A7364">
        <w:tc>
          <w:tcPr>
            <w:tcW w:w="2263" w:type="dxa"/>
          </w:tcPr>
          <w:p w14:paraId="655FC3FD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tal Million sperm</w:t>
            </w:r>
          </w:p>
        </w:tc>
        <w:tc>
          <w:tcPr>
            <w:tcW w:w="1276" w:type="dxa"/>
          </w:tcPr>
          <w:p w14:paraId="25EEB32D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3.4</w:t>
            </w:r>
          </w:p>
        </w:tc>
        <w:tc>
          <w:tcPr>
            <w:tcW w:w="1276" w:type="dxa"/>
          </w:tcPr>
          <w:p w14:paraId="515C9F43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2.9</w:t>
            </w:r>
          </w:p>
        </w:tc>
        <w:tc>
          <w:tcPr>
            <w:tcW w:w="1417" w:type="dxa"/>
          </w:tcPr>
          <w:p w14:paraId="6956A5FA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5.8</w:t>
            </w:r>
          </w:p>
        </w:tc>
        <w:tc>
          <w:tcPr>
            <w:tcW w:w="1281" w:type="dxa"/>
          </w:tcPr>
          <w:p w14:paraId="3C2A6374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9</w:t>
            </w:r>
          </w:p>
        </w:tc>
      </w:tr>
      <w:tr w:rsidR="00A5118C" w:rsidRPr="008D5C2F" w14:paraId="75C85B96" w14:textId="77777777" w:rsidTr="003A7364">
        <w:tc>
          <w:tcPr>
            <w:tcW w:w="2263" w:type="dxa"/>
          </w:tcPr>
          <w:p w14:paraId="559F6C41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erm Motility (%)</w:t>
            </w:r>
          </w:p>
        </w:tc>
        <w:tc>
          <w:tcPr>
            <w:tcW w:w="1276" w:type="dxa"/>
          </w:tcPr>
          <w:p w14:paraId="6008D759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</w:t>
            </w:r>
          </w:p>
        </w:tc>
        <w:tc>
          <w:tcPr>
            <w:tcW w:w="1276" w:type="dxa"/>
          </w:tcPr>
          <w:p w14:paraId="4E3A5416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3</w:t>
            </w:r>
          </w:p>
        </w:tc>
        <w:tc>
          <w:tcPr>
            <w:tcW w:w="1417" w:type="dxa"/>
          </w:tcPr>
          <w:p w14:paraId="2EB8B945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281" w:type="dxa"/>
          </w:tcPr>
          <w:p w14:paraId="7FA84768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</w:t>
            </w:r>
          </w:p>
        </w:tc>
      </w:tr>
      <w:tr w:rsidR="00A5118C" w:rsidRPr="008D5C2F" w14:paraId="5F512FE1" w14:textId="77777777" w:rsidTr="003A7364">
        <w:tc>
          <w:tcPr>
            <w:tcW w:w="2263" w:type="dxa"/>
          </w:tcPr>
          <w:p w14:paraId="226E7E9B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perm Morphology (Normal forms %) </w:t>
            </w:r>
          </w:p>
        </w:tc>
        <w:tc>
          <w:tcPr>
            <w:tcW w:w="1276" w:type="dxa"/>
          </w:tcPr>
          <w:p w14:paraId="03FBD68E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8</w:t>
            </w:r>
          </w:p>
        </w:tc>
        <w:tc>
          <w:tcPr>
            <w:tcW w:w="1276" w:type="dxa"/>
          </w:tcPr>
          <w:p w14:paraId="6F62BBAE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6</w:t>
            </w:r>
          </w:p>
        </w:tc>
        <w:tc>
          <w:tcPr>
            <w:tcW w:w="1417" w:type="dxa"/>
          </w:tcPr>
          <w:p w14:paraId="39C707F5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</w:t>
            </w:r>
          </w:p>
        </w:tc>
        <w:tc>
          <w:tcPr>
            <w:tcW w:w="1281" w:type="dxa"/>
          </w:tcPr>
          <w:p w14:paraId="238924B0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2</w:t>
            </w:r>
          </w:p>
        </w:tc>
      </w:tr>
      <w:tr w:rsidR="00A5118C" w:rsidRPr="008D5C2F" w14:paraId="3100EA0E" w14:textId="77777777" w:rsidTr="003A7364">
        <w:tc>
          <w:tcPr>
            <w:tcW w:w="2263" w:type="dxa"/>
          </w:tcPr>
          <w:p w14:paraId="48A6B091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MC</w:t>
            </w:r>
          </w:p>
        </w:tc>
        <w:tc>
          <w:tcPr>
            <w:tcW w:w="1276" w:type="dxa"/>
          </w:tcPr>
          <w:p w14:paraId="3DD07EBF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3.9</w:t>
            </w:r>
          </w:p>
        </w:tc>
        <w:tc>
          <w:tcPr>
            <w:tcW w:w="1276" w:type="dxa"/>
          </w:tcPr>
          <w:p w14:paraId="029B3796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9</w:t>
            </w:r>
          </w:p>
        </w:tc>
        <w:tc>
          <w:tcPr>
            <w:tcW w:w="1417" w:type="dxa"/>
          </w:tcPr>
          <w:p w14:paraId="17B032F0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5.5</w:t>
            </w:r>
          </w:p>
        </w:tc>
        <w:tc>
          <w:tcPr>
            <w:tcW w:w="1281" w:type="dxa"/>
          </w:tcPr>
          <w:p w14:paraId="5D9ED291" w14:textId="77777777" w:rsidR="00A5118C" w:rsidRPr="008D5C2F" w:rsidRDefault="00A5118C" w:rsidP="003A736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D5C2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8</w:t>
            </w:r>
          </w:p>
        </w:tc>
      </w:tr>
    </w:tbl>
    <w:p w14:paraId="0B1FEBB6" w14:textId="77777777" w:rsidR="003A7364" w:rsidRPr="008D5C2F" w:rsidRDefault="003A7364" w:rsidP="003A7364">
      <w:pPr>
        <w:rPr>
          <w:rFonts w:ascii="Times New Roman" w:hAnsi="Times New Roman" w:cs="Times New Roman"/>
          <w:sz w:val="20"/>
          <w:szCs w:val="20"/>
        </w:rPr>
      </w:pPr>
      <w:r w:rsidRPr="008D5C2F">
        <w:rPr>
          <w:rFonts w:ascii="Times New Roman" w:hAnsi="Times New Roman" w:cs="Times New Roman"/>
          <w:sz w:val="20"/>
          <w:szCs w:val="20"/>
        </w:rPr>
        <w:t xml:space="preserve">Control, Normal samples; TIC, </w:t>
      </w:r>
      <w:r w:rsidRPr="008D5C2F">
        <w:rPr>
          <w:rFonts w:ascii="Times New Roman" w:hAnsi="Times New Roman" w:cs="Times New Roman"/>
          <w:color w:val="000000"/>
          <w:sz w:val="20"/>
          <w:szCs w:val="20"/>
        </w:rPr>
        <w:t>Timed Intercourse;</w:t>
      </w:r>
      <w:r w:rsidRPr="008D5C2F">
        <w:rPr>
          <w:rFonts w:ascii="Times New Roman" w:hAnsi="Times New Roman" w:cs="Times New Roman"/>
          <w:sz w:val="20"/>
          <w:szCs w:val="20"/>
        </w:rPr>
        <w:t xml:space="preserve"> IUI, </w:t>
      </w:r>
      <w:r w:rsidRPr="008D5C2F">
        <w:rPr>
          <w:rFonts w:ascii="Times New Roman" w:hAnsi="Times New Roman" w:cs="Times New Roman"/>
          <w:color w:val="000000"/>
          <w:sz w:val="20"/>
          <w:szCs w:val="20"/>
        </w:rPr>
        <w:t>Intrauterine Insemination; ART</w:t>
      </w:r>
      <w:r w:rsidRPr="008D5C2F">
        <w:rPr>
          <w:rFonts w:ascii="Times New Roman" w:hAnsi="Times New Roman" w:cs="Times New Roman"/>
          <w:sz w:val="20"/>
          <w:szCs w:val="20"/>
        </w:rPr>
        <w:t>, Assisted Reproductive Technology, TMC, Total Motile count.</w:t>
      </w:r>
    </w:p>
    <w:p w14:paraId="62A269AD" w14:textId="77777777" w:rsidR="00A5118C" w:rsidRPr="00A5118C" w:rsidRDefault="00A5118C" w:rsidP="00507B68">
      <w:pPr>
        <w:rPr>
          <w:rFonts w:ascii="Times New Roman" w:hAnsi="Times New Roman" w:cs="Times New Roman"/>
          <w:b/>
          <w:sz w:val="20"/>
          <w:szCs w:val="20"/>
        </w:rPr>
      </w:pPr>
    </w:p>
    <w:p w14:paraId="0BBCF368" w14:textId="77777777" w:rsidR="00507B68" w:rsidRDefault="00507B68" w:rsidP="00507B68"/>
    <w:p w14:paraId="6AD2A349" w14:textId="77777777" w:rsidR="003A7364" w:rsidRDefault="003A7364" w:rsidP="00507B68"/>
    <w:p w14:paraId="682C35C5" w14:textId="0317A4E8" w:rsidR="00151F2D" w:rsidRDefault="00151F2D" w:rsidP="00716F47">
      <w:pPr>
        <w:pStyle w:val="Caption"/>
        <w:keepNext/>
        <w:spacing w:after="0" w:line="360" w:lineRule="auto"/>
        <w:jc w:val="both"/>
        <w:rPr>
          <w:rFonts w:ascii="Times New Roman" w:hAnsi="Times New Roman" w:cs="Times New Roman"/>
          <w:b/>
          <w:i w:val="0"/>
          <w:color w:val="auto"/>
          <w:sz w:val="20"/>
          <w:szCs w:val="20"/>
        </w:rPr>
      </w:pPr>
    </w:p>
    <w:p w14:paraId="3D1DFFB2" w14:textId="77777777" w:rsidR="00151F2D" w:rsidRPr="00151F2D" w:rsidRDefault="00151F2D" w:rsidP="00151F2D"/>
    <w:p w14:paraId="2DCF24CD" w14:textId="0E3D7E8A" w:rsidR="00507B68" w:rsidRPr="00151F2D" w:rsidRDefault="00507B68" w:rsidP="00716F47">
      <w:pPr>
        <w:pStyle w:val="Caption"/>
        <w:keepNext/>
        <w:spacing w:after="0" w:line="360" w:lineRule="auto"/>
        <w:jc w:val="both"/>
        <w:rPr>
          <w:rFonts w:ascii="Times New Roman" w:hAnsi="Times New Roman" w:cs="Times New Roman"/>
          <w:bCs/>
          <w:i w:val="0"/>
          <w:color w:val="auto"/>
          <w:sz w:val="20"/>
          <w:szCs w:val="20"/>
        </w:rPr>
      </w:pPr>
      <w:r w:rsidRPr="00151F2D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lastRenderedPageBreak/>
        <w:t>Table S</w:t>
      </w:r>
      <w:r w:rsidR="00A5118C" w:rsidRPr="00151F2D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3</w:t>
      </w:r>
      <w:r w:rsidRPr="00151F2D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 xml:space="preserve">. </w:t>
      </w:r>
      <w:r w:rsidR="00FE4242" w:rsidRPr="00151F2D">
        <w:rPr>
          <w:rFonts w:ascii="Times New Roman" w:hAnsi="Times New Roman" w:cs="Times New Roman"/>
          <w:bCs/>
          <w:i w:val="0"/>
          <w:color w:val="auto"/>
          <w:sz w:val="20"/>
          <w:szCs w:val="20"/>
        </w:rPr>
        <w:t>Alignment rate of all the samples using HISAT2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957"/>
        <w:gridCol w:w="1650"/>
      </w:tblGrid>
      <w:tr w:rsidR="00507B68" w:rsidRPr="008F1B10" w14:paraId="4AE6536F" w14:textId="77777777" w:rsidTr="003A7364">
        <w:trPr>
          <w:jc w:val="center"/>
        </w:trPr>
        <w:tc>
          <w:tcPr>
            <w:tcW w:w="1803" w:type="dxa"/>
          </w:tcPr>
          <w:p w14:paraId="7EC39AEB" w14:textId="77777777" w:rsidR="00507B68" w:rsidRPr="008F1B10" w:rsidRDefault="00507B68" w:rsidP="003A7364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Sample</w:t>
            </w:r>
          </w:p>
        </w:tc>
        <w:tc>
          <w:tcPr>
            <w:tcW w:w="1803" w:type="dxa"/>
          </w:tcPr>
          <w:p w14:paraId="311B3065" w14:textId="77777777" w:rsidR="00507B68" w:rsidRPr="008F1B10" w:rsidRDefault="00507B68" w:rsidP="003A7364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Type</w:t>
            </w:r>
          </w:p>
        </w:tc>
        <w:tc>
          <w:tcPr>
            <w:tcW w:w="1803" w:type="dxa"/>
          </w:tcPr>
          <w:p w14:paraId="7B1C5274" w14:textId="77777777" w:rsidR="00507B68" w:rsidRPr="008F1B10" w:rsidRDefault="00507B68" w:rsidP="003A7364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Read</w:t>
            </w:r>
          </w:p>
        </w:tc>
        <w:tc>
          <w:tcPr>
            <w:tcW w:w="1957" w:type="dxa"/>
          </w:tcPr>
          <w:p w14:paraId="08941C16" w14:textId="77777777" w:rsidR="00507B68" w:rsidRPr="008F1B10" w:rsidRDefault="00507B68" w:rsidP="003A7364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Input Read Count</w:t>
            </w:r>
          </w:p>
        </w:tc>
        <w:tc>
          <w:tcPr>
            <w:tcW w:w="1650" w:type="dxa"/>
          </w:tcPr>
          <w:p w14:paraId="350639DB" w14:textId="77777777" w:rsidR="00507B68" w:rsidRPr="008F1B10" w:rsidRDefault="00507B68" w:rsidP="003A7364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Overall read mapping rate</w:t>
            </w:r>
          </w:p>
        </w:tc>
      </w:tr>
      <w:tr w:rsidR="00507B68" w:rsidRPr="008F1B10" w14:paraId="08BD24BE" w14:textId="77777777" w:rsidTr="003A7364">
        <w:trPr>
          <w:trHeight w:val="113"/>
          <w:jc w:val="center"/>
        </w:trPr>
        <w:tc>
          <w:tcPr>
            <w:tcW w:w="1803" w:type="dxa"/>
            <w:vMerge w:val="restart"/>
          </w:tcPr>
          <w:p w14:paraId="011BB11B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SRR1791305</w:t>
            </w:r>
          </w:p>
        </w:tc>
        <w:tc>
          <w:tcPr>
            <w:tcW w:w="1803" w:type="dxa"/>
            <w:vMerge w:val="restart"/>
          </w:tcPr>
          <w:p w14:paraId="1E65FBE1" w14:textId="77777777" w:rsidR="00507B68" w:rsidRPr="00610AA4" w:rsidRDefault="00507B68" w:rsidP="003A736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497C9A84" w14:textId="77777777" w:rsidR="00507B68" w:rsidRPr="00610AA4" w:rsidRDefault="00507B68" w:rsidP="003A736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4C408CA3" w14:textId="77777777" w:rsidR="00507B68" w:rsidRPr="00610AA4" w:rsidRDefault="00507B68" w:rsidP="003A736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10AA4">
              <w:rPr>
                <w:rFonts w:ascii="Times New Roman" w:hAnsi="Times New Roman" w:cs="Times New Roman"/>
                <w:bCs/>
                <w:sz w:val="20"/>
                <w:szCs w:val="20"/>
              </w:rPr>
              <w:t>Control</w:t>
            </w:r>
          </w:p>
        </w:tc>
        <w:tc>
          <w:tcPr>
            <w:tcW w:w="1803" w:type="dxa"/>
          </w:tcPr>
          <w:p w14:paraId="636020BB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 xml:space="preserve">Left read </w:t>
            </w:r>
          </w:p>
        </w:tc>
        <w:tc>
          <w:tcPr>
            <w:tcW w:w="1957" w:type="dxa"/>
            <w:vMerge w:val="restart"/>
          </w:tcPr>
          <w:p w14:paraId="79D485C4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13034367</w:t>
            </w:r>
          </w:p>
        </w:tc>
        <w:tc>
          <w:tcPr>
            <w:tcW w:w="1650" w:type="dxa"/>
            <w:vMerge w:val="restart"/>
          </w:tcPr>
          <w:p w14:paraId="691C9641" w14:textId="77777777" w:rsidR="00507B68" w:rsidRPr="008F1B10" w:rsidRDefault="00507B68" w:rsidP="003A736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b/>
                <w:sz w:val="20"/>
                <w:szCs w:val="20"/>
              </w:rPr>
              <w:t>82.32%</w:t>
            </w:r>
          </w:p>
        </w:tc>
      </w:tr>
      <w:tr w:rsidR="00507B68" w:rsidRPr="008F1B10" w14:paraId="51885FF4" w14:textId="77777777" w:rsidTr="003A7364">
        <w:trPr>
          <w:trHeight w:val="112"/>
          <w:jc w:val="center"/>
        </w:trPr>
        <w:tc>
          <w:tcPr>
            <w:tcW w:w="1803" w:type="dxa"/>
            <w:vMerge/>
          </w:tcPr>
          <w:p w14:paraId="5B373A6E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3" w:type="dxa"/>
            <w:vMerge/>
          </w:tcPr>
          <w:p w14:paraId="70C96AA5" w14:textId="77777777" w:rsidR="00507B68" w:rsidRPr="00610AA4" w:rsidRDefault="00507B68" w:rsidP="003A736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03" w:type="dxa"/>
          </w:tcPr>
          <w:p w14:paraId="7A0D303A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Right read</w:t>
            </w:r>
          </w:p>
        </w:tc>
        <w:tc>
          <w:tcPr>
            <w:tcW w:w="1957" w:type="dxa"/>
            <w:vMerge/>
          </w:tcPr>
          <w:p w14:paraId="67001DAD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0" w:type="dxa"/>
            <w:vMerge/>
          </w:tcPr>
          <w:p w14:paraId="0A7F5263" w14:textId="77777777" w:rsidR="00507B68" w:rsidRPr="008F1B10" w:rsidRDefault="00507B68" w:rsidP="003A736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7B68" w:rsidRPr="008F1B10" w14:paraId="162D5814" w14:textId="77777777" w:rsidTr="003A7364">
        <w:trPr>
          <w:trHeight w:val="113"/>
          <w:jc w:val="center"/>
        </w:trPr>
        <w:tc>
          <w:tcPr>
            <w:tcW w:w="1803" w:type="dxa"/>
            <w:vMerge w:val="restart"/>
          </w:tcPr>
          <w:p w14:paraId="77D5F21F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SRR1791309</w:t>
            </w:r>
          </w:p>
        </w:tc>
        <w:tc>
          <w:tcPr>
            <w:tcW w:w="1803" w:type="dxa"/>
            <w:vMerge/>
          </w:tcPr>
          <w:p w14:paraId="65B69156" w14:textId="77777777" w:rsidR="00507B68" w:rsidRPr="00610AA4" w:rsidRDefault="00507B68" w:rsidP="003A736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03" w:type="dxa"/>
          </w:tcPr>
          <w:p w14:paraId="27F276AC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 xml:space="preserve">Left read </w:t>
            </w:r>
          </w:p>
        </w:tc>
        <w:tc>
          <w:tcPr>
            <w:tcW w:w="1957" w:type="dxa"/>
            <w:vMerge w:val="restart"/>
          </w:tcPr>
          <w:p w14:paraId="1BBF6394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9493416</w:t>
            </w:r>
          </w:p>
        </w:tc>
        <w:tc>
          <w:tcPr>
            <w:tcW w:w="1650" w:type="dxa"/>
            <w:vMerge w:val="restart"/>
          </w:tcPr>
          <w:p w14:paraId="185BD5FF" w14:textId="77777777" w:rsidR="00507B68" w:rsidRPr="008F1B10" w:rsidRDefault="00507B68" w:rsidP="003A736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b/>
                <w:sz w:val="20"/>
                <w:szCs w:val="20"/>
              </w:rPr>
              <w:t>90.72%</w:t>
            </w:r>
          </w:p>
        </w:tc>
      </w:tr>
      <w:tr w:rsidR="00507B68" w:rsidRPr="008F1B10" w14:paraId="725DC8CC" w14:textId="77777777" w:rsidTr="003A7364">
        <w:trPr>
          <w:trHeight w:val="112"/>
          <w:jc w:val="center"/>
        </w:trPr>
        <w:tc>
          <w:tcPr>
            <w:tcW w:w="1803" w:type="dxa"/>
            <w:vMerge/>
          </w:tcPr>
          <w:p w14:paraId="6498B2D5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3" w:type="dxa"/>
            <w:vMerge/>
          </w:tcPr>
          <w:p w14:paraId="51117EBA" w14:textId="77777777" w:rsidR="00507B68" w:rsidRPr="00610AA4" w:rsidRDefault="00507B68" w:rsidP="003A736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03" w:type="dxa"/>
          </w:tcPr>
          <w:p w14:paraId="27378E3F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Right read</w:t>
            </w:r>
          </w:p>
        </w:tc>
        <w:tc>
          <w:tcPr>
            <w:tcW w:w="1957" w:type="dxa"/>
            <w:vMerge/>
          </w:tcPr>
          <w:p w14:paraId="1958D736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0" w:type="dxa"/>
            <w:vMerge/>
          </w:tcPr>
          <w:p w14:paraId="004501AC" w14:textId="77777777" w:rsidR="00507B68" w:rsidRPr="008F1B10" w:rsidRDefault="00507B68" w:rsidP="003A736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7B68" w:rsidRPr="008F1B10" w14:paraId="6C63674A" w14:textId="77777777" w:rsidTr="003A7364">
        <w:trPr>
          <w:trHeight w:val="113"/>
          <w:jc w:val="center"/>
        </w:trPr>
        <w:tc>
          <w:tcPr>
            <w:tcW w:w="1803" w:type="dxa"/>
            <w:vMerge w:val="restart"/>
          </w:tcPr>
          <w:p w14:paraId="12ED257C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SRR1791310</w:t>
            </w:r>
          </w:p>
        </w:tc>
        <w:tc>
          <w:tcPr>
            <w:tcW w:w="1803" w:type="dxa"/>
            <w:vMerge/>
          </w:tcPr>
          <w:p w14:paraId="2EC3D326" w14:textId="77777777" w:rsidR="00507B68" w:rsidRPr="00610AA4" w:rsidRDefault="00507B68" w:rsidP="003A736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03" w:type="dxa"/>
          </w:tcPr>
          <w:p w14:paraId="29882F20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 xml:space="preserve">Left read </w:t>
            </w:r>
          </w:p>
        </w:tc>
        <w:tc>
          <w:tcPr>
            <w:tcW w:w="1957" w:type="dxa"/>
            <w:vMerge w:val="restart"/>
          </w:tcPr>
          <w:p w14:paraId="68849BB0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18055937</w:t>
            </w:r>
          </w:p>
        </w:tc>
        <w:tc>
          <w:tcPr>
            <w:tcW w:w="1650" w:type="dxa"/>
            <w:vMerge w:val="restart"/>
          </w:tcPr>
          <w:p w14:paraId="4255B090" w14:textId="77777777" w:rsidR="00507B68" w:rsidRPr="008F1B10" w:rsidRDefault="00507B68" w:rsidP="003A736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b/>
                <w:sz w:val="20"/>
                <w:szCs w:val="20"/>
              </w:rPr>
              <w:t>75.05%</w:t>
            </w:r>
          </w:p>
        </w:tc>
      </w:tr>
      <w:tr w:rsidR="00507B68" w:rsidRPr="008F1B10" w14:paraId="242D7CE6" w14:textId="77777777" w:rsidTr="003A7364">
        <w:trPr>
          <w:trHeight w:val="112"/>
          <w:jc w:val="center"/>
        </w:trPr>
        <w:tc>
          <w:tcPr>
            <w:tcW w:w="1803" w:type="dxa"/>
            <w:vMerge/>
          </w:tcPr>
          <w:p w14:paraId="3C7E8010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3" w:type="dxa"/>
            <w:vMerge/>
          </w:tcPr>
          <w:p w14:paraId="5C03BB28" w14:textId="77777777" w:rsidR="00507B68" w:rsidRPr="00610AA4" w:rsidRDefault="00507B68" w:rsidP="003A736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03" w:type="dxa"/>
          </w:tcPr>
          <w:p w14:paraId="162FC31A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Right read</w:t>
            </w:r>
          </w:p>
        </w:tc>
        <w:tc>
          <w:tcPr>
            <w:tcW w:w="1957" w:type="dxa"/>
            <w:vMerge/>
          </w:tcPr>
          <w:p w14:paraId="415C808E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0" w:type="dxa"/>
            <w:vMerge/>
          </w:tcPr>
          <w:p w14:paraId="14BCA5B3" w14:textId="77777777" w:rsidR="00507B68" w:rsidRPr="008F1B10" w:rsidRDefault="00507B68" w:rsidP="003A736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7B68" w:rsidRPr="008F1B10" w14:paraId="49E21693" w14:textId="77777777" w:rsidTr="003A7364">
        <w:trPr>
          <w:trHeight w:val="113"/>
          <w:jc w:val="center"/>
        </w:trPr>
        <w:tc>
          <w:tcPr>
            <w:tcW w:w="1803" w:type="dxa"/>
            <w:vMerge w:val="restart"/>
          </w:tcPr>
          <w:p w14:paraId="001D583A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SRR1791311</w:t>
            </w:r>
          </w:p>
        </w:tc>
        <w:tc>
          <w:tcPr>
            <w:tcW w:w="1803" w:type="dxa"/>
            <w:vMerge w:val="restart"/>
          </w:tcPr>
          <w:p w14:paraId="00CE664A" w14:textId="77777777" w:rsidR="00507B68" w:rsidRPr="00610AA4" w:rsidRDefault="00507B68" w:rsidP="003A736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0936E7B9" w14:textId="77777777" w:rsidR="00507B68" w:rsidRPr="00610AA4" w:rsidRDefault="00507B68" w:rsidP="003A736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1A6466F5" w14:textId="77777777" w:rsidR="00507B68" w:rsidRPr="00610AA4" w:rsidRDefault="00507B68" w:rsidP="003A736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10AA4">
              <w:rPr>
                <w:rFonts w:ascii="Times New Roman" w:hAnsi="Times New Roman" w:cs="Times New Roman"/>
                <w:bCs/>
                <w:sz w:val="20"/>
                <w:szCs w:val="20"/>
              </w:rPr>
              <w:t>TIC</w:t>
            </w:r>
          </w:p>
        </w:tc>
        <w:tc>
          <w:tcPr>
            <w:tcW w:w="1803" w:type="dxa"/>
          </w:tcPr>
          <w:p w14:paraId="18CE8D63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 xml:space="preserve">Left read </w:t>
            </w:r>
          </w:p>
        </w:tc>
        <w:tc>
          <w:tcPr>
            <w:tcW w:w="1957" w:type="dxa"/>
            <w:vMerge w:val="restart"/>
          </w:tcPr>
          <w:p w14:paraId="4712D446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11831017</w:t>
            </w:r>
          </w:p>
        </w:tc>
        <w:tc>
          <w:tcPr>
            <w:tcW w:w="1650" w:type="dxa"/>
            <w:vMerge w:val="restart"/>
          </w:tcPr>
          <w:p w14:paraId="38665BF2" w14:textId="77777777" w:rsidR="00507B68" w:rsidRPr="008F1B10" w:rsidRDefault="00507B68" w:rsidP="003A736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b/>
                <w:sz w:val="20"/>
                <w:szCs w:val="20"/>
              </w:rPr>
              <w:t>91.13%</w:t>
            </w:r>
          </w:p>
        </w:tc>
      </w:tr>
      <w:tr w:rsidR="00507B68" w:rsidRPr="008F1B10" w14:paraId="39E8BC89" w14:textId="77777777" w:rsidTr="003A7364">
        <w:trPr>
          <w:trHeight w:val="112"/>
          <w:jc w:val="center"/>
        </w:trPr>
        <w:tc>
          <w:tcPr>
            <w:tcW w:w="1803" w:type="dxa"/>
            <w:vMerge/>
          </w:tcPr>
          <w:p w14:paraId="0188E012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3" w:type="dxa"/>
            <w:vMerge/>
          </w:tcPr>
          <w:p w14:paraId="7B08BDC5" w14:textId="77777777" w:rsidR="00507B68" w:rsidRPr="00610AA4" w:rsidRDefault="00507B68" w:rsidP="003A736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03" w:type="dxa"/>
          </w:tcPr>
          <w:p w14:paraId="1965275B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Right read</w:t>
            </w:r>
          </w:p>
        </w:tc>
        <w:tc>
          <w:tcPr>
            <w:tcW w:w="1957" w:type="dxa"/>
            <w:vMerge/>
          </w:tcPr>
          <w:p w14:paraId="58A38594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0" w:type="dxa"/>
            <w:vMerge/>
          </w:tcPr>
          <w:p w14:paraId="14486F76" w14:textId="77777777" w:rsidR="00507B68" w:rsidRPr="008F1B10" w:rsidRDefault="00507B68" w:rsidP="003A736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7B68" w:rsidRPr="008F1B10" w14:paraId="65644CAA" w14:textId="77777777" w:rsidTr="003A7364">
        <w:trPr>
          <w:trHeight w:val="113"/>
          <w:jc w:val="center"/>
        </w:trPr>
        <w:tc>
          <w:tcPr>
            <w:tcW w:w="1803" w:type="dxa"/>
            <w:vMerge w:val="restart"/>
          </w:tcPr>
          <w:p w14:paraId="3095B63A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SRR1791324</w:t>
            </w:r>
          </w:p>
        </w:tc>
        <w:tc>
          <w:tcPr>
            <w:tcW w:w="1803" w:type="dxa"/>
            <w:vMerge/>
          </w:tcPr>
          <w:p w14:paraId="7A7C9C78" w14:textId="77777777" w:rsidR="00507B68" w:rsidRPr="00610AA4" w:rsidRDefault="00507B68" w:rsidP="003A736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03" w:type="dxa"/>
          </w:tcPr>
          <w:p w14:paraId="198B99CA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 xml:space="preserve">Left read </w:t>
            </w:r>
          </w:p>
        </w:tc>
        <w:tc>
          <w:tcPr>
            <w:tcW w:w="1957" w:type="dxa"/>
            <w:vMerge w:val="restart"/>
          </w:tcPr>
          <w:p w14:paraId="1B9786F8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20178320</w:t>
            </w:r>
          </w:p>
        </w:tc>
        <w:tc>
          <w:tcPr>
            <w:tcW w:w="1650" w:type="dxa"/>
            <w:vMerge w:val="restart"/>
          </w:tcPr>
          <w:p w14:paraId="1F218E7E" w14:textId="77777777" w:rsidR="00507B68" w:rsidRPr="008F1B10" w:rsidRDefault="00507B68" w:rsidP="003A736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b/>
                <w:sz w:val="20"/>
                <w:szCs w:val="20"/>
              </w:rPr>
              <w:t>84.84%</w:t>
            </w:r>
          </w:p>
        </w:tc>
      </w:tr>
      <w:tr w:rsidR="00507B68" w:rsidRPr="008F1B10" w14:paraId="5C28E641" w14:textId="77777777" w:rsidTr="003A7364">
        <w:trPr>
          <w:trHeight w:val="112"/>
          <w:jc w:val="center"/>
        </w:trPr>
        <w:tc>
          <w:tcPr>
            <w:tcW w:w="1803" w:type="dxa"/>
            <w:vMerge/>
          </w:tcPr>
          <w:p w14:paraId="53DE0E3E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3" w:type="dxa"/>
            <w:vMerge/>
          </w:tcPr>
          <w:p w14:paraId="08D53D5D" w14:textId="77777777" w:rsidR="00507B68" w:rsidRPr="00610AA4" w:rsidRDefault="00507B68" w:rsidP="003A736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03" w:type="dxa"/>
          </w:tcPr>
          <w:p w14:paraId="779FCE48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Right read</w:t>
            </w:r>
          </w:p>
        </w:tc>
        <w:tc>
          <w:tcPr>
            <w:tcW w:w="1957" w:type="dxa"/>
            <w:vMerge/>
          </w:tcPr>
          <w:p w14:paraId="48B99485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0" w:type="dxa"/>
            <w:vMerge/>
          </w:tcPr>
          <w:p w14:paraId="12838F9B" w14:textId="77777777" w:rsidR="00507B68" w:rsidRPr="008F1B10" w:rsidRDefault="00507B68" w:rsidP="003A736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7B68" w:rsidRPr="008F1B10" w14:paraId="5E12810A" w14:textId="77777777" w:rsidTr="003A7364">
        <w:trPr>
          <w:trHeight w:val="113"/>
          <w:jc w:val="center"/>
        </w:trPr>
        <w:tc>
          <w:tcPr>
            <w:tcW w:w="1803" w:type="dxa"/>
            <w:vMerge w:val="restart"/>
          </w:tcPr>
          <w:p w14:paraId="28162741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SRR1791330</w:t>
            </w:r>
          </w:p>
        </w:tc>
        <w:tc>
          <w:tcPr>
            <w:tcW w:w="1803" w:type="dxa"/>
            <w:vMerge/>
          </w:tcPr>
          <w:p w14:paraId="74ECA1B5" w14:textId="77777777" w:rsidR="00507B68" w:rsidRPr="00610AA4" w:rsidRDefault="00507B68" w:rsidP="003A736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03" w:type="dxa"/>
          </w:tcPr>
          <w:p w14:paraId="35048654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 xml:space="preserve">Left read </w:t>
            </w:r>
          </w:p>
        </w:tc>
        <w:tc>
          <w:tcPr>
            <w:tcW w:w="1957" w:type="dxa"/>
            <w:vMerge w:val="restart"/>
          </w:tcPr>
          <w:p w14:paraId="09A21BD0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12283033</w:t>
            </w:r>
          </w:p>
        </w:tc>
        <w:tc>
          <w:tcPr>
            <w:tcW w:w="1650" w:type="dxa"/>
            <w:vMerge w:val="restart"/>
          </w:tcPr>
          <w:p w14:paraId="2B119F21" w14:textId="77777777" w:rsidR="00507B68" w:rsidRPr="008F1B10" w:rsidRDefault="00507B68" w:rsidP="003A736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b/>
                <w:sz w:val="20"/>
                <w:szCs w:val="20"/>
              </w:rPr>
              <w:t>88.67%</w:t>
            </w:r>
          </w:p>
        </w:tc>
      </w:tr>
      <w:tr w:rsidR="00507B68" w:rsidRPr="008F1B10" w14:paraId="1CEBFE67" w14:textId="77777777" w:rsidTr="003A7364">
        <w:trPr>
          <w:trHeight w:val="112"/>
          <w:jc w:val="center"/>
        </w:trPr>
        <w:tc>
          <w:tcPr>
            <w:tcW w:w="1803" w:type="dxa"/>
            <w:vMerge/>
          </w:tcPr>
          <w:p w14:paraId="06ED447D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3" w:type="dxa"/>
            <w:vMerge/>
          </w:tcPr>
          <w:p w14:paraId="57691972" w14:textId="77777777" w:rsidR="00507B68" w:rsidRPr="00610AA4" w:rsidRDefault="00507B68" w:rsidP="003A736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03" w:type="dxa"/>
          </w:tcPr>
          <w:p w14:paraId="7602006E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Right read</w:t>
            </w:r>
          </w:p>
        </w:tc>
        <w:tc>
          <w:tcPr>
            <w:tcW w:w="1957" w:type="dxa"/>
            <w:vMerge/>
          </w:tcPr>
          <w:p w14:paraId="45D769E1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0" w:type="dxa"/>
            <w:vMerge/>
          </w:tcPr>
          <w:p w14:paraId="7405C88F" w14:textId="77777777" w:rsidR="00507B68" w:rsidRPr="008F1B10" w:rsidRDefault="00507B68" w:rsidP="003A736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7B68" w:rsidRPr="008F1B10" w14:paraId="28DB66E3" w14:textId="77777777" w:rsidTr="003A7364">
        <w:trPr>
          <w:trHeight w:val="113"/>
          <w:jc w:val="center"/>
        </w:trPr>
        <w:tc>
          <w:tcPr>
            <w:tcW w:w="1803" w:type="dxa"/>
            <w:vMerge w:val="restart"/>
          </w:tcPr>
          <w:p w14:paraId="248B70FD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SRR1791342</w:t>
            </w:r>
          </w:p>
        </w:tc>
        <w:tc>
          <w:tcPr>
            <w:tcW w:w="1803" w:type="dxa"/>
            <w:vMerge w:val="restart"/>
          </w:tcPr>
          <w:p w14:paraId="147A5CE6" w14:textId="77777777" w:rsidR="00507B68" w:rsidRPr="00610AA4" w:rsidRDefault="00507B68" w:rsidP="003A736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354AA5DE" w14:textId="77777777" w:rsidR="00507B68" w:rsidRPr="00610AA4" w:rsidRDefault="00507B68" w:rsidP="003A736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0BCA05FA" w14:textId="77777777" w:rsidR="00507B68" w:rsidRPr="00610AA4" w:rsidRDefault="00507B68" w:rsidP="003A736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10AA4">
              <w:rPr>
                <w:rFonts w:ascii="Times New Roman" w:hAnsi="Times New Roman" w:cs="Times New Roman"/>
                <w:bCs/>
                <w:sz w:val="20"/>
                <w:szCs w:val="20"/>
              </w:rPr>
              <w:t>IUI</w:t>
            </w:r>
          </w:p>
        </w:tc>
        <w:tc>
          <w:tcPr>
            <w:tcW w:w="1803" w:type="dxa"/>
          </w:tcPr>
          <w:p w14:paraId="6053F081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 xml:space="preserve">Left read </w:t>
            </w:r>
          </w:p>
        </w:tc>
        <w:tc>
          <w:tcPr>
            <w:tcW w:w="1957" w:type="dxa"/>
            <w:vMerge w:val="restart"/>
          </w:tcPr>
          <w:p w14:paraId="0F3E76E8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19708862</w:t>
            </w:r>
          </w:p>
        </w:tc>
        <w:tc>
          <w:tcPr>
            <w:tcW w:w="1650" w:type="dxa"/>
            <w:vMerge w:val="restart"/>
          </w:tcPr>
          <w:p w14:paraId="6A64674A" w14:textId="77777777" w:rsidR="00507B68" w:rsidRPr="008F1B10" w:rsidRDefault="00507B68" w:rsidP="003A736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b/>
                <w:sz w:val="20"/>
                <w:szCs w:val="20"/>
              </w:rPr>
              <w:t>80.28%</w:t>
            </w:r>
          </w:p>
        </w:tc>
      </w:tr>
      <w:tr w:rsidR="00507B68" w:rsidRPr="008F1B10" w14:paraId="19F62454" w14:textId="77777777" w:rsidTr="003A7364">
        <w:trPr>
          <w:trHeight w:val="112"/>
          <w:jc w:val="center"/>
        </w:trPr>
        <w:tc>
          <w:tcPr>
            <w:tcW w:w="1803" w:type="dxa"/>
            <w:vMerge/>
          </w:tcPr>
          <w:p w14:paraId="0406E69D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3" w:type="dxa"/>
            <w:vMerge/>
          </w:tcPr>
          <w:p w14:paraId="17C9C7D7" w14:textId="77777777" w:rsidR="00507B68" w:rsidRPr="00610AA4" w:rsidRDefault="00507B68" w:rsidP="003A736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03" w:type="dxa"/>
          </w:tcPr>
          <w:p w14:paraId="33043C6D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Right read</w:t>
            </w:r>
          </w:p>
        </w:tc>
        <w:tc>
          <w:tcPr>
            <w:tcW w:w="1957" w:type="dxa"/>
            <w:vMerge/>
          </w:tcPr>
          <w:p w14:paraId="448EF9B7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0" w:type="dxa"/>
            <w:vMerge/>
          </w:tcPr>
          <w:p w14:paraId="3C0EAC56" w14:textId="77777777" w:rsidR="00507B68" w:rsidRPr="008F1B10" w:rsidRDefault="00507B68" w:rsidP="003A736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7B68" w:rsidRPr="008F1B10" w14:paraId="79B4C082" w14:textId="77777777" w:rsidTr="003A7364">
        <w:trPr>
          <w:trHeight w:val="113"/>
          <w:jc w:val="center"/>
        </w:trPr>
        <w:tc>
          <w:tcPr>
            <w:tcW w:w="1803" w:type="dxa"/>
            <w:vMerge w:val="restart"/>
          </w:tcPr>
          <w:p w14:paraId="12DC7021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SRR1791347</w:t>
            </w:r>
          </w:p>
        </w:tc>
        <w:tc>
          <w:tcPr>
            <w:tcW w:w="1803" w:type="dxa"/>
            <w:vMerge/>
          </w:tcPr>
          <w:p w14:paraId="2DC64BA6" w14:textId="77777777" w:rsidR="00507B68" w:rsidRPr="00610AA4" w:rsidRDefault="00507B68" w:rsidP="003A736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03" w:type="dxa"/>
          </w:tcPr>
          <w:p w14:paraId="2B50F8D8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 xml:space="preserve">Left read </w:t>
            </w:r>
          </w:p>
        </w:tc>
        <w:tc>
          <w:tcPr>
            <w:tcW w:w="1957" w:type="dxa"/>
            <w:vMerge w:val="restart"/>
          </w:tcPr>
          <w:p w14:paraId="5C6752A1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13196795</w:t>
            </w:r>
          </w:p>
        </w:tc>
        <w:tc>
          <w:tcPr>
            <w:tcW w:w="1650" w:type="dxa"/>
            <w:vMerge w:val="restart"/>
          </w:tcPr>
          <w:p w14:paraId="02D9D45E" w14:textId="77777777" w:rsidR="00507B68" w:rsidRPr="008F1B10" w:rsidRDefault="00507B68" w:rsidP="003A736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b/>
                <w:sz w:val="20"/>
                <w:szCs w:val="20"/>
              </w:rPr>
              <w:t>77.99%</w:t>
            </w:r>
          </w:p>
        </w:tc>
      </w:tr>
      <w:tr w:rsidR="00507B68" w:rsidRPr="008F1B10" w14:paraId="19600846" w14:textId="77777777" w:rsidTr="003A7364">
        <w:trPr>
          <w:trHeight w:val="112"/>
          <w:jc w:val="center"/>
        </w:trPr>
        <w:tc>
          <w:tcPr>
            <w:tcW w:w="1803" w:type="dxa"/>
            <w:vMerge/>
          </w:tcPr>
          <w:p w14:paraId="264A3B6F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3" w:type="dxa"/>
            <w:vMerge/>
          </w:tcPr>
          <w:p w14:paraId="08D6D3A4" w14:textId="77777777" w:rsidR="00507B68" w:rsidRPr="00610AA4" w:rsidRDefault="00507B68" w:rsidP="003A736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03" w:type="dxa"/>
          </w:tcPr>
          <w:p w14:paraId="3481E48A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Right read</w:t>
            </w:r>
          </w:p>
        </w:tc>
        <w:tc>
          <w:tcPr>
            <w:tcW w:w="1957" w:type="dxa"/>
            <w:vMerge/>
          </w:tcPr>
          <w:p w14:paraId="7629512E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0" w:type="dxa"/>
            <w:vMerge/>
          </w:tcPr>
          <w:p w14:paraId="2A1C43C1" w14:textId="77777777" w:rsidR="00507B68" w:rsidRPr="008F1B10" w:rsidRDefault="00507B68" w:rsidP="003A736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7B68" w:rsidRPr="008F1B10" w14:paraId="0620F173" w14:textId="77777777" w:rsidTr="003A7364">
        <w:trPr>
          <w:trHeight w:val="113"/>
          <w:jc w:val="center"/>
        </w:trPr>
        <w:tc>
          <w:tcPr>
            <w:tcW w:w="1803" w:type="dxa"/>
            <w:vMerge w:val="restart"/>
          </w:tcPr>
          <w:p w14:paraId="142A3202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SRR1791350</w:t>
            </w:r>
          </w:p>
        </w:tc>
        <w:tc>
          <w:tcPr>
            <w:tcW w:w="1803" w:type="dxa"/>
            <w:vMerge/>
          </w:tcPr>
          <w:p w14:paraId="31CD42A1" w14:textId="77777777" w:rsidR="00507B68" w:rsidRPr="00610AA4" w:rsidRDefault="00507B68" w:rsidP="003A736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03" w:type="dxa"/>
          </w:tcPr>
          <w:p w14:paraId="2A81F467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 xml:space="preserve">Left read </w:t>
            </w:r>
          </w:p>
        </w:tc>
        <w:tc>
          <w:tcPr>
            <w:tcW w:w="1957" w:type="dxa"/>
            <w:vMerge w:val="restart"/>
          </w:tcPr>
          <w:p w14:paraId="5689EC0F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25563142</w:t>
            </w:r>
          </w:p>
        </w:tc>
        <w:tc>
          <w:tcPr>
            <w:tcW w:w="1650" w:type="dxa"/>
            <w:vMerge w:val="restart"/>
          </w:tcPr>
          <w:p w14:paraId="0431D0B9" w14:textId="77777777" w:rsidR="00507B68" w:rsidRPr="008F1B10" w:rsidRDefault="00507B68" w:rsidP="003A736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b/>
                <w:sz w:val="20"/>
                <w:szCs w:val="20"/>
              </w:rPr>
              <w:t>80.91%</w:t>
            </w:r>
          </w:p>
        </w:tc>
      </w:tr>
      <w:tr w:rsidR="00507B68" w:rsidRPr="008F1B10" w14:paraId="2F1C4E2B" w14:textId="77777777" w:rsidTr="003A7364">
        <w:trPr>
          <w:trHeight w:val="112"/>
          <w:jc w:val="center"/>
        </w:trPr>
        <w:tc>
          <w:tcPr>
            <w:tcW w:w="1803" w:type="dxa"/>
            <w:vMerge/>
          </w:tcPr>
          <w:p w14:paraId="38DB6AA5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3" w:type="dxa"/>
            <w:vMerge/>
          </w:tcPr>
          <w:p w14:paraId="549719AD" w14:textId="77777777" w:rsidR="00507B68" w:rsidRPr="00610AA4" w:rsidRDefault="00507B68" w:rsidP="003A736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03" w:type="dxa"/>
          </w:tcPr>
          <w:p w14:paraId="43C0E49A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Right read</w:t>
            </w:r>
          </w:p>
        </w:tc>
        <w:tc>
          <w:tcPr>
            <w:tcW w:w="1957" w:type="dxa"/>
            <w:vMerge/>
          </w:tcPr>
          <w:p w14:paraId="5A0ED138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0" w:type="dxa"/>
            <w:vMerge/>
          </w:tcPr>
          <w:p w14:paraId="057D330E" w14:textId="77777777" w:rsidR="00507B68" w:rsidRPr="008F1B10" w:rsidRDefault="00507B68" w:rsidP="003A736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7B68" w:rsidRPr="008F1B10" w14:paraId="60B27373" w14:textId="77777777" w:rsidTr="003A7364">
        <w:trPr>
          <w:trHeight w:val="113"/>
          <w:jc w:val="center"/>
        </w:trPr>
        <w:tc>
          <w:tcPr>
            <w:tcW w:w="1803" w:type="dxa"/>
            <w:vMerge w:val="restart"/>
          </w:tcPr>
          <w:p w14:paraId="6BEF964B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SRR1791358</w:t>
            </w:r>
          </w:p>
        </w:tc>
        <w:tc>
          <w:tcPr>
            <w:tcW w:w="1803" w:type="dxa"/>
            <w:vMerge w:val="restart"/>
          </w:tcPr>
          <w:p w14:paraId="6165B0CF" w14:textId="77777777" w:rsidR="00507B68" w:rsidRPr="00610AA4" w:rsidRDefault="00507B68" w:rsidP="003A736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153CCEE4" w14:textId="77777777" w:rsidR="00507B68" w:rsidRPr="00610AA4" w:rsidRDefault="00507B68" w:rsidP="003A736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58D9C490" w14:textId="77777777" w:rsidR="00507B68" w:rsidRPr="00610AA4" w:rsidRDefault="00507B68" w:rsidP="003A736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10AA4">
              <w:rPr>
                <w:rFonts w:ascii="Times New Roman" w:hAnsi="Times New Roman" w:cs="Times New Roman"/>
                <w:bCs/>
                <w:sz w:val="20"/>
                <w:szCs w:val="20"/>
              </w:rPr>
              <w:t>ART</w:t>
            </w:r>
          </w:p>
        </w:tc>
        <w:tc>
          <w:tcPr>
            <w:tcW w:w="1803" w:type="dxa"/>
          </w:tcPr>
          <w:p w14:paraId="3556A9F2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 xml:space="preserve">Left read </w:t>
            </w:r>
          </w:p>
        </w:tc>
        <w:tc>
          <w:tcPr>
            <w:tcW w:w="1957" w:type="dxa"/>
            <w:vMerge w:val="restart"/>
          </w:tcPr>
          <w:p w14:paraId="58C27664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16954762</w:t>
            </w:r>
          </w:p>
        </w:tc>
        <w:tc>
          <w:tcPr>
            <w:tcW w:w="1650" w:type="dxa"/>
            <w:vMerge w:val="restart"/>
          </w:tcPr>
          <w:p w14:paraId="3744AD20" w14:textId="77777777" w:rsidR="00507B68" w:rsidRPr="008F1B10" w:rsidRDefault="00507B68" w:rsidP="003A736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b/>
                <w:sz w:val="20"/>
                <w:szCs w:val="20"/>
              </w:rPr>
              <w:t>84.97%</w:t>
            </w:r>
          </w:p>
        </w:tc>
      </w:tr>
      <w:tr w:rsidR="00507B68" w:rsidRPr="008F1B10" w14:paraId="7EEABB28" w14:textId="77777777" w:rsidTr="003A7364">
        <w:trPr>
          <w:trHeight w:val="112"/>
          <w:jc w:val="center"/>
        </w:trPr>
        <w:tc>
          <w:tcPr>
            <w:tcW w:w="1803" w:type="dxa"/>
            <w:vMerge/>
          </w:tcPr>
          <w:p w14:paraId="3903DFEA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3" w:type="dxa"/>
            <w:vMerge/>
          </w:tcPr>
          <w:p w14:paraId="64B1E561" w14:textId="77777777" w:rsidR="00507B68" w:rsidRPr="008F1B10" w:rsidRDefault="00507B68" w:rsidP="003A736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3" w:type="dxa"/>
          </w:tcPr>
          <w:p w14:paraId="17B99E1F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Right read</w:t>
            </w:r>
          </w:p>
        </w:tc>
        <w:tc>
          <w:tcPr>
            <w:tcW w:w="1957" w:type="dxa"/>
            <w:vMerge/>
          </w:tcPr>
          <w:p w14:paraId="46F3C39C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0" w:type="dxa"/>
            <w:vMerge/>
          </w:tcPr>
          <w:p w14:paraId="10A401EE" w14:textId="77777777" w:rsidR="00507B68" w:rsidRPr="008F1B10" w:rsidRDefault="00507B68" w:rsidP="003A736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7B68" w:rsidRPr="008F1B10" w14:paraId="1F316185" w14:textId="77777777" w:rsidTr="003A7364">
        <w:trPr>
          <w:trHeight w:val="113"/>
          <w:jc w:val="center"/>
        </w:trPr>
        <w:tc>
          <w:tcPr>
            <w:tcW w:w="1803" w:type="dxa"/>
            <w:vMerge w:val="restart"/>
          </w:tcPr>
          <w:p w14:paraId="0E1AFA7A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SRR1791361</w:t>
            </w:r>
          </w:p>
        </w:tc>
        <w:tc>
          <w:tcPr>
            <w:tcW w:w="1803" w:type="dxa"/>
            <w:vMerge/>
          </w:tcPr>
          <w:p w14:paraId="3C07C10F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3" w:type="dxa"/>
          </w:tcPr>
          <w:p w14:paraId="108632C5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 xml:space="preserve">Left read </w:t>
            </w:r>
          </w:p>
        </w:tc>
        <w:tc>
          <w:tcPr>
            <w:tcW w:w="1957" w:type="dxa"/>
            <w:vMerge w:val="restart"/>
          </w:tcPr>
          <w:p w14:paraId="07566CA3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13429725</w:t>
            </w:r>
          </w:p>
        </w:tc>
        <w:tc>
          <w:tcPr>
            <w:tcW w:w="1650" w:type="dxa"/>
            <w:vMerge w:val="restart"/>
          </w:tcPr>
          <w:p w14:paraId="19925E1E" w14:textId="77777777" w:rsidR="00507B68" w:rsidRPr="008F1B10" w:rsidRDefault="00507B68" w:rsidP="003A736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b/>
                <w:sz w:val="20"/>
                <w:szCs w:val="20"/>
              </w:rPr>
              <w:t>76.48%</w:t>
            </w:r>
          </w:p>
        </w:tc>
      </w:tr>
      <w:tr w:rsidR="00507B68" w:rsidRPr="008F1B10" w14:paraId="61363C76" w14:textId="77777777" w:rsidTr="003A7364">
        <w:trPr>
          <w:trHeight w:val="112"/>
          <w:jc w:val="center"/>
        </w:trPr>
        <w:tc>
          <w:tcPr>
            <w:tcW w:w="1803" w:type="dxa"/>
            <w:vMerge/>
          </w:tcPr>
          <w:p w14:paraId="4476DCC5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3" w:type="dxa"/>
            <w:vMerge/>
          </w:tcPr>
          <w:p w14:paraId="1F0046E9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3" w:type="dxa"/>
          </w:tcPr>
          <w:p w14:paraId="68AD2E36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Right read</w:t>
            </w:r>
          </w:p>
        </w:tc>
        <w:tc>
          <w:tcPr>
            <w:tcW w:w="1957" w:type="dxa"/>
            <w:vMerge/>
          </w:tcPr>
          <w:p w14:paraId="56D2B817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0" w:type="dxa"/>
            <w:vMerge/>
          </w:tcPr>
          <w:p w14:paraId="6CED2877" w14:textId="77777777" w:rsidR="00507B68" w:rsidRPr="008F1B10" w:rsidRDefault="00507B68" w:rsidP="003A736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07B68" w:rsidRPr="008F1B10" w14:paraId="180BF770" w14:textId="77777777" w:rsidTr="003A7364">
        <w:trPr>
          <w:trHeight w:val="113"/>
          <w:jc w:val="center"/>
        </w:trPr>
        <w:tc>
          <w:tcPr>
            <w:tcW w:w="1803" w:type="dxa"/>
            <w:vMerge w:val="restart"/>
          </w:tcPr>
          <w:p w14:paraId="78BA75F9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SRR1791366</w:t>
            </w:r>
          </w:p>
        </w:tc>
        <w:tc>
          <w:tcPr>
            <w:tcW w:w="1803" w:type="dxa"/>
            <w:vMerge/>
          </w:tcPr>
          <w:p w14:paraId="244CBC02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3" w:type="dxa"/>
          </w:tcPr>
          <w:p w14:paraId="2ED55798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 xml:space="preserve">Left read </w:t>
            </w:r>
          </w:p>
        </w:tc>
        <w:tc>
          <w:tcPr>
            <w:tcW w:w="1957" w:type="dxa"/>
            <w:vMerge w:val="restart"/>
          </w:tcPr>
          <w:p w14:paraId="498E24E8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19517936</w:t>
            </w:r>
          </w:p>
        </w:tc>
        <w:tc>
          <w:tcPr>
            <w:tcW w:w="1650" w:type="dxa"/>
            <w:vMerge w:val="restart"/>
          </w:tcPr>
          <w:p w14:paraId="6D2AA515" w14:textId="77777777" w:rsidR="00507B68" w:rsidRPr="008F1B10" w:rsidRDefault="00507B68" w:rsidP="003A736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b/>
                <w:sz w:val="20"/>
                <w:szCs w:val="20"/>
              </w:rPr>
              <w:t>80.06%</w:t>
            </w:r>
          </w:p>
        </w:tc>
      </w:tr>
      <w:tr w:rsidR="00507B68" w:rsidRPr="008F1B10" w14:paraId="7D40D254" w14:textId="77777777" w:rsidTr="003A7364">
        <w:trPr>
          <w:trHeight w:val="112"/>
          <w:jc w:val="center"/>
        </w:trPr>
        <w:tc>
          <w:tcPr>
            <w:tcW w:w="1803" w:type="dxa"/>
            <w:vMerge/>
          </w:tcPr>
          <w:p w14:paraId="1E20513E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3" w:type="dxa"/>
            <w:vMerge/>
          </w:tcPr>
          <w:p w14:paraId="58D96AEC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3" w:type="dxa"/>
          </w:tcPr>
          <w:p w14:paraId="27E7D0CE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F1B10">
              <w:rPr>
                <w:rFonts w:ascii="Times New Roman" w:hAnsi="Times New Roman" w:cs="Times New Roman"/>
                <w:sz w:val="20"/>
                <w:szCs w:val="20"/>
              </w:rPr>
              <w:t>Right read</w:t>
            </w:r>
          </w:p>
        </w:tc>
        <w:tc>
          <w:tcPr>
            <w:tcW w:w="1957" w:type="dxa"/>
            <w:vMerge/>
          </w:tcPr>
          <w:p w14:paraId="034225FD" w14:textId="77777777" w:rsidR="00507B68" w:rsidRPr="008F1B10" w:rsidRDefault="00507B68" w:rsidP="003A736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0" w:type="dxa"/>
            <w:vMerge/>
          </w:tcPr>
          <w:p w14:paraId="1BB80266" w14:textId="77777777" w:rsidR="00507B68" w:rsidRPr="008F1B10" w:rsidRDefault="00507B68" w:rsidP="003A7364">
            <w:pPr>
              <w:keepNext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AD1D81A" w14:textId="009202A1" w:rsidR="00507B68" w:rsidRPr="00151F2D" w:rsidRDefault="00610AA4" w:rsidP="00507B68">
      <w:pPr>
        <w:rPr>
          <w:sz w:val="20"/>
          <w:szCs w:val="20"/>
        </w:rPr>
      </w:pPr>
      <w:r w:rsidRPr="00151F2D">
        <w:rPr>
          <w:rFonts w:ascii="Times New Roman" w:hAnsi="Times New Roman" w:cs="Times New Roman"/>
          <w:sz w:val="20"/>
          <w:szCs w:val="20"/>
        </w:rPr>
        <w:t xml:space="preserve">Control, Normal samples; </w:t>
      </w:r>
      <w:r w:rsidR="003A7364" w:rsidRPr="00151F2D">
        <w:rPr>
          <w:rFonts w:ascii="Times New Roman" w:hAnsi="Times New Roman" w:cs="Times New Roman"/>
          <w:sz w:val="20"/>
          <w:szCs w:val="20"/>
        </w:rPr>
        <w:t xml:space="preserve">TIC, </w:t>
      </w:r>
      <w:r w:rsidR="003A7364" w:rsidRPr="00151F2D">
        <w:rPr>
          <w:rFonts w:ascii="Times New Roman" w:hAnsi="Times New Roman" w:cs="Times New Roman"/>
          <w:color w:val="000000"/>
          <w:sz w:val="20"/>
          <w:szCs w:val="20"/>
        </w:rPr>
        <w:t>Timed Intercourse;</w:t>
      </w:r>
      <w:r w:rsidR="003A7364" w:rsidRPr="00151F2D">
        <w:rPr>
          <w:rFonts w:ascii="Times New Roman" w:hAnsi="Times New Roman" w:cs="Times New Roman"/>
          <w:sz w:val="20"/>
          <w:szCs w:val="20"/>
        </w:rPr>
        <w:t xml:space="preserve"> IUI, </w:t>
      </w:r>
      <w:r w:rsidR="003A7364" w:rsidRPr="00151F2D">
        <w:rPr>
          <w:rFonts w:ascii="Times New Roman" w:hAnsi="Times New Roman" w:cs="Times New Roman"/>
          <w:color w:val="000000"/>
          <w:sz w:val="20"/>
          <w:szCs w:val="20"/>
        </w:rPr>
        <w:t>Intrauterine Insemination; ART</w:t>
      </w:r>
      <w:r w:rsidR="003A7364" w:rsidRPr="00151F2D">
        <w:rPr>
          <w:rFonts w:ascii="Times New Roman" w:hAnsi="Times New Roman" w:cs="Times New Roman"/>
          <w:sz w:val="20"/>
          <w:szCs w:val="20"/>
        </w:rPr>
        <w:t>, A</w:t>
      </w:r>
      <w:r w:rsidR="00532E0D" w:rsidRPr="00151F2D">
        <w:rPr>
          <w:rFonts w:ascii="Times New Roman" w:hAnsi="Times New Roman" w:cs="Times New Roman"/>
          <w:sz w:val="20"/>
          <w:szCs w:val="20"/>
        </w:rPr>
        <w:t>ssisted Reproductive Technology.</w:t>
      </w:r>
    </w:p>
    <w:p w14:paraId="1F5C3364" w14:textId="77777777" w:rsidR="00507B68" w:rsidRDefault="00507B68" w:rsidP="00507B68"/>
    <w:p w14:paraId="2F2C43EB" w14:textId="77777777" w:rsidR="00507B68" w:rsidRDefault="00507B68" w:rsidP="00507B68"/>
    <w:p w14:paraId="503657E0" w14:textId="77777777" w:rsidR="00507B68" w:rsidRDefault="00507B68" w:rsidP="00507B68"/>
    <w:p w14:paraId="4FD60D7B" w14:textId="77777777" w:rsidR="00507B68" w:rsidRDefault="00507B68" w:rsidP="00507B68"/>
    <w:p w14:paraId="61D0111B" w14:textId="77777777" w:rsidR="00507B68" w:rsidRDefault="00507B68" w:rsidP="00507B68"/>
    <w:p w14:paraId="062D2875" w14:textId="77777777" w:rsidR="00507B68" w:rsidRDefault="00507B68" w:rsidP="00507B68"/>
    <w:p w14:paraId="0D75B659" w14:textId="77777777" w:rsidR="00507B68" w:rsidRDefault="00507B68" w:rsidP="00507B68"/>
    <w:p w14:paraId="77E11D64" w14:textId="77777777" w:rsidR="00507B68" w:rsidRDefault="00507B68" w:rsidP="00507B68"/>
    <w:p w14:paraId="123173DA" w14:textId="77777777" w:rsidR="00507B68" w:rsidRDefault="00507B68" w:rsidP="00507B68"/>
    <w:p w14:paraId="0E3622AD" w14:textId="77777777" w:rsidR="00507B68" w:rsidRDefault="00507B68" w:rsidP="00507B68"/>
    <w:p w14:paraId="4DDD0E54" w14:textId="77777777" w:rsidR="00507B68" w:rsidRDefault="00507B68" w:rsidP="00507B68"/>
    <w:p w14:paraId="347B914C" w14:textId="77777777" w:rsidR="00507B68" w:rsidRDefault="00507B68" w:rsidP="00507B68"/>
    <w:p w14:paraId="0381CFDA" w14:textId="77777777" w:rsidR="00507B68" w:rsidRDefault="00507B68" w:rsidP="00507B68"/>
    <w:p w14:paraId="260F9D5D" w14:textId="77777777" w:rsidR="00507B68" w:rsidRDefault="00507B68" w:rsidP="00507B68"/>
    <w:p w14:paraId="4014B0FB" w14:textId="77777777" w:rsidR="00507B68" w:rsidRDefault="00507B68" w:rsidP="00507B68"/>
    <w:p w14:paraId="74D66FDC" w14:textId="77777777" w:rsidR="00507B68" w:rsidRDefault="00507B68" w:rsidP="00507B68"/>
    <w:p w14:paraId="618E5397" w14:textId="77777777" w:rsidR="00507B68" w:rsidRDefault="00507B68" w:rsidP="00507B68"/>
    <w:p w14:paraId="2C29ADAF" w14:textId="77777777" w:rsidR="00507B68" w:rsidRDefault="00507B68" w:rsidP="00507B68"/>
    <w:p w14:paraId="43C5D7D2" w14:textId="77777777" w:rsidR="00716F47" w:rsidRDefault="00716F47" w:rsidP="001600A6">
      <w:pPr>
        <w:rPr>
          <w:sz w:val="24"/>
          <w:szCs w:val="24"/>
        </w:rPr>
      </w:pPr>
    </w:p>
    <w:p w14:paraId="368F80CD" w14:textId="77777777" w:rsidR="00151F2D" w:rsidRDefault="00507B68" w:rsidP="00716F47">
      <w:pPr>
        <w:spacing w:line="360" w:lineRule="auto"/>
        <w:jc w:val="both"/>
        <w:rPr>
          <w:sz w:val="20"/>
          <w:szCs w:val="20"/>
        </w:rPr>
      </w:pPr>
      <w:r w:rsidRPr="00151F2D">
        <w:rPr>
          <w:sz w:val="20"/>
          <w:szCs w:val="20"/>
        </w:rPr>
        <w:t xml:space="preserve"> </w:t>
      </w:r>
    </w:p>
    <w:p w14:paraId="48B51A23" w14:textId="42E717F9" w:rsidR="00507B68" w:rsidRPr="00151F2D" w:rsidRDefault="00A5118C" w:rsidP="00716F47">
      <w:pPr>
        <w:spacing w:line="360" w:lineRule="auto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151F2D">
        <w:rPr>
          <w:rFonts w:ascii="Times New Roman" w:hAnsi="Times New Roman" w:cs="Times New Roman"/>
          <w:b/>
          <w:sz w:val="20"/>
          <w:szCs w:val="20"/>
        </w:rPr>
        <w:lastRenderedPageBreak/>
        <w:t>Table S4</w:t>
      </w:r>
      <w:r w:rsidR="00507B68" w:rsidRPr="00151F2D">
        <w:rPr>
          <w:rFonts w:ascii="Times New Roman" w:hAnsi="Times New Roman" w:cs="Times New Roman"/>
          <w:bCs/>
          <w:sz w:val="20"/>
          <w:szCs w:val="20"/>
        </w:rPr>
        <w:t>. Gene ontology analysis of differentially expressed genes associated with TIC</w:t>
      </w:r>
    </w:p>
    <w:tbl>
      <w:tblPr>
        <w:tblStyle w:val="TableGrid"/>
        <w:tblW w:w="4714" w:type="pct"/>
        <w:jc w:val="center"/>
        <w:tblLook w:val="04A0" w:firstRow="1" w:lastRow="0" w:firstColumn="1" w:lastColumn="0" w:noHBand="0" w:noVBand="1"/>
      </w:tblPr>
      <w:tblGrid>
        <w:gridCol w:w="989"/>
        <w:gridCol w:w="1420"/>
        <w:gridCol w:w="2695"/>
        <w:gridCol w:w="707"/>
        <w:gridCol w:w="707"/>
        <w:gridCol w:w="993"/>
        <w:gridCol w:w="989"/>
      </w:tblGrid>
      <w:tr w:rsidR="00507B68" w14:paraId="3DFA33D4" w14:textId="77777777" w:rsidTr="006B4117">
        <w:trPr>
          <w:trHeight w:val="275"/>
          <w:jc w:val="center"/>
        </w:trPr>
        <w:tc>
          <w:tcPr>
            <w:tcW w:w="582" w:type="pct"/>
          </w:tcPr>
          <w:p w14:paraId="66B89484" w14:textId="77777777" w:rsidR="00507B68" w:rsidRPr="00083241" w:rsidRDefault="00507B68" w:rsidP="003A7364">
            <w:pPr>
              <w:jc w:val="center"/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</w:pPr>
            <w:r w:rsidRPr="00083241"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  <w:t>Expression</w:t>
            </w:r>
          </w:p>
        </w:tc>
        <w:tc>
          <w:tcPr>
            <w:tcW w:w="835" w:type="pct"/>
          </w:tcPr>
          <w:p w14:paraId="52268A0F" w14:textId="77777777" w:rsidR="00507B68" w:rsidRPr="00083241" w:rsidRDefault="00507B68" w:rsidP="003A7364">
            <w:pPr>
              <w:jc w:val="center"/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</w:pPr>
            <w:r w:rsidRPr="00083241"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  <w:t>Category</w:t>
            </w:r>
          </w:p>
        </w:tc>
        <w:tc>
          <w:tcPr>
            <w:tcW w:w="1585" w:type="pct"/>
          </w:tcPr>
          <w:p w14:paraId="2B8B2FD3" w14:textId="77777777" w:rsidR="00507B68" w:rsidRPr="00083241" w:rsidRDefault="00507B68" w:rsidP="003A7364">
            <w:pPr>
              <w:jc w:val="center"/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</w:pPr>
            <w:r w:rsidRPr="00083241"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  <w:t>Term</w:t>
            </w:r>
          </w:p>
        </w:tc>
        <w:tc>
          <w:tcPr>
            <w:tcW w:w="416" w:type="pct"/>
          </w:tcPr>
          <w:p w14:paraId="15B68B58" w14:textId="77777777" w:rsidR="00507B68" w:rsidRPr="00083241" w:rsidRDefault="00507B68" w:rsidP="003A7364">
            <w:pPr>
              <w:jc w:val="center"/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</w:pPr>
            <w:r w:rsidRPr="00083241"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  <w:t>Count</w:t>
            </w:r>
          </w:p>
        </w:tc>
        <w:tc>
          <w:tcPr>
            <w:tcW w:w="416" w:type="pct"/>
          </w:tcPr>
          <w:p w14:paraId="170C72B5" w14:textId="77777777" w:rsidR="00507B68" w:rsidRPr="00083241" w:rsidRDefault="00507B68" w:rsidP="003A7364">
            <w:pPr>
              <w:jc w:val="center"/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</w:pPr>
            <w:r w:rsidRPr="00083241"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  <w:t>%</w:t>
            </w:r>
          </w:p>
        </w:tc>
        <w:tc>
          <w:tcPr>
            <w:tcW w:w="584" w:type="pct"/>
          </w:tcPr>
          <w:p w14:paraId="53994505" w14:textId="77777777" w:rsidR="00507B68" w:rsidRPr="00083241" w:rsidRDefault="00507B68" w:rsidP="003A7364">
            <w:pPr>
              <w:jc w:val="center"/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</w:pPr>
            <w:r w:rsidRPr="00083241"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  <w:t>P-value</w:t>
            </w:r>
          </w:p>
        </w:tc>
        <w:tc>
          <w:tcPr>
            <w:tcW w:w="582" w:type="pct"/>
          </w:tcPr>
          <w:p w14:paraId="39F9C4A8" w14:textId="77777777" w:rsidR="00507B68" w:rsidRPr="00083241" w:rsidRDefault="00507B68" w:rsidP="003A7364">
            <w:pPr>
              <w:jc w:val="center"/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</w:pPr>
            <w:r w:rsidRPr="00083241"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  <w:t>FDR</w:t>
            </w:r>
          </w:p>
        </w:tc>
      </w:tr>
      <w:tr w:rsidR="00507B68" w14:paraId="3E0E84E2" w14:textId="77777777" w:rsidTr="006B4117">
        <w:trPr>
          <w:trHeight w:val="136"/>
          <w:jc w:val="center"/>
        </w:trPr>
        <w:tc>
          <w:tcPr>
            <w:tcW w:w="582" w:type="pct"/>
            <w:vMerge w:val="restart"/>
          </w:tcPr>
          <w:p w14:paraId="42A31AD7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0649873F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4DD626E5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2B9F0313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0E45A840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21546982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3E6053ED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108091AD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2F6166E0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46B46EB9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130896C3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4B8C6B5D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64FFB549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40DA9DF1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b/>
                <w:sz w:val="14"/>
                <w:szCs w:val="14"/>
              </w:rPr>
              <w:t>Up regulated</w:t>
            </w:r>
          </w:p>
        </w:tc>
        <w:tc>
          <w:tcPr>
            <w:tcW w:w="835" w:type="pct"/>
            <w:vAlign w:val="bottom"/>
          </w:tcPr>
          <w:p w14:paraId="1DE9FA06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BP_FAT</w:t>
            </w:r>
          </w:p>
        </w:tc>
        <w:tc>
          <w:tcPr>
            <w:tcW w:w="1585" w:type="pct"/>
            <w:vAlign w:val="bottom"/>
          </w:tcPr>
          <w:p w14:paraId="342978FE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10467 -gene expression</w:t>
            </w:r>
          </w:p>
        </w:tc>
        <w:tc>
          <w:tcPr>
            <w:tcW w:w="416" w:type="pct"/>
            <w:vAlign w:val="bottom"/>
          </w:tcPr>
          <w:p w14:paraId="361386AF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22</w:t>
            </w:r>
          </w:p>
        </w:tc>
        <w:tc>
          <w:tcPr>
            <w:tcW w:w="416" w:type="pct"/>
            <w:vAlign w:val="bottom"/>
          </w:tcPr>
          <w:p w14:paraId="2622BC52" w14:textId="77777777" w:rsidR="00507B68" w:rsidRPr="00876536" w:rsidRDefault="00507B68" w:rsidP="003A7364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24.44</w:t>
            </w:r>
          </w:p>
        </w:tc>
        <w:tc>
          <w:tcPr>
            <w:tcW w:w="584" w:type="pct"/>
            <w:vAlign w:val="bottom"/>
          </w:tcPr>
          <w:p w14:paraId="1D9F59FA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1.72E-04</w:t>
            </w:r>
          </w:p>
        </w:tc>
        <w:tc>
          <w:tcPr>
            <w:tcW w:w="582" w:type="pct"/>
            <w:vAlign w:val="bottom"/>
          </w:tcPr>
          <w:p w14:paraId="054B8A8A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0.275912</w:t>
            </w:r>
          </w:p>
        </w:tc>
      </w:tr>
      <w:tr w:rsidR="00507B68" w14:paraId="65E4D5FC" w14:textId="77777777" w:rsidTr="006B4117">
        <w:trPr>
          <w:trHeight w:val="275"/>
          <w:jc w:val="center"/>
        </w:trPr>
        <w:tc>
          <w:tcPr>
            <w:tcW w:w="582" w:type="pct"/>
            <w:vMerge/>
          </w:tcPr>
          <w:p w14:paraId="4E0CA725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5" w:type="pct"/>
            <w:vAlign w:val="bottom"/>
          </w:tcPr>
          <w:p w14:paraId="56751680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BP_FAT</w:t>
            </w:r>
          </w:p>
        </w:tc>
        <w:tc>
          <w:tcPr>
            <w:tcW w:w="1585" w:type="pct"/>
            <w:vAlign w:val="bottom"/>
          </w:tcPr>
          <w:p w14:paraId="64ED0118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16070 -RNA metabolic process</w:t>
            </w:r>
          </w:p>
        </w:tc>
        <w:tc>
          <w:tcPr>
            <w:tcW w:w="416" w:type="pct"/>
            <w:vAlign w:val="bottom"/>
          </w:tcPr>
          <w:p w14:paraId="734FD254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20</w:t>
            </w:r>
          </w:p>
        </w:tc>
        <w:tc>
          <w:tcPr>
            <w:tcW w:w="416" w:type="pct"/>
            <w:vAlign w:val="bottom"/>
          </w:tcPr>
          <w:p w14:paraId="5844CDD6" w14:textId="77777777" w:rsidR="00507B68" w:rsidRPr="00876536" w:rsidRDefault="00507B68" w:rsidP="003A7364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22.22</w:t>
            </w:r>
          </w:p>
        </w:tc>
        <w:tc>
          <w:tcPr>
            <w:tcW w:w="584" w:type="pct"/>
            <w:vAlign w:val="bottom"/>
          </w:tcPr>
          <w:p w14:paraId="6299652E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3.31E-04</w:t>
            </w:r>
          </w:p>
        </w:tc>
        <w:tc>
          <w:tcPr>
            <w:tcW w:w="582" w:type="pct"/>
            <w:vAlign w:val="bottom"/>
          </w:tcPr>
          <w:p w14:paraId="31CB78C4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0.528446</w:t>
            </w:r>
          </w:p>
        </w:tc>
      </w:tr>
      <w:tr w:rsidR="00507B68" w14:paraId="5D19C2FF" w14:textId="77777777" w:rsidTr="006B4117">
        <w:trPr>
          <w:trHeight w:val="275"/>
          <w:jc w:val="center"/>
        </w:trPr>
        <w:tc>
          <w:tcPr>
            <w:tcW w:w="582" w:type="pct"/>
            <w:vMerge/>
          </w:tcPr>
          <w:p w14:paraId="16F21C23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5" w:type="pct"/>
            <w:vAlign w:val="bottom"/>
          </w:tcPr>
          <w:p w14:paraId="612E1A4B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BP_FAT</w:t>
            </w:r>
          </w:p>
        </w:tc>
        <w:tc>
          <w:tcPr>
            <w:tcW w:w="1585" w:type="pct"/>
            <w:vAlign w:val="bottom"/>
          </w:tcPr>
          <w:p w14:paraId="40B39633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34645 - cellular macromolecule biosynthetic process</w:t>
            </w:r>
          </w:p>
        </w:tc>
        <w:tc>
          <w:tcPr>
            <w:tcW w:w="416" w:type="pct"/>
            <w:vAlign w:val="bottom"/>
          </w:tcPr>
          <w:p w14:paraId="4495EC08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19</w:t>
            </w:r>
          </w:p>
        </w:tc>
        <w:tc>
          <w:tcPr>
            <w:tcW w:w="416" w:type="pct"/>
            <w:vAlign w:val="bottom"/>
          </w:tcPr>
          <w:p w14:paraId="468CD003" w14:textId="77777777" w:rsidR="00507B68" w:rsidRPr="00876536" w:rsidRDefault="00507B68" w:rsidP="003A7364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21.11</w:t>
            </w:r>
          </w:p>
        </w:tc>
        <w:tc>
          <w:tcPr>
            <w:tcW w:w="584" w:type="pct"/>
            <w:vAlign w:val="bottom"/>
          </w:tcPr>
          <w:p w14:paraId="2314EC84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0.002906</w:t>
            </w:r>
          </w:p>
        </w:tc>
        <w:tc>
          <w:tcPr>
            <w:tcW w:w="582" w:type="pct"/>
            <w:vAlign w:val="bottom"/>
          </w:tcPr>
          <w:p w14:paraId="74C24D3B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4.555189</w:t>
            </w:r>
          </w:p>
        </w:tc>
      </w:tr>
      <w:tr w:rsidR="00507B68" w14:paraId="3EE222BC" w14:textId="77777777" w:rsidTr="006B4117">
        <w:trPr>
          <w:trHeight w:val="275"/>
          <w:jc w:val="center"/>
        </w:trPr>
        <w:tc>
          <w:tcPr>
            <w:tcW w:w="582" w:type="pct"/>
            <w:vMerge/>
          </w:tcPr>
          <w:p w14:paraId="405AA680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5" w:type="pct"/>
            <w:vAlign w:val="bottom"/>
          </w:tcPr>
          <w:p w14:paraId="70B24B9F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BP_FAT</w:t>
            </w:r>
          </w:p>
        </w:tc>
        <w:tc>
          <w:tcPr>
            <w:tcW w:w="1585" w:type="pct"/>
            <w:vAlign w:val="bottom"/>
          </w:tcPr>
          <w:p w14:paraId="030C0BC6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97190~apoptotic signaling pathway</w:t>
            </w:r>
          </w:p>
        </w:tc>
        <w:tc>
          <w:tcPr>
            <w:tcW w:w="416" w:type="pct"/>
          </w:tcPr>
          <w:p w14:paraId="002C6BE6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416" w:type="pct"/>
            <w:vAlign w:val="bottom"/>
          </w:tcPr>
          <w:p w14:paraId="4333F62D" w14:textId="77777777" w:rsidR="00507B68" w:rsidRPr="00876536" w:rsidRDefault="00507B68" w:rsidP="003A7364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5.55</w:t>
            </w:r>
          </w:p>
        </w:tc>
        <w:tc>
          <w:tcPr>
            <w:tcW w:w="584" w:type="pct"/>
            <w:vAlign w:val="bottom"/>
          </w:tcPr>
          <w:p w14:paraId="3B77FFD9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2724689</w:t>
            </w:r>
          </w:p>
        </w:tc>
        <w:tc>
          <w:tcPr>
            <w:tcW w:w="582" w:type="pct"/>
            <w:vAlign w:val="bottom"/>
          </w:tcPr>
          <w:p w14:paraId="059EF9CF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5.76167</w:t>
            </w:r>
          </w:p>
        </w:tc>
      </w:tr>
      <w:tr w:rsidR="00507B68" w14:paraId="77877C7A" w14:textId="77777777" w:rsidTr="006B4117">
        <w:trPr>
          <w:trHeight w:val="266"/>
          <w:jc w:val="center"/>
        </w:trPr>
        <w:tc>
          <w:tcPr>
            <w:tcW w:w="582" w:type="pct"/>
            <w:vMerge/>
          </w:tcPr>
          <w:p w14:paraId="045B6A68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5" w:type="pct"/>
            <w:vAlign w:val="bottom"/>
          </w:tcPr>
          <w:p w14:paraId="420DBEAB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BP_FAT</w:t>
            </w:r>
          </w:p>
        </w:tc>
        <w:tc>
          <w:tcPr>
            <w:tcW w:w="1585" w:type="pct"/>
            <w:vAlign w:val="bottom"/>
          </w:tcPr>
          <w:p w14:paraId="24588A61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01666 - response to hypoxia</w:t>
            </w:r>
          </w:p>
        </w:tc>
        <w:tc>
          <w:tcPr>
            <w:tcW w:w="416" w:type="pct"/>
          </w:tcPr>
          <w:p w14:paraId="73C1600F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C8F21D3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4</w:t>
            </w:r>
          </w:p>
        </w:tc>
        <w:tc>
          <w:tcPr>
            <w:tcW w:w="416" w:type="pct"/>
            <w:vAlign w:val="bottom"/>
          </w:tcPr>
          <w:p w14:paraId="7A117796" w14:textId="77777777" w:rsidR="00507B68" w:rsidRPr="00876536" w:rsidRDefault="00507B68" w:rsidP="003A7364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4.44</w:t>
            </w:r>
          </w:p>
        </w:tc>
        <w:tc>
          <w:tcPr>
            <w:tcW w:w="584" w:type="pct"/>
            <w:vAlign w:val="bottom"/>
          </w:tcPr>
          <w:p w14:paraId="0B25B0D4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0.018711</w:t>
            </w:r>
          </w:p>
        </w:tc>
        <w:tc>
          <w:tcPr>
            <w:tcW w:w="582" w:type="pct"/>
            <w:tcBorders>
              <w:bottom w:val="single" w:sz="4" w:space="0" w:color="auto"/>
            </w:tcBorders>
            <w:vAlign w:val="bottom"/>
          </w:tcPr>
          <w:p w14:paraId="3FFD67E4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26.11073</w:t>
            </w:r>
          </w:p>
        </w:tc>
      </w:tr>
      <w:tr w:rsidR="00507B68" w14:paraId="2905868D" w14:textId="77777777" w:rsidTr="006B4117">
        <w:trPr>
          <w:trHeight w:val="275"/>
          <w:jc w:val="center"/>
        </w:trPr>
        <w:tc>
          <w:tcPr>
            <w:tcW w:w="582" w:type="pct"/>
            <w:vMerge/>
          </w:tcPr>
          <w:p w14:paraId="23BF4EAE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5" w:type="pct"/>
            <w:vAlign w:val="bottom"/>
          </w:tcPr>
          <w:p w14:paraId="7D3A3483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MF_FAT</w:t>
            </w:r>
          </w:p>
        </w:tc>
        <w:tc>
          <w:tcPr>
            <w:tcW w:w="1585" w:type="pct"/>
          </w:tcPr>
          <w:p w14:paraId="3CFD747C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97159-organic cyclic compound binding</w:t>
            </w:r>
          </w:p>
        </w:tc>
        <w:tc>
          <w:tcPr>
            <w:tcW w:w="416" w:type="pct"/>
          </w:tcPr>
          <w:p w14:paraId="626A8C4A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19</w:t>
            </w:r>
          </w:p>
        </w:tc>
        <w:tc>
          <w:tcPr>
            <w:tcW w:w="416" w:type="pct"/>
          </w:tcPr>
          <w:p w14:paraId="2C94EB85" w14:textId="77777777" w:rsidR="00507B68" w:rsidRPr="00876536" w:rsidRDefault="00507B68" w:rsidP="003A7364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21.11</w:t>
            </w:r>
          </w:p>
        </w:tc>
        <w:tc>
          <w:tcPr>
            <w:tcW w:w="584" w:type="pct"/>
          </w:tcPr>
          <w:p w14:paraId="681C11B9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0.016422</w:t>
            </w:r>
          </w:p>
        </w:tc>
        <w:tc>
          <w:tcPr>
            <w:tcW w:w="582" w:type="pct"/>
            <w:tcBorders>
              <w:bottom w:val="single" w:sz="4" w:space="0" w:color="auto"/>
            </w:tcBorders>
          </w:tcPr>
          <w:p w14:paraId="17E0E031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18.90228</w:t>
            </w:r>
          </w:p>
        </w:tc>
      </w:tr>
      <w:tr w:rsidR="00507B68" w14:paraId="3249B645" w14:textId="77777777" w:rsidTr="006B4117">
        <w:trPr>
          <w:trHeight w:val="391"/>
          <w:jc w:val="center"/>
        </w:trPr>
        <w:tc>
          <w:tcPr>
            <w:tcW w:w="582" w:type="pct"/>
            <w:vMerge/>
          </w:tcPr>
          <w:p w14:paraId="5407A564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5" w:type="pct"/>
            <w:vAlign w:val="bottom"/>
          </w:tcPr>
          <w:p w14:paraId="4460C2D2" w14:textId="77777777" w:rsidR="00507B68" w:rsidRPr="00876536" w:rsidRDefault="00507B68" w:rsidP="003A7364">
            <w:pPr>
              <w:spacing w:before="240"/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MF_FAT</w:t>
            </w:r>
          </w:p>
        </w:tc>
        <w:tc>
          <w:tcPr>
            <w:tcW w:w="1585" w:type="pct"/>
          </w:tcPr>
          <w:p w14:paraId="4F1ED5CB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03676-nucleic acid binding</w:t>
            </w:r>
          </w:p>
        </w:tc>
        <w:tc>
          <w:tcPr>
            <w:tcW w:w="416" w:type="pct"/>
          </w:tcPr>
          <w:p w14:paraId="6CFCAEFA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14</w:t>
            </w:r>
          </w:p>
        </w:tc>
        <w:tc>
          <w:tcPr>
            <w:tcW w:w="416" w:type="pct"/>
          </w:tcPr>
          <w:p w14:paraId="34D18BAE" w14:textId="77777777" w:rsidR="00507B68" w:rsidRPr="00876536" w:rsidRDefault="00507B68" w:rsidP="003A7364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15.55</w:t>
            </w:r>
          </w:p>
        </w:tc>
        <w:tc>
          <w:tcPr>
            <w:tcW w:w="584" w:type="pct"/>
          </w:tcPr>
          <w:p w14:paraId="65E86A8D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0.016421</w:t>
            </w:r>
          </w:p>
        </w:tc>
        <w:tc>
          <w:tcPr>
            <w:tcW w:w="582" w:type="pct"/>
            <w:tcBorders>
              <w:top w:val="single" w:sz="4" w:space="0" w:color="auto"/>
            </w:tcBorders>
          </w:tcPr>
          <w:p w14:paraId="204C82FC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35.25557</w:t>
            </w:r>
          </w:p>
        </w:tc>
      </w:tr>
      <w:tr w:rsidR="00507B68" w14:paraId="55E631A2" w14:textId="77777777" w:rsidTr="006B4117">
        <w:trPr>
          <w:trHeight w:val="355"/>
          <w:jc w:val="center"/>
        </w:trPr>
        <w:tc>
          <w:tcPr>
            <w:tcW w:w="582" w:type="pct"/>
            <w:vMerge/>
          </w:tcPr>
          <w:p w14:paraId="50E23BCC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5" w:type="pct"/>
            <w:vAlign w:val="bottom"/>
          </w:tcPr>
          <w:p w14:paraId="121CECEF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MF_FAT</w:t>
            </w:r>
          </w:p>
        </w:tc>
        <w:tc>
          <w:tcPr>
            <w:tcW w:w="1585" w:type="pct"/>
          </w:tcPr>
          <w:p w14:paraId="7ABA4EE8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03677~DNA binding</w:t>
            </w:r>
          </w:p>
        </w:tc>
        <w:tc>
          <w:tcPr>
            <w:tcW w:w="416" w:type="pct"/>
          </w:tcPr>
          <w:p w14:paraId="5872226D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11</w:t>
            </w:r>
          </w:p>
        </w:tc>
        <w:tc>
          <w:tcPr>
            <w:tcW w:w="416" w:type="pct"/>
          </w:tcPr>
          <w:p w14:paraId="2D9F8B16" w14:textId="77777777" w:rsidR="00507B68" w:rsidRPr="00876536" w:rsidRDefault="00507B68" w:rsidP="003A7364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12.22</w:t>
            </w:r>
          </w:p>
        </w:tc>
        <w:tc>
          <w:tcPr>
            <w:tcW w:w="584" w:type="pct"/>
          </w:tcPr>
          <w:p w14:paraId="5CA79C83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18731873</w:t>
            </w:r>
          </w:p>
          <w:p w14:paraId="252C3F68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582" w:type="pct"/>
          </w:tcPr>
          <w:p w14:paraId="2D894F40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1.27989</w:t>
            </w:r>
          </w:p>
          <w:p w14:paraId="07B21542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</w:tr>
      <w:tr w:rsidR="00507B68" w14:paraId="0E1928C4" w14:textId="77777777" w:rsidTr="006B4117">
        <w:trPr>
          <w:trHeight w:val="206"/>
          <w:jc w:val="center"/>
        </w:trPr>
        <w:tc>
          <w:tcPr>
            <w:tcW w:w="582" w:type="pct"/>
            <w:vMerge/>
          </w:tcPr>
          <w:p w14:paraId="7B0AF794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5" w:type="pct"/>
            <w:vAlign w:val="bottom"/>
          </w:tcPr>
          <w:p w14:paraId="6EC8DFE6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MF_FAT</w:t>
            </w:r>
          </w:p>
        </w:tc>
        <w:tc>
          <w:tcPr>
            <w:tcW w:w="1585" w:type="pct"/>
          </w:tcPr>
          <w:p w14:paraId="2B427391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43565-sequence-specific DNA binding</w:t>
            </w:r>
          </w:p>
        </w:tc>
        <w:tc>
          <w:tcPr>
            <w:tcW w:w="416" w:type="pct"/>
          </w:tcPr>
          <w:p w14:paraId="2F5842A4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7</w:t>
            </w:r>
          </w:p>
          <w:p w14:paraId="6801538F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416" w:type="pct"/>
          </w:tcPr>
          <w:p w14:paraId="15EF87D1" w14:textId="77777777" w:rsidR="00507B68" w:rsidRPr="00876536" w:rsidRDefault="00507B68" w:rsidP="003A7364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7.77</w:t>
            </w:r>
          </w:p>
        </w:tc>
        <w:tc>
          <w:tcPr>
            <w:tcW w:w="584" w:type="pct"/>
          </w:tcPr>
          <w:p w14:paraId="213A21DD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0.0158985</w:t>
            </w:r>
          </w:p>
          <w:p w14:paraId="4E31D2F5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582" w:type="pct"/>
          </w:tcPr>
          <w:p w14:paraId="6876D944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18.35489</w:t>
            </w:r>
          </w:p>
          <w:p w14:paraId="327A04DC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</w:tr>
      <w:tr w:rsidR="00507B68" w14:paraId="289AB325" w14:textId="77777777" w:rsidTr="006B4117">
        <w:trPr>
          <w:trHeight w:val="55"/>
          <w:jc w:val="center"/>
        </w:trPr>
        <w:tc>
          <w:tcPr>
            <w:tcW w:w="582" w:type="pct"/>
            <w:vMerge/>
          </w:tcPr>
          <w:p w14:paraId="763DAD8F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5" w:type="pct"/>
            <w:vAlign w:val="bottom"/>
          </w:tcPr>
          <w:p w14:paraId="3738364B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MF_FAT</w:t>
            </w:r>
          </w:p>
        </w:tc>
        <w:tc>
          <w:tcPr>
            <w:tcW w:w="1585" w:type="pct"/>
          </w:tcPr>
          <w:p w14:paraId="0287B218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02039~p53 binding</w:t>
            </w:r>
          </w:p>
          <w:p w14:paraId="2AC7E3D7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416" w:type="pct"/>
          </w:tcPr>
          <w:p w14:paraId="517C6D86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</w:t>
            </w:r>
          </w:p>
          <w:p w14:paraId="2D8283EC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16" w:type="pct"/>
          </w:tcPr>
          <w:p w14:paraId="030BD133" w14:textId="77777777" w:rsidR="00507B68" w:rsidRPr="00876536" w:rsidRDefault="00507B68" w:rsidP="003A7364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3.33</w:t>
            </w:r>
          </w:p>
        </w:tc>
        <w:tc>
          <w:tcPr>
            <w:tcW w:w="584" w:type="pct"/>
          </w:tcPr>
          <w:p w14:paraId="77654A8B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07425917</w:t>
            </w:r>
          </w:p>
          <w:p w14:paraId="03E9BF79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82" w:type="pct"/>
          </w:tcPr>
          <w:p w14:paraId="39632AA6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.000334</w:t>
            </w:r>
          </w:p>
          <w:p w14:paraId="2C67E3CB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</w:tr>
      <w:tr w:rsidR="00507B68" w14:paraId="4CE73796" w14:textId="77777777" w:rsidTr="006B4117">
        <w:trPr>
          <w:trHeight w:val="275"/>
          <w:jc w:val="center"/>
        </w:trPr>
        <w:tc>
          <w:tcPr>
            <w:tcW w:w="582" w:type="pct"/>
            <w:vMerge/>
          </w:tcPr>
          <w:p w14:paraId="51D76875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5" w:type="pct"/>
          </w:tcPr>
          <w:p w14:paraId="4FCF3E6C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GOTERM_CC_FAT</w:t>
            </w:r>
          </w:p>
        </w:tc>
        <w:tc>
          <w:tcPr>
            <w:tcW w:w="1585" w:type="pct"/>
          </w:tcPr>
          <w:p w14:paraId="5C9AA0FB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GO:0030529-intracellular ribonucleoprotein complex</w:t>
            </w:r>
          </w:p>
        </w:tc>
        <w:tc>
          <w:tcPr>
            <w:tcW w:w="416" w:type="pct"/>
          </w:tcPr>
          <w:p w14:paraId="331E9EAB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416" w:type="pct"/>
          </w:tcPr>
          <w:p w14:paraId="38B9C5A9" w14:textId="77777777" w:rsidR="00507B68" w:rsidRPr="00876536" w:rsidRDefault="00507B68" w:rsidP="003A7364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6.66</w:t>
            </w:r>
          </w:p>
        </w:tc>
        <w:tc>
          <w:tcPr>
            <w:tcW w:w="584" w:type="pct"/>
          </w:tcPr>
          <w:p w14:paraId="49E0BF6F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0.0211569</w:t>
            </w:r>
          </w:p>
          <w:p w14:paraId="4E1CD366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582" w:type="pct"/>
          </w:tcPr>
          <w:p w14:paraId="42E6D43C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22.73523</w:t>
            </w:r>
          </w:p>
          <w:p w14:paraId="2C68D605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</w:tr>
      <w:tr w:rsidR="00507B68" w14:paraId="1476A6A4" w14:textId="77777777" w:rsidTr="006B4117">
        <w:trPr>
          <w:trHeight w:val="275"/>
          <w:jc w:val="center"/>
        </w:trPr>
        <w:tc>
          <w:tcPr>
            <w:tcW w:w="582" w:type="pct"/>
            <w:vMerge/>
          </w:tcPr>
          <w:p w14:paraId="5D4C510E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5" w:type="pct"/>
          </w:tcPr>
          <w:p w14:paraId="53CE5E93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GOTERM_CC_FAT</w:t>
            </w:r>
          </w:p>
        </w:tc>
        <w:tc>
          <w:tcPr>
            <w:tcW w:w="1585" w:type="pct"/>
          </w:tcPr>
          <w:p w14:paraId="2F0F1B19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GO:1990904-ribonucleoprotein complex</w:t>
            </w:r>
          </w:p>
        </w:tc>
        <w:tc>
          <w:tcPr>
            <w:tcW w:w="416" w:type="pct"/>
          </w:tcPr>
          <w:p w14:paraId="718F64EC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416" w:type="pct"/>
          </w:tcPr>
          <w:p w14:paraId="251F9F95" w14:textId="77777777" w:rsidR="00507B68" w:rsidRPr="00876536" w:rsidRDefault="00507B68" w:rsidP="003A7364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6.66</w:t>
            </w:r>
          </w:p>
        </w:tc>
        <w:tc>
          <w:tcPr>
            <w:tcW w:w="584" w:type="pct"/>
          </w:tcPr>
          <w:p w14:paraId="4939D5B2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0.0212614</w:t>
            </w:r>
          </w:p>
        </w:tc>
        <w:tc>
          <w:tcPr>
            <w:tcW w:w="582" w:type="pct"/>
          </w:tcPr>
          <w:p w14:paraId="4AC7DAD7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22.83466</w:t>
            </w:r>
          </w:p>
          <w:p w14:paraId="70234763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</w:tr>
      <w:tr w:rsidR="00507B68" w14:paraId="31BB0B7B" w14:textId="77777777" w:rsidTr="006B4117">
        <w:trPr>
          <w:trHeight w:val="275"/>
          <w:jc w:val="center"/>
        </w:trPr>
        <w:tc>
          <w:tcPr>
            <w:tcW w:w="582" w:type="pct"/>
            <w:vMerge w:val="restart"/>
          </w:tcPr>
          <w:p w14:paraId="26E396DB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041F08A8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359BD83E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36C399BE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08EDD1FD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269D80B9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035FFA53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1412EFB6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3582DD61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787397EB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05980FBB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35A02810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b/>
                <w:sz w:val="14"/>
                <w:szCs w:val="14"/>
              </w:rPr>
              <w:t>Down regulated</w:t>
            </w:r>
          </w:p>
        </w:tc>
        <w:tc>
          <w:tcPr>
            <w:tcW w:w="835" w:type="pct"/>
            <w:vAlign w:val="bottom"/>
          </w:tcPr>
          <w:p w14:paraId="5C2DD151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BP_FAT</w:t>
            </w:r>
          </w:p>
        </w:tc>
        <w:tc>
          <w:tcPr>
            <w:tcW w:w="1585" w:type="pct"/>
            <w:vAlign w:val="bottom"/>
          </w:tcPr>
          <w:p w14:paraId="64C3F2A8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10467-gene expression</w:t>
            </w:r>
          </w:p>
        </w:tc>
        <w:tc>
          <w:tcPr>
            <w:tcW w:w="416" w:type="pct"/>
            <w:vAlign w:val="bottom"/>
          </w:tcPr>
          <w:p w14:paraId="4C40F5E4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28</w:t>
            </w:r>
          </w:p>
        </w:tc>
        <w:tc>
          <w:tcPr>
            <w:tcW w:w="416" w:type="pct"/>
            <w:vAlign w:val="bottom"/>
          </w:tcPr>
          <w:p w14:paraId="73260404" w14:textId="77777777" w:rsidR="00507B68" w:rsidRPr="00876536" w:rsidRDefault="00507B68" w:rsidP="003A7364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28.86</w:t>
            </w:r>
          </w:p>
        </w:tc>
        <w:tc>
          <w:tcPr>
            <w:tcW w:w="584" w:type="pct"/>
            <w:vAlign w:val="bottom"/>
          </w:tcPr>
          <w:p w14:paraId="147505A4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0.013527</w:t>
            </w:r>
          </w:p>
        </w:tc>
        <w:tc>
          <w:tcPr>
            <w:tcW w:w="582" w:type="pct"/>
            <w:vAlign w:val="bottom"/>
          </w:tcPr>
          <w:p w14:paraId="6866258A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20.49379</w:t>
            </w:r>
          </w:p>
        </w:tc>
      </w:tr>
      <w:tr w:rsidR="00507B68" w14:paraId="37D367A9" w14:textId="77777777" w:rsidTr="006B4117">
        <w:trPr>
          <w:trHeight w:val="275"/>
          <w:jc w:val="center"/>
        </w:trPr>
        <w:tc>
          <w:tcPr>
            <w:tcW w:w="582" w:type="pct"/>
            <w:vMerge/>
          </w:tcPr>
          <w:p w14:paraId="6FB43A2F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5" w:type="pct"/>
            <w:vAlign w:val="bottom"/>
          </w:tcPr>
          <w:p w14:paraId="7029085E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BP_FAT</w:t>
            </w:r>
          </w:p>
        </w:tc>
        <w:tc>
          <w:tcPr>
            <w:tcW w:w="1585" w:type="pct"/>
            <w:vAlign w:val="bottom"/>
          </w:tcPr>
          <w:p w14:paraId="7133028B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07049-cell cycle</w:t>
            </w:r>
          </w:p>
        </w:tc>
        <w:tc>
          <w:tcPr>
            <w:tcW w:w="416" w:type="pct"/>
            <w:vAlign w:val="bottom"/>
          </w:tcPr>
          <w:p w14:paraId="4CF58D33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14</w:t>
            </w:r>
          </w:p>
        </w:tc>
        <w:tc>
          <w:tcPr>
            <w:tcW w:w="416" w:type="pct"/>
            <w:vAlign w:val="bottom"/>
          </w:tcPr>
          <w:p w14:paraId="0336BD5D" w14:textId="77777777" w:rsidR="00507B68" w:rsidRPr="00876536" w:rsidRDefault="00507B68" w:rsidP="003A7364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14.43</w:t>
            </w:r>
          </w:p>
        </w:tc>
        <w:tc>
          <w:tcPr>
            <w:tcW w:w="584" w:type="pct"/>
            <w:vAlign w:val="bottom"/>
          </w:tcPr>
          <w:p w14:paraId="660B5879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0.004273</w:t>
            </w:r>
          </w:p>
        </w:tc>
        <w:tc>
          <w:tcPr>
            <w:tcW w:w="582" w:type="pct"/>
            <w:vAlign w:val="bottom"/>
          </w:tcPr>
          <w:p w14:paraId="5C4E02EF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6.956394</w:t>
            </w:r>
          </w:p>
        </w:tc>
      </w:tr>
      <w:tr w:rsidR="00507B68" w14:paraId="4A8A6B40" w14:textId="77777777" w:rsidTr="006B4117">
        <w:trPr>
          <w:trHeight w:val="275"/>
          <w:jc w:val="center"/>
        </w:trPr>
        <w:tc>
          <w:tcPr>
            <w:tcW w:w="582" w:type="pct"/>
            <w:vMerge/>
          </w:tcPr>
          <w:p w14:paraId="443C9A42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5" w:type="pct"/>
            <w:vAlign w:val="bottom"/>
          </w:tcPr>
          <w:p w14:paraId="63F6A3FA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BP_FAT</w:t>
            </w:r>
          </w:p>
        </w:tc>
        <w:tc>
          <w:tcPr>
            <w:tcW w:w="1585" w:type="pct"/>
            <w:vAlign w:val="bottom"/>
          </w:tcPr>
          <w:p w14:paraId="07FD8B09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06605-protein targeting</w:t>
            </w:r>
          </w:p>
        </w:tc>
        <w:tc>
          <w:tcPr>
            <w:tcW w:w="416" w:type="pct"/>
            <w:vAlign w:val="bottom"/>
          </w:tcPr>
          <w:p w14:paraId="24CB8A40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416" w:type="pct"/>
            <w:vAlign w:val="bottom"/>
          </w:tcPr>
          <w:p w14:paraId="2F8372A5" w14:textId="77777777" w:rsidR="00507B68" w:rsidRPr="00876536" w:rsidRDefault="00507B68" w:rsidP="003A7364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6.18</w:t>
            </w:r>
          </w:p>
        </w:tc>
        <w:tc>
          <w:tcPr>
            <w:tcW w:w="584" w:type="pct"/>
            <w:vAlign w:val="bottom"/>
          </w:tcPr>
          <w:p w14:paraId="60D20306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0.096483</w:t>
            </w:r>
          </w:p>
        </w:tc>
        <w:tc>
          <w:tcPr>
            <w:tcW w:w="582" w:type="pct"/>
            <w:vAlign w:val="bottom"/>
          </w:tcPr>
          <w:p w14:paraId="73CAEA46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81.88715</w:t>
            </w:r>
          </w:p>
        </w:tc>
      </w:tr>
      <w:tr w:rsidR="00507B68" w14:paraId="477CEDEF" w14:textId="77777777" w:rsidTr="006B4117">
        <w:trPr>
          <w:trHeight w:val="275"/>
          <w:jc w:val="center"/>
        </w:trPr>
        <w:tc>
          <w:tcPr>
            <w:tcW w:w="582" w:type="pct"/>
            <w:vMerge/>
          </w:tcPr>
          <w:p w14:paraId="3B415EC7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5" w:type="pct"/>
            <w:vAlign w:val="bottom"/>
          </w:tcPr>
          <w:p w14:paraId="55DDBAAE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BP_FAT</w:t>
            </w:r>
          </w:p>
        </w:tc>
        <w:tc>
          <w:tcPr>
            <w:tcW w:w="1585" w:type="pct"/>
            <w:vAlign w:val="bottom"/>
          </w:tcPr>
          <w:p w14:paraId="364F7C81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43933~macromolecular complex subunit organization</w:t>
            </w:r>
          </w:p>
        </w:tc>
        <w:tc>
          <w:tcPr>
            <w:tcW w:w="416" w:type="pct"/>
            <w:vAlign w:val="bottom"/>
          </w:tcPr>
          <w:p w14:paraId="22682BCB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5</w:t>
            </w:r>
          </w:p>
          <w:p w14:paraId="1164D6CD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16" w:type="pct"/>
            <w:vAlign w:val="bottom"/>
          </w:tcPr>
          <w:p w14:paraId="649137F5" w14:textId="77777777" w:rsidR="00507B68" w:rsidRPr="00876536" w:rsidRDefault="00507B68" w:rsidP="003A736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5.46</w:t>
            </w:r>
          </w:p>
          <w:p w14:paraId="321CA8C4" w14:textId="77777777" w:rsidR="00507B68" w:rsidRPr="00876536" w:rsidRDefault="00507B68" w:rsidP="003A7364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84" w:type="pct"/>
            <w:vAlign w:val="bottom"/>
          </w:tcPr>
          <w:p w14:paraId="10833D39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40135</w:t>
            </w:r>
          </w:p>
          <w:p w14:paraId="15D07B44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82" w:type="pct"/>
            <w:vAlign w:val="bottom"/>
          </w:tcPr>
          <w:p w14:paraId="7A15A515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9.83196</w:t>
            </w:r>
          </w:p>
          <w:p w14:paraId="2B6B1E7A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507B68" w14:paraId="60CE50F8" w14:textId="77777777" w:rsidTr="006B4117">
        <w:trPr>
          <w:trHeight w:val="275"/>
          <w:jc w:val="center"/>
        </w:trPr>
        <w:tc>
          <w:tcPr>
            <w:tcW w:w="582" w:type="pct"/>
            <w:vMerge/>
          </w:tcPr>
          <w:p w14:paraId="1EC0CBD5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5" w:type="pct"/>
            <w:vAlign w:val="bottom"/>
          </w:tcPr>
          <w:p w14:paraId="65587455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BP_FAT</w:t>
            </w:r>
          </w:p>
        </w:tc>
        <w:tc>
          <w:tcPr>
            <w:tcW w:w="1585" w:type="pct"/>
            <w:vAlign w:val="bottom"/>
          </w:tcPr>
          <w:p w14:paraId="0D73C570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06936~muscle contraction</w:t>
            </w:r>
          </w:p>
        </w:tc>
        <w:tc>
          <w:tcPr>
            <w:tcW w:w="416" w:type="pct"/>
            <w:vAlign w:val="bottom"/>
          </w:tcPr>
          <w:p w14:paraId="2D6A0406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416" w:type="pct"/>
            <w:vAlign w:val="bottom"/>
          </w:tcPr>
          <w:p w14:paraId="572925B5" w14:textId="77777777" w:rsidR="00507B68" w:rsidRPr="00876536" w:rsidRDefault="00507B68" w:rsidP="003A7364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5.15</w:t>
            </w:r>
          </w:p>
        </w:tc>
        <w:tc>
          <w:tcPr>
            <w:tcW w:w="584" w:type="pct"/>
            <w:vAlign w:val="bottom"/>
          </w:tcPr>
          <w:p w14:paraId="60986E30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0.028093342</w:t>
            </w:r>
          </w:p>
        </w:tc>
        <w:tc>
          <w:tcPr>
            <w:tcW w:w="582" w:type="pct"/>
            <w:vAlign w:val="bottom"/>
          </w:tcPr>
          <w:p w14:paraId="52C814AF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38.11235497</w:t>
            </w:r>
          </w:p>
        </w:tc>
      </w:tr>
      <w:tr w:rsidR="00507B68" w14:paraId="0177AA38" w14:textId="77777777" w:rsidTr="006B4117">
        <w:trPr>
          <w:trHeight w:val="275"/>
          <w:jc w:val="center"/>
        </w:trPr>
        <w:tc>
          <w:tcPr>
            <w:tcW w:w="582" w:type="pct"/>
            <w:vMerge/>
          </w:tcPr>
          <w:p w14:paraId="66051A4D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5" w:type="pct"/>
            <w:vAlign w:val="bottom"/>
          </w:tcPr>
          <w:p w14:paraId="6CCEDE80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MF_FAT</w:t>
            </w:r>
          </w:p>
        </w:tc>
        <w:tc>
          <w:tcPr>
            <w:tcW w:w="1585" w:type="pct"/>
            <w:vAlign w:val="bottom"/>
          </w:tcPr>
          <w:p w14:paraId="573ACF3B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03723-RNA binding</w:t>
            </w:r>
          </w:p>
        </w:tc>
        <w:tc>
          <w:tcPr>
            <w:tcW w:w="416" w:type="pct"/>
            <w:vAlign w:val="bottom"/>
          </w:tcPr>
          <w:p w14:paraId="062CF8A8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11</w:t>
            </w:r>
          </w:p>
        </w:tc>
        <w:tc>
          <w:tcPr>
            <w:tcW w:w="416" w:type="pct"/>
            <w:vAlign w:val="bottom"/>
          </w:tcPr>
          <w:p w14:paraId="064BFFEE" w14:textId="77777777" w:rsidR="00507B68" w:rsidRPr="00876536" w:rsidRDefault="00507B68" w:rsidP="003A7364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11.34</w:t>
            </w:r>
          </w:p>
        </w:tc>
        <w:tc>
          <w:tcPr>
            <w:tcW w:w="584" w:type="pct"/>
            <w:vAlign w:val="bottom"/>
          </w:tcPr>
          <w:p w14:paraId="2CA5F819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0.032339</w:t>
            </w:r>
          </w:p>
        </w:tc>
        <w:tc>
          <w:tcPr>
            <w:tcW w:w="582" w:type="pct"/>
            <w:vAlign w:val="bottom"/>
          </w:tcPr>
          <w:p w14:paraId="762B981E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34.00838</w:t>
            </w:r>
          </w:p>
        </w:tc>
      </w:tr>
      <w:tr w:rsidR="00507B68" w14:paraId="24C9CD43" w14:textId="77777777" w:rsidTr="006B4117">
        <w:trPr>
          <w:trHeight w:val="303"/>
          <w:jc w:val="center"/>
        </w:trPr>
        <w:tc>
          <w:tcPr>
            <w:tcW w:w="582" w:type="pct"/>
            <w:vMerge/>
          </w:tcPr>
          <w:p w14:paraId="66C9C86F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5" w:type="pct"/>
            <w:vAlign w:val="bottom"/>
          </w:tcPr>
          <w:p w14:paraId="661B3CF7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MF_FAT</w:t>
            </w:r>
          </w:p>
          <w:p w14:paraId="3DFEB196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585" w:type="pct"/>
            <w:vAlign w:val="bottom"/>
          </w:tcPr>
          <w:p w14:paraId="6EEFA9DF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42803-protein homo</w:t>
            </w: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dimerization activity</w:t>
            </w:r>
          </w:p>
        </w:tc>
        <w:tc>
          <w:tcPr>
            <w:tcW w:w="416" w:type="pct"/>
            <w:vAlign w:val="bottom"/>
          </w:tcPr>
          <w:p w14:paraId="7B54BCCE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7</w:t>
            </w:r>
          </w:p>
        </w:tc>
        <w:tc>
          <w:tcPr>
            <w:tcW w:w="416" w:type="pct"/>
            <w:vAlign w:val="bottom"/>
          </w:tcPr>
          <w:p w14:paraId="7CDC2125" w14:textId="77777777" w:rsidR="00507B68" w:rsidRPr="00876536" w:rsidRDefault="00507B68" w:rsidP="003A7364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7.21</w:t>
            </w:r>
          </w:p>
        </w:tc>
        <w:tc>
          <w:tcPr>
            <w:tcW w:w="584" w:type="pct"/>
            <w:vAlign w:val="bottom"/>
          </w:tcPr>
          <w:p w14:paraId="23F08174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026872</w:t>
            </w:r>
          </w:p>
          <w:p w14:paraId="5CA3001A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82" w:type="pct"/>
            <w:vAlign w:val="bottom"/>
          </w:tcPr>
          <w:p w14:paraId="7447D1CA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9.13595</w:t>
            </w:r>
          </w:p>
          <w:p w14:paraId="02482541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507B68" w14:paraId="73723571" w14:textId="77777777" w:rsidTr="006B4117">
        <w:trPr>
          <w:trHeight w:val="275"/>
          <w:jc w:val="center"/>
        </w:trPr>
        <w:tc>
          <w:tcPr>
            <w:tcW w:w="582" w:type="pct"/>
            <w:vMerge/>
          </w:tcPr>
          <w:p w14:paraId="6CD441FB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5" w:type="pct"/>
            <w:vAlign w:val="bottom"/>
          </w:tcPr>
          <w:p w14:paraId="25F42555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MF_FAT</w:t>
            </w:r>
          </w:p>
          <w:p w14:paraId="2248FE21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585" w:type="pct"/>
            <w:vAlign w:val="bottom"/>
          </w:tcPr>
          <w:p w14:paraId="654A0011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44822-poly(A) RNA binding</w:t>
            </w:r>
          </w:p>
        </w:tc>
        <w:tc>
          <w:tcPr>
            <w:tcW w:w="416" w:type="pct"/>
            <w:vAlign w:val="bottom"/>
          </w:tcPr>
          <w:p w14:paraId="62F18256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9</w:t>
            </w:r>
          </w:p>
        </w:tc>
        <w:tc>
          <w:tcPr>
            <w:tcW w:w="416" w:type="pct"/>
            <w:vAlign w:val="bottom"/>
          </w:tcPr>
          <w:p w14:paraId="6622083D" w14:textId="77777777" w:rsidR="00507B68" w:rsidRPr="00876536" w:rsidRDefault="00507B68" w:rsidP="003A7364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9.27</w:t>
            </w:r>
          </w:p>
        </w:tc>
        <w:tc>
          <w:tcPr>
            <w:tcW w:w="584" w:type="pct"/>
            <w:vAlign w:val="bottom"/>
          </w:tcPr>
          <w:p w14:paraId="42A2F4AF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0.032845</w:t>
            </w:r>
          </w:p>
        </w:tc>
        <w:tc>
          <w:tcPr>
            <w:tcW w:w="582" w:type="pct"/>
            <w:vAlign w:val="bottom"/>
          </w:tcPr>
          <w:p w14:paraId="0091C654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34.44324</w:t>
            </w:r>
          </w:p>
        </w:tc>
      </w:tr>
      <w:tr w:rsidR="00507B68" w14:paraId="0E6AEDA2" w14:textId="77777777" w:rsidTr="006B4117">
        <w:trPr>
          <w:trHeight w:val="275"/>
          <w:jc w:val="center"/>
        </w:trPr>
        <w:tc>
          <w:tcPr>
            <w:tcW w:w="582" w:type="pct"/>
            <w:vMerge/>
          </w:tcPr>
          <w:p w14:paraId="7F792157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5" w:type="pct"/>
            <w:vAlign w:val="bottom"/>
          </w:tcPr>
          <w:p w14:paraId="6501048F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MF_FAT</w:t>
            </w:r>
          </w:p>
          <w:p w14:paraId="7318C8D3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585" w:type="pct"/>
            <w:vAlign w:val="bottom"/>
          </w:tcPr>
          <w:p w14:paraId="18DD2F8E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05198-structural molecule activity</w:t>
            </w:r>
          </w:p>
        </w:tc>
        <w:tc>
          <w:tcPr>
            <w:tcW w:w="416" w:type="pct"/>
            <w:vAlign w:val="bottom"/>
          </w:tcPr>
          <w:p w14:paraId="78761973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7</w:t>
            </w:r>
          </w:p>
        </w:tc>
        <w:tc>
          <w:tcPr>
            <w:tcW w:w="416" w:type="pct"/>
            <w:vAlign w:val="bottom"/>
          </w:tcPr>
          <w:p w14:paraId="65BB39D3" w14:textId="77777777" w:rsidR="00507B68" w:rsidRPr="00876536" w:rsidRDefault="00507B68" w:rsidP="003A7364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7.21</w:t>
            </w:r>
          </w:p>
        </w:tc>
        <w:tc>
          <w:tcPr>
            <w:tcW w:w="584" w:type="pct"/>
            <w:vAlign w:val="bottom"/>
          </w:tcPr>
          <w:p w14:paraId="5AA646F7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0.035944</w:t>
            </w:r>
          </w:p>
        </w:tc>
        <w:tc>
          <w:tcPr>
            <w:tcW w:w="582" w:type="pct"/>
            <w:vAlign w:val="bottom"/>
          </w:tcPr>
          <w:p w14:paraId="37FD607A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37.05016</w:t>
            </w:r>
          </w:p>
        </w:tc>
      </w:tr>
      <w:tr w:rsidR="00507B68" w14:paraId="6CFCC39A" w14:textId="77777777" w:rsidTr="006B4117">
        <w:trPr>
          <w:trHeight w:val="275"/>
          <w:jc w:val="center"/>
        </w:trPr>
        <w:tc>
          <w:tcPr>
            <w:tcW w:w="582" w:type="pct"/>
            <w:vMerge/>
          </w:tcPr>
          <w:p w14:paraId="372B1401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5" w:type="pct"/>
            <w:vAlign w:val="bottom"/>
          </w:tcPr>
          <w:p w14:paraId="0AAB2E07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CC_FAT</w:t>
            </w:r>
          </w:p>
        </w:tc>
        <w:tc>
          <w:tcPr>
            <w:tcW w:w="1585" w:type="pct"/>
            <w:vAlign w:val="bottom"/>
          </w:tcPr>
          <w:p w14:paraId="641176D7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1990904-ribonucleoprotein complex</w:t>
            </w:r>
          </w:p>
        </w:tc>
        <w:tc>
          <w:tcPr>
            <w:tcW w:w="416" w:type="pct"/>
            <w:vAlign w:val="bottom"/>
          </w:tcPr>
          <w:p w14:paraId="0D090E12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7</w:t>
            </w:r>
          </w:p>
        </w:tc>
        <w:tc>
          <w:tcPr>
            <w:tcW w:w="416" w:type="pct"/>
            <w:vAlign w:val="bottom"/>
          </w:tcPr>
          <w:p w14:paraId="2F6D7499" w14:textId="77777777" w:rsidR="00507B68" w:rsidRPr="00876536" w:rsidRDefault="00507B68" w:rsidP="003A7364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7.21</w:t>
            </w:r>
          </w:p>
        </w:tc>
        <w:tc>
          <w:tcPr>
            <w:tcW w:w="584" w:type="pct"/>
            <w:vAlign w:val="bottom"/>
          </w:tcPr>
          <w:p w14:paraId="151EE3EE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0.0439</w:t>
            </w:r>
          </w:p>
        </w:tc>
        <w:tc>
          <w:tcPr>
            <w:tcW w:w="582" w:type="pct"/>
            <w:vAlign w:val="bottom"/>
          </w:tcPr>
          <w:p w14:paraId="5D1AECD6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44.76581</w:t>
            </w:r>
          </w:p>
        </w:tc>
      </w:tr>
      <w:tr w:rsidR="00507B68" w14:paraId="191C4843" w14:textId="77777777" w:rsidTr="006B4117">
        <w:trPr>
          <w:trHeight w:val="275"/>
          <w:jc w:val="center"/>
        </w:trPr>
        <w:tc>
          <w:tcPr>
            <w:tcW w:w="582" w:type="pct"/>
            <w:vMerge/>
          </w:tcPr>
          <w:p w14:paraId="37E8E06F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5" w:type="pct"/>
            <w:vAlign w:val="bottom"/>
          </w:tcPr>
          <w:p w14:paraId="7BF6D4F7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CC_FAT</w:t>
            </w:r>
          </w:p>
        </w:tc>
        <w:tc>
          <w:tcPr>
            <w:tcW w:w="1585" w:type="pct"/>
            <w:vAlign w:val="bottom"/>
          </w:tcPr>
          <w:p w14:paraId="47551558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30055-cell-substrate junction</w:t>
            </w:r>
          </w:p>
        </w:tc>
        <w:tc>
          <w:tcPr>
            <w:tcW w:w="416" w:type="pct"/>
            <w:vAlign w:val="bottom"/>
          </w:tcPr>
          <w:p w14:paraId="2620B680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416" w:type="pct"/>
            <w:vAlign w:val="bottom"/>
          </w:tcPr>
          <w:p w14:paraId="500604B2" w14:textId="77777777" w:rsidR="00507B68" w:rsidRPr="00876536" w:rsidRDefault="00507B68" w:rsidP="003A7364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5.15</w:t>
            </w:r>
          </w:p>
        </w:tc>
        <w:tc>
          <w:tcPr>
            <w:tcW w:w="584" w:type="pct"/>
            <w:vAlign w:val="bottom"/>
          </w:tcPr>
          <w:p w14:paraId="11EF0359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0.042276</w:t>
            </w:r>
          </w:p>
        </w:tc>
        <w:tc>
          <w:tcPr>
            <w:tcW w:w="582" w:type="pct"/>
            <w:vAlign w:val="bottom"/>
          </w:tcPr>
          <w:p w14:paraId="19602947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43.5127</w:t>
            </w:r>
          </w:p>
        </w:tc>
      </w:tr>
      <w:tr w:rsidR="00507B68" w14:paraId="5D19DD61" w14:textId="77777777" w:rsidTr="006B4117">
        <w:trPr>
          <w:trHeight w:val="275"/>
          <w:jc w:val="center"/>
        </w:trPr>
        <w:tc>
          <w:tcPr>
            <w:tcW w:w="582" w:type="pct"/>
            <w:vMerge/>
          </w:tcPr>
          <w:p w14:paraId="6D0CE00B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5" w:type="pct"/>
            <w:vAlign w:val="bottom"/>
          </w:tcPr>
          <w:p w14:paraId="21FBFE8F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CC_FAT</w:t>
            </w:r>
          </w:p>
        </w:tc>
        <w:tc>
          <w:tcPr>
            <w:tcW w:w="1585" w:type="pct"/>
            <w:vAlign w:val="bottom"/>
          </w:tcPr>
          <w:p w14:paraId="5B617177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48471-perinuclear region of cytoplasm</w:t>
            </w:r>
          </w:p>
        </w:tc>
        <w:tc>
          <w:tcPr>
            <w:tcW w:w="416" w:type="pct"/>
            <w:vAlign w:val="bottom"/>
          </w:tcPr>
          <w:p w14:paraId="444AC0F1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8</w:t>
            </w:r>
          </w:p>
        </w:tc>
        <w:tc>
          <w:tcPr>
            <w:tcW w:w="416" w:type="pct"/>
            <w:vAlign w:val="bottom"/>
          </w:tcPr>
          <w:p w14:paraId="02D8A7CF" w14:textId="77777777" w:rsidR="00507B68" w:rsidRPr="00876536" w:rsidRDefault="00507B68" w:rsidP="003A7364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8.24</w:t>
            </w:r>
          </w:p>
        </w:tc>
        <w:tc>
          <w:tcPr>
            <w:tcW w:w="584" w:type="pct"/>
            <w:vAlign w:val="bottom"/>
          </w:tcPr>
          <w:p w14:paraId="4CAA63E6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0.004722</w:t>
            </w:r>
          </w:p>
        </w:tc>
        <w:tc>
          <w:tcPr>
            <w:tcW w:w="582" w:type="pct"/>
            <w:vAlign w:val="bottom"/>
          </w:tcPr>
          <w:p w14:paraId="3FC75522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6.066214</w:t>
            </w:r>
          </w:p>
        </w:tc>
      </w:tr>
      <w:tr w:rsidR="00507B68" w14:paraId="152F12B1" w14:textId="77777777" w:rsidTr="006B4117">
        <w:trPr>
          <w:trHeight w:val="275"/>
          <w:jc w:val="center"/>
        </w:trPr>
        <w:tc>
          <w:tcPr>
            <w:tcW w:w="582" w:type="pct"/>
            <w:vMerge/>
          </w:tcPr>
          <w:p w14:paraId="444EBEE2" w14:textId="77777777" w:rsidR="00507B68" w:rsidRPr="00876536" w:rsidRDefault="00507B68" w:rsidP="003A7364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5" w:type="pct"/>
            <w:vAlign w:val="bottom"/>
          </w:tcPr>
          <w:p w14:paraId="1BFDCC7B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CC_FAT</w:t>
            </w:r>
          </w:p>
        </w:tc>
        <w:tc>
          <w:tcPr>
            <w:tcW w:w="1585" w:type="pct"/>
            <w:vAlign w:val="bottom"/>
          </w:tcPr>
          <w:p w14:paraId="729A3F21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05925~focal adhesion</w:t>
            </w:r>
          </w:p>
        </w:tc>
        <w:tc>
          <w:tcPr>
            <w:tcW w:w="416" w:type="pct"/>
            <w:vAlign w:val="bottom"/>
          </w:tcPr>
          <w:p w14:paraId="2274DAE3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416" w:type="pct"/>
            <w:vAlign w:val="bottom"/>
          </w:tcPr>
          <w:p w14:paraId="77FE00B7" w14:textId="77777777" w:rsidR="00507B68" w:rsidRPr="00876536" w:rsidRDefault="00507B68" w:rsidP="003A7364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5.15</w:t>
            </w:r>
          </w:p>
        </w:tc>
        <w:tc>
          <w:tcPr>
            <w:tcW w:w="584" w:type="pct"/>
            <w:vAlign w:val="bottom"/>
          </w:tcPr>
          <w:p w14:paraId="666E6CE8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0.039720367</w:t>
            </w:r>
          </w:p>
        </w:tc>
        <w:tc>
          <w:tcPr>
            <w:tcW w:w="582" w:type="pct"/>
            <w:vAlign w:val="bottom"/>
          </w:tcPr>
          <w:p w14:paraId="3554E702" w14:textId="77777777" w:rsidR="00507B68" w:rsidRPr="00876536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1.48646</w:t>
            </w:r>
          </w:p>
        </w:tc>
      </w:tr>
    </w:tbl>
    <w:p w14:paraId="49ECD768" w14:textId="33CE7DFB" w:rsidR="00507B68" w:rsidRPr="00151F2D" w:rsidRDefault="00151F2D" w:rsidP="00151F2D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</w:t>
      </w:r>
      <w:r w:rsidR="00532E0D" w:rsidRPr="00151F2D">
        <w:rPr>
          <w:rFonts w:ascii="Times New Roman" w:hAnsi="Times New Roman" w:cs="Times New Roman"/>
          <w:sz w:val="20"/>
          <w:szCs w:val="20"/>
        </w:rPr>
        <w:t>GO, Gene Ontology; BP, Biological Process; MF, Molecular Function; CC, Cellular Component.</w:t>
      </w:r>
    </w:p>
    <w:p w14:paraId="1E109915" w14:textId="77777777" w:rsidR="00507B68" w:rsidRDefault="00507B68" w:rsidP="00507B68"/>
    <w:p w14:paraId="7DCD8E78" w14:textId="77777777" w:rsidR="00507B68" w:rsidRDefault="00507B68" w:rsidP="00507B68"/>
    <w:p w14:paraId="51DF9B9C" w14:textId="77777777" w:rsidR="00507B68" w:rsidRDefault="00507B68" w:rsidP="00507B68"/>
    <w:p w14:paraId="0A619FFE" w14:textId="77777777" w:rsidR="00507B68" w:rsidRDefault="00507B68" w:rsidP="00507B68"/>
    <w:p w14:paraId="5E439176" w14:textId="77777777" w:rsidR="00507B68" w:rsidRDefault="00507B68" w:rsidP="00507B68"/>
    <w:p w14:paraId="613052ED" w14:textId="77777777" w:rsidR="00507B68" w:rsidRDefault="00507B68" w:rsidP="00507B68"/>
    <w:p w14:paraId="15EA3FFE" w14:textId="77777777" w:rsidR="00507B68" w:rsidRDefault="00507B68" w:rsidP="00507B68"/>
    <w:p w14:paraId="56A5AA58" w14:textId="77777777" w:rsidR="00507B68" w:rsidRDefault="00507B68" w:rsidP="00507B68"/>
    <w:p w14:paraId="2C84DF37" w14:textId="77777777" w:rsidR="00507B68" w:rsidRDefault="00507B68" w:rsidP="00507B68"/>
    <w:p w14:paraId="00741461" w14:textId="77777777" w:rsidR="00507B68" w:rsidRDefault="00507B68" w:rsidP="00507B68"/>
    <w:p w14:paraId="245DC570" w14:textId="77777777" w:rsidR="001600A6" w:rsidRDefault="001600A6" w:rsidP="00507B68">
      <w:pPr>
        <w:pStyle w:val="Caption"/>
        <w:keepNext/>
        <w:rPr>
          <w:rFonts w:ascii="Times New Roman" w:hAnsi="Times New Roman" w:cs="Times New Roman"/>
          <w:b/>
          <w:i w:val="0"/>
          <w:color w:val="auto"/>
          <w:sz w:val="20"/>
          <w:szCs w:val="20"/>
        </w:rPr>
      </w:pPr>
    </w:p>
    <w:p w14:paraId="62BF5F45" w14:textId="62B6D16D" w:rsidR="006B4117" w:rsidRDefault="006B4117" w:rsidP="00716F47">
      <w:pPr>
        <w:pStyle w:val="Caption"/>
        <w:keepNext/>
        <w:spacing w:after="0" w:line="360" w:lineRule="auto"/>
        <w:jc w:val="both"/>
        <w:rPr>
          <w:rFonts w:ascii="Times New Roman" w:hAnsi="Times New Roman" w:cs="Times New Roman"/>
          <w:b/>
          <w:i w:val="0"/>
          <w:color w:val="auto"/>
          <w:sz w:val="20"/>
          <w:szCs w:val="20"/>
        </w:rPr>
      </w:pPr>
    </w:p>
    <w:p w14:paraId="1A8D2A00" w14:textId="77777777" w:rsidR="006B4117" w:rsidRPr="006B4117" w:rsidRDefault="006B4117" w:rsidP="006B4117"/>
    <w:p w14:paraId="70D98083" w14:textId="42200DD4" w:rsidR="00507B68" w:rsidRPr="006B4117" w:rsidRDefault="00507B68" w:rsidP="00716F47">
      <w:pPr>
        <w:pStyle w:val="Caption"/>
        <w:keepNext/>
        <w:spacing w:after="0" w:line="360" w:lineRule="auto"/>
        <w:jc w:val="both"/>
        <w:rPr>
          <w:rFonts w:ascii="Times New Roman" w:hAnsi="Times New Roman" w:cs="Times New Roman"/>
          <w:b/>
          <w:i w:val="0"/>
          <w:color w:val="auto"/>
          <w:sz w:val="20"/>
          <w:szCs w:val="20"/>
        </w:rPr>
      </w:pPr>
      <w:r w:rsidRPr="006B4117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lastRenderedPageBreak/>
        <w:t xml:space="preserve">Table </w:t>
      </w:r>
      <w:r w:rsidR="00A5118C" w:rsidRPr="006B4117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S5</w:t>
      </w:r>
      <w:r w:rsidRPr="006B4117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 xml:space="preserve">. </w:t>
      </w:r>
      <w:r w:rsidRPr="006B4117">
        <w:rPr>
          <w:rFonts w:ascii="Times New Roman" w:hAnsi="Times New Roman" w:cs="Times New Roman"/>
          <w:bCs/>
          <w:i w:val="0"/>
          <w:color w:val="auto"/>
          <w:sz w:val="20"/>
          <w:szCs w:val="20"/>
        </w:rPr>
        <w:t>Gene ontology analysis of differentially expressed genes associated with IUI</w:t>
      </w: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1386"/>
        <w:gridCol w:w="1728"/>
        <w:gridCol w:w="3402"/>
        <w:gridCol w:w="850"/>
        <w:gridCol w:w="709"/>
        <w:gridCol w:w="1056"/>
        <w:gridCol w:w="1070"/>
      </w:tblGrid>
      <w:tr w:rsidR="00507B68" w:rsidRPr="009B0DF1" w14:paraId="5B525D6E" w14:textId="77777777" w:rsidTr="003A7364">
        <w:trPr>
          <w:trHeight w:val="280"/>
          <w:jc w:val="center"/>
        </w:trPr>
        <w:tc>
          <w:tcPr>
            <w:tcW w:w="1386" w:type="dxa"/>
          </w:tcPr>
          <w:p w14:paraId="63241846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Expression</w:t>
            </w:r>
          </w:p>
        </w:tc>
        <w:tc>
          <w:tcPr>
            <w:tcW w:w="1728" w:type="dxa"/>
          </w:tcPr>
          <w:p w14:paraId="7AC42AD7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Category</w:t>
            </w:r>
          </w:p>
        </w:tc>
        <w:tc>
          <w:tcPr>
            <w:tcW w:w="3402" w:type="dxa"/>
          </w:tcPr>
          <w:p w14:paraId="52AC6C25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Term</w:t>
            </w:r>
          </w:p>
        </w:tc>
        <w:tc>
          <w:tcPr>
            <w:tcW w:w="850" w:type="dxa"/>
          </w:tcPr>
          <w:p w14:paraId="3BBDB2F7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Count</w:t>
            </w:r>
          </w:p>
        </w:tc>
        <w:tc>
          <w:tcPr>
            <w:tcW w:w="709" w:type="dxa"/>
          </w:tcPr>
          <w:p w14:paraId="77877A4E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%</w:t>
            </w:r>
          </w:p>
        </w:tc>
        <w:tc>
          <w:tcPr>
            <w:tcW w:w="1056" w:type="dxa"/>
          </w:tcPr>
          <w:p w14:paraId="236BF49B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P-value</w:t>
            </w:r>
          </w:p>
        </w:tc>
        <w:tc>
          <w:tcPr>
            <w:tcW w:w="1070" w:type="dxa"/>
          </w:tcPr>
          <w:p w14:paraId="7F9391EE" w14:textId="77777777" w:rsidR="00507B68" w:rsidRPr="00B12B6D" w:rsidRDefault="00507B68" w:rsidP="003A7364">
            <w:pPr>
              <w:tabs>
                <w:tab w:val="center" w:pos="403"/>
              </w:tabs>
              <w:jc w:val="center"/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FDR</w:t>
            </w:r>
          </w:p>
        </w:tc>
      </w:tr>
      <w:tr w:rsidR="00507B68" w:rsidRPr="00A33B34" w14:paraId="041A276F" w14:textId="77777777" w:rsidTr="003A7364">
        <w:trPr>
          <w:trHeight w:val="329"/>
          <w:jc w:val="center"/>
        </w:trPr>
        <w:tc>
          <w:tcPr>
            <w:tcW w:w="1386" w:type="dxa"/>
            <w:vMerge w:val="restart"/>
          </w:tcPr>
          <w:p w14:paraId="01D73C7A" w14:textId="77777777" w:rsidR="00507B68" w:rsidRPr="00B12B6D" w:rsidRDefault="00507B68" w:rsidP="003A736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3937BCEF" w14:textId="77777777" w:rsidR="00507B68" w:rsidRPr="00B12B6D" w:rsidRDefault="00507B68" w:rsidP="003A736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2A57E18A" w14:textId="77777777" w:rsidR="00507B68" w:rsidRPr="00B12B6D" w:rsidRDefault="00507B68" w:rsidP="003A736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087424E8" w14:textId="77777777" w:rsidR="00507B68" w:rsidRPr="00B12B6D" w:rsidRDefault="00507B68" w:rsidP="003A736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6AB88D7A" w14:textId="77777777" w:rsidR="00507B68" w:rsidRPr="00B12B6D" w:rsidRDefault="00507B68" w:rsidP="003A736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4518802D" w14:textId="77777777" w:rsidR="00507B68" w:rsidRPr="00B12B6D" w:rsidRDefault="00507B68" w:rsidP="003A736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57FA05AE" w14:textId="77777777" w:rsidR="00507B68" w:rsidRPr="00B12B6D" w:rsidRDefault="00507B68" w:rsidP="003A736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2DB8BB0E" w14:textId="77777777" w:rsidR="00507B68" w:rsidRPr="00B12B6D" w:rsidRDefault="00507B68" w:rsidP="003A736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22ECCF92" w14:textId="77777777" w:rsidR="00507B68" w:rsidRPr="00B12B6D" w:rsidRDefault="00507B68" w:rsidP="003A736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71E3D274" w14:textId="77777777" w:rsidR="00507B68" w:rsidRPr="00B12B6D" w:rsidRDefault="00507B68" w:rsidP="003A736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4C0D91BE" w14:textId="77777777" w:rsidR="00507B68" w:rsidRPr="00B12B6D" w:rsidRDefault="00507B68" w:rsidP="003A736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3F9D0B8D" w14:textId="77777777" w:rsidR="00507B68" w:rsidRPr="00B12B6D" w:rsidRDefault="00507B68" w:rsidP="003A736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b/>
                <w:sz w:val="16"/>
                <w:szCs w:val="16"/>
              </w:rPr>
              <w:t>Down regulated</w:t>
            </w:r>
          </w:p>
        </w:tc>
        <w:tc>
          <w:tcPr>
            <w:tcW w:w="1728" w:type="dxa"/>
          </w:tcPr>
          <w:p w14:paraId="06D0FEC9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sz w:val="16"/>
                <w:szCs w:val="16"/>
              </w:rPr>
              <w:t>GOTERM_BP_FAT</w:t>
            </w:r>
          </w:p>
        </w:tc>
        <w:tc>
          <w:tcPr>
            <w:tcW w:w="3402" w:type="dxa"/>
            <w:vAlign w:val="bottom"/>
          </w:tcPr>
          <w:p w14:paraId="1ACB2157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:0007049~cell cy</w:t>
            </w: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le</w:t>
            </w:r>
          </w:p>
        </w:tc>
        <w:tc>
          <w:tcPr>
            <w:tcW w:w="850" w:type="dxa"/>
            <w:vAlign w:val="bottom"/>
          </w:tcPr>
          <w:p w14:paraId="7DCAC28B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709" w:type="dxa"/>
            <w:vAlign w:val="bottom"/>
          </w:tcPr>
          <w:p w14:paraId="66965AAF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.07</w:t>
            </w:r>
          </w:p>
        </w:tc>
        <w:tc>
          <w:tcPr>
            <w:tcW w:w="1056" w:type="dxa"/>
            <w:vAlign w:val="bottom"/>
          </w:tcPr>
          <w:p w14:paraId="3121E615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4796699</w:t>
            </w:r>
          </w:p>
        </w:tc>
        <w:tc>
          <w:tcPr>
            <w:tcW w:w="1070" w:type="dxa"/>
            <w:vAlign w:val="bottom"/>
          </w:tcPr>
          <w:p w14:paraId="7C848CCA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.420902</w:t>
            </w:r>
          </w:p>
        </w:tc>
      </w:tr>
      <w:tr w:rsidR="00507B68" w:rsidRPr="00A33B34" w14:paraId="27414C90" w14:textId="77777777" w:rsidTr="003A7364">
        <w:trPr>
          <w:trHeight w:val="311"/>
          <w:jc w:val="center"/>
        </w:trPr>
        <w:tc>
          <w:tcPr>
            <w:tcW w:w="1386" w:type="dxa"/>
            <w:vMerge/>
          </w:tcPr>
          <w:p w14:paraId="7A677F26" w14:textId="77777777" w:rsidR="00507B68" w:rsidRPr="00B12B6D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8" w:type="dxa"/>
          </w:tcPr>
          <w:p w14:paraId="6F85CCFD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sz w:val="16"/>
                <w:szCs w:val="16"/>
              </w:rPr>
              <w:t>GOTERM_BP_FAT</w:t>
            </w:r>
          </w:p>
        </w:tc>
        <w:tc>
          <w:tcPr>
            <w:tcW w:w="3402" w:type="dxa"/>
            <w:vAlign w:val="bottom"/>
          </w:tcPr>
          <w:p w14:paraId="7B15ED3C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:0070887-cellular response to chemical stimulus</w:t>
            </w:r>
          </w:p>
        </w:tc>
        <w:tc>
          <w:tcPr>
            <w:tcW w:w="850" w:type="dxa"/>
            <w:vAlign w:val="bottom"/>
          </w:tcPr>
          <w:p w14:paraId="133B0339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1</w:t>
            </w:r>
          </w:p>
        </w:tc>
        <w:tc>
          <w:tcPr>
            <w:tcW w:w="709" w:type="dxa"/>
            <w:vAlign w:val="bottom"/>
          </w:tcPr>
          <w:p w14:paraId="59F74EE3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.26</w:t>
            </w:r>
          </w:p>
        </w:tc>
        <w:tc>
          <w:tcPr>
            <w:tcW w:w="1056" w:type="dxa"/>
            <w:vAlign w:val="bottom"/>
          </w:tcPr>
          <w:p w14:paraId="7F9A489B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1635</w:t>
            </w:r>
          </w:p>
        </w:tc>
        <w:tc>
          <w:tcPr>
            <w:tcW w:w="1070" w:type="dxa"/>
            <w:vAlign w:val="bottom"/>
          </w:tcPr>
          <w:p w14:paraId="5CE062F6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9.2747</w:t>
            </w:r>
          </w:p>
        </w:tc>
      </w:tr>
      <w:tr w:rsidR="00507B68" w:rsidRPr="00A33B34" w14:paraId="7A90E74A" w14:textId="77777777" w:rsidTr="003A7364">
        <w:trPr>
          <w:trHeight w:val="320"/>
          <w:jc w:val="center"/>
        </w:trPr>
        <w:tc>
          <w:tcPr>
            <w:tcW w:w="1386" w:type="dxa"/>
            <w:vMerge/>
          </w:tcPr>
          <w:p w14:paraId="0F22F7F2" w14:textId="77777777" w:rsidR="00507B68" w:rsidRPr="00B12B6D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8" w:type="dxa"/>
          </w:tcPr>
          <w:p w14:paraId="4B8ECB44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sz w:val="16"/>
                <w:szCs w:val="16"/>
              </w:rPr>
              <w:t>GOTERM_BP_FAT</w:t>
            </w:r>
          </w:p>
        </w:tc>
        <w:tc>
          <w:tcPr>
            <w:tcW w:w="3402" w:type="dxa"/>
            <w:vAlign w:val="bottom"/>
          </w:tcPr>
          <w:p w14:paraId="4018CD10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:0033554-cellular response to stress</w:t>
            </w:r>
          </w:p>
        </w:tc>
        <w:tc>
          <w:tcPr>
            <w:tcW w:w="850" w:type="dxa"/>
            <w:vAlign w:val="bottom"/>
          </w:tcPr>
          <w:p w14:paraId="127FC518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709" w:type="dxa"/>
            <w:vAlign w:val="bottom"/>
          </w:tcPr>
          <w:p w14:paraId="4AB8DADF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.57</w:t>
            </w:r>
          </w:p>
        </w:tc>
        <w:tc>
          <w:tcPr>
            <w:tcW w:w="1056" w:type="dxa"/>
            <w:vAlign w:val="bottom"/>
          </w:tcPr>
          <w:p w14:paraId="30B17CD9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56E-04</w:t>
            </w:r>
          </w:p>
        </w:tc>
        <w:tc>
          <w:tcPr>
            <w:tcW w:w="1070" w:type="dxa"/>
            <w:vAlign w:val="bottom"/>
          </w:tcPr>
          <w:p w14:paraId="240F5086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193898</w:t>
            </w:r>
          </w:p>
        </w:tc>
      </w:tr>
      <w:tr w:rsidR="00507B68" w:rsidRPr="00A33B34" w14:paraId="70B9C8BD" w14:textId="77777777" w:rsidTr="003A7364">
        <w:trPr>
          <w:trHeight w:val="311"/>
          <w:jc w:val="center"/>
        </w:trPr>
        <w:tc>
          <w:tcPr>
            <w:tcW w:w="1386" w:type="dxa"/>
            <w:vMerge/>
          </w:tcPr>
          <w:p w14:paraId="2405EE15" w14:textId="77777777" w:rsidR="00507B68" w:rsidRPr="00B12B6D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8" w:type="dxa"/>
          </w:tcPr>
          <w:p w14:paraId="128B5A32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sz w:val="16"/>
                <w:szCs w:val="16"/>
              </w:rPr>
              <w:t>GOTERM_BP_FAT</w:t>
            </w:r>
          </w:p>
        </w:tc>
        <w:tc>
          <w:tcPr>
            <w:tcW w:w="3402" w:type="dxa"/>
            <w:vAlign w:val="bottom"/>
          </w:tcPr>
          <w:p w14:paraId="070FFD58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:0034599-cellular response to oxidative stress</w:t>
            </w:r>
          </w:p>
        </w:tc>
        <w:tc>
          <w:tcPr>
            <w:tcW w:w="850" w:type="dxa"/>
            <w:vAlign w:val="bottom"/>
          </w:tcPr>
          <w:p w14:paraId="0B76CFE5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709" w:type="dxa"/>
            <w:vAlign w:val="bottom"/>
          </w:tcPr>
          <w:p w14:paraId="68123D23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89</w:t>
            </w:r>
          </w:p>
        </w:tc>
        <w:tc>
          <w:tcPr>
            <w:tcW w:w="1056" w:type="dxa"/>
            <w:vAlign w:val="bottom"/>
          </w:tcPr>
          <w:p w14:paraId="1EC0435B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.08E-05</w:t>
            </w:r>
          </w:p>
        </w:tc>
        <w:tc>
          <w:tcPr>
            <w:tcW w:w="1070" w:type="dxa"/>
            <w:vAlign w:val="bottom"/>
          </w:tcPr>
          <w:p w14:paraId="50E4B327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47748</w:t>
            </w:r>
          </w:p>
        </w:tc>
      </w:tr>
      <w:tr w:rsidR="00507B68" w:rsidRPr="00A33B34" w14:paraId="23664F2B" w14:textId="77777777" w:rsidTr="003A7364">
        <w:trPr>
          <w:trHeight w:val="320"/>
          <w:jc w:val="center"/>
        </w:trPr>
        <w:tc>
          <w:tcPr>
            <w:tcW w:w="1386" w:type="dxa"/>
            <w:vMerge/>
          </w:tcPr>
          <w:p w14:paraId="2256F83E" w14:textId="77777777" w:rsidR="00507B68" w:rsidRPr="00B12B6D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8" w:type="dxa"/>
          </w:tcPr>
          <w:p w14:paraId="7D7E267B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sz w:val="16"/>
                <w:szCs w:val="16"/>
              </w:rPr>
              <w:t>GOTERM_BP_FAT</w:t>
            </w:r>
          </w:p>
        </w:tc>
        <w:tc>
          <w:tcPr>
            <w:tcW w:w="3402" w:type="dxa"/>
            <w:vAlign w:val="bottom"/>
          </w:tcPr>
          <w:p w14:paraId="6B973338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:0034645~cellular macromolecule biosynthetic process</w:t>
            </w:r>
          </w:p>
        </w:tc>
        <w:tc>
          <w:tcPr>
            <w:tcW w:w="850" w:type="dxa"/>
            <w:vAlign w:val="bottom"/>
          </w:tcPr>
          <w:p w14:paraId="2294D2F9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709" w:type="dxa"/>
            <w:vAlign w:val="bottom"/>
          </w:tcPr>
          <w:p w14:paraId="426E5606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7.24</w:t>
            </w:r>
          </w:p>
        </w:tc>
        <w:tc>
          <w:tcPr>
            <w:tcW w:w="1056" w:type="dxa"/>
            <w:vAlign w:val="bottom"/>
          </w:tcPr>
          <w:p w14:paraId="1DE70D88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026</w:t>
            </w:r>
          </w:p>
        </w:tc>
        <w:tc>
          <w:tcPr>
            <w:tcW w:w="1070" w:type="dxa"/>
            <w:vAlign w:val="bottom"/>
          </w:tcPr>
          <w:p w14:paraId="43FEDCB8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643051</w:t>
            </w:r>
          </w:p>
        </w:tc>
      </w:tr>
      <w:tr w:rsidR="00507B68" w:rsidRPr="00A33B34" w14:paraId="7BFD3228" w14:textId="77777777" w:rsidTr="003A7364">
        <w:trPr>
          <w:trHeight w:val="311"/>
          <w:jc w:val="center"/>
        </w:trPr>
        <w:tc>
          <w:tcPr>
            <w:tcW w:w="1386" w:type="dxa"/>
            <w:vMerge/>
          </w:tcPr>
          <w:p w14:paraId="26F7F3AC" w14:textId="77777777" w:rsidR="00507B68" w:rsidRPr="00B12B6D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8" w:type="dxa"/>
            <w:vAlign w:val="bottom"/>
          </w:tcPr>
          <w:p w14:paraId="114BD92A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TERM_MF_FAT</w:t>
            </w:r>
          </w:p>
        </w:tc>
        <w:tc>
          <w:tcPr>
            <w:tcW w:w="3402" w:type="dxa"/>
            <w:vAlign w:val="bottom"/>
          </w:tcPr>
          <w:p w14:paraId="25D6E545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:0003723-RNA binding</w:t>
            </w:r>
          </w:p>
        </w:tc>
        <w:tc>
          <w:tcPr>
            <w:tcW w:w="850" w:type="dxa"/>
            <w:vAlign w:val="bottom"/>
          </w:tcPr>
          <w:p w14:paraId="402646B5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3</w:t>
            </w:r>
          </w:p>
        </w:tc>
        <w:tc>
          <w:tcPr>
            <w:tcW w:w="709" w:type="dxa"/>
            <w:vAlign w:val="bottom"/>
          </w:tcPr>
          <w:p w14:paraId="177361E7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1.85</w:t>
            </w:r>
          </w:p>
        </w:tc>
        <w:tc>
          <w:tcPr>
            <w:tcW w:w="1056" w:type="dxa"/>
            <w:vAlign w:val="bottom"/>
          </w:tcPr>
          <w:p w14:paraId="407F8DB8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57E-19</w:t>
            </w:r>
          </w:p>
        </w:tc>
        <w:tc>
          <w:tcPr>
            <w:tcW w:w="1070" w:type="dxa"/>
            <w:vAlign w:val="bottom"/>
          </w:tcPr>
          <w:p w14:paraId="786CAB86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85E-16</w:t>
            </w:r>
          </w:p>
        </w:tc>
      </w:tr>
      <w:tr w:rsidR="00507B68" w:rsidRPr="00A33B34" w14:paraId="3E5D305D" w14:textId="77777777" w:rsidTr="003A7364">
        <w:trPr>
          <w:trHeight w:val="320"/>
          <w:jc w:val="center"/>
        </w:trPr>
        <w:tc>
          <w:tcPr>
            <w:tcW w:w="1386" w:type="dxa"/>
            <w:vMerge/>
          </w:tcPr>
          <w:p w14:paraId="3B7A19C0" w14:textId="77777777" w:rsidR="00507B68" w:rsidRPr="00B12B6D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8" w:type="dxa"/>
            <w:vAlign w:val="bottom"/>
          </w:tcPr>
          <w:p w14:paraId="563A9FE8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TERM_MF_FAT</w:t>
            </w:r>
          </w:p>
        </w:tc>
        <w:tc>
          <w:tcPr>
            <w:tcW w:w="3402" w:type="dxa"/>
            <w:vAlign w:val="bottom"/>
          </w:tcPr>
          <w:p w14:paraId="22157A39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:0003676~nuclei</w:t>
            </w: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 acid binding</w:t>
            </w:r>
          </w:p>
        </w:tc>
        <w:tc>
          <w:tcPr>
            <w:tcW w:w="850" w:type="dxa"/>
            <w:vAlign w:val="bottom"/>
          </w:tcPr>
          <w:p w14:paraId="2CFEA89C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9</w:t>
            </w:r>
          </w:p>
        </w:tc>
        <w:tc>
          <w:tcPr>
            <w:tcW w:w="709" w:type="dxa"/>
            <w:vAlign w:val="bottom"/>
          </w:tcPr>
          <w:p w14:paraId="40974296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6.64</w:t>
            </w:r>
          </w:p>
        </w:tc>
        <w:tc>
          <w:tcPr>
            <w:tcW w:w="1056" w:type="dxa"/>
            <w:vAlign w:val="bottom"/>
          </w:tcPr>
          <w:p w14:paraId="05E24D23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86E-06</w:t>
            </w:r>
          </w:p>
        </w:tc>
        <w:tc>
          <w:tcPr>
            <w:tcW w:w="1070" w:type="dxa"/>
            <w:vAlign w:val="bottom"/>
          </w:tcPr>
          <w:p w14:paraId="55B5E69E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282</w:t>
            </w:r>
          </w:p>
        </w:tc>
      </w:tr>
      <w:tr w:rsidR="00507B68" w:rsidRPr="00A33B34" w14:paraId="76543956" w14:textId="77777777" w:rsidTr="003A7364">
        <w:trPr>
          <w:trHeight w:val="311"/>
          <w:jc w:val="center"/>
        </w:trPr>
        <w:tc>
          <w:tcPr>
            <w:tcW w:w="1386" w:type="dxa"/>
            <w:vMerge/>
          </w:tcPr>
          <w:p w14:paraId="18152805" w14:textId="77777777" w:rsidR="00507B68" w:rsidRPr="00B12B6D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8" w:type="dxa"/>
            <w:vAlign w:val="bottom"/>
          </w:tcPr>
          <w:p w14:paraId="7EACFF2F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TERM_MF_FAT</w:t>
            </w:r>
          </w:p>
        </w:tc>
        <w:tc>
          <w:tcPr>
            <w:tcW w:w="3402" w:type="dxa"/>
            <w:vAlign w:val="bottom"/>
          </w:tcPr>
          <w:p w14:paraId="4DC6B731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:0045296-cadherin binding</w:t>
            </w:r>
          </w:p>
        </w:tc>
        <w:tc>
          <w:tcPr>
            <w:tcW w:w="850" w:type="dxa"/>
            <w:vAlign w:val="bottom"/>
          </w:tcPr>
          <w:p w14:paraId="5B6EBC39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709" w:type="dxa"/>
            <w:vAlign w:val="bottom"/>
          </w:tcPr>
          <w:p w14:paraId="4237C65A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79</w:t>
            </w:r>
          </w:p>
        </w:tc>
        <w:tc>
          <w:tcPr>
            <w:tcW w:w="1056" w:type="dxa"/>
            <w:vAlign w:val="bottom"/>
          </w:tcPr>
          <w:p w14:paraId="70C136E5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08E-05</w:t>
            </w:r>
          </w:p>
        </w:tc>
        <w:tc>
          <w:tcPr>
            <w:tcW w:w="1070" w:type="dxa"/>
            <w:vAlign w:val="bottom"/>
          </w:tcPr>
          <w:p w14:paraId="3F63E4FB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6129</w:t>
            </w:r>
          </w:p>
        </w:tc>
      </w:tr>
      <w:tr w:rsidR="00507B68" w:rsidRPr="00A33B34" w14:paraId="47F6AB38" w14:textId="77777777" w:rsidTr="003A7364">
        <w:trPr>
          <w:trHeight w:val="481"/>
          <w:jc w:val="center"/>
        </w:trPr>
        <w:tc>
          <w:tcPr>
            <w:tcW w:w="1386" w:type="dxa"/>
            <w:vMerge/>
          </w:tcPr>
          <w:p w14:paraId="18289560" w14:textId="77777777" w:rsidR="00507B68" w:rsidRPr="00B12B6D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8" w:type="dxa"/>
            <w:vAlign w:val="bottom"/>
          </w:tcPr>
          <w:p w14:paraId="67F74489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TERM_MF_FAT</w:t>
            </w:r>
          </w:p>
        </w:tc>
        <w:tc>
          <w:tcPr>
            <w:tcW w:w="3402" w:type="dxa"/>
            <w:vAlign w:val="bottom"/>
          </w:tcPr>
          <w:p w14:paraId="140D329C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:0043566~structure-specific DNA binding</w:t>
            </w:r>
          </w:p>
        </w:tc>
        <w:tc>
          <w:tcPr>
            <w:tcW w:w="850" w:type="dxa"/>
            <w:vAlign w:val="bottom"/>
          </w:tcPr>
          <w:p w14:paraId="595B414B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709" w:type="dxa"/>
            <w:vAlign w:val="bottom"/>
          </w:tcPr>
          <w:p w14:paraId="1CE4C40C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69</w:t>
            </w:r>
          </w:p>
        </w:tc>
        <w:tc>
          <w:tcPr>
            <w:tcW w:w="1056" w:type="dxa"/>
            <w:vAlign w:val="bottom"/>
          </w:tcPr>
          <w:p w14:paraId="0F41C61F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.52E-04</w:t>
            </w:r>
          </w:p>
        </w:tc>
        <w:tc>
          <w:tcPr>
            <w:tcW w:w="1070" w:type="dxa"/>
            <w:vAlign w:val="bottom"/>
          </w:tcPr>
          <w:p w14:paraId="695A4ADB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416076</w:t>
            </w:r>
          </w:p>
        </w:tc>
      </w:tr>
      <w:tr w:rsidR="00507B68" w:rsidRPr="00A33B34" w14:paraId="1A4B051C" w14:textId="77777777" w:rsidTr="003A7364">
        <w:trPr>
          <w:trHeight w:val="311"/>
          <w:jc w:val="center"/>
        </w:trPr>
        <w:tc>
          <w:tcPr>
            <w:tcW w:w="1386" w:type="dxa"/>
            <w:vMerge/>
          </w:tcPr>
          <w:p w14:paraId="5D136041" w14:textId="77777777" w:rsidR="00507B68" w:rsidRPr="00B12B6D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8" w:type="dxa"/>
            <w:vAlign w:val="bottom"/>
          </w:tcPr>
          <w:p w14:paraId="4B608071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TERM_MF_FAT</w:t>
            </w:r>
          </w:p>
        </w:tc>
        <w:tc>
          <w:tcPr>
            <w:tcW w:w="3402" w:type="dxa"/>
            <w:vAlign w:val="bottom"/>
          </w:tcPr>
          <w:p w14:paraId="502C5F4B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:0005198-structural molecule activity</w:t>
            </w:r>
          </w:p>
        </w:tc>
        <w:tc>
          <w:tcPr>
            <w:tcW w:w="850" w:type="dxa"/>
            <w:vAlign w:val="bottom"/>
          </w:tcPr>
          <w:p w14:paraId="51509DD5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709" w:type="dxa"/>
            <w:vAlign w:val="bottom"/>
          </w:tcPr>
          <w:p w14:paraId="1CC3C933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.07</w:t>
            </w:r>
          </w:p>
        </w:tc>
        <w:tc>
          <w:tcPr>
            <w:tcW w:w="1056" w:type="dxa"/>
            <w:vAlign w:val="bottom"/>
          </w:tcPr>
          <w:p w14:paraId="1E0A74AF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88E-10</w:t>
            </w:r>
          </w:p>
        </w:tc>
        <w:tc>
          <w:tcPr>
            <w:tcW w:w="1070" w:type="dxa"/>
            <w:vAlign w:val="bottom"/>
          </w:tcPr>
          <w:p w14:paraId="122B182C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32E-07</w:t>
            </w:r>
          </w:p>
        </w:tc>
      </w:tr>
      <w:tr w:rsidR="00507B68" w:rsidRPr="00A33B34" w14:paraId="58254130" w14:textId="77777777" w:rsidTr="003A7364">
        <w:trPr>
          <w:trHeight w:val="320"/>
          <w:jc w:val="center"/>
        </w:trPr>
        <w:tc>
          <w:tcPr>
            <w:tcW w:w="1386" w:type="dxa"/>
            <w:vMerge/>
          </w:tcPr>
          <w:p w14:paraId="4B0FD4B2" w14:textId="77777777" w:rsidR="00507B68" w:rsidRPr="00B12B6D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8" w:type="dxa"/>
            <w:vAlign w:val="bottom"/>
          </w:tcPr>
          <w:p w14:paraId="395F7C1E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TERM_CC_FAT</w:t>
            </w:r>
          </w:p>
        </w:tc>
        <w:tc>
          <w:tcPr>
            <w:tcW w:w="3402" w:type="dxa"/>
            <w:vAlign w:val="bottom"/>
          </w:tcPr>
          <w:p w14:paraId="1F29615E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:0005739-mitochondrion</w:t>
            </w:r>
          </w:p>
        </w:tc>
        <w:tc>
          <w:tcPr>
            <w:tcW w:w="850" w:type="dxa"/>
            <w:vAlign w:val="bottom"/>
          </w:tcPr>
          <w:p w14:paraId="11891E28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1</w:t>
            </w:r>
          </w:p>
        </w:tc>
        <w:tc>
          <w:tcPr>
            <w:tcW w:w="709" w:type="dxa"/>
            <w:vAlign w:val="bottom"/>
          </w:tcPr>
          <w:p w14:paraId="54569130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.26</w:t>
            </w:r>
          </w:p>
        </w:tc>
        <w:tc>
          <w:tcPr>
            <w:tcW w:w="1056" w:type="dxa"/>
            <w:vAlign w:val="bottom"/>
          </w:tcPr>
          <w:p w14:paraId="180CC22B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19E-06</w:t>
            </w:r>
          </w:p>
        </w:tc>
        <w:tc>
          <w:tcPr>
            <w:tcW w:w="1070" w:type="dxa"/>
            <w:vAlign w:val="bottom"/>
          </w:tcPr>
          <w:p w14:paraId="3C81BC65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3148</w:t>
            </w:r>
          </w:p>
        </w:tc>
      </w:tr>
      <w:tr w:rsidR="00507B68" w:rsidRPr="00A33B34" w14:paraId="2E6B09A5" w14:textId="77777777" w:rsidTr="003A7364">
        <w:trPr>
          <w:trHeight w:val="311"/>
          <w:jc w:val="center"/>
        </w:trPr>
        <w:tc>
          <w:tcPr>
            <w:tcW w:w="1386" w:type="dxa"/>
            <w:vMerge/>
          </w:tcPr>
          <w:p w14:paraId="2842A7C1" w14:textId="77777777" w:rsidR="00507B68" w:rsidRPr="00B12B6D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8" w:type="dxa"/>
            <w:vAlign w:val="bottom"/>
          </w:tcPr>
          <w:p w14:paraId="202A5E5F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TERM_CC_FAT</w:t>
            </w:r>
          </w:p>
        </w:tc>
        <w:tc>
          <w:tcPr>
            <w:tcW w:w="3402" w:type="dxa"/>
            <w:vAlign w:val="bottom"/>
          </w:tcPr>
          <w:p w14:paraId="14733263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:0005912-adherens junction</w:t>
            </w:r>
          </w:p>
        </w:tc>
        <w:tc>
          <w:tcPr>
            <w:tcW w:w="850" w:type="dxa"/>
            <w:vAlign w:val="bottom"/>
          </w:tcPr>
          <w:p w14:paraId="2260CB92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709" w:type="dxa"/>
            <w:vAlign w:val="bottom"/>
          </w:tcPr>
          <w:p w14:paraId="766E5E14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.37</w:t>
            </w:r>
          </w:p>
        </w:tc>
        <w:tc>
          <w:tcPr>
            <w:tcW w:w="1056" w:type="dxa"/>
            <w:vAlign w:val="bottom"/>
          </w:tcPr>
          <w:p w14:paraId="031C0E65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60E-11</w:t>
            </w:r>
          </w:p>
        </w:tc>
        <w:tc>
          <w:tcPr>
            <w:tcW w:w="1070" w:type="dxa"/>
            <w:vAlign w:val="bottom"/>
          </w:tcPr>
          <w:p w14:paraId="6660E62C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30E-08</w:t>
            </w:r>
          </w:p>
        </w:tc>
      </w:tr>
      <w:tr w:rsidR="00507B68" w:rsidRPr="00A33B34" w14:paraId="5FE0A72E" w14:textId="77777777" w:rsidTr="003A7364">
        <w:trPr>
          <w:trHeight w:val="320"/>
          <w:jc w:val="center"/>
        </w:trPr>
        <w:tc>
          <w:tcPr>
            <w:tcW w:w="1386" w:type="dxa"/>
            <w:vMerge/>
          </w:tcPr>
          <w:p w14:paraId="5B5DB962" w14:textId="77777777" w:rsidR="00507B68" w:rsidRPr="00B12B6D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8" w:type="dxa"/>
            <w:vAlign w:val="bottom"/>
          </w:tcPr>
          <w:p w14:paraId="359DD884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TERM_CC_FAT</w:t>
            </w:r>
          </w:p>
        </w:tc>
        <w:tc>
          <w:tcPr>
            <w:tcW w:w="3402" w:type="dxa"/>
            <w:vAlign w:val="bottom"/>
          </w:tcPr>
          <w:p w14:paraId="038819B9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:0005681-spliceosomal complex</w:t>
            </w:r>
          </w:p>
        </w:tc>
        <w:tc>
          <w:tcPr>
            <w:tcW w:w="850" w:type="dxa"/>
            <w:vAlign w:val="bottom"/>
          </w:tcPr>
          <w:p w14:paraId="174F728D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709" w:type="dxa"/>
            <w:vAlign w:val="bottom"/>
          </w:tcPr>
          <w:p w14:paraId="5DEA425E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99</w:t>
            </w:r>
          </w:p>
        </w:tc>
        <w:tc>
          <w:tcPr>
            <w:tcW w:w="1056" w:type="dxa"/>
            <w:vAlign w:val="bottom"/>
          </w:tcPr>
          <w:p w14:paraId="7F01045C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588</w:t>
            </w:r>
          </w:p>
        </w:tc>
        <w:tc>
          <w:tcPr>
            <w:tcW w:w="1070" w:type="dxa"/>
            <w:vAlign w:val="bottom"/>
          </w:tcPr>
          <w:p w14:paraId="6511330F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261168</w:t>
            </w:r>
          </w:p>
        </w:tc>
      </w:tr>
      <w:tr w:rsidR="00507B68" w:rsidRPr="00A33B34" w14:paraId="35F6E891" w14:textId="77777777" w:rsidTr="003A7364">
        <w:trPr>
          <w:trHeight w:val="311"/>
          <w:jc w:val="center"/>
        </w:trPr>
        <w:tc>
          <w:tcPr>
            <w:tcW w:w="1386" w:type="dxa"/>
            <w:vMerge/>
          </w:tcPr>
          <w:p w14:paraId="487A7CA8" w14:textId="77777777" w:rsidR="00507B68" w:rsidRPr="00B12B6D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8" w:type="dxa"/>
            <w:vAlign w:val="bottom"/>
          </w:tcPr>
          <w:p w14:paraId="1E0D16EB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TERM_CC_FAT</w:t>
            </w:r>
          </w:p>
        </w:tc>
        <w:tc>
          <w:tcPr>
            <w:tcW w:w="3402" w:type="dxa"/>
            <w:vAlign w:val="bottom"/>
          </w:tcPr>
          <w:p w14:paraId="7734FFB2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:0030054~cell junction</w:t>
            </w:r>
          </w:p>
        </w:tc>
        <w:tc>
          <w:tcPr>
            <w:tcW w:w="850" w:type="dxa"/>
            <w:vAlign w:val="bottom"/>
          </w:tcPr>
          <w:p w14:paraId="4742570F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709" w:type="dxa"/>
            <w:vAlign w:val="bottom"/>
          </w:tcPr>
          <w:p w14:paraId="5712BCFB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.57</w:t>
            </w:r>
          </w:p>
        </w:tc>
        <w:tc>
          <w:tcPr>
            <w:tcW w:w="1056" w:type="dxa"/>
            <w:vAlign w:val="bottom"/>
          </w:tcPr>
          <w:p w14:paraId="04E8BD8F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72E-05</w:t>
            </w:r>
          </w:p>
        </w:tc>
        <w:tc>
          <w:tcPr>
            <w:tcW w:w="1070" w:type="dxa"/>
            <w:vAlign w:val="bottom"/>
          </w:tcPr>
          <w:p w14:paraId="6FBCB84A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4773</w:t>
            </w:r>
          </w:p>
        </w:tc>
      </w:tr>
      <w:tr w:rsidR="00507B68" w:rsidRPr="00A33B34" w14:paraId="392598ED" w14:textId="77777777" w:rsidTr="003A7364">
        <w:trPr>
          <w:trHeight w:val="311"/>
          <w:jc w:val="center"/>
        </w:trPr>
        <w:tc>
          <w:tcPr>
            <w:tcW w:w="1386" w:type="dxa"/>
            <w:vMerge/>
          </w:tcPr>
          <w:p w14:paraId="5C44DBEA" w14:textId="77777777" w:rsidR="00507B68" w:rsidRPr="00B12B6D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8" w:type="dxa"/>
            <w:vAlign w:val="bottom"/>
          </w:tcPr>
          <w:p w14:paraId="58B586A9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TERM_CC_FAT</w:t>
            </w:r>
          </w:p>
        </w:tc>
        <w:tc>
          <w:tcPr>
            <w:tcW w:w="3402" w:type="dxa"/>
            <w:vAlign w:val="bottom"/>
          </w:tcPr>
          <w:p w14:paraId="46FBD564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:0005576~extracellular region</w:t>
            </w:r>
          </w:p>
        </w:tc>
        <w:tc>
          <w:tcPr>
            <w:tcW w:w="850" w:type="dxa"/>
            <w:vAlign w:val="bottom"/>
          </w:tcPr>
          <w:p w14:paraId="4636288E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4</w:t>
            </w:r>
          </w:p>
        </w:tc>
        <w:tc>
          <w:tcPr>
            <w:tcW w:w="709" w:type="dxa"/>
            <w:vAlign w:val="bottom"/>
          </w:tcPr>
          <w:p w14:paraId="26BEB783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1.13</w:t>
            </w:r>
          </w:p>
        </w:tc>
        <w:tc>
          <w:tcPr>
            <w:tcW w:w="1056" w:type="dxa"/>
            <w:vAlign w:val="bottom"/>
          </w:tcPr>
          <w:p w14:paraId="7D92F3F4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61E-06</w:t>
            </w:r>
          </w:p>
        </w:tc>
        <w:tc>
          <w:tcPr>
            <w:tcW w:w="1070" w:type="dxa"/>
            <w:vAlign w:val="bottom"/>
          </w:tcPr>
          <w:p w14:paraId="09A5CFE7" w14:textId="77777777" w:rsidR="00507B68" w:rsidRPr="00B12B6D" w:rsidRDefault="00507B68" w:rsidP="003A7364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318</w:t>
            </w:r>
          </w:p>
        </w:tc>
      </w:tr>
    </w:tbl>
    <w:p w14:paraId="726884ED" w14:textId="77777777" w:rsidR="00532E0D" w:rsidRPr="006B4117" w:rsidRDefault="00532E0D" w:rsidP="00532E0D">
      <w:pPr>
        <w:rPr>
          <w:rFonts w:ascii="Times New Roman" w:hAnsi="Times New Roman" w:cs="Times New Roman"/>
          <w:sz w:val="20"/>
          <w:szCs w:val="20"/>
        </w:rPr>
      </w:pPr>
      <w:r w:rsidRPr="006B4117">
        <w:rPr>
          <w:rFonts w:ascii="Times New Roman" w:hAnsi="Times New Roman" w:cs="Times New Roman"/>
          <w:sz w:val="20"/>
          <w:szCs w:val="20"/>
        </w:rPr>
        <w:t>GO, Gene Ontology; BP, Biological Process; MF, Molecular Function; CC, Cellular Component.</w:t>
      </w:r>
    </w:p>
    <w:p w14:paraId="2EC06738" w14:textId="77777777" w:rsidR="00507B68" w:rsidRDefault="00507B68" w:rsidP="00507B68">
      <w:pPr>
        <w:jc w:val="both"/>
      </w:pPr>
    </w:p>
    <w:p w14:paraId="26449135" w14:textId="77777777" w:rsidR="00507B68" w:rsidRDefault="00507B68" w:rsidP="00507B6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2F836B22" w14:textId="77777777" w:rsidR="00507B68" w:rsidRDefault="00507B68" w:rsidP="00507B6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5FB1B8C3" w14:textId="77777777" w:rsidR="00507B68" w:rsidRDefault="00507B68" w:rsidP="00507B6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400A00A2" w14:textId="77777777" w:rsidR="00507B68" w:rsidRDefault="00507B68" w:rsidP="00507B6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5AC720FD" w14:textId="77777777" w:rsidR="00507B68" w:rsidRDefault="00507B68" w:rsidP="00507B6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24497775" w14:textId="77777777" w:rsidR="00507B68" w:rsidRDefault="00507B68" w:rsidP="00507B6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31788C69" w14:textId="77777777" w:rsidR="00507B68" w:rsidRDefault="00507B68" w:rsidP="00507B6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78AF67DD" w14:textId="77777777" w:rsidR="00507B68" w:rsidRDefault="00507B68" w:rsidP="00507B6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7C3093AD" w14:textId="77777777" w:rsidR="00507B68" w:rsidRDefault="00507B68" w:rsidP="00507B6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6E9E4091" w14:textId="77777777" w:rsidR="00507B68" w:rsidRDefault="00507B68" w:rsidP="00507B6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481FEA18" w14:textId="77777777" w:rsidR="00507B68" w:rsidRDefault="00507B68" w:rsidP="00507B6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0B647875" w14:textId="77777777" w:rsidR="00507B68" w:rsidRDefault="00507B68" w:rsidP="00507B6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286DDCE6" w14:textId="77777777" w:rsidR="00507B68" w:rsidRDefault="00507B68" w:rsidP="00507B6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19C02678" w14:textId="77777777" w:rsidR="00507B68" w:rsidRDefault="00507B68" w:rsidP="00507B6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7B9084EF" w14:textId="77777777" w:rsidR="00507B68" w:rsidRDefault="00507B68" w:rsidP="00507B6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7248BFA1" w14:textId="77777777" w:rsidR="00507B68" w:rsidRDefault="00507B68" w:rsidP="00507B6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6BEC7899" w14:textId="77777777" w:rsidR="00507B68" w:rsidRDefault="00507B68" w:rsidP="00507B6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69DB8230" w14:textId="77777777" w:rsidR="00507B68" w:rsidRDefault="00507B68" w:rsidP="00507B6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251E47FA" w14:textId="77777777" w:rsidR="00507B68" w:rsidRDefault="00507B68" w:rsidP="00507B6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15BC01D0" w14:textId="77777777" w:rsidR="00507B68" w:rsidRDefault="00507B68" w:rsidP="00507B6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689E40AF" w14:textId="77777777" w:rsidR="00507B68" w:rsidRDefault="00507B68" w:rsidP="00507B6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1A24554A" w14:textId="77777777" w:rsidR="00507B68" w:rsidRDefault="00507B68" w:rsidP="00507B6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7EE8B7F1" w14:textId="77777777" w:rsidR="00507B68" w:rsidRDefault="00507B68" w:rsidP="00507B6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40E5A45E" w14:textId="34910EF4" w:rsidR="00507B68" w:rsidRDefault="00507B68" w:rsidP="00507B6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3BF76F06" w14:textId="1E6AFE7E" w:rsidR="006B4117" w:rsidRDefault="006B4117" w:rsidP="00507B6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09B1DBED" w14:textId="074ED6C3" w:rsidR="006B4117" w:rsidRDefault="006B4117" w:rsidP="00507B6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7691AB23" w14:textId="77777777" w:rsidR="006B4117" w:rsidRDefault="006B4117" w:rsidP="00507B6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1F3FC0BA" w14:textId="77777777" w:rsidR="00716F47" w:rsidRDefault="00716F47" w:rsidP="00507B68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16D6B1DE" w14:textId="6E71CFDA" w:rsidR="00507B68" w:rsidRPr="006B4117" w:rsidRDefault="00A5118C" w:rsidP="00716F47">
      <w:pPr>
        <w:spacing w:line="36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6B4117">
        <w:rPr>
          <w:rFonts w:ascii="Times New Roman" w:hAnsi="Times New Roman" w:cs="Times New Roman"/>
          <w:b/>
          <w:sz w:val="20"/>
          <w:szCs w:val="20"/>
        </w:rPr>
        <w:lastRenderedPageBreak/>
        <w:t>Table S6</w:t>
      </w:r>
      <w:r w:rsidR="00507B68" w:rsidRPr="006B4117">
        <w:rPr>
          <w:rFonts w:ascii="Times New Roman" w:hAnsi="Times New Roman" w:cs="Times New Roman"/>
          <w:b/>
          <w:sz w:val="20"/>
          <w:szCs w:val="20"/>
        </w:rPr>
        <w:t xml:space="preserve">. </w:t>
      </w:r>
      <w:r w:rsidR="00507B68" w:rsidRPr="006B4117">
        <w:rPr>
          <w:rFonts w:ascii="Times New Roman" w:hAnsi="Times New Roman" w:cs="Times New Roman"/>
          <w:bCs/>
          <w:sz w:val="20"/>
          <w:szCs w:val="20"/>
        </w:rPr>
        <w:t>Gene ontology analysis of differentially expressed genes associated with ART</w:t>
      </w:r>
    </w:p>
    <w:tbl>
      <w:tblPr>
        <w:tblStyle w:val="TableGrid"/>
        <w:tblW w:w="5751" w:type="pct"/>
        <w:jc w:val="center"/>
        <w:tblLook w:val="04A0" w:firstRow="1" w:lastRow="0" w:firstColumn="1" w:lastColumn="0" w:noHBand="0" w:noVBand="1"/>
      </w:tblPr>
      <w:tblGrid>
        <w:gridCol w:w="1349"/>
        <w:gridCol w:w="1683"/>
        <w:gridCol w:w="3580"/>
        <w:gridCol w:w="902"/>
        <w:gridCol w:w="753"/>
        <w:gridCol w:w="1153"/>
        <w:gridCol w:w="950"/>
      </w:tblGrid>
      <w:tr w:rsidR="00507B68" w14:paraId="7E02F908" w14:textId="77777777" w:rsidTr="003A7364">
        <w:trPr>
          <w:trHeight w:val="296"/>
          <w:jc w:val="center"/>
        </w:trPr>
        <w:tc>
          <w:tcPr>
            <w:tcW w:w="650" w:type="pct"/>
          </w:tcPr>
          <w:p w14:paraId="45724CEB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Expression</w:t>
            </w:r>
          </w:p>
        </w:tc>
        <w:tc>
          <w:tcPr>
            <w:tcW w:w="811" w:type="pct"/>
          </w:tcPr>
          <w:p w14:paraId="4CFDA0D9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Category</w:t>
            </w:r>
          </w:p>
        </w:tc>
        <w:tc>
          <w:tcPr>
            <w:tcW w:w="1726" w:type="pct"/>
          </w:tcPr>
          <w:p w14:paraId="391077A1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Term</w:t>
            </w:r>
          </w:p>
        </w:tc>
        <w:tc>
          <w:tcPr>
            <w:tcW w:w="435" w:type="pct"/>
          </w:tcPr>
          <w:p w14:paraId="47CA2A50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Count</w:t>
            </w:r>
          </w:p>
        </w:tc>
        <w:tc>
          <w:tcPr>
            <w:tcW w:w="363" w:type="pct"/>
          </w:tcPr>
          <w:p w14:paraId="31C61C33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%</w:t>
            </w:r>
          </w:p>
        </w:tc>
        <w:tc>
          <w:tcPr>
            <w:tcW w:w="556" w:type="pct"/>
          </w:tcPr>
          <w:p w14:paraId="1834A1E7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P-value</w:t>
            </w:r>
          </w:p>
        </w:tc>
        <w:tc>
          <w:tcPr>
            <w:tcW w:w="458" w:type="pct"/>
          </w:tcPr>
          <w:p w14:paraId="3633D86F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FDR</w:t>
            </w:r>
          </w:p>
        </w:tc>
      </w:tr>
      <w:tr w:rsidR="00507B68" w14:paraId="5C708A97" w14:textId="77777777" w:rsidTr="003A7364">
        <w:trPr>
          <w:trHeight w:val="288"/>
          <w:jc w:val="center"/>
        </w:trPr>
        <w:tc>
          <w:tcPr>
            <w:tcW w:w="650" w:type="pct"/>
            <w:vMerge w:val="restart"/>
          </w:tcPr>
          <w:p w14:paraId="5D66A058" w14:textId="77777777" w:rsidR="006B4117" w:rsidRDefault="006B4117" w:rsidP="003A736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4A969CC7" w14:textId="77777777" w:rsidR="006B4117" w:rsidRDefault="006B4117" w:rsidP="003A736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73089339" w14:textId="77777777" w:rsidR="006B4117" w:rsidRDefault="006B4117" w:rsidP="003A736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7396D94B" w14:textId="77777777" w:rsidR="006B4117" w:rsidRDefault="006B4117" w:rsidP="003A736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11B6C214" w14:textId="77777777" w:rsidR="006B4117" w:rsidRDefault="006B4117" w:rsidP="003A736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53189886" w14:textId="2B402ED7" w:rsidR="00507B68" w:rsidRPr="00DA28E5" w:rsidRDefault="00507B68" w:rsidP="003A736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b/>
                <w:sz w:val="16"/>
                <w:szCs w:val="16"/>
              </w:rPr>
              <w:t>Up regulated</w:t>
            </w:r>
          </w:p>
        </w:tc>
        <w:tc>
          <w:tcPr>
            <w:tcW w:w="811" w:type="pct"/>
          </w:tcPr>
          <w:p w14:paraId="71A026D1" w14:textId="77777777" w:rsidR="00507B68" w:rsidRPr="00DA28E5" w:rsidRDefault="00507B68" w:rsidP="003A7364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TERM_BP_FAT</w:t>
            </w:r>
          </w:p>
        </w:tc>
        <w:tc>
          <w:tcPr>
            <w:tcW w:w="1726" w:type="pct"/>
            <w:vAlign w:val="bottom"/>
          </w:tcPr>
          <w:p w14:paraId="27FE0D79" w14:textId="77777777" w:rsidR="00507B68" w:rsidRPr="00DA28E5" w:rsidRDefault="00507B68" w:rsidP="003A736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:0046907~intracellular transport</w:t>
            </w:r>
          </w:p>
        </w:tc>
        <w:tc>
          <w:tcPr>
            <w:tcW w:w="435" w:type="pct"/>
            <w:vAlign w:val="bottom"/>
          </w:tcPr>
          <w:p w14:paraId="5857A403" w14:textId="77777777" w:rsidR="00507B68" w:rsidRPr="00DA28E5" w:rsidRDefault="00507B68" w:rsidP="003A736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363" w:type="pct"/>
            <w:vAlign w:val="bottom"/>
          </w:tcPr>
          <w:p w14:paraId="353BE4C0" w14:textId="77777777" w:rsidR="00507B68" w:rsidRPr="00DA28E5" w:rsidRDefault="00507B68" w:rsidP="003A736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.83</w:t>
            </w:r>
          </w:p>
        </w:tc>
        <w:tc>
          <w:tcPr>
            <w:tcW w:w="556" w:type="pct"/>
            <w:vAlign w:val="bottom"/>
          </w:tcPr>
          <w:p w14:paraId="55C37589" w14:textId="77777777" w:rsidR="00507B68" w:rsidRPr="00DA28E5" w:rsidRDefault="00507B68" w:rsidP="003A736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7955</w:t>
            </w:r>
          </w:p>
        </w:tc>
        <w:tc>
          <w:tcPr>
            <w:tcW w:w="458" w:type="pct"/>
            <w:vAlign w:val="bottom"/>
          </w:tcPr>
          <w:p w14:paraId="4680F62A" w14:textId="77777777" w:rsidR="00507B68" w:rsidRPr="00DA28E5" w:rsidRDefault="00507B68" w:rsidP="003A736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8.61081</w:t>
            </w:r>
          </w:p>
        </w:tc>
      </w:tr>
      <w:tr w:rsidR="00507B68" w14:paraId="1E6512EF" w14:textId="77777777" w:rsidTr="003A7364">
        <w:trPr>
          <w:trHeight w:val="170"/>
          <w:jc w:val="center"/>
        </w:trPr>
        <w:tc>
          <w:tcPr>
            <w:tcW w:w="650" w:type="pct"/>
            <w:vMerge/>
          </w:tcPr>
          <w:p w14:paraId="64819AD2" w14:textId="77777777" w:rsidR="00507B68" w:rsidRPr="00DA28E5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</w:tcPr>
          <w:p w14:paraId="5B1D4D91" w14:textId="77777777" w:rsidR="00507B68" w:rsidRPr="00DA28E5" w:rsidRDefault="00507B68" w:rsidP="003A7364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TERM_BP_FAT</w:t>
            </w:r>
          </w:p>
        </w:tc>
        <w:tc>
          <w:tcPr>
            <w:tcW w:w="1726" w:type="pct"/>
            <w:vAlign w:val="bottom"/>
          </w:tcPr>
          <w:p w14:paraId="0E35A75E" w14:textId="77777777" w:rsidR="00507B68" w:rsidRPr="00DA28E5" w:rsidRDefault="00507B68" w:rsidP="003A736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:0009057~macromolecule catabolic process</w:t>
            </w:r>
          </w:p>
        </w:tc>
        <w:tc>
          <w:tcPr>
            <w:tcW w:w="435" w:type="pct"/>
            <w:vAlign w:val="bottom"/>
          </w:tcPr>
          <w:p w14:paraId="3B628602" w14:textId="77777777" w:rsidR="00507B68" w:rsidRPr="00DA28E5" w:rsidRDefault="00507B68" w:rsidP="003A736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363" w:type="pct"/>
            <w:vAlign w:val="bottom"/>
          </w:tcPr>
          <w:p w14:paraId="4DBBD1CB" w14:textId="77777777" w:rsidR="00507B68" w:rsidRPr="00DA28E5" w:rsidRDefault="00507B68" w:rsidP="003A736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18</w:t>
            </w:r>
          </w:p>
        </w:tc>
        <w:tc>
          <w:tcPr>
            <w:tcW w:w="556" w:type="pct"/>
            <w:vAlign w:val="bottom"/>
          </w:tcPr>
          <w:p w14:paraId="396C3522" w14:textId="77777777" w:rsidR="00507B68" w:rsidRPr="00DA28E5" w:rsidRDefault="00507B68" w:rsidP="003A736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2442</w:t>
            </w:r>
          </w:p>
        </w:tc>
        <w:tc>
          <w:tcPr>
            <w:tcW w:w="458" w:type="pct"/>
            <w:vAlign w:val="bottom"/>
          </w:tcPr>
          <w:p w14:paraId="073F31C5" w14:textId="77777777" w:rsidR="00507B68" w:rsidRPr="00DA28E5" w:rsidRDefault="00507B68" w:rsidP="003A736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3.30945</w:t>
            </w:r>
          </w:p>
        </w:tc>
      </w:tr>
      <w:tr w:rsidR="00507B68" w14:paraId="15EA3E92" w14:textId="77777777" w:rsidTr="003A7364">
        <w:trPr>
          <w:trHeight w:val="104"/>
          <w:jc w:val="center"/>
        </w:trPr>
        <w:tc>
          <w:tcPr>
            <w:tcW w:w="650" w:type="pct"/>
            <w:vMerge/>
          </w:tcPr>
          <w:p w14:paraId="26940F6D" w14:textId="77777777" w:rsidR="00507B68" w:rsidRPr="00DA28E5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</w:tcPr>
          <w:p w14:paraId="19208FB5" w14:textId="77777777" w:rsidR="00507B68" w:rsidRPr="00DA28E5" w:rsidRDefault="00507B68" w:rsidP="003A7364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TERM_BP_FAT</w:t>
            </w:r>
          </w:p>
        </w:tc>
        <w:tc>
          <w:tcPr>
            <w:tcW w:w="1726" w:type="pct"/>
            <w:vAlign w:val="bottom"/>
          </w:tcPr>
          <w:p w14:paraId="1135D4B2" w14:textId="77777777" w:rsidR="00507B68" w:rsidRPr="00DA28E5" w:rsidRDefault="00507B68" w:rsidP="003A736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:0016311~dephosphorylation</w:t>
            </w:r>
          </w:p>
        </w:tc>
        <w:tc>
          <w:tcPr>
            <w:tcW w:w="435" w:type="pct"/>
            <w:vAlign w:val="bottom"/>
          </w:tcPr>
          <w:p w14:paraId="592D5E25" w14:textId="77777777" w:rsidR="00507B68" w:rsidRPr="00DA28E5" w:rsidRDefault="00507B68" w:rsidP="003A736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363" w:type="pct"/>
            <w:vAlign w:val="bottom"/>
          </w:tcPr>
          <w:p w14:paraId="3C819519" w14:textId="77777777" w:rsidR="00507B68" w:rsidRPr="00DA28E5" w:rsidRDefault="00507B68" w:rsidP="003A736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86</w:t>
            </w:r>
          </w:p>
        </w:tc>
        <w:tc>
          <w:tcPr>
            <w:tcW w:w="556" w:type="pct"/>
            <w:vAlign w:val="bottom"/>
          </w:tcPr>
          <w:p w14:paraId="5241A9E3" w14:textId="77777777" w:rsidR="00507B68" w:rsidRPr="00DA28E5" w:rsidRDefault="00507B68" w:rsidP="003A736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0013</w:t>
            </w:r>
          </w:p>
        </w:tc>
        <w:tc>
          <w:tcPr>
            <w:tcW w:w="458" w:type="pct"/>
            <w:vAlign w:val="bottom"/>
          </w:tcPr>
          <w:p w14:paraId="3C1F4015" w14:textId="77777777" w:rsidR="00507B68" w:rsidRPr="00DA28E5" w:rsidRDefault="00507B68" w:rsidP="003A7364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0.80913</w:t>
            </w:r>
          </w:p>
        </w:tc>
      </w:tr>
      <w:tr w:rsidR="00507B68" w14:paraId="44CB57A5" w14:textId="77777777" w:rsidTr="003A7364">
        <w:trPr>
          <w:trHeight w:val="54"/>
          <w:jc w:val="center"/>
        </w:trPr>
        <w:tc>
          <w:tcPr>
            <w:tcW w:w="650" w:type="pct"/>
            <w:vMerge/>
          </w:tcPr>
          <w:p w14:paraId="566F31D1" w14:textId="77777777" w:rsidR="00507B68" w:rsidRPr="00DA28E5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</w:tcPr>
          <w:p w14:paraId="02D70369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TERM_BP_FAT</w:t>
            </w:r>
          </w:p>
        </w:tc>
        <w:tc>
          <w:tcPr>
            <w:tcW w:w="1726" w:type="pct"/>
          </w:tcPr>
          <w:p w14:paraId="0DAA7684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 xml:space="preserve">GO:0016925~protein </w:t>
            </w:r>
            <w:proofErr w:type="spellStart"/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sumoylation</w:t>
            </w:r>
            <w:proofErr w:type="spellEnd"/>
          </w:p>
        </w:tc>
        <w:tc>
          <w:tcPr>
            <w:tcW w:w="435" w:type="pct"/>
          </w:tcPr>
          <w:p w14:paraId="5F914F3D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363" w:type="pct"/>
          </w:tcPr>
          <w:p w14:paraId="6499CB39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2.20</w:t>
            </w:r>
          </w:p>
        </w:tc>
        <w:tc>
          <w:tcPr>
            <w:tcW w:w="556" w:type="pct"/>
          </w:tcPr>
          <w:p w14:paraId="7B163168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0.037414</w:t>
            </w:r>
          </w:p>
        </w:tc>
        <w:tc>
          <w:tcPr>
            <w:tcW w:w="458" w:type="pct"/>
          </w:tcPr>
          <w:p w14:paraId="1D724B9C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48.1192</w:t>
            </w:r>
          </w:p>
        </w:tc>
      </w:tr>
      <w:tr w:rsidR="00507B68" w14:paraId="780E06BA" w14:textId="77777777" w:rsidTr="003A7364">
        <w:trPr>
          <w:trHeight w:val="284"/>
          <w:jc w:val="center"/>
        </w:trPr>
        <w:tc>
          <w:tcPr>
            <w:tcW w:w="650" w:type="pct"/>
            <w:vMerge/>
          </w:tcPr>
          <w:p w14:paraId="47EE22B8" w14:textId="77777777" w:rsidR="00507B68" w:rsidRPr="00DA28E5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</w:tcPr>
          <w:p w14:paraId="15B6B527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TERM_BP_FAT</w:t>
            </w:r>
          </w:p>
        </w:tc>
        <w:tc>
          <w:tcPr>
            <w:tcW w:w="1726" w:type="pct"/>
          </w:tcPr>
          <w:p w14:paraId="1D505783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:0010605~negative regulation of macromolecule metabolic process</w:t>
            </w:r>
          </w:p>
        </w:tc>
        <w:tc>
          <w:tcPr>
            <w:tcW w:w="435" w:type="pct"/>
          </w:tcPr>
          <w:p w14:paraId="2E39F4DD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363" w:type="pct"/>
          </w:tcPr>
          <w:p w14:paraId="00738593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11.60</w:t>
            </w:r>
          </w:p>
        </w:tc>
        <w:tc>
          <w:tcPr>
            <w:tcW w:w="556" w:type="pct"/>
          </w:tcPr>
          <w:p w14:paraId="6AD81039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0.027482</w:t>
            </w:r>
          </w:p>
        </w:tc>
        <w:tc>
          <w:tcPr>
            <w:tcW w:w="458" w:type="pct"/>
          </w:tcPr>
          <w:p w14:paraId="7DF340E8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38.09458</w:t>
            </w:r>
          </w:p>
        </w:tc>
      </w:tr>
      <w:tr w:rsidR="00507B68" w14:paraId="685A4B83" w14:textId="77777777" w:rsidTr="003A7364">
        <w:trPr>
          <w:trHeight w:val="239"/>
          <w:jc w:val="center"/>
        </w:trPr>
        <w:tc>
          <w:tcPr>
            <w:tcW w:w="650" w:type="pct"/>
            <w:vMerge/>
          </w:tcPr>
          <w:p w14:paraId="4D2516EA" w14:textId="77777777" w:rsidR="00507B68" w:rsidRPr="00DA28E5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</w:tcPr>
          <w:p w14:paraId="22ECE6E7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TERM_MF_FAT</w:t>
            </w:r>
          </w:p>
        </w:tc>
        <w:tc>
          <w:tcPr>
            <w:tcW w:w="1726" w:type="pct"/>
          </w:tcPr>
          <w:p w14:paraId="7562E1DD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:0003730~mRNA 3'-UTR binding</w:t>
            </w:r>
          </w:p>
        </w:tc>
        <w:tc>
          <w:tcPr>
            <w:tcW w:w="435" w:type="pct"/>
          </w:tcPr>
          <w:p w14:paraId="6D7FD318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363" w:type="pct"/>
          </w:tcPr>
          <w:p w14:paraId="5BD22AA4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1.65</w:t>
            </w:r>
          </w:p>
        </w:tc>
        <w:tc>
          <w:tcPr>
            <w:tcW w:w="556" w:type="pct"/>
          </w:tcPr>
          <w:p w14:paraId="28BAB736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0.033817</w:t>
            </w:r>
          </w:p>
        </w:tc>
        <w:tc>
          <w:tcPr>
            <w:tcW w:w="458" w:type="pct"/>
          </w:tcPr>
          <w:p w14:paraId="1E136018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37.75051</w:t>
            </w:r>
          </w:p>
        </w:tc>
      </w:tr>
      <w:tr w:rsidR="00507B68" w14:paraId="261ADAAD" w14:textId="77777777" w:rsidTr="003A7364">
        <w:trPr>
          <w:trHeight w:val="313"/>
          <w:jc w:val="center"/>
        </w:trPr>
        <w:tc>
          <w:tcPr>
            <w:tcW w:w="650" w:type="pct"/>
            <w:vMerge/>
          </w:tcPr>
          <w:p w14:paraId="6B0FD5C6" w14:textId="77777777" w:rsidR="00507B68" w:rsidRPr="00DA28E5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</w:tcPr>
          <w:p w14:paraId="5989106D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TERM_MF_FAT</w:t>
            </w:r>
          </w:p>
        </w:tc>
        <w:tc>
          <w:tcPr>
            <w:tcW w:w="1726" w:type="pct"/>
          </w:tcPr>
          <w:p w14:paraId="7A481D68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:0005543~phospholipid binding</w:t>
            </w:r>
          </w:p>
        </w:tc>
        <w:tc>
          <w:tcPr>
            <w:tcW w:w="435" w:type="pct"/>
          </w:tcPr>
          <w:p w14:paraId="3B9D09A1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363" w:type="pct"/>
          </w:tcPr>
          <w:p w14:paraId="1287403B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3.31</w:t>
            </w:r>
          </w:p>
        </w:tc>
        <w:tc>
          <w:tcPr>
            <w:tcW w:w="556" w:type="pct"/>
          </w:tcPr>
          <w:p w14:paraId="69B7C9A2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0.04718</w:t>
            </w:r>
          </w:p>
        </w:tc>
        <w:tc>
          <w:tcPr>
            <w:tcW w:w="458" w:type="pct"/>
          </w:tcPr>
          <w:p w14:paraId="4ABF4084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48.62007</w:t>
            </w:r>
          </w:p>
        </w:tc>
      </w:tr>
      <w:tr w:rsidR="00507B68" w:rsidRPr="00C06A6C" w14:paraId="34F4EC85" w14:textId="77777777" w:rsidTr="003A7364">
        <w:trPr>
          <w:trHeight w:val="335"/>
          <w:jc w:val="center"/>
        </w:trPr>
        <w:tc>
          <w:tcPr>
            <w:tcW w:w="650" w:type="pct"/>
            <w:vMerge/>
          </w:tcPr>
          <w:p w14:paraId="6F43E6B4" w14:textId="77777777" w:rsidR="00507B68" w:rsidRPr="00DA28E5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</w:tcPr>
          <w:p w14:paraId="1AF668A6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TERM_CC_FAT</w:t>
            </w:r>
          </w:p>
        </w:tc>
        <w:tc>
          <w:tcPr>
            <w:tcW w:w="1726" w:type="pct"/>
          </w:tcPr>
          <w:p w14:paraId="7A197973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:0016604~nuclear body</w:t>
            </w:r>
          </w:p>
        </w:tc>
        <w:tc>
          <w:tcPr>
            <w:tcW w:w="435" w:type="pct"/>
          </w:tcPr>
          <w:p w14:paraId="3E55261E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363" w:type="pct"/>
          </w:tcPr>
          <w:p w14:paraId="63A411C1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3.86</w:t>
            </w:r>
          </w:p>
        </w:tc>
        <w:tc>
          <w:tcPr>
            <w:tcW w:w="556" w:type="pct"/>
          </w:tcPr>
          <w:p w14:paraId="284A168C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0.013384134</w:t>
            </w:r>
          </w:p>
        </w:tc>
        <w:tc>
          <w:tcPr>
            <w:tcW w:w="458" w:type="pct"/>
          </w:tcPr>
          <w:p w14:paraId="3D4FAEE2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16.675276</w:t>
            </w:r>
          </w:p>
        </w:tc>
      </w:tr>
      <w:tr w:rsidR="00507B68" w14:paraId="7DBBB2D4" w14:textId="77777777" w:rsidTr="003A7364">
        <w:trPr>
          <w:trHeight w:val="341"/>
          <w:jc w:val="center"/>
        </w:trPr>
        <w:tc>
          <w:tcPr>
            <w:tcW w:w="650" w:type="pct"/>
            <w:vMerge/>
          </w:tcPr>
          <w:p w14:paraId="33226AAE" w14:textId="77777777" w:rsidR="00507B68" w:rsidRPr="00DA28E5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</w:tcPr>
          <w:p w14:paraId="4A63702C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TERM_CC_FAT</w:t>
            </w:r>
          </w:p>
        </w:tc>
        <w:tc>
          <w:tcPr>
            <w:tcW w:w="1726" w:type="pct"/>
          </w:tcPr>
          <w:p w14:paraId="63D33574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:0016605-PML body</w:t>
            </w:r>
          </w:p>
        </w:tc>
        <w:tc>
          <w:tcPr>
            <w:tcW w:w="435" w:type="pct"/>
          </w:tcPr>
          <w:p w14:paraId="38B68B71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363" w:type="pct"/>
          </w:tcPr>
          <w:p w14:paraId="4E1041E5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2.20</w:t>
            </w:r>
          </w:p>
        </w:tc>
        <w:tc>
          <w:tcPr>
            <w:tcW w:w="556" w:type="pct"/>
          </w:tcPr>
          <w:p w14:paraId="60BCD1D8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0.016267</w:t>
            </w:r>
          </w:p>
        </w:tc>
        <w:tc>
          <w:tcPr>
            <w:tcW w:w="458" w:type="pct"/>
          </w:tcPr>
          <w:p w14:paraId="46CB3BA3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19.91202</w:t>
            </w:r>
          </w:p>
        </w:tc>
      </w:tr>
      <w:tr w:rsidR="00507B68" w14:paraId="430C3A14" w14:textId="77777777" w:rsidTr="003A7364">
        <w:trPr>
          <w:trHeight w:val="154"/>
          <w:jc w:val="center"/>
        </w:trPr>
        <w:tc>
          <w:tcPr>
            <w:tcW w:w="650" w:type="pct"/>
            <w:vMerge/>
          </w:tcPr>
          <w:p w14:paraId="24C86E52" w14:textId="77777777" w:rsidR="00507B68" w:rsidRPr="00DA28E5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</w:tcPr>
          <w:p w14:paraId="383D0AA5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TERM_CC_FAT</w:t>
            </w:r>
          </w:p>
        </w:tc>
        <w:tc>
          <w:tcPr>
            <w:tcW w:w="1726" w:type="pct"/>
          </w:tcPr>
          <w:p w14:paraId="18CE2107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:0044451~nucleoplasm part</w:t>
            </w:r>
          </w:p>
        </w:tc>
        <w:tc>
          <w:tcPr>
            <w:tcW w:w="435" w:type="pct"/>
          </w:tcPr>
          <w:p w14:paraId="36D5CF27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363" w:type="pct"/>
          </w:tcPr>
          <w:p w14:paraId="4378DB31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4.97</w:t>
            </w:r>
          </w:p>
        </w:tc>
        <w:tc>
          <w:tcPr>
            <w:tcW w:w="556" w:type="pct"/>
          </w:tcPr>
          <w:p w14:paraId="0E7DC058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0.04775</w:t>
            </w:r>
          </w:p>
        </w:tc>
        <w:tc>
          <w:tcPr>
            <w:tcW w:w="458" w:type="pct"/>
          </w:tcPr>
          <w:p w14:paraId="0948A5C5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48.43903</w:t>
            </w:r>
          </w:p>
        </w:tc>
      </w:tr>
      <w:tr w:rsidR="00507B68" w14:paraId="2CA59614" w14:textId="77777777" w:rsidTr="003A7364">
        <w:trPr>
          <w:trHeight w:val="284"/>
          <w:jc w:val="center"/>
        </w:trPr>
        <w:tc>
          <w:tcPr>
            <w:tcW w:w="650" w:type="pct"/>
            <w:vMerge/>
          </w:tcPr>
          <w:p w14:paraId="471CDDFE" w14:textId="77777777" w:rsidR="00507B68" w:rsidRPr="00DA28E5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</w:tcPr>
          <w:p w14:paraId="397D331D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TERM_CC_FAT</w:t>
            </w:r>
          </w:p>
        </w:tc>
        <w:tc>
          <w:tcPr>
            <w:tcW w:w="1726" w:type="pct"/>
          </w:tcPr>
          <w:p w14:paraId="131EB136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:0005652~nuclear lamina</w:t>
            </w:r>
          </w:p>
        </w:tc>
        <w:tc>
          <w:tcPr>
            <w:tcW w:w="435" w:type="pct"/>
          </w:tcPr>
          <w:p w14:paraId="1B8117A5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363" w:type="pct"/>
          </w:tcPr>
          <w:p w14:paraId="4274E32B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1.10</w:t>
            </w:r>
          </w:p>
        </w:tc>
        <w:tc>
          <w:tcPr>
            <w:tcW w:w="556" w:type="pct"/>
          </w:tcPr>
          <w:p w14:paraId="193BB460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0.047905</w:t>
            </w:r>
          </w:p>
        </w:tc>
        <w:tc>
          <w:tcPr>
            <w:tcW w:w="458" w:type="pct"/>
          </w:tcPr>
          <w:p w14:paraId="228392DB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48.5527</w:t>
            </w:r>
          </w:p>
        </w:tc>
      </w:tr>
      <w:tr w:rsidR="00507B68" w14:paraId="79359442" w14:textId="77777777" w:rsidTr="003A7364">
        <w:trPr>
          <w:trHeight w:val="384"/>
          <w:jc w:val="center"/>
        </w:trPr>
        <w:tc>
          <w:tcPr>
            <w:tcW w:w="650" w:type="pct"/>
            <w:vMerge w:val="restart"/>
          </w:tcPr>
          <w:p w14:paraId="765550FC" w14:textId="77777777" w:rsidR="006B4117" w:rsidRDefault="006B4117" w:rsidP="003A736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1AF43A5C" w14:textId="77777777" w:rsidR="006B4117" w:rsidRDefault="006B4117" w:rsidP="003A736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24FFCEBB" w14:textId="77777777" w:rsidR="006B4117" w:rsidRDefault="006B4117" w:rsidP="003A736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225A3222" w14:textId="77777777" w:rsidR="006B4117" w:rsidRDefault="006B4117" w:rsidP="003A736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73B429D9" w14:textId="77777777" w:rsidR="006B4117" w:rsidRDefault="006B4117" w:rsidP="003A736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2B290E62" w14:textId="77777777" w:rsidR="006B4117" w:rsidRDefault="006B4117" w:rsidP="003A736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2E5CEB5B" w14:textId="77777777" w:rsidR="006B4117" w:rsidRDefault="006B4117" w:rsidP="003A736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33CA24D8" w14:textId="77777777" w:rsidR="006B4117" w:rsidRDefault="006B4117" w:rsidP="003A736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73682123" w14:textId="77777777" w:rsidR="006B4117" w:rsidRDefault="006B4117" w:rsidP="003A736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677B51C8" w14:textId="6CF44E2E" w:rsidR="00507B68" w:rsidRPr="00DA28E5" w:rsidRDefault="00507B68" w:rsidP="003A736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b/>
                <w:sz w:val="16"/>
                <w:szCs w:val="16"/>
              </w:rPr>
              <w:t>Down regulated</w:t>
            </w:r>
          </w:p>
        </w:tc>
        <w:tc>
          <w:tcPr>
            <w:tcW w:w="811" w:type="pct"/>
          </w:tcPr>
          <w:p w14:paraId="00FD61AB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TERM_BP_FAT</w:t>
            </w:r>
          </w:p>
        </w:tc>
        <w:tc>
          <w:tcPr>
            <w:tcW w:w="1726" w:type="pct"/>
          </w:tcPr>
          <w:p w14:paraId="139881D7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:0034645~cellular macromolecule biosynthetic process</w:t>
            </w:r>
          </w:p>
        </w:tc>
        <w:tc>
          <w:tcPr>
            <w:tcW w:w="435" w:type="pct"/>
          </w:tcPr>
          <w:p w14:paraId="5CB9C8BB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363" w:type="pct"/>
          </w:tcPr>
          <w:p w14:paraId="5E56990B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32.91</w:t>
            </w:r>
          </w:p>
        </w:tc>
        <w:tc>
          <w:tcPr>
            <w:tcW w:w="556" w:type="pct"/>
          </w:tcPr>
          <w:p w14:paraId="3B3A1AC1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0.014909842</w:t>
            </w:r>
          </w:p>
        </w:tc>
        <w:tc>
          <w:tcPr>
            <w:tcW w:w="458" w:type="pct"/>
          </w:tcPr>
          <w:p w14:paraId="3F213D33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22.45957</w:t>
            </w:r>
          </w:p>
        </w:tc>
      </w:tr>
      <w:tr w:rsidR="00507B68" w14:paraId="437BED60" w14:textId="77777777" w:rsidTr="003A7364">
        <w:trPr>
          <w:trHeight w:val="164"/>
          <w:jc w:val="center"/>
        </w:trPr>
        <w:tc>
          <w:tcPr>
            <w:tcW w:w="650" w:type="pct"/>
            <w:vMerge/>
          </w:tcPr>
          <w:p w14:paraId="178593CD" w14:textId="77777777" w:rsidR="00507B68" w:rsidRPr="00DA28E5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</w:tcPr>
          <w:p w14:paraId="7A83E1A2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TERM_BP_FAT</w:t>
            </w:r>
          </w:p>
        </w:tc>
        <w:tc>
          <w:tcPr>
            <w:tcW w:w="1726" w:type="pct"/>
          </w:tcPr>
          <w:p w14:paraId="3073EC9A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:0010467-gene expression</w:t>
            </w:r>
          </w:p>
        </w:tc>
        <w:tc>
          <w:tcPr>
            <w:tcW w:w="435" w:type="pct"/>
          </w:tcPr>
          <w:p w14:paraId="6A48A762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363" w:type="pct"/>
          </w:tcPr>
          <w:p w14:paraId="004A59D6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37.97</w:t>
            </w:r>
          </w:p>
        </w:tc>
        <w:tc>
          <w:tcPr>
            <w:tcW w:w="556" w:type="pct"/>
          </w:tcPr>
          <w:p w14:paraId="3F650430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0.001524</w:t>
            </w:r>
          </w:p>
        </w:tc>
        <w:tc>
          <w:tcPr>
            <w:tcW w:w="458" w:type="pct"/>
          </w:tcPr>
          <w:p w14:paraId="215E8E0B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2.549241</w:t>
            </w:r>
          </w:p>
        </w:tc>
      </w:tr>
      <w:tr w:rsidR="00507B68" w14:paraId="2EF5350E" w14:textId="77777777" w:rsidTr="003A7364">
        <w:trPr>
          <w:trHeight w:val="237"/>
          <w:jc w:val="center"/>
        </w:trPr>
        <w:tc>
          <w:tcPr>
            <w:tcW w:w="650" w:type="pct"/>
            <w:vMerge/>
          </w:tcPr>
          <w:p w14:paraId="044E4A41" w14:textId="77777777" w:rsidR="00507B68" w:rsidRPr="00DA28E5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</w:tcPr>
          <w:p w14:paraId="4A8352F0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TERM_BP_FAT</w:t>
            </w:r>
          </w:p>
        </w:tc>
        <w:tc>
          <w:tcPr>
            <w:tcW w:w="1726" w:type="pct"/>
          </w:tcPr>
          <w:p w14:paraId="2B11AB4A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:0048534~hematopoietic or lymphoid organ development</w:t>
            </w:r>
          </w:p>
        </w:tc>
        <w:tc>
          <w:tcPr>
            <w:tcW w:w="435" w:type="pct"/>
          </w:tcPr>
          <w:p w14:paraId="5FE4F126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363" w:type="pct"/>
          </w:tcPr>
          <w:p w14:paraId="6D0432A4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8.86</w:t>
            </w:r>
          </w:p>
        </w:tc>
        <w:tc>
          <w:tcPr>
            <w:tcW w:w="556" w:type="pct"/>
          </w:tcPr>
          <w:p w14:paraId="5517B6BC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0.045746</w:t>
            </w:r>
          </w:p>
        </w:tc>
        <w:tc>
          <w:tcPr>
            <w:tcW w:w="458" w:type="pct"/>
          </w:tcPr>
          <w:p w14:paraId="09CA3F90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54.74691</w:t>
            </w:r>
          </w:p>
        </w:tc>
      </w:tr>
      <w:tr w:rsidR="00507B68" w14:paraId="324BD782" w14:textId="77777777" w:rsidTr="003A7364">
        <w:trPr>
          <w:trHeight w:val="311"/>
          <w:jc w:val="center"/>
        </w:trPr>
        <w:tc>
          <w:tcPr>
            <w:tcW w:w="650" w:type="pct"/>
            <w:vMerge/>
          </w:tcPr>
          <w:p w14:paraId="10012757" w14:textId="77777777" w:rsidR="00507B68" w:rsidRPr="00DA28E5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</w:tcPr>
          <w:p w14:paraId="174EF280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TERM_BP_FAT</w:t>
            </w:r>
          </w:p>
        </w:tc>
        <w:tc>
          <w:tcPr>
            <w:tcW w:w="1726" w:type="pct"/>
          </w:tcPr>
          <w:p w14:paraId="4AB9CD53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:0016070~RNA metabolic process</w:t>
            </w:r>
          </w:p>
        </w:tc>
        <w:tc>
          <w:tcPr>
            <w:tcW w:w="435" w:type="pct"/>
          </w:tcPr>
          <w:p w14:paraId="5506C52A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363" w:type="pct"/>
          </w:tcPr>
          <w:p w14:paraId="7FC6B831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31.64</w:t>
            </w:r>
          </w:p>
        </w:tc>
        <w:tc>
          <w:tcPr>
            <w:tcW w:w="556" w:type="pct"/>
          </w:tcPr>
          <w:p w14:paraId="05952B23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0.011508405</w:t>
            </w:r>
          </w:p>
        </w:tc>
        <w:tc>
          <w:tcPr>
            <w:tcW w:w="458" w:type="pct"/>
          </w:tcPr>
          <w:p w14:paraId="46A49097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17.799012</w:t>
            </w:r>
          </w:p>
        </w:tc>
      </w:tr>
      <w:tr w:rsidR="00507B68" w14:paraId="3CF157B1" w14:textId="77777777" w:rsidTr="003A7364">
        <w:trPr>
          <w:trHeight w:val="333"/>
          <w:jc w:val="center"/>
        </w:trPr>
        <w:tc>
          <w:tcPr>
            <w:tcW w:w="650" w:type="pct"/>
            <w:vMerge/>
          </w:tcPr>
          <w:p w14:paraId="22976A39" w14:textId="77777777" w:rsidR="00507B68" w:rsidRPr="00DA28E5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</w:tcPr>
          <w:p w14:paraId="25D2D7F0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TERM_BP_FAT</w:t>
            </w:r>
          </w:p>
        </w:tc>
        <w:tc>
          <w:tcPr>
            <w:tcW w:w="1726" w:type="pct"/>
          </w:tcPr>
          <w:p w14:paraId="24B2D3C0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:0001892~embryonic placenta development</w:t>
            </w:r>
          </w:p>
        </w:tc>
        <w:tc>
          <w:tcPr>
            <w:tcW w:w="435" w:type="pct"/>
          </w:tcPr>
          <w:p w14:paraId="7B72441D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363" w:type="pct"/>
          </w:tcPr>
          <w:p w14:paraId="69AC04CB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3.79</w:t>
            </w:r>
          </w:p>
        </w:tc>
        <w:tc>
          <w:tcPr>
            <w:tcW w:w="556" w:type="pct"/>
          </w:tcPr>
          <w:p w14:paraId="0740CE1F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0.036851017</w:t>
            </w:r>
          </w:p>
        </w:tc>
        <w:tc>
          <w:tcPr>
            <w:tcW w:w="458" w:type="pct"/>
          </w:tcPr>
          <w:p w14:paraId="5C301DBA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47.048278</w:t>
            </w:r>
          </w:p>
        </w:tc>
      </w:tr>
      <w:tr w:rsidR="00507B68" w14:paraId="265E0F0B" w14:textId="77777777" w:rsidTr="003A7364">
        <w:trPr>
          <w:trHeight w:val="164"/>
          <w:jc w:val="center"/>
        </w:trPr>
        <w:tc>
          <w:tcPr>
            <w:tcW w:w="650" w:type="pct"/>
            <w:vMerge/>
          </w:tcPr>
          <w:p w14:paraId="11BDE317" w14:textId="77777777" w:rsidR="00507B68" w:rsidRPr="00DA28E5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</w:tcPr>
          <w:p w14:paraId="3CBDAF44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TERM_MF_FAT</w:t>
            </w:r>
          </w:p>
        </w:tc>
        <w:tc>
          <w:tcPr>
            <w:tcW w:w="1726" w:type="pct"/>
          </w:tcPr>
          <w:p w14:paraId="53F9893C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:0003676-nucleic acid binding</w:t>
            </w:r>
          </w:p>
        </w:tc>
        <w:tc>
          <w:tcPr>
            <w:tcW w:w="435" w:type="pct"/>
          </w:tcPr>
          <w:p w14:paraId="2712B238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363" w:type="pct"/>
          </w:tcPr>
          <w:p w14:paraId="134BC5A5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30.37</w:t>
            </w:r>
          </w:p>
        </w:tc>
        <w:tc>
          <w:tcPr>
            <w:tcW w:w="556" w:type="pct"/>
          </w:tcPr>
          <w:p w14:paraId="5CEA005D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0.007368</w:t>
            </w:r>
          </w:p>
        </w:tc>
        <w:tc>
          <w:tcPr>
            <w:tcW w:w="458" w:type="pct"/>
          </w:tcPr>
          <w:p w14:paraId="181CDD2F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9.295997</w:t>
            </w:r>
          </w:p>
        </w:tc>
      </w:tr>
      <w:tr w:rsidR="00507B68" w14:paraId="12FBF758" w14:textId="77777777" w:rsidTr="003A7364">
        <w:trPr>
          <w:trHeight w:val="237"/>
          <w:jc w:val="center"/>
        </w:trPr>
        <w:tc>
          <w:tcPr>
            <w:tcW w:w="650" w:type="pct"/>
            <w:vMerge/>
          </w:tcPr>
          <w:p w14:paraId="0173F0F7" w14:textId="77777777" w:rsidR="00507B68" w:rsidRPr="00DA28E5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</w:tcPr>
          <w:p w14:paraId="57EFF0A5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TERM_MF_FAT</w:t>
            </w:r>
          </w:p>
        </w:tc>
        <w:tc>
          <w:tcPr>
            <w:tcW w:w="1726" w:type="pct"/>
          </w:tcPr>
          <w:p w14:paraId="2AEFDDA2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:0044822-poly(A) RNA binding</w:t>
            </w:r>
          </w:p>
        </w:tc>
        <w:tc>
          <w:tcPr>
            <w:tcW w:w="435" w:type="pct"/>
          </w:tcPr>
          <w:p w14:paraId="4F16602D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363" w:type="pct"/>
          </w:tcPr>
          <w:p w14:paraId="28746D66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16.45</w:t>
            </w:r>
          </w:p>
        </w:tc>
        <w:tc>
          <w:tcPr>
            <w:tcW w:w="556" w:type="pct"/>
          </w:tcPr>
          <w:p w14:paraId="1595ADBC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7.01E-04</w:t>
            </w:r>
          </w:p>
        </w:tc>
        <w:tc>
          <w:tcPr>
            <w:tcW w:w="458" w:type="pct"/>
          </w:tcPr>
          <w:p w14:paraId="2A36CA4F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0.920497</w:t>
            </w:r>
          </w:p>
        </w:tc>
      </w:tr>
      <w:tr w:rsidR="00507B68" w14:paraId="2312F3A0" w14:textId="77777777" w:rsidTr="003A7364">
        <w:trPr>
          <w:trHeight w:val="310"/>
          <w:jc w:val="center"/>
        </w:trPr>
        <w:tc>
          <w:tcPr>
            <w:tcW w:w="650" w:type="pct"/>
            <w:vMerge/>
          </w:tcPr>
          <w:p w14:paraId="674C98BF" w14:textId="77777777" w:rsidR="00507B68" w:rsidRPr="00DA28E5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</w:tcPr>
          <w:p w14:paraId="008CD6EB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TERM_MF_FAT</w:t>
            </w:r>
          </w:p>
        </w:tc>
        <w:tc>
          <w:tcPr>
            <w:tcW w:w="1726" w:type="pct"/>
          </w:tcPr>
          <w:p w14:paraId="361DAEB1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:0097159-organic cyclic compound binding</w:t>
            </w:r>
          </w:p>
        </w:tc>
        <w:tc>
          <w:tcPr>
            <w:tcW w:w="435" w:type="pct"/>
          </w:tcPr>
          <w:p w14:paraId="2BC3946B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363" w:type="pct"/>
          </w:tcPr>
          <w:p w14:paraId="0921A331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39.24</w:t>
            </w:r>
          </w:p>
        </w:tc>
        <w:tc>
          <w:tcPr>
            <w:tcW w:w="556" w:type="pct"/>
          </w:tcPr>
          <w:p w14:paraId="6A7E4BDD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0.01032</w:t>
            </w:r>
          </w:p>
        </w:tc>
        <w:tc>
          <w:tcPr>
            <w:tcW w:w="458" w:type="pct"/>
          </w:tcPr>
          <w:p w14:paraId="0A315EEA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12.79128</w:t>
            </w:r>
          </w:p>
        </w:tc>
      </w:tr>
      <w:tr w:rsidR="00507B68" w14:paraId="1B76AFF3" w14:textId="77777777" w:rsidTr="003A7364">
        <w:trPr>
          <w:trHeight w:val="333"/>
          <w:jc w:val="center"/>
        </w:trPr>
        <w:tc>
          <w:tcPr>
            <w:tcW w:w="650" w:type="pct"/>
            <w:vMerge/>
          </w:tcPr>
          <w:p w14:paraId="291918F1" w14:textId="77777777" w:rsidR="00507B68" w:rsidRPr="00DA28E5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</w:tcPr>
          <w:p w14:paraId="42DEAAE5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TERM_MF_FAT</w:t>
            </w:r>
          </w:p>
        </w:tc>
        <w:tc>
          <w:tcPr>
            <w:tcW w:w="1726" w:type="pct"/>
          </w:tcPr>
          <w:p w14:paraId="734EE8C2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:0003735~structural constituent of ribosome</w:t>
            </w:r>
          </w:p>
        </w:tc>
        <w:tc>
          <w:tcPr>
            <w:tcW w:w="435" w:type="pct"/>
          </w:tcPr>
          <w:p w14:paraId="354444F3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363" w:type="pct"/>
          </w:tcPr>
          <w:p w14:paraId="1715FC77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5.06</w:t>
            </w:r>
          </w:p>
        </w:tc>
        <w:tc>
          <w:tcPr>
            <w:tcW w:w="556" w:type="pct"/>
          </w:tcPr>
          <w:p w14:paraId="41832112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0.042307</w:t>
            </w:r>
          </w:p>
        </w:tc>
        <w:tc>
          <w:tcPr>
            <w:tcW w:w="458" w:type="pct"/>
          </w:tcPr>
          <w:p w14:paraId="5E988016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43.46466</w:t>
            </w:r>
          </w:p>
        </w:tc>
      </w:tr>
      <w:tr w:rsidR="00507B68" w14:paraId="2137967F" w14:textId="77777777" w:rsidTr="003A7364">
        <w:trPr>
          <w:trHeight w:val="306"/>
          <w:jc w:val="center"/>
        </w:trPr>
        <w:tc>
          <w:tcPr>
            <w:tcW w:w="650" w:type="pct"/>
            <w:vMerge/>
          </w:tcPr>
          <w:p w14:paraId="3348BC98" w14:textId="77777777" w:rsidR="00507B68" w:rsidRPr="00DA28E5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</w:tcPr>
          <w:p w14:paraId="0877D95B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TERM_CC_FAT</w:t>
            </w:r>
          </w:p>
        </w:tc>
        <w:tc>
          <w:tcPr>
            <w:tcW w:w="1726" w:type="pct"/>
          </w:tcPr>
          <w:p w14:paraId="78DA2C21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:1990904-ribonucleoprotein complex</w:t>
            </w:r>
          </w:p>
        </w:tc>
        <w:tc>
          <w:tcPr>
            <w:tcW w:w="435" w:type="pct"/>
          </w:tcPr>
          <w:p w14:paraId="64DBF768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363" w:type="pct"/>
          </w:tcPr>
          <w:p w14:paraId="65AF2FB7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13.92</w:t>
            </w:r>
          </w:p>
        </w:tc>
        <w:tc>
          <w:tcPr>
            <w:tcW w:w="556" w:type="pct"/>
          </w:tcPr>
          <w:p w14:paraId="0CC65EA5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4.09E-04</w:t>
            </w:r>
          </w:p>
        </w:tc>
        <w:tc>
          <w:tcPr>
            <w:tcW w:w="458" w:type="pct"/>
          </w:tcPr>
          <w:p w14:paraId="31298748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0.510839</w:t>
            </w:r>
          </w:p>
        </w:tc>
      </w:tr>
      <w:tr w:rsidR="00507B68" w14:paraId="6C600303" w14:textId="77777777" w:rsidTr="003A7364">
        <w:trPr>
          <w:trHeight w:val="186"/>
          <w:jc w:val="center"/>
        </w:trPr>
        <w:tc>
          <w:tcPr>
            <w:tcW w:w="650" w:type="pct"/>
            <w:vMerge/>
          </w:tcPr>
          <w:p w14:paraId="6C954899" w14:textId="77777777" w:rsidR="00507B68" w:rsidRPr="00DA28E5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</w:tcPr>
          <w:p w14:paraId="360EF3D8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TERM_CC_FAT</w:t>
            </w:r>
          </w:p>
        </w:tc>
        <w:tc>
          <w:tcPr>
            <w:tcW w:w="1726" w:type="pct"/>
          </w:tcPr>
          <w:p w14:paraId="76AD6C6C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:0005912-adherens junction</w:t>
            </w:r>
          </w:p>
        </w:tc>
        <w:tc>
          <w:tcPr>
            <w:tcW w:w="435" w:type="pct"/>
          </w:tcPr>
          <w:p w14:paraId="76256BF5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363" w:type="pct"/>
          </w:tcPr>
          <w:p w14:paraId="14AB989B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10.12</w:t>
            </w:r>
          </w:p>
        </w:tc>
        <w:tc>
          <w:tcPr>
            <w:tcW w:w="556" w:type="pct"/>
          </w:tcPr>
          <w:p w14:paraId="160A3CDD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0.011348</w:t>
            </w:r>
          </w:p>
        </w:tc>
        <w:tc>
          <w:tcPr>
            <w:tcW w:w="458" w:type="pct"/>
          </w:tcPr>
          <w:p w14:paraId="21CDB9DC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13.31917</w:t>
            </w:r>
          </w:p>
        </w:tc>
      </w:tr>
      <w:tr w:rsidR="00507B68" w14:paraId="50C9AB2B" w14:textId="77777777" w:rsidTr="003A7364">
        <w:trPr>
          <w:trHeight w:val="276"/>
          <w:jc w:val="center"/>
        </w:trPr>
        <w:tc>
          <w:tcPr>
            <w:tcW w:w="650" w:type="pct"/>
            <w:vMerge/>
          </w:tcPr>
          <w:p w14:paraId="3A607EFB" w14:textId="77777777" w:rsidR="00507B68" w:rsidRPr="00DA28E5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</w:tcPr>
          <w:p w14:paraId="22F42473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TERM_CC_FAT</w:t>
            </w:r>
          </w:p>
        </w:tc>
        <w:tc>
          <w:tcPr>
            <w:tcW w:w="1726" w:type="pct"/>
          </w:tcPr>
          <w:p w14:paraId="0B270B46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:0070161-anchoring junction</w:t>
            </w:r>
          </w:p>
        </w:tc>
        <w:tc>
          <w:tcPr>
            <w:tcW w:w="435" w:type="pct"/>
          </w:tcPr>
          <w:p w14:paraId="73E83872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363" w:type="pct"/>
          </w:tcPr>
          <w:p w14:paraId="2ECA5A36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10.12</w:t>
            </w:r>
          </w:p>
        </w:tc>
        <w:tc>
          <w:tcPr>
            <w:tcW w:w="556" w:type="pct"/>
          </w:tcPr>
          <w:p w14:paraId="23F39991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0.012844</w:t>
            </w:r>
          </w:p>
        </w:tc>
        <w:tc>
          <w:tcPr>
            <w:tcW w:w="458" w:type="pct"/>
          </w:tcPr>
          <w:p w14:paraId="5357223F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14.94662</w:t>
            </w:r>
          </w:p>
        </w:tc>
      </w:tr>
      <w:tr w:rsidR="00507B68" w14:paraId="59B78003" w14:textId="77777777" w:rsidTr="003A7364">
        <w:trPr>
          <w:trHeight w:val="158"/>
          <w:jc w:val="center"/>
        </w:trPr>
        <w:tc>
          <w:tcPr>
            <w:tcW w:w="650" w:type="pct"/>
            <w:vMerge/>
          </w:tcPr>
          <w:p w14:paraId="63B87A1E" w14:textId="77777777" w:rsidR="00507B68" w:rsidRPr="00DA28E5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</w:tcPr>
          <w:p w14:paraId="3731C783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TERM_CC_FAT</w:t>
            </w:r>
          </w:p>
        </w:tc>
        <w:tc>
          <w:tcPr>
            <w:tcW w:w="1726" w:type="pct"/>
          </w:tcPr>
          <w:p w14:paraId="0BBFB4AD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:0005654-nucleoplasm</w:t>
            </w:r>
          </w:p>
        </w:tc>
        <w:tc>
          <w:tcPr>
            <w:tcW w:w="435" w:type="pct"/>
          </w:tcPr>
          <w:p w14:paraId="5482FA48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363" w:type="pct"/>
          </w:tcPr>
          <w:p w14:paraId="3FC88727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24.05</w:t>
            </w:r>
          </w:p>
        </w:tc>
        <w:tc>
          <w:tcPr>
            <w:tcW w:w="556" w:type="pct"/>
          </w:tcPr>
          <w:p w14:paraId="0AF5CBB2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0.013347</w:t>
            </w:r>
          </w:p>
        </w:tc>
        <w:tc>
          <w:tcPr>
            <w:tcW w:w="458" w:type="pct"/>
          </w:tcPr>
          <w:p w14:paraId="12942E0E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15.4884</w:t>
            </w:r>
          </w:p>
        </w:tc>
      </w:tr>
      <w:tr w:rsidR="00507B68" w14:paraId="7F0388A7" w14:textId="77777777" w:rsidTr="003A7364">
        <w:trPr>
          <w:trHeight w:val="232"/>
          <w:jc w:val="center"/>
        </w:trPr>
        <w:tc>
          <w:tcPr>
            <w:tcW w:w="650" w:type="pct"/>
            <w:vMerge/>
          </w:tcPr>
          <w:p w14:paraId="6FB6E461" w14:textId="77777777" w:rsidR="00507B68" w:rsidRPr="00DA28E5" w:rsidRDefault="00507B68" w:rsidP="003A73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pct"/>
          </w:tcPr>
          <w:p w14:paraId="56644FA7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TERM_CC_FAT</w:t>
            </w:r>
          </w:p>
        </w:tc>
        <w:tc>
          <w:tcPr>
            <w:tcW w:w="1726" w:type="pct"/>
          </w:tcPr>
          <w:p w14:paraId="6150A198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GO:0016604-nuclear body</w:t>
            </w:r>
          </w:p>
        </w:tc>
        <w:tc>
          <w:tcPr>
            <w:tcW w:w="435" w:type="pct"/>
          </w:tcPr>
          <w:p w14:paraId="6D541B95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363" w:type="pct"/>
          </w:tcPr>
          <w:p w14:paraId="4EB31B63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6.329</w:t>
            </w:r>
          </w:p>
        </w:tc>
        <w:tc>
          <w:tcPr>
            <w:tcW w:w="556" w:type="pct"/>
          </w:tcPr>
          <w:p w14:paraId="482E9356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0.039224</w:t>
            </w:r>
          </w:p>
        </w:tc>
        <w:tc>
          <w:tcPr>
            <w:tcW w:w="458" w:type="pct"/>
          </w:tcPr>
          <w:p w14:paraId="3DD71313" w14:textId="77777777" w:rsidR="00507B68" w:rsidRPr="00DA28E5" w:rsidRDefault="00507B68" w:rsidP="003A736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A28E5">
              <w:rPr>
                <w:rFonts w:ascii="Times New Roman" w:hAnsi="Times New Roman" w:cs="Times New Roman"/>
                <w:sz w:val="16"/>
                <w:szCs w:val="16"/>
              </w:rPr>
              <w:t>39.41496</w:t>
            </w:r>
          </w:p>
        </w:tc>
      </w:tr>
    </w:tbl>
    <w:p w14:paraId="459E7D2E" w14:textId="77777777" w:rsidR="00532E0D" w:rsidRPr="006B4117" w:rsidRDefault="00532E0D" w:rsidP="00532E0D">
      <w:pPr>
        <w:rPr>
          <w:rFonts w:ascii="Times New Roman" w:hAnsi="Times New Roman" w:cs="Times New Roman"/>
          <w:sz w:val="20"/>
          <w:szCs w:val="20"/>
        </w:rPr>
      </w:pPr>
      <w:r w:rsidRPr="006B4117">
        <w:rPr>
          <w:rFonts w:ascii="Times New Roman" w:hAnsi="Times New Roman" w:cs="Times New Roman"/>
          <w:sz w:val="20"/>
          <w:szCs w:val="20"/>
        </w:rPr>
        <w:t>GO, Gene Ontology; BP, Biological Process; MF, Molecular Function; CC, Cellular Component.</w:t>
      </w:r>
    </w:p>
    <w:p w14:paraId="6C353A21" w14:textId="77777777" w:rsidR="00507B68" w:rsidRDefault="00507B68" w:rsidP="00507B68"/>
    <w:p w14:paraId="5103FDD2" w14:textId="77777777" w:rsidR="00507B68" w:rsidRDefault="00507B68" w:rsidP="00507B68"/>
    <w:p w14:paraId="2BEA8B87" w14:textId="77777777" w:rsidR="00276CC5" w:rsidRDefault="00276CC5" w:rsidP="00276CC5">
      <w:pPr>
        <w:spacing w:line="36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37729C77" w14:textId="77777777" w:rsidR="00276CC5" w:rsidRDefault="00276CC5" w:rsidP="00276CC5">
      <w:pPr>
        <w:spacing w:line="36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0BB3E619" w14:textId="77777777" w:rsidR="00276CC5" w:rsidRDefault="00276CC5" w:rsidP="00276CC5">
      <w:pPr>
        <w:spacing w:line="36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7A325558" w14:textId="77777777" w:rsidR="00276CC5" w:rsidRDefault="00276CC5" w:rsidP="00276CC5">
      <w:pPr>
        <w:spacing w:line="36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5C305467" w14:textId="77777777" w:rsidR="00276CC5" w:rsidRDefault="00276CC5" w:rsidP="00276CC5">
      <w:pPr>
        <w:spacing w:line="36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6487DEDE" w14:textId="77777777" w:rsidR="00276CC5" w:rsidRDefault="00276CC5" w:rsidP="00276CC5">
      <w:pPr>
        <w:spacing w:line="36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37FB06A1" w14:textId="77777777" w:rsidR="00276CC5" w:rsidRDefault="00276CC5" w:rsidP="00276CC5">
      <w:pPr>
        <w:spacing w:line="36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32E855B1" w14:textId="77777777" w:rsidR="00276CC5" w:rsidRDefault="00276CC5" w:rsidP="00276CC5">
      <w:pPr>
        <w:spacing w:line="36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3B9ACA70" w14:textId="77777777" w:rsidR="00276CC5" w:rsidRDefault="00276CC5" w:rsidP="00276CC5">
      <w:pPr>
        <w:spacing w:line="36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26112FE8" w14:textId="77777777" w:rsidR="00276CC5" w:rsidRDefault="00276CC5" w:rsidP="00276CC5">
      <w:pPr>
        <w:spacing w:line="36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2B658499" w14:textId="77777777" w:rsidR="00276CC5" w:rsidRDefault="00276CC5" w:rsidP="00276CC5">
      <w:pPr>
        <w:spacing w:line="36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461A0390" w14:textId="77777777" w:rsidR="00276CC5" w:rsidRDefault="00276CC5" w:rsidP="00276CC5">
      <w:pPr>
        <w:spacing w:line="36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5B0DCC90" w14:textId="77777777" w:rsidR="00716F47" w:rsidRDefault="00716F47" w:rsidP="00276CC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E242629" w14:textId="77777777" w:rsidR="006B4117" w:rsidRDefault="006B4117" w:rsidP="00276CC5">
      <w:pPr>
        <w:spacing w:line="36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13D4C0C5" w14:textId="77777777" w:rsidR="006B4117" w:rsidRDefault="006B4117" w:rsidP="00276CC5">
      <w:pPr>
        <w:spacing w:line="36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7E3536D4" w14:textId="0BD8B642" w:rsidR="00276CC5" w:rsidRPr="006B4117" w:rsidRDefault="00276CC5" w:rsidP="00276CC5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B4117">
        <w:rPr>
          <w:rFonts w:ascii="Times New Roman" w:hAnsi="Times New Roman" w:cs="Times New Roman"/>
          <w:b/>
          <w:sz w:val="20"/>
          <w:szCs w:val="20"/>
        </w:rPr>
        <w:lastRenderedPageBreak/>
        <w:t xml:space="preserve">Table </w:t>
      </w:r>
      <w:r w:rsidR="002D3D88" w:rsidRPr="006B4117">
        <w:rPr>
          <w:rFonts w:ascii="Times New Roman" w:hAnsi="Times New Roman" w:cs="Times New Roman"/>
          <w:b/>
          <w:sz w:val="20"/>
          <w:szCs w:val="20"/>
        </w:rPr>
        <w:t>S7</w:t>
      </w:r>
      <w:r w:rsidRPr="006B4117">
        <w:rPr>
          <w:rFonts w:ascii="Times New Roman" w:hAnsi="Times New Roman" w:cs="Times New Roman"/>
          <w:b/>
          <w:sz w:val="20"/>
          <w:szCs w:val="20"/>
        </w:rPr>
        <w:t xml:space="preserve">. </w:t>
      </w:r>
      <w:r w:rsidRPr="006B4117">
        <w:rPr>
          <w:rFonts w:ascii="Times New Roman" w:hAnsi="Times New Roman" w:cs="Times New Roman"/>
          <w:bCs/>
          <w:sz w:val="20"/>
          <w:szCs w:val="20"/>
        </w:rPr>
        <w:t>List of Top Significant DEGs in impaired spermatogenesis</w:t>
      </w:r>
      <w:r w:rsidRPr="006B4117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tbl>
      <w:tblPr>
        <w:tblStyle w:val="TableGrid"/>
        <w:tblW w:w="948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134"/>
        <w:gridCol w:w="1134"/>
        <w:gridCol w:w="3891"/>
        <w:gridCol w:w="1206"/>
        <w:gridCol w:w="1058"/>
        <w:gridCol w:w="1058"/>
      </w:tblGrid>
      <w:tr w:rsidR="00276CC5" w:rsidRPr="005824F9" w14:paraId="35725CF8" w14:textId="77777777" w:rsidTr="0026608A">
        <w:trPr>
          <w:trHeight w:val="558"/>
        </w:trPr>
        <w:tc>
          <w:tcPr>
            <w:tcW w:w="1134" w:type="dxa"/>
          </w:tcPr>
          <w:p w14:paraId="5A856FE2" w14:textId="77777777" w:rsidR="00276CC5" w:rsidRPr="00276CC5" w:rsidRDefault="00276CC5" w:rsidP="00E9203C">
            <w:pPr>
              <w:spacing w:line="360" w:lineRule="auto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14:paraId="4C220E3D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Regulation</w:t>
            </w:r>
          </w:p>
        </w:tc>
        <w:tc>
          <w:tcPr>
            <w:tcW w:w="1134" w:type="dxa"/>
            <w:vAlign w:val="bottom"/>
          </w:tcPr>
          <w:p w14:paraId="51890B88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Gene</w:t>
            </w:r>
          </w:p>
          <w:p w14:paraId="118C444A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Symbol</w:t>
            </w:r>
          </w:p>
        </w:tc>
        <w:tc>
          <w:tcPr>
            <w:tcW w:w="3891" w:type="dxa"/>
          </w:tcPr>
          <w:p w14:paraId="4D24833A" w14:textId="77777777" w:rsidR="00276CC5" w:rsidRPr="00276CC5" w:rsidRDefault="00276CC5" w:rsidP="00E9203C">
            <w:pPr>
              <w:spacing w:line="360" w:lineRule="auto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14:paraId="0CCB38B1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Description</w:t>
            </w:r>
          </w:p>
        </w:tc>
        <w:tc>
          <w:tcPr>
            <w:tcW w:w="1206" w:type="dxa"/>
            <w:vAlign w:val="bottom"/>
          </w:tcPr>
          <w:p w14:paraId="6B4A9200" w14:textId="77777777" w:rsidR="00276CC5" w:rsidRPr="00276CC5" w:rsidRDefault="00276CC5" w:rsidP="00E9203C">
            <w:pPr>
              <w:spacing w:line="360" w:lineRule="auto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Gene IDs</w:t>
            </w:r>
          </w:p>
        </w:tc>
        <w:tc>
          <w:tcPr>
            <w:tcW w:w="1058" w:type="dxa"/>
            <w:vAlign w:val="bottom"/>
          </w:tcPr>
          <w:p w14:paraId="26CFF094" w14:textId="77777777" w:rsidR="00276CC5" w:rsidRPr="00276CC5" w:rsidRDefault="00276CC5" w:rsidP="00E9203C">
            <w:pPr>
              <w:spacing w:line="360" w:lineRule="auto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Fold change</w:t>
            </w:r>
          </w:p>
        </w:tc>
        <w:tc>
          <w:tcPr>
            <w:tcW w:w="1058" w:type="dxa"/>
            <w:vAlign w:val="bottom"/>
          </w:tcPr>
          <w:p w14:paraId="124D2ADF" w14:textId="77777777" w:rsidR="00276CC5" w:rsidRPr="00276CC5" w:rsidRDefault="00276CC5" w:rsidP="00E9203C">
            <w:pPr>
              <w:spacing w:line="360" w:lineRule="auto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p-value</w:t>
            </w:r>
          </w:p>
        </w:tc>
      </w:tr>
      <w:tr w:rsidR="00276CC5" w:rsidRPr="005824F9" w14:paraId="7304296D" w14:textId="77777777" w:rsidTr="0026608A">
        <w:trPr>
          <w:trHeight w:val="381"/>
        </w:trPr>
        <w:tc>
          <w:tcPr>
            <w:tcW w:w="1134" w:type="dxa"/>
            <w:vMerge w:val="restart"/>
          </w:tcPr>
          <w:p w14:paraId="7F655328" w14:textId="77777777" w:rsidR="00276CC5" w:rsidRPr="006B4117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  <w:p w14:paraId="6D342728" w14:textId="77777777" w:rsidR="00276CC5" w:rsidRPr="006B4117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  <w:p w14:paraId="04CF0CAA" w14:textId="77777777" w:rsidR="00276CC5" w:rsidRPr="006B4117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  <w:p w14:paraId="1625953A" w14:textId="77777777" w:rsidR="00276CC5" w:rsidRPr="006B4117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  <w:p w14:paraId="1445EA38" w14:textId="77777777" w:rsidR="00276CC5" w:rsidRPr="006B4117" w:rsidRDefault="00276CC5" w:rsidP="006B4117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  <w:p w14:paraId="593717B8" w14:textId="1F339127" w:rsidR="00276CC5" w:rsidRPr="006B4117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6B4117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U</w:t>
            </w:r>
            <w:r w:rsidR="006B4117" w:rsidRPr="006B4117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p regulated</w:t>
            </w:r>
          </w:p>
        </w:tc>
        <w:tc>
          <w:tcPr>
            <w:tcW w:w="1134" w:type="dxa"/>
            <w:vAlign w:val="bottom"/>
          </w:tcPr>
          <w:p w14:paraId="3195E295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AM46C</w:t>
            </w:r>
          </w:p>
        </w:tc>
        <w:tc>
          <w:tcPr>
            <w:tcW w:w="3891" w:type="dxa"/>
            <w:vAlign w:val="bottom"/>
          </w:tcPr>
          <w:p w14:paraId="5E2247D1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Putative </w:t>
            </w:r>
            <w:proofErr w:type="spellStart"/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ucleotidyltransferase</w:t>
            </w:r>
            <w:proofErr w:type="spellEnd"/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FAM46C</w:t>
            </w:r>
          </w:p>
        </w:tc>
        <w:tc>
          <w:tcPr>
            <w:tcW w:w="1206" w:type="dxa"/>
            <w:vAlign w:val="bottom"/>
          </w:tcPr>
          <w:p w14:paraId="642A0706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451</w:t>
            </w:r>
          </w:p>
        </w:tc>
        <w:tc>
          <w:tcPr>
            <w:tcW w:w="1058" w:type="dxa"/>
            <w:vAlign w:val="bottom"/>
          </w:tcPr>
          <w:p w14:paraId="3B5C52D0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89298</w:t>
            </w:r>
          </w:p>
        </w:tc>
        <w:tc>
          <w:tcPr>
            <w:tcW w:w="1058" w:type="dxa"/>
            <w:vAlign w:val="bottom"/>
          </w:tcPr>
          <w:p w14:paraId="5FE1C309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21E-16</w:t>
            </w:r>
          </w:p>
        </w:tc>
      </w:tr>
      <w:tr w:rsidR="00276CC5" w:rsidRPr="005824F9" w14:paraId="16830DAF" w14:textId="77777777" w:rsidTr="0026608A">
        <w:trPr>
          <w:trHeight w:val="273"/>
        </w:trPr>
        <w:tc>
          <w:tcPr>
            <w:tcW w:w="1134" w:type="dxa"/>
            <w:vMerge/>
          </w:tcPr>
          <w:p w14:paraId="01B62FCA" w14:textId="77777777" w:rsidR="00276CC5" w:rsidRPr="006B4117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bottom"/>
          </w:tcPr>
          <w:p w14:paraId="45540F28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MAN1L</w:t>
            </w:r>
          </w:p>
        </w:tc>
        <w:tc>
          <w:tcPr>
            <w:tcW w:w="3891" w:type="dxa"/>
            <w:vAlign w:val="bottom"/>
          </w:tcPr>
          <w:p w14:paraId="44D642E8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ectin, mannose binding 1 like</w:t>
            </w:r>
          </w:p>
        </w:tc>
        <w:tc>
          <w:tcPr>
            <w:tcW w:w="1206" w:type="dxa"/>
            <w:vAlign w:val="bottom"/>
          </w:tcPr>
          <w:p w14:paraId="6AD192CC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015</w:t>
            </w:r>
          </w:p>
        </w:tc>
        <w:tc>
          <w:tcPr>
            <w:tcW w:w="1058" w:type="dxa"/>
            <w:vAlign w:val="bottom"/>
          </w:tcPr>
          <w:p w14:paraId="04F9981F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509868</w:t>
            </w:r>
          </w:p>
        </w:tc>
        <w:tc>
          <w:tcPr>
            <w:tcW w:w="1058" w:type="dxa"/>
            <w:vAlign w:val="bottom"/>
          </w:tcPr>
          <w:p w14:paraId="764D820C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5E-15</w:t>
            </w:r>
          </w:p>
        </w:tc>
      </w:tr>
      <w:tr w:rsidR="00276CC5" w:rsidRPr="005824F9" w14:paraId="4AB0D339" w14:textId="77777777" w:rsidTr="0026608A">
        <w:trPr>
          <w:trHeight w:val="359"/>
        </w:trPr>
        <w:tc>
          <w:tcPr>
            <w:tcW w:w="1134" w:type="dxa"/>
            <w:vMerge/>
          </w:tcPr>
          <w:p w14:paraId="3CB0A7D9" w14:textId="77777777" w:rsidR="00276CC5" w:rsidRPr="006B4117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bottom"/>
          </w:tcPr>
          <w:p w14:paraId="60240F4A" w14:textId="77777777" w:rsidR="00276CC5" w:rsidRPr="00276CC5" w:rsidRDefault="00276CC5" w:rsidP="00E9203C">
            <w:pPr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NF168</w:t>
            </w:r>
          </w:p>
        </w:tc>
        <w:tc>
          <w:tcPr>
            <w:tcW w:w="3891" w:type="dxa"/>
            <w:vAlign w:val="bottom"/>
          </w:tcPr>
          <w:p w14:paraId="626B7374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3 ubiquitin-protein ligase RNF168</w:t>
            </w:r>
          </w:p>
        </w:tc>
        <w:tc>
          <w:tcPr>
            <w:tcW w:w="1206" w:type="dxa"/>
            <w:vAlign w:val="bottom"/>
          </w:tcPr>
          <w:p w14:paraId="4F3926B8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404</w:t>
            </w:r>
          </w:p>
        </w:tc>
        <w:tc>
          <w:tcPr>
            <w:tcW w:w="1058" w:type="dxa"/>
            <w:vAlign w:val="bottom"/>
          </w:tcPr>
          <w:p w14:paraId="5E8F4B2A" w14:textId="77777777" w:rsidR="00276CC5" w:rsidRPr="00276CC5" w:rsidRDefault="00276CC5" w:rsidP="00E9203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20433</w:t>
            </w:r>
          </w:p>
        </w:tc>
        <w:tc>
          <w:tcPr>
            <w:tcW w:w="1058" w:type="dxa"/>
            <w:vAlign w:val="bottom"/>
          </w:tcPr>
          <w:p w14:paraId="3A4380CC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67E-15</w:t>
            </w:r>
          </w:p>
        </w:tc>
      </w:tr>
      <w:tr w:rsidR="00276CC5" w:rsidRPr="005824F9" w14:paraId="3C3253F5" w14:textId="77777777" w:rsidTr="0026608A">
        <w:trPr>
          <w:trHeight w:val="332"/>
        </w:trPr>
        <w:tc>
          <w:tcPr>
            <w:tcW w:w="1134" w:type="dxa"/>
            <w:vMerge/>
          </w:tcPr>
          <w:p w14:paraId="7CA405A0" w14:textId="77777777" w:rsidR="00276CC5" w:rsidRPr="006B4117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bottom"/>
          </w:tcPr>
          <w:p w14:paraId="3B78B5C0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ETAP1</w:t>
            </w:r>
          </w:p>
        </w:tc>
        <w:tc>
          <w:tcPr>
            <w:tcW w:w="3891" w:type="dxa"/>
            <w:vAlign w:val="bottom"/>
          </w:tcPr>
          <w:p w14:paraId="20E14C83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ethionine aminopeptidase 1</w:t>
            </w:r>
          </w:p>
        </w:tc>
        <w:tc>
          <w:tcPr>
            <w:tcW w:w="1206" w:type="dxa"/>
            <w:vAlign w:val="bottom"/>
          </w:tcPr>
          <w:p w14:paraId="7E40F52F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205</w:t>
            </w:r>
          </w:p>
        </w:tc>
        <w:tc>
          <w:tcPr>
            <w:tcW w:w="1058" w:type="dxa"/>
            <w:vAlign w:val="bottom"/>
          </w:tcPr>
          <w:p w14:paraId="1D0B03BD" w14:textId="77777777" w:rsidR="00276CC5" w:rsidRPr="00276CC5" w:rsidRDefault="00276CC5" w:rsidP="00E9203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972865</w:t>
            </w:r>
          </w:p>
        </w:tc>
        <w:tc>
          <w:tcPr>
            <w:tcW w:w="1058" w:type="dxa"/>
            <w:vAlign w:val="bottom"/>
          </w:tcPr>
          <w:p w14:paraId="4A9B2048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2E-15</w:t>
            </w:r>
          </w:p>
        </w:tc>
      </w:tr>
      <w:tr w:rsidR="00276CC5" w:rsidRPr="005824F9" w14:paraId="24D801AF" w14:textId="77777777" w:rsidTr="0026608A">
        <w:trPr>
          <w:trHeight w:val="344"/>
        </w:trPr>
        <w:tc>
          <w:tcPr>
            <w:tcW w:w="1134" w:type="dxa"/>
            <w:vMerge/>
          </w:tcPr>
          <w:p w14:paraId="71CBA3C2" w14:textId="77777777" w:rsidR="00276CC5" w:rsidRPr="006B4117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bottom"/>
          </w:tcPr>
          <w:p w14:paraId="2C564DCD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SUN4</w:t>
            </w:r>
          </w:p>
        </w:tc>
        <w:tc>
          <w:tcPr>
            <w:tcW w:w="3891" w:type="dxa"/>
            <w:vAlign w:val="bottom"/>
          </w:tcPr>
          <w:p w14:paraId="05F382EC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-methylcytosine rRNA methyltransferase</w:t>
            </w:r>
          </w:p>
        </w:tc>
        <w:tc>
          <w:tcPr>
            <w:tcW w:w="1206" w:type="dxa"/>
            <w:vAlign w:val="bottom"/>
          </w:tcPr>
          <w:p w14:paraId="69F25C37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7843</w:t>
            </w:r>
          </w:p>
        </w:tc>
        <w:tc>
          <w:tcPr>
            <w:tcW w:w="1058" w:type="dxa"/>
            <w:vAlign w:val="bottom"/>
          </w:tcPr>
          <w:p w14:paraId="11C8AAEF" w14:textId="77777777" w:rsidR="00276CC5" w:rsidRPr="00276CC5" w:rsidRDefault="00276CC5" w:rsidP="00E9203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705902</w:t>
            </w:r>
          </w:p>
        </w:tc>
        <w:tc>
          <w:tcPr>
            <w:tcW w:w="1058" w:type="dxa"/>
            <w:vAlign w:val="bottom"/>
          </w:tcPr>
          <w:p w14:paraId="5A525D74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90E-15</w:t>
            </w:r>
          </w:p>
        </w:tc>
      </w:tr>
      <w:tr w:rsidR="00276CC5" w:rsidRPr="005824F9" w14:paraId="53005261" w14:textId="77777777" w:rsidTr="0026608A">
        <w:trPr>
          <w:trHeight w:val="344"/>
        </w:trPr>
        <w:tc>
          <w:tcPr>
            <w:tcW w:w="1134" w:type="dxa"/>
            <w:vMerge/>
          </w:tcPr>
          <w:p w14:paraId="0DC5688D" w14:textId="77777777" w:rsidR="00276CC5" w:rsidRPr="006B4117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bottom"/>
          </w:tcPr>
          <w:p w14:paraId="694891C2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TAD1</w:t>
            </w:r>
          </w:p>
        </w:tc>
        <w:tc>
          <w:tcPr>
            <w:tcW w:w="3891" w:type="dxa"/>
            <w:vAlign w:val="bottom"/>
          </w:tcPr>
          <w:p w14:paraId="200CA395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TPase family AAA domain-containing protein 1</w:t>
            </w:r>
          </w:p>
        </w:tc>
        <w:tc>
          <w:tcPr>
            <w:tcW w:w="1206" w:type="dxa"/>
            <w:vAlign w:val="bottom"/>
          </w:tcPr>
          <w:p w14:paraId="1FEC5862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294</w:t>
            </w:r>
          </w:p>
        </w:tc>
        <w:tc>
          <w:tcPr>
            <w:tcW w:w="1058" w:type="dxa"/>
            <w:vAlign w:val="bottom"/>
          </w:tcPr>
          <w:p w14:paraId="4907657E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417925</w:t>
            </w:r>
          </w:p>
        </w:tc>
        <w:tc>
          <w:tcPr>
            <w:tcW w:w="1058" w:type="dxa"/>
            <w:vAlign w:val="bottom"/>
          </w:tcPr>
          <w:p w14:paraId="3BCD6DF6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70E-17</w:t>
            </w:r>
          </w:p>
        </w:tc>
      </w:tr>
      <w:tr w:rsidR="00276CC5" w:rsidRPr="005824F9" w14:paraId="59FDB386" w14:textId="77777777" w:rsidTr="0026608A">
        <w:trPr>
          <w:trHeight w:val="344"/>
        </w:trPr>
        <w:tc>
          <w:tcPr>
            <w:tcW w:w="1134" w:type="dxa"/>
            <w:vMerge/>
          </w:tcPr>
          <w:p w14:paraId="4E652F2D" w14:textId="77777777" w:rsidR="00276CC5" w:rsidRPr="006B4117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bottom"/>
          </w:tcPr>
          <w:p w14:paraId="1ACFA652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RKAA1</w:t>
            </w:r>
          </w:p>
        </w:tc>
        <w:tc>
          <w:tcPr>
            <w:tcW w:w="3891" w:type="dxa"/>
            <w:vAlign w:val="bottom"/>
          </w:tcPr>
          <w:p w14:paraId="2B2C4A84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'-AMP-activated protein kinase catalytic subunit alpha-1</w:t>
            </w:r>
          </w:p>
        </w:tc>
        <w:tc>
          <w:tcPr>
            <w:tcW w:w="1206" w:type="dxa"/>
            <w:vAlign w:val="bottom"/>
          </w:tcPr>
          <w:p w14:paraId="5D3382AB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681</w:t>
            </w:r>
          </w:p>
        </w:tc>
        <w:tc>
          <w:tcPr>
            <w:tcW w:w="1058" w:type="dxa"/>
            <w:vAlign w:val="bottom"/>
          </w:tcPr>
          <w:p w14:paraId="1C28B65C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26206</w:t>
            </w:r>
          </w:p>
        </w:tc>
        <w:tc>
          <w:tcPr>
            <w:tcW w:w="1058" w:type="dxa"/>
            <w:vAlign w:val="bottom"/>
          </w:tcPr>
          <w:p w14:paraId="60E8B1E6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04E-15</w:t>
            </w:r>
          </w:p>
        </w:tc>
      </w:tr>
      <w:tr w:rsidR="00276CC5" w:rsidRPr="005824F9" w14:paraId="1504AA61" w14:textId="77777777" w:rsidTr="0026608A">
        <w:trPr>
          <w:trHeight w:val="344"/>
        </w:trPr>
        <w:tc>
          <w:tcPr>
            <w:tcW w:w="1134" w:type="dxa"/>
            <w:vMerge/>
          </w:tcPr>
          <w:p w14:paraId="74DCF5E4" w14:textId="77777777" w:rsidR="00276CC5" w:rsidRPr="006B4117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bottom"/>
          </w:tcPr>
          <w:p w14:paraId="5BD22057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ARCH7</w:t>
            </w:r>
          </w:p>
        </w:tc>
        <w:tc>
          <w:tcPr>
            <w:tcW w:w="3891" w:type="dxa"/>
            <w:vAlign w:val="bottom"/>
          </w:tcPr>
          <w:p w14:paraId="272F94D4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3 ubiquitin-protein ligase MARCH7</w:t>
            </w:r>
          </w:p>
        </w:tc>
        <w:tc>
          <w:tcPr>
            <w:tcW w:w="1206" w:type="dxa"/>
            <w:vAlign w:val="bottom"/>
          </w:tcPr>
          <w:p w14:paraId="676D6015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3606</w:t>
            </w:r>
          </w:p>
        </w:tc>
        <w:tc>
          <w:tcPr>
            <w:tcW w:w="1058" w:type="dxa"/>
            <w:vAlign w:val="bottom"/>
          </w:tcPr>
          <w:p w14:paraId="6A0BE203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707237</w:t>
            </w:r>
          </w:p>
        </w:tc>
        <w:tc>
          <w:tcPr>
            <w:tcW w:w="1058" w:type="dxa"/>
            <w:vAlign w:val="bottom"/>
          </w:tcPr>
          <w:p w14:paraId="64EA8BDE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15E-15</w:t>
            </w:r>
          </w:p>
        </w:tc>
      </w:tr>
      <w:tr w:rsidR="00276CC5" w:rsidRPr="005824F9" w14:paraId="3893B1CE" w14:textId="77777777" w:rsidTr="0026608A">
        <w:trPr>
          <w:trHeight w:val="344"/>
        </w:trPr>
        <w:tc>
          <w:tcPr>
            <w:tcW w:w="1134" w:type="dxa"/>
            <w:vMerge/>
          </w:tcPr>
          <w:p w14:paraId="6F08FFD6" w14:textId="77777777" w:rsidR="00276CC5" w:rsidRPr="006B4117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bottom"/>
          </w:tcPr>
          <w:p w14:paraId="474BA236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10orf90</w:t>
            </w:r>
          </w:p>
        </w:tc>
        <w:tc>
          <w:tcPr>
            <w:tcW w:w="3891" w:type="dxa"/>
            <w:vAlign w:val="bottom"/>
          </w:tcPr>
          <w:p w14:paraId="3B9AD9FE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ragile site associated tumor suppressor</w:t>
            </w:r>
          </w:p>
        </w:tc>
        <w:tc>
          <w:tcPr>
            <w:tcW w:w="1206" w:type="dxa"/>
            <w:vAlign w:val="bottom"/>
          </w:tcPr>
          <w:p w14:paraId="3EA9C016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486</w:t>
            </w:r>
          </w:p>
        </w:tc>
        <w:tc>
          <w:tcPr>
            <w:tcW w:w="1058" w:type="dxa"/>
            <w:vAlign w:val="bottom"/>
          </w:tcPr>
          <w:p w14:paraId="113AEB87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500561</w:t>
            </w:r>
          </w:p>
        </w:tc>
        <w:tc>
          <w:tcPr>
            <w:tcW w:w="1058" w:type="dxa"/>
            <w:vAlign w:val="bottom"/>
          </w:tcPr>
          <w:p w14:paraId="1C6A6439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07E-16</w:t>
            </w:r>
          </w:p>
        </w:tc>
      </w:tr>
      <w:tr w:rsidR="00276CC5" w:rsidRPr="005824F9" w14:paraId="69175A37" w14:textId="77777777" w:rsidTr="0026608A">
        <w:trPr>
          <w:trHeight w:val="344"/>
        </w:trPr>
        <w:tc>
          <w:tcPr>
            <w:tcW w:w="1134" w:type="dxa"/>
            <w:vMerge/>
          </w:tcPr>
          <w:p w14:paraId="1518F02C" w14:textId="77777777" w:rsidR="00276CC5" w:rsidRPr="006B4117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bottom"/>
          </w:tcPr>
          <w:p w14:paraId="78C294A2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PY19L1</w:t>
            </w:r>
          </w:p>
        </w:tc>
        <w:tc>
          <w:tcPr>
            <w:tcW w:w="3891" w:type="dxa"/>
            <w:vAlign w:val="bottom"/>
          </w:tcPr>
          <w:p w14:paraId="5BCD0416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Probable C - </w:t>
            </w:r>
            <w:proofErr w:type="spellStart"/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annosyltransferase</w:t>
            </w:r>
            <w:proofErr w:type="spellEnd"/>
          </w:p>
        </w:tc>
        <w:tc>
          <w:tcPr>
            <w:tcW w:w="1206" w:type="dxa"/>
            <w:vAlign w:val="bottom"/>
          </w:tcPr>
          <w:p w14:paraId="632295EF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6625</w:t>
            </w:r>
          </w:p>
        </w:tc>
        <w:tc>
          <w:tcPr>
            <w:tcW w:w="1058" w:type="dxa"/>
            <w:vAlign w:val="bottom"/>
          </w:tcPr>
          <w:p w14:paraId="40DED8C7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404213</w:t>
            </w:r>
          </w:p>
        </w:tc>
        <w:tc>
          <w:tcPr>
            <w:tcW w:w="1058" w:type="dxa"/>
            <w:vAlign w:val="bottom"/>
          </w:tcPr>
          <w:p w14:paraId="402F13CC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3E-14</w:t>
            </w:r>
          </w:p>
        </w:tc>
      </w:tr>
      <w:tr w:rsidR="00276CC5" w:rsidRPr="005824F9" w14:paraId="19E6F4C5" w14:textId="77777777" w:rsidTr="0026608A">
        <w:trPr>
          <w:trHeight w:val="354"/>
        </w:trPr>
        <w:tc>
          <w:tcPr>
            <w:tcW w:w="1134" w:type="dxa"/>
            <w:vMerge w:val="restart"/>
          </w:tcPr>
          <w:p w14:paraId="3FECD968" w14:textId="77777777" w:rsidR="00276CC5" w:rsidRPr="006B4117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  <w:p w14:paraId="7C5D340F" w14:textId="77777777" w:rsidR="00276CC5" w:rsidRPr="006B4117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  <w:p w14:paraId="1EA31604" w14:textId="77777777" w:rsidR="00276CC5" w:rsidRPr="006B4117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  <w:p w14:paraId="719066F3" w14:textId="77777777" w:rsidR="00276CC5" w:rsidRPr="006B4117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  <w:p w14:paraId="042FCE16" w14:textId="15396079" w:rsidR="00276CC5" w:rsidRPr="006B4117" w:rsidRDefault="00276CC5" w:rsidP="006B411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6B4117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D</w:t>
            </w:r>
            <w:r w:rsidR="006B4117" w:rsidRPr="006B4117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own regulated</w:t>
            </w:r>
          </w:p>
        </w:tc>
        <w:tc>
          <w:tcPr>
            <w:tcW w:w="1134" w:type="dxa"/>
            <w:vAlign w:val="bottom"/>
          </w:tcPr>
          <w:p w14:paraId="3901E102" w14:textId="77777777" w:rsidR="00276CC5" w:rsidRPr="00276CC5" w:rsidRDefault="00276CC5" w:rsidP="00E9203C">
            <w:pPr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TEAP4</w:t>
            </w:r>
          </w:p>
        </w:tc>
        <w:tc>
          <w:tcPr>
            <w:tcW w:w="3891" w:type="dxa"/>
            <w:vAlign w:val="bottom"/>
          </w:tcPr>
          <w:p w14:paraId="1821DA5A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etalloreductase</w:t>
            </w:r>
            <w:proofErr w:type="spellEnd"/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06" w:type="dxa"/>
            <w:vAlign w:val="bottom"/>
          </w:tcPr>
          <w:p w14:paraId="65C27341" w14:textId="77777777" w:rsidR="00276CC5" w:rsidRPr="00276CC5" w:rsidRDefault="00276CC5" w:rsidP="00E9203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8313</w:t>
            </w:r>
          </w:p>
        </w:tc>
        <w:tc>
          <w:tcPr>
            <w:tcW w:w="1058" w:type="dxa"/>
            <w:vAlign w:val="bottom"/>
          </w:tcPr>
          <w:p w14:paraId="6FCC662B" w14:textId="77777777" w:rsidR="00276CC5" w:rsidRPr="00276CC5" w:rsidRDefault="00276CC5" w:rsidP="00E9203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3.42828</w:t>
            </w:r>
          </w:p>
        </w:tc>
        <w:tc>
          <w:tcPr>
            <w:tcW w:w="1058" w:type="dxa"/>
            <w:vAlign w:val="bottom"/>
          </w:tcPr>
          <w:p w14:paraId="0F786C7F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63E-08</w:t>
            </w:r>
          </w:p>
        </w:tc>
      </w:tr>
      <w:tr w:rsidR="00276CC5" w:rsidRPr="005824F9" w14:paraId="0F784536" w14:textId="77777777" w:rsidTr="0026608A">
        <w:trPr>
          <w:trHeight w:val="117"/>
        </w:trPr>
        <w:tc>
          <w:tcPr>
            <w:tcW w:w="1134" w:type="dxa"/>
            <w:vMerge/>
          </w:tcPr>
          <w:p w14:paraId="4C48D89F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bottom"/>
          </w:tcPr>
          <w:p w14:paraId="21AB284D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RUNE2</w:t>
            </w:r>
          </w:p>
        </w:tc>
        <w:tc>
          <w:tcPr>
            <w:tcW w:w="3891" w:type="dxa"/>
            <w:vAlign w:val="bottom"/>
          </w:tcPr>
          <w:p w14:paraId="3E35D1F6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rotein prune homolog 2</w:t>
            </w:r>
          </w:p>
        </w:tc>
        <w:tc>
          <w:tcPr>
            <w:tcW w:w="1206" w:type="dxa"/>
            <w:vAlign w:val="bottom"/>
          </w:tcPr>
          <w:p w14:paraId="31C4A8DA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931</w:t>
            </w:r>
          </w:p>
        </w:tc>
        <w:tc>
          <w:tcPr>
            <w:tcW w:w="1058" w:type="dxa"/>
            <w:vAlign w:val="bottom"/>
          </w:tcPr>
          <w:p w14:paraId="608E8EE8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2.89545</w:t>
            </w:r>
          </w:p>
        </w:tc>
        <w:tc>
          <w:tcPr>
            <w:tcW w:w="1058" w:type="dxa"/>
            <w:vAlign w:val="bottom"/>
          </w:tcPr>
          <w:p w14:paraId="580D40B5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2E-07</w:t>
            </w:r>
          </w:p>
        </w:tc>
      </w:tr>
      <w:tr w:rsidR="00276CC5" w:rsidRPr="005824F9" w14:paraId="525CD228" w14:textId="77777777" w:rsidTr="0026608A">
        <w:trPr>
          <w:trHeight w:val="301"/>
        </w:trPr>
        <w:tc>
          <w:tcPr>
            <w:tcW w:w="1134" w:type="dxa"/>
            <w:vMerge/>
          </w:tcPr>
          <w:p w14:paraId="1403D9D9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bottom"/>
          </w:tcPr>
          <w:p w14:paraId="72C91A45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PP</w:t>
            </w:r>
          </w:p>
        </w:tc>
        <w:tc>
          <w:tcPr>
            <w:tcW w:w="3891" w:type="dxa"/>
            <w:vAlign w:val="bottom"/>
          </w:tcPr>
          <w:p w14:paraId="2801AB00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ipoma-preferred partner</w:t>
            </w:r>
          </w:p>
        </w:tc>
        <w:tc>
          <w:tcPr>
            <w:tcW w:w="1206" w:type="dxa"/>
            <w:vAlign w:val="bottom"/>
          </w:tcPr>
          <w:p w14:paraId="6309E20F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3155</w:t>
            </w:r>
          </w:p>
        </w:tc>
        <w:tc>
          <w:tcPr>
            <w:tcW w:w="1058" w:type="dxa"/>
            <w:vAlign w:val="bottom"/>
          </w:tcPr>
          <w:p w14:paraId="0D324919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2.24093</w:t>
            </w:r>
          </w:p>
        </w:tc>
        <w:tc>
          <w:tcPr>
            <w:tcW w:w="1058" w:type="dxa"/>
            <w:vAlign w:val="bottom"/>
          </w:tcPr>
          <w:p w14:paraId="5D2AE9EB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7E-08</w:t>
            </w:r>
          </w:p>
        </w:tc>
      </w:tr>
      <w:tr w:rsidR="00276CC5" w:rsidRPr="005824F9" w14:paraId="569CBE27" w14:textId="77777777" w:rsidTr="0026608A">
        <w:trPr>
          <w:trHeight w:val="312"/>
        </w:trPr>
        <w:tc>
          <w:tcPr>
            <w:tcW w:w="1134" w:type="dxa"/>
            <w:vMerge/>
          </w:tcPr>
          <w:p w14:paraId="4DF7370D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bottom"/>
          </w:tcPr>
          <w:p w14:paraId="2007C47E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IN2</w:t>
            </w:r>
          </w:p>
        </w:tc>
        <w:tc>
          <w:tcPr>
            <w:tcW w:w="3891" w:type="dxa"/>
            <w:vAlign w:val="bottom"/>
          </w:tcPr>
          <w:p w14:paraId="6509D649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Ras and </w:t>
            </w:r>
            <w:proofErr w:type="spellStart"/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ab</w:t>
            </w:r>
            <w:proofErr w:type="spellEnd"/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interactor 2</w:t>
            </w:r>
          </w:p>
        </w:tc>
        <w:tc>
          <w:tcPr>
            <w:tcW w:w="1206" w:type="dxa"/>
            <w:vAlign w:val="bottom"/>
          </w:tcPr>
          <w:p w14:paraId="456E976B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579</w:t>
            </w:r>
          </w:p>
        </w:tc>
        <w:tc>
          <w:tcPr>
            <w:tcW w:w="1058" w:type="dxa"/>
            <w:vAlign w:val="bottom"/>
          </w:tcPr>
          <w:p w14:paraId="3EB3C91A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2.23826</w:t>
            </w:r>
          </w:p>
        </w:tc>
        <w:tc>
          <w:tcPr>
            <w:tcW w:w="1058" w:type="dxa"/>
            <w:vAlign w:val="bottom"/>
          </w:tcPr>
          <w:p w14:paraId="1236AD22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1E-07</w:t>
            </w:r>
          </w:p>
        </w:tc>
      </w:tr>
      <w:tr w:rsidR="00276CC5" w:rsidRPr="005824F9" w14:paraId="44597A4F" w14:textId="77777777" w:rsidTr="0026608A">
        <w:trPr>
          <w:trHeight w:val="285"/>
        </w:trPr>
        <w:tc>
          <w:tcPr>
            <w:tcW w:w="1134" w:type="dxa"/>
            <w:vMerge/>
          </w:tcPr>
          <w:p w14:paraId="5637BEF9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bottom"/>
          </w:tcPr>
          <w:p w14:paraId="33A64A5F" w14:textId="77777777" w:rsidR="00276CC5" w:rsidRPr="00276CC5" w:rsidRDefault="00276CC5" w:rsidP="00E9203C">
            <w:pPr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LCD2</w:t>
            </w:r>
          </w:p>
        </w:tc>
        <w:tc>
          <w:tcPr>
            <w:tcW w:w="3891" w:type="dxa"/>
            <w:vAlign w:val="bottom"/>
          </w:tcPr>
          <w:p w14:paraId="0D7FF847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LC domain containing protein 2</w:t>
            </w:r>
          </w:p>
        </w:tc>
        <w:tc>
          <w:tcPr>
            <w:tcW w:w="1206" w:type="dxa"/>
            <w:vAlign w:val="bottom"/>
          </w:tcPr>
          <w:p w14:paraId="01648680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7820</w:t>
            </w:r>
          </w:p>
        </w:tc>
        <w:tc>
          <w:tcPr>
            <w:tcW w:w="1058" w:type="dxa"/>
            <w:vAlign w:val="bottom"/>
          </w:tcPr>
          <w:p w14:paraId="088893A7" w14:textId="77777777" w:rsidR="00276CC5" w:rsidRPr="00276CC5" w:rsidRDefault="00276CC5" w:rsidP="00E9203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2.23294</w:t>
            </w:r>
          </w:p>
        </w:tc>
        <w:tc>
          <w:tcPr>
            <w:tcW w:w="1058" w:type="dxa"/>
            <w:vAlign w:val="bottom"/>
          </w:tcPr>
          <w:p w14:paraId="7A951527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76E-08</w:t>
            </w:r>
          </w:p>
        </w:tc>
      </w:tr>
      <w:tr w:rsidR="00276CC5" w:rsidRPr="005824F9" w14:paraId="2009C4D2" w14:textId="77777777" w:rsidTr="0026608A">
        <w:trPr>
          <w:trHeight w:val="285"/>
        </w:trPr>
        <w:tc>
          <w:tcPr>
            <w:tcW w:w="1134" w:type="dxa"/>
            <w:vMerge/>
          </w:tcPr>
          <w:p w14:paraId="37B5F19B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bottom"/>
          </w:tcPr>
          <w:p w14:paraId="5A029708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LC38A2</w:t>
            </w:r>
          </w:p>
        </w:tc>
        <w:tc>
          <w:tcPr>
            <w:tcW w:w="3891" w:type="dxa"/>
            <w:vAlign w:val="bottom"/>
          </w:tcPr>
          <w:p w14:paraId="3068F1F0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olute carrier family 38</w:t>
            </w:r>
          </w:p>
        </w:tc>
        <w:tc>
          <w:tcPr>
            <w:tcW w:w="1206" w:type="dxa"/>
            <w:vAlign w:val="bottom"/>
          </w:tcPr>
          <w:p w14:paraId="45164A78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124</w:t>
            </w:r>
          </w:p>
        </w:tc>
        <w:tc>
          <w:tcPr>
            <w:tcW w:w="1058" w:type="dxa"/>
            <w:vAlign w:val="bottom"/>
          </w:tcPr>
          <w:p w14:paraId="0333C5F9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2.21444</w:t>
            </w:r>
          </w:p>
        </w:tc>
        <w:tc>
          <w:tcPr>
            <w:tcW w:w="1058" w:type="dxa"/>
            <w:vAlign w:val="bottom"/>
          </w:tcPr>
          <w:p w14:paraId="743E95E7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32E-10</w:t>
            </w:r>
          </w:p>
        </w:tc>
      </w:tr>
      <w:tr w:rsidR="00276CC5" w:rsidRPr="005824F9" w14:paraId="65C41164" w14:textId="77777777" w:rsidTr="0026608A">
        <w:trPr>
          <w:trHeight w:val="285"/>
        </w:trPr>
        <w:tc>
          <w:tcPr>
            <w:tcW w:w="1134" w:type="dxa"/>
            <w:vMerge/>
          </w:tcPr>
          <w:p w14:paraId="31D0671C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bottom"/>
          </w:tcPr>
          <w:p w14:paraId="23106734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MYA5</w:t>
            </w:r>
          </w:p>
        </w:tc>
        <w:tc>
          <w:tcPr>
            <w:tcW w:w="3891" w:type="dxa"/>
            <w:vAlign w:val="bottom"/>
          </w:tcPr>
          <w:p w14:paraId="4753FB0D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ardiomyopathy-associated protein 5</w:t>
            </w:r>
          </w:p>
        </w:tc>
        <w:tc>
          <w:tcPr>
            <w:tcW w:w="1206" w:type="dxa"/>
            <w:vAlign w:val="bottom"/>
          </w:tcPr>
          <w:p w14:paraId="7BD2EE4C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7804</w:t>
            </w:r>
          </w:p>
        </w:tc>
        <w:tc>
          <w:tcPr>
            <w:tcW w:w="1058" w:type="dxa"/>
            <w:vAlign w:val="bottom"/>
          </w:tcPr>
          <w:p w14:paraId="660CCBDF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2.18749</w:t>
            </w:r>
          </w:p>
        </w:tc>
        <w:tc>
          <w:tcPr>
            <w:tcW w:w="1058" w:type="dxa"/>
            <w:vAlign w:val="bottom"/>
          </w:tcPr>
          <w:p w14:paraId="13F62A5E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45E-08</w:t>
            </w:r>
          </w:p>
        </w:tc>
      </w:tr>
      <w:tr w:rsidR="00276CC5" w:rsidRPr="005824F9" w14:paraId="399ED4D0" w14:textId="77777777" w:rsidTr="0026608A">
        <w:trPr>
          <w:trHeight w:val="285"/>
        </w:trPr>
        <w:tc>
          <w:tcPr>
            <w:tcW w:w="1134" w:type="dxa"/>
            <w:vMerge/>
          </w:tcPr>
          <w:p w14:paraId="2DDC20D7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bottom"/>
          </w:tcPr>
          <w:p w14:paraId="70E4A714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NFRSF14</w:t>
            </w:r>
          </w:p>
        </w:tc>
        <w:tc>
          <w:tcPr>
            <w:tcW w:w="3891" w:type="dxa"/>
            <w:vAlign w:val="bottom"/>
          </w:tcPr>
          <w:p w14:paraId="0EEA9557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umor necrosis factor receptor superfamily member 14</w:t>
            </w:r>
          </w:p>
        </w:tc>
        <w:tc>
          <w:tcPr>
            <w:tcW w:w="1206" w:type="dxa"/>
            <w:vAlign w:val="bottom"/>
          </w:tcPr>
          <w:p w14:paraId="586FF3CF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840</w:t>
            </w:r>
          </w:p>
        </w:tc>
        <w:tc>
          <w:tcPr>
            <w:tcW w:w="1058" w:type="dxa"/>
            <w:vAlign w:val="bottom"/>
          </w:tcPr>
          <w:p w14:paraId="59E937CC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2.15969</w:t>
            </w:r>
          </w:p>
        </w:tc>
        <w:tc>
          <w:tcPr>
            <w:tcW w:w="1058" w:type="dxa"/>
            <w:vAlign w:val="bottom"/>
          </w:tcPr>
          <w:p w14:paraId="630E60A7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86E-07</w:t>
            </w:r>
          </w:p>
        </w:tc>
      </w:tr>
      <w:tr w:rsidR="00276CC5" w:rsidRPr="005824F9" w14:paraId="19F6243C" w14:textId="77777777" w:rsidTr="0026608A">
        <w:trPr>
          <w:trHeight w:val="285"/>
        </w:trPr>
        <w:tc>
          <w:tcPr>
            <w:tcW w:w="1134" w:type="dxa"/>
            <w:vMerge/>
          </w:tcPr>
          <w:p w14:paraId="1D5709DB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bottom"/>
          </w:tcPr>
          <w:p w14:paraId="2F21C551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AMP2</w:t>
            </w:r>
          </w:p>
        </w:tc>
        <w:tc>
          <w:tcPr>
            <w:tcW w:w="3891" w:type="dxa"/>
            <w:vAlign w:val="bottom"/>
          </w:tcPr>
          <w:p w14:paraId="3D9B7517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ysosome-associated membrane glycoprotein 2</w:t>
            </w:r>
          </w:p>
        </w:tc>
        <w:tc>
          <w:tcPr>
            <w:tcW w:w="1206" w:type="dxa"/>
            <w:vAlign w:val="bottom"/>
          </w:tcPr>
          <w:p w14:paraId="0FE7C3D5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6360</w:t>
            </w:r>
          </w:p>
        </w:tc>
        <w:tc>
          <w:tcPr>
            <w:tcW w:w="1058" w:type="dxa"/>
            <w:vAlign w:val="bottom"/>
          </w:tcPr>
          <w:p w14:paraId="49507900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2.06412</w:t>
            </w:r>
          </w:p>
        </w:tc>
        <w:tc>
          <w:tcPr>
            <w:tcW w:w="1058" w:type="dxa"/>
            <w:vAlign w:val="bottom"/>
          </w:tcPr>
          <w:p w14:paraId="2F3EDECD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E-08</w:t>
            </w:r>
          </w:p>
        </w:tc>
      </w:tr>
      <w:tr w:rsidR="00276CC5" w:rsidRPr="005824F9" w14:paraId="5A1A7494" w14:textId="77777777" w:rsidTr="0026608A">
        <w:trPr>
          <w:trHeight w:val="285"/>
        </w:trPr>
        <w:tc>
          <w:tcPr>
            <w:tcW w:w="1134" w:type="dxa"/>
            <w:vMerge/>
          </w:tcPr>
          <w:p w14:paraId="12D8C966" w14:textId="77777777" w:rsidR="00276CC5" w:rsidRPr="00276CC5" w:rsidRDefault="00276CC5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bottom"/>
          </w:tcPr>
          <w:p w14:paraId="21B2F8FE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BC1D9</w:t>
            </w:r>
          </w:p>
        </w:tc>
        <w:tc>
          <w:tcPr>
            <w:tcW w:w="3891" w:type="dxa"/>
            <w:vAlign w:val="bottom"/>
          </w:tcPr>
          <w:p w14:paraId="6A06DED2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BC1 domain family member 9</w:t>
            </w:r>
          </w:p>
        </w:tc>
        <w:tc>
          <w:tcPr>
            <w:tcW w:w="1206" w:type="dxa"/>
            <w:vAlign w:val="bottom"/>
          </w:tcPr>
          <w:p w14:paraId="249F011F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740</w:t>
            </w:r>
          </w:p>
        </w:tc>
        <w:tc>
          <w:tcPr>
            <w:tcW w:w="1058" w:type="dxa"/>
            <w:vAlign w:val="bottom"/>
          </w:tcPr>
          <w:p w14:paraId="02FACC25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2.0114</w:t>
            </w:r>
          </w:p>
        </w:tc>
        <w:tc>
          <w:tcPr>
            <w:tcW w:w="1058" w:type="dxa"/>
            <w:vAlign w:val="bottom"/>
          </w:tcPr>
          <w:p w14:paraId="6A765EA9" w14:textId="77777777" w:rsidR="00276CC5" w:rsidRPr="00276CC5" w:rsidRDefault="00276CC5" w:rsidP="00E9203C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76CC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05E-08</w:t>
            </w:r>
          </w:p>
        </w:tc>
      </w:tr>
    </w:tbl>
    <w:p w14:paraId="7D8FBC9F" w14:textId="188F2302" w:rsidR="00276CC5" w:rsidRDefault="001600A6" w:rsidP="00276CC5">
      <w:pPr>
        <w:jc w:val="both"/>
        <w:rPr>
          <w:rFonts w:ascii="Times New Roman" w:hAnsi="Times New Roman" w:cs="Times New Roman"/>
          <w:b/>
          <w:sz w:val="18"/>
          <w:szCs w:val="18"/>
        </w:rPr>
      </w:pPr>
      <w:r w:rsidRPr="007559BE">
        <w:rPr>
          <w:rFonts w:ascii="Times New Roman" w:hAnsi="Times New Roman" w:cs="Times New Roman"/>
          <w:sz w:val="20"/>
          <w:szCs w:val="20"/>
        </w:rPr>
        <w:t>*Uncharacterized proteins and genes which are not found in STRING are ignored *p-</w:t>
      </w:r>
      <w:proofErr w:type="spellStart"/>
      <w:r w:rsidRPr="007559BE">
        <w:rPr>
          <w:rFonts w:ascii="Times New Roman" w:hAnsi="Times New Roman" w:cs="Times New Roman"/>
          <w:sz w:val="20"/>
          <w:szCs w:val="20"/>
        </w:rPr>
        <w:t>val</w:t>
      </w:r>
      <w:proofErr w:type="spellEnd"/>
      <w:r w:rsidRPr="007559BE">
        <w:rPr>
          <w:rFonts w:ascii="Times New Roman" w:hAnsi="Times New Roman" w:cs="Times New Roman"/>
          <w:sz w:val="20"/>
          <w:szCs w:val="20"/>
        </w:rPr>
        <w:t xml:space="preserve"> &lt;0.05 *fold change (fc) &gt;2 Up-regulated, &lt;-2 Down-regulated</w:t>
      </w:r>
    </w:p>
    <w:p w14:paraId="0E442271" w14:textId="77777777" w:rsidR="00276CC5" w:rsidRDefault="00276CC5" w:rsidP="00276CC5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14:paraId="66E9F422" w14:textId="77777777" w:rsidR="00276CC5" w:rsidRDefault="00276CC5" w:rsidP="00276CC5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14:paraId="39CFA8D5" w14:textId="77777777" w:rsidR="0039054D" w:rsidRDefault="0039054D" w:rsidP="0039054D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14:paraId="2992DB90" w14:textId="77777777" w:rsidR="0039054D" w:rsidRDefault="0039054D" w:rsidP="0039054D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14:paraId="048179E6" w14:textId="77777777" w:rsidR="0039054D" w:rsidRDefault="0039054D" w:rsidP="0039054D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14:paraId="65081F1E" w14:textId="77777777" w:rsidR="0039054D" w:rsidRDefault="0039054D" w:rsidP="0039054D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14:paraId="7AF1037A" w14:textId="77777777" w:rsidR="0039054D" w:rsidRDefault="0039054D" w:rsidP="0039054D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14:paraId="4F04D964" w14:textId="77777777" w:rsidR="0039054D" w:rsidRDefault="0039054D" w:rsidP="0039054D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14:paraId="1B1A0C41" w14:textId="77777777" w:rsidR="0039054D" w:rsidRDefault="0039054D" w:rsidP="0039054D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14:paraId="3ECB0BD4" w14:textId="77777777" w:rsidR="0039054D" w:rsidRDefault="0039054D" w:rsidP="0039054D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14:paraId="01A9E005" w14:textId="77777777" w:rsidR="0039054D" w:rsidRDefault="0039054D" w:rsidP="0039054D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14:paraId="493D79DB" w14:textId="77777777" w:rsidR="0039054D" w:rsidRDefault="0039054D" w:rsidP="0039054D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14:paraId="6C917C04" w14:textId="77777777" w:rsidR="0039054D" w:rsidRDefault="0039054D" w:rsidP="0039054D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14:paraId="1EEEEBA4" w14:textId="77777777" w:rsidR="0039054D" w:rsidRDefault="0039054D" w:rsidP="0039054D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14:paraId="066F2844" w14:textId="77777777" w:rsidR="0039054D" w:rsidRDefault="0039054D" w:rsidP="0039054D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14:paraId="4C58E5E9" w14:textId="77777777" w:rsidR="0039054D" w:rsidRDefault="0039054D" w:rsidP="0039054D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14:paraId="01A4D9C1" w14:textId="77777777" w:rsidR="0039054D" w:rsidRDefault="0039054D" w:rsidP="0039054D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14:paraId="0EB8BCED" w14:textId="77777777" w:rsidR="0039054D" w:rsidRDefault="0039054D" w:rsidP="0039054D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14:paraId="59C3BED8" w14:textId="0CA0CA12" w:rsidR="0039054D" w:rsidRDefault="0039054D" w:rsidP="0039054D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14:paraId="0F74C94B" w14:textId="77777777" w:rsidR="00CE2895" w:rsidRDefault="00CE2895" w:rsidP="0039054D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14:paraId="60F417B9" w14:textId="3779A14A" w:rsidR="0039054D" w:rsidRPr="00716F47" w:rsidRDefault="0039054D" w:rsidP="00716F47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16F47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204DBF" w:rsidRPr="00716F47">
        <w:rPr>
          <w:rFonts w:ascii="Times New Roman" w:hAnsi="Times New Roman" w:cs="Times New Roman"/>
          <w:b/>
          <w:sz w:val="24"/>
          <w:szCs w:val="24"/>
        </w:rPr>
        <w:t>S8</w:t>
      </w:r>
      <w:r w:rsidRPr="00716F47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716F47">
        <w:rPr>
          <w:rFonts w:ascii="Times New Roman" w:hAnsi="Times New Roman" w:cs="Times New Roman"/>
          <w:bCs/>
          <w:sz w:val="24"/>
          <w:szCs w:val="24"/>
        </w:rPr>
        <w:t>Gene ontology analysis of differentially expressed genes associated with impaired spermatogenesis</w:t>
      </w:r>
    </w:p>
    <w:tbl>
      <w:tblPr>
        <w:tblStyle w:val="TableGrid"/>
        <w:tblW w:w="4714" w:type="pct"/>
        <w:jc w:val="center"/>
        <w:tblLook w:val="04A0" w:firstRow="1" w:lastRow="0" w:firstColumn="1" w:lastColumn="0" w:noHBand="0" w:noVBand="1"/>
      </w:tblPr>
      <w:tblGrid>
        <w:gridCol w:w="862"/>
        <w:gridCol w:w="1414"/>
        <w:gridCol w:w="2654"/>
        <w:gridCol w:w="575"/>
        <w:gridCol w:w="1265"/>
        <w:gridCol w:w="950"/>
        <w:gridCol w:w="780"/>
      </w:tblGrid>
      <w:tr w:rsidR="0039054D" w14:paraId="665A9375" w14:textId="77777777" w:rsidTr="00E9203C">
        <w:trPr>
          <w:trHeight w:val="275"/>
          <w:jc w:val="center"/>
        </w:trPr>
        <w:tc>
          <w:tcPr>
            <w:tcW w:w="507" w:type="pct"/>
          </w:tcPr>
          <w:p w14:paraId="0F3F01D5" w14:textId="77777777" w:rsidR="0039054D" w:rsidRPr="00083241" w:rsidRDefault="0039054D" w:rsidP="00E9203C">
            <w:pPr>
              <w:jc w:val="center"/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</w:pPr>
            <w:r w:rsidRPr="00083241"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  <w:t>Expression</w:t>
            </w:r>
          </w:p>
        </w:tc>
        <w:tc>
          <w:tcPr>
            <w:tcW w:w="832" w:type="pct"/>
          </w:tcPr>
          <w:p w14:paraId="7F35F1E3" w14:textId="77777777" w:rsidR="0039054D" w:rsidRPr="00083241" w:rsidRDefault="0039054D" w:rsidP="00E9203C">
            <w:pPr>
              <w:jc w:val="center"/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</w:pPr>
            <w:r w:rsidRPr="00083241"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  <w:t>Category</w:t>
            </w:r>
          </w:p>
        </w:tc>
        <w:tc>
          <w:tcPr>
            <w:tcW w:w="1561" w:type="pct"/>
          </w:tcPr>
          <w:p w14:paraId="538D836E" w14:textId="77777777" w:rsidR="0039054D" w:rsidRPr="00083241" w:rsidRDefault="0039054D" w:rsidP="00E9203C">
            <w:pPr>
              <w:jc w:val="center"/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</w:pPr>
            <w:r w:rsidRPr="00083241"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  <w:t>Term</w:t>
            </w:r>
          </w:p>
        </w:tc>
        <w:tc>
          <w:tcPr>
            <w:tcW w:w="338" w:type="pct"/>
          </w:tcPr>
          <w:p w14:paraId="76F7F770" w14:textId="77777777" w:rsidR="0039054D" w:rsidRPr="00083241" w:rsidRDefault="0039054D" w:rsidP="00E9203C">
            <w:pPr>
              <w:jc w:val="center"/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</w:pPr>
            <w:r w:rsidRPr="00083241"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  <w:t>Count</w:t>
            </w:r>
          </w:p>
        </w:tc>
        <w:tc>
          <w:tcPr>
            <w:tcW w:w="744" w:type="pct"/>
          </w:tcPr>
          <w:p w14:paraId="21DC73C8" w14:textId="77777777" w:rsidR="0039054D" w:rsidRPr="00083241" w:rsidRDefault="0039054D" w:rsidP="00E9203C">
            <w:pPr>
              <w:jc w:val="center"/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</w:pPr>
            <w:r w:rsidRPr="00083241"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  <w:t>%</w:t>
            </w:r>
          </w:p>
        </w:tc>
        <w:tc>
          <w:tcPr>
            <w:tcW w:w="559" w:type="pct"/>
          </w:tcPr>
          <w:p w14:paraId="21528F4F" w14:textId="77777777" w:rsidR="0039054D" w:rsidRPr="00083241" w:rsidRDefault="0039054D" w:rsidP="00E9203C">
            <w:pPr>
              <w:jc w:val="center"/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</w:pPr>
            <w:r w:rsidRPr="00083241"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  <w:t>P-value</w:t>
            </w:r>
          </w:p>
        </w:tc>
        <w:tc>
          <w:tcPr>
            <w:tcW w:w="459" w:type="pct"/>
          </w:tcPr>
          <w:p w14:paraId="77508065" w14:textId="77777777" w:rsidR="0039054D" w:rsidRPr="00083241" w:rsidRDefault="0039054D" w:rsidP="00E9203C">
            <w:pPr>
              <w:jc w:val="center"/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</w:pPr>
            <w:r w:rsidRPr="00083241"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  <w:t>FDR</w:t>
            </w:r>
          </w:p>
        </w:tc>
      </w:tr>
      <w:tr w:rsidR="0039054D" w14:paraId="26459DEC" w14:textId="77777777" w:rsidTr="00E9203C">
        <w:trPr>
          <w:trHeight w:val="136"/>
          <w:jc w:val="center"/>
        </w:trPr>
        <w:tc>
          <w:tcPr>
            <w:tcW w:w="507" w:type="pct"/>
            <w:vMerge w:val="restart"/>
          </w:tcPr>
          <w:p w14:paraId="3BD7D794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62762E11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6AD23231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1CDC70D9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4FE1EFCD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29B96371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4828A2F8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5A00D16B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6C6EE117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74BE2CC8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3EC8F78E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3ECDE903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7C70FD8A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15BB9517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b/>
                <w:sz w:val="14"/>
                <w:szCs w:val="14"/>
              </w:rPr>
              <w:t>Up regulated</w:t>
            </w:r>
          </w:p>
        </w:tc>
        <w:tc>
          <w:tcPr>
            <w:tcW w:w="832" w:type="pct"/>
            <w:vAlign w:val="bottom"/>
          </w:tcPr>
          <w:p w14:paraId="585353DE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BP_FAT</w:t>
            </w:r>
          </w:p>
        </w:tc>
        <w:tc>
          <w:tcPr>
            <w:tcW w:w="1561" w:type="pct"/>
            <w:vAlign w:val="bottom"/>
          </w:tcPr>
          <w:p w14:paraId="0FC5548D" w14:textId="77777777" w:rsidR="0039054D" w:rsidRPr="008624B7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624B7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19953~sexual reproduction</w:t>
            </w:r>
          </w:p>
        </w:tc>
        <w:tc>
          <w:tcPr>
            <w:tcW w:w="338" w:type="pct"/>
            <w:vAlign w:val="bottom"/>
          </w:tcPr>
          <w:p w14:paraId="20496417" w14:textId="77777777" w:rsidR="0039054D" w:rsidRPr="008624B7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624B7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94</w:t>
            </w:r>
          </w:p>
        </w:tc>
        <w:tc>
          <w:tcPr>
            <w:tcW w:w="744" w:type="pct"/>
            <w:vAlign w:val="bottom"/>
          </w:tcPr>
          <w:p w14:paraId="3A91890B" w14:textId="77777777" w:rsidR="0039054D" w:rsidRPr="008624B7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624B7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2.89</w:t>
            </w:r>
          </w:p>
        </w:tc>
        <w:tc>
          <w:tcPr>
            <w:tcW w:w="559" w:type="pct"/>
            <w:vAlign w:val="bottom"/>
          </w:tcPr>
          <w:p w14:paraId="7C4337CB" w14:textId="77777777" w:rsidR="0039054D" w:rsidRPr="008624B7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624B7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02E-75</w:t>
            </w:r>
          </w:p>
        </w:tc>
        <w:tc>
          <w:tcPr>
            <w:tcW w:w="459" w:type="pct"/>
            <w:vAlign w:val="bottom"/>
          </w:tcPr>
          <w:p w14:paraId="39C06DEB" w14:textId="77777777" w:rsidR="0039054D" w:rsidRPr="008624B7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624B7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07E-71</w:t>
            </w:r>
          </w:p>
        </w:tc>
      </w:tr>
      <w:tr w:rsidR="0039054D" w14:paraId="62BE0969" w14:textId="77777777" w:rsidTr="00E9203C">
        <w:trPr>
          <w:trHeight w:val="275"/>
          <w:jc w:val="center"/>
        </w:trPr>
        <w:tc>
          <w:tcPr>
            <w:tcW w:w="507" w:type="pct"/>
            <w:vMerge/>
          </w:tcPr>
          <w:p w14:paraId="57C8407F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2" w:type="pct"/>
            <w:vAlign w:val="bottom"/>
          </w:tcPr>
          <w:p w14:paraId="385F3934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BP_FAT</w:t>
            </w:r>
          </w:p>
        </w:tc>
        <w:tc>
          <w:tcPr>
            <w:tcW w:w="1561" w:type="pct"/>
            <w:vAlign w:val="bottom"/>
          </w:tcPr>
          <w:p w14:paraId="38225D67" w14:textId="77777777" w:rsidR="0039054D" w:rsidRPr="008624B7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624B7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07283~spermatogenesis</w:t>
            </w:r>
          </w:p>
        </w:tc>
        <w:tc>
          <w:tcPr>
            <w:tcW w:w="338" w:type="pct"/>
            <w:vAlign w:val="bottom"/>
          </w:tcPr>
          <w:p w14:paraId="19660645" w14:textId="77777777" w:rsidR="0039054D" w:rsidRPr="008624B7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624B7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56</w:t>
            </w:r>
          </w:p>
        </w:tc>
        <w:tc>
          <w:tcPr>
            <w:tcW w:w="744" w:type="pct"/>
            <w:vAlign w:val="bottom"/>
          </w:tcPr>
          <w:p w14:paraId="7A0B5456" w14:textId="77777777" w:rsidR="0039054D" w:rsidRPr="008624B7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624B7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0.36</w:t>
            </w:r>
          </w:p>
        </w:tc>
        <w:tc>
          <w:tcPr>
            <w:tcW w:w="559" w:type="pct"/>
            <w:vAlign w:val="bottom"/>
          </w:tcPr>
          <w:p w14:paraId="1FAF6E31" w14:textId="77777777" w:rsidR="0039054D" w:rsidRPr="008624B7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624B7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09E-73</w:t>
            </w:r>
          </w:p>
        </w:tc>
        <w:tc>
          <w:tcPr>
            <w:tcW w:w="459" w:type="pct"/>
            <w:vAlign w:val="bottom"/>
          </w:tcPr>
          <w:p w14:paraId="28230686" w14:textId="77777777" w:rsidR="0039054D" w:rsidRPr="008624B7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624B7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63E-70</w:t>
            </w:r>
          </w:p>
        </w:tc>
      </w:tr>
      <w:tr w:rsidR="0039054D" w14:paraId="1EA84F76" w14:textId="77777777" w:rsidTr="00E9203C">
        <w:trPr>
          <w:trHeight w:val="275"/>
          <w:jc w:val="center"/>
        </w:trPr>
        <w:tc>
          <w:tcPr>
            <w:tcW w:w="507" w:type="pct"/>
            <w:vMerge/>
          </w:tcPr>
          <w:p w14:paraId="2F7BECF8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2" w:type="pct"/>
            <w:vAlign w:val="bottom"/>
          </w:tcPr>
          <w:p w14:paraId="403EA82E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BP_FAT</w:t>
            </w:r>
          </w:p>
        </w:tc>
        <w:tc>
          <w:tcPr>
            <w:tcW w:w="1561" w:type="pct"/>
            <w:vAlign w:val="bottom"/>
          </w:tcPr>
          <w:p w14:paraId="3EC6CE7E" w14:textId="77777777" w:rsidR="0039054D" w:rsidRPr="008624B7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624B7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48232~male gamete generation</w:t>
            </w:r>
          </w:p>
        </w:tc>
        <w:tc>
          <w:tcPr>
            <w:tcW w:w="338" w:type="pct"/>
            <w:vAlign w:val="bottom"/>
          </w:tcPr>
          <w:p w14:paraId="6BEC932F" w14:textId="77777777" w:rsidR="0039054D" w:rsidRPr="008624B7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624B7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56</w:t>
            </w:r>
          </w:p>
        </w:tc>
        <w:tc>
          <w:tcPr>
            <w:tcW w:w="744" w:type="pct"/>
            <w:vAlign w:val="bottom"/>
          </w:tcPr>
          <w:p w14:paraId="6DD762FD" w14:textId="77777777" w:rsidR="0039054D" w:rsidRPr="008624B7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624B7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0.36</w:t>
            </w:r>
          </w:p>
        </w:tc>
        <w:tc>
          <w:tcPr>
            <w:tcW w:w="559" w:type="pct"/>
            <w:vAlign w:val="bottom"/>
          </w:tcPr>
          <w:p w14:paraId="7AFD79EB" w14:textId="77777777" w:rsidR="0039054D" w:rsidRPr="008624B7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624B7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50E-73</w:t>
            </w:r>
          </w:p>
        </w:tc>
        <w:tc>
          <w:tcPr>
            <w:tcW w:w="459" w:type="pct"/>
            <w:vAlign w:val="bottom"/>
          </w:tcPr>
          <w:p w14:paraId="693B2FDE" w14:textId="77777777" w:rsidR="0039054D" w:rsidRPr="008624B7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624B7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63E-70</w:t>
            </w:r>
          </w:p>
        </w:tc>
      </w:tr>
      <w:tr w:rsidR="0039054D" w14:paraId="082F6B2C" w14:textId="77777777" w:rsidTr="00E9203C">
        <w:trPr>
          <w:trHeight w:val="275"/>
          <w:jc w:val="center"/>
        </w:trPr>
        <w:tc>
          <w:tcPr>
            <w:tcW w:w="507" w:type="pct"/>
            <w:vMerge/>
          </w:tcPr>
          <w:p w14:paraId="39FD265A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2" w:type="pct"/>
            <w:vAlign w:val="bottom"/>
          </w:tcPr>
          <w:p w14:paraId="3FB52549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BP_FAT</w:t>
            </w:r>
          </w:p>
        </w:tc>
        <w:tc>
          <w:tcPr>
            <w:tcW w:w="1561" w:type="pct"/>
            <w:vAlign w:val="bottom"/>
          </w:tcPr>
          <w:p w14:paraId="23642C26" w14:textId="77777777" w:rsidR="0039054D" w:rsidRPr="008624B7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624B7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07276~gamete generation</w:t>
            </w:r>
          </w:p>
        </w:tc>
        <w:tc>
          <w:tcPr>
            <w:tcW w:w="338" w:type="pct"/>
            <w:vAlign w:val="bottom"/>
          </w:tcPr>
          <w:p w14:paraId="54FE8459" w14:textId="77777777" w:rsidR="0039054D" w:rsidRPr="008624B7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624B7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62</w:t>
            </w:r>
          </w:p>
        </w:tc>
        <w:tc>
          <w:tcPr>
            <w:tcW w:w="744" w:type="pct"/>
            <w:vAlign w:val="bottom"/>
          </w:tcPr>
          <w:p w14:paraId="43281C4E" w14:textId="77777777" w:rsidR="0039054D" w:rsidRPr="008624B7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624B7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0.76</w:t>
            </w:r>
          </w:p>
        </w:tc>
        <w:tc>
          <w:tcPr>
            <w:tcW w:w="559" w:type="pct"/>
            <w:vAlign w:val="bottom"/>
          </w:tcPr>
          <w:p w14:paraId="74D2AB3C" w14:textId="77777777" w:rsidR="0039054D" w:rsidRPr="008624B7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624B7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.95E-64</w:t>
            </w:r>
          </w:p>
        </w:tc>
        <w:tc>
          <w:tcPr>
            <w:tcW w:w="459" w:type="pct"/>
            <w:vAlign w:val="bottom"/>
          </w:tcPr>
          <w:p w14:paraId="510000E6" w14:textId="77777777" w:rsidR="0039054D" w:rsidRPr="008624B7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624B7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31E-60</w:t>
            </w:r>
          </w:p>
        </w:tc>
      </w:tr>
      <w:tr w:rsidR="0039054D" w14:paraId="446ED745" w14:textId="77777777" w:rsidTr="00E9203C">
        <w:trPr>
          <w:trHeight w:val="266"/>
          <w:jc w:val="center"/>
        </w:trPr>
        <w:tc>
          <w:tcPr>
            <w:tcW w:w="507" w:type="pct"/>
            <w:vMerge/>
          </w:tcPr>
          <w:p w14:paraId="1E2F34E1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2" w:type="pct"/>
            <w:vAlign w:val="bottom"/>
          </w:tcPr>
          <w:p w14:paraId="140C5091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BP_FAT</w:t>
            </w:r>
          </w:p>
        </w:tc>
        <w:tc>
          <w:tcPr>
            <w:tcW w:w="1561" w:type="pct"/>
            <w:vAlign w:val="bottom"/>
          </w:tcPr>
          <w:p w14:paraId="377B8053" w14:textId="77777777" w:rsidR="0039054D" w:rsidRPr="008624B7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624B7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44703~multi-organism reproductive process</w:t>
            </w:r>
          </w:p>
        </w:tc>
        <w:tc>
          <w:tcPr>
            <w:tcW w:w="338" w:type="pct"/>
            <w:vAlign w:val="bottom"/>
          </w:tcPr>
          <w:p w14:paraId="17F6CC18" w14:textId="77777777" w:rsidR="0039054D" w:rsidRPr="008624B7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624B7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97</w:t>
            </w:r>
          </w:p>
        </w:tc>
        <w:tc>
          <w:tcPr>
            <w:tcW w:w="744" w:type="pct"/>
            <w:vAlign w:val="bottom"/>
          </w:tcPr>
          <w:p w14:paraId="72006352" w14:textId="77777777" w:rsidR="0039054D" w:rsidRPr="008624B7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624B7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3.08</w:t>
            </w:r>
          </w:p>
        </w:tc>
        <w:tc>
          <w:tcPr>
            <w:tcW w:w="559" w:type="pct"/>
            <w:vAlign w:val="bottom"/>
          </w:tcPr>
          <w:p w14:paraId="13EF403F" w14:textId="77777777" w:rsidR="0039054D" w:rsidRPr="008624B7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624B7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60E-62</w:t>
            </w:r>
          </w:p>
        </w:tc>
        <w:tc>
          <w:tcPr>
            <w:tcW w:w="459" w:type="pct"/>
            <w:tcBorders>
              <w:bottom w:val="single" w:sz="4" w:space="0" w:color="auto"/>
            </w:tcBorders>
            <w:vAlign w:val="bottom"/>
          </w:tcPr>
          <w:p w14:paraId="5C806350" w14:textId="77777777" w:rsidR="0039054D" w:rsidRPr="008624B7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624B7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69E-59</w:t>
            </w:r>
          </w:p>
        </w:tc>
      </w:tr>
      <w:tr w:rsidR="0039054D" w14:paraId="79ECE53D" w14:textId="77777777" w:rsidTr="00E9203C">
        <w:trPr>
          <w:trHeight w:val="253"/>
          <w:jc w:val="center"/>
        </w:trPr>
        <w:tc>
          <w:tcPr>
            <w:tcW w:w="507" w:type="pct"/>
            <w:vMerge/>
          </w:tcPr>
          <w:p w14:paraId="6B45386C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2" w:type="pct"/>
            <w:vAlign w:val="bottom"/>
          </w:tcPr>
          <w:p w14:paraId="59927694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MF_FAT</w:t>
            </w:r>
          </w:p>
        </w:tc>
        <w:tc>
          <w:tcPr>
            <w:tcW w:w="1561" w:type="pct"/>
            <w:vAlign w:val="bottom"/>
          </w:tcPr>
          <w:p w14:paraId="62DBE29B" w14:textId="77777777" w:rsidR="0039054D" w:rsidRPr="00171F80" w:rsidRDefault="0039054D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IN"/>
              </w:rPr>
            </w:pPr>
            <w:r w:rsidRPr="00941F5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97367~carbohydrate derivative binding</w:t>
            </w:r>
          </w:p>
        </w:tc>
        <w:tc>
          <w:tcPr>
            <w:tcW w:w="338" w:type="pct"/>
            <w:vAlign w:val="bottom"/>
          </w:tcPr>
          <w:p w14:paraId="28914228" w14:textId="77777777" w:rsidR="0039054D" w:rsidRPr="00941F56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941F5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744" w:type="pct"/>
            <w:vAlign w:val="bottom"/>
          </w:tcPr>
          <w:p w14:paraId="67A3B6F2" w14:textId="77777777" w:rsidR="0039054D" w:rsidRPr="00941F56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941F5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.634551</w:t>
            </w:r>
          </w:p>
        </w:tc>
        <w:tc>
          <w:tcPr>
            <w:tcW w:w="559" w:type="pct"/>
            <w:vAlign w:val="bottom"/>
          </w:tcPr>
          <w:p w14:paraId="0EAE4785" w14:textId="77777777" w:rsidR="0039054D" w:rsidRPr="00941F56" w:rsidRDefault="0039054D" w:rsidP="00E9203C">
            <w:pPr>
              <w:spacing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941F5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28E-03</w:t>
            </w:r>
          </w:p>
        </w:tc>
        <w:tc>
          <w:tcPr>
            <w:tcW w:w="459" w:type="pct"/>
            <w:tcBorders>
              <w:bottom w:val="single" w:sz="4" w:space="0" w:color="auto"/>
            </w:tcBorders>
            <w:vAlign w:val="bottom"/>
          </w:tcPr>
          <w:p w14:paraId="4EFA787B" w14:textId="77777777" w:rsidR="0039054D" w:rsidRPr="00FB7539" w:rsidRDefault="0039054D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IN"/>
              </w:rPr>
            </w:pPr>
            <w:r w:rsidRPr="00941F5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18E-01</w:t>
            </w:r>
          </w:p>
        </w:tc>
      </w:tr>
      <w:tr w:rsidR="0039054D" w14:paraId="2D8F1036" w14:textId="77777777" w:rsidTr="00E9203C">
        <w:trPr>
          <w:trHeight w:val="215"/>
          <w:jc w:val="center"/>
        </w:trPr>
        <w:tc>
          <w:tcPr>
            <w:tcW w:w="507" w:type="pct"/>
            <w:vMerge/>
          </w:tcPr>
          <w:p w14:paraId="10235E35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2" w:type="pct"/>
            <w:vAlign w:val="bottom"/>
          </w:tcPr>
          <w:p w14:paraId="37E1D346" w14:textId="77777777" w:rsidR="0039054D" w:rsidRPr="00876536" w:rsidRDefault="0039054D" w:rsidP="00E9203C">
            <w:pPr>
              <w:spacing w:before="240"/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MF_FAT</w:t>
            </w:r>
          </w:p>
        </w:tc>
        <w:tc>
          <w:tcPr>
            <w:tcW w:w="1561" w:type="pct"/>
            <w:vAlign w:val="bottom"/>
          </w:tcPr>
          <w:p w14:paraId="6D72EADC" w14:textId="77777777" w:rsidR="0039054D" w:rsidRPr="00941F5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41F5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30554~adenyl nucleotide binding</w:t>
            </w:r>
          </w:p>
        </w:tc>
        <w:tc>
          <w:tcPr>
            <w:tcW w:w="338" w:type="pct"/>
            <w:vAlign w:val="bottom"/>
          </w:tcPr>
          <w:p w14:paraId="6CA8F03B" w14:textId="77777777" w:rsidR="0039054D" w:rsidRPr="00941F56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941F5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744" w:type="pct"/>
            <w:vAlign w:val="bottom"/>
          </w:tcPr>
          <w:p w14:paraId="28150072" w14:textId="77777777" w:rsidR="0039054D" w:rsidRPr="00941F56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941F56">
              <w:rPr>
                <w:rFonts w:ascii="Times New Roman" w:hAnsi="Times New Roman" w:cs="Times New Roman"/>
                <w:sz w:val="14"/>
                <w:szCs w:val="14"/>
              </w:rPr>
              <w:t xml:space="preserve">8.10 </w:t>
            </w:r>
          </w:p>
        </w:tc>
        <w:tc>
          <w:tcPr>
            <w:tcW w:w="559" w:type="pct"/>
            <w:vAlign w:val="bottom"/>
          </w:tcPr>
          <w:p w14:paraId="48BED660" w14:textId="77777777" w:rsidR="0039054D" w:rsidRPr="00FB7539" w:rsidRDefault="0039054D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IN"/>
              </w:rPr>
            </w:pPr>
            <w:r w:rsidRPr="00941F5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97E-06</w:t>
            </w:r>
          </w:p>
        </w:tc>
        <w:tc>
          <w:tcPr>
            <w:tcW w:w="459" w:type="pct"/>
            <w:tcBorders>
              <w:top w:val="single" w:sz="4" w:space="0" w:color="auto"/>
            </w:tcBorders>
            <w:vAlign w:val="bottom"/>
          </w:tcPr>
          <w:p w14:paraId="5C330D38" w14:textId="77777777" w:rsidR="0039054D" w:rsidRPr="00941F56" w:rsidRDefault="0039054D" w:rsidP="00E9203C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941F5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63E-03</w:t>
            </w:r>
          </w:p>
        </w:tc>
      </w:tr>
      <w:tr w:rsidR="0039054D" w14:paraId="00011F4F" w14:textId="77777777" w:rsidTr="00E9203C">
        <w:trPr>
          <w:trHeight w:val="355"/>
          <w:jc w:val="center"/>
        </w:trPr>
        <w:tc>
          <w:tcPr>
            <w:tcW w:w="507" w:type="pct"/>
            <w:vMerge/>
          </w:tcPr>
          <w:p w14:paraId="646DAC8D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2" w:type="pct"/>
            <w:vAlign w:val="bottom"/>
          </w:tcPr>
          <w:p w14:paraId="5E817B42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MF_FAT</w:t>
            </w:r>
          </w:p>
        </w:tc>
        <w:tc>
          <w:tcPr>
            <w:tcW w:w="1561" w:type="pct"/>
            <w:vAlign w:val="bottom"/>
          </w:tcPr>
          <w:p w14:paraId="28626B3E" w14:textId="77777777" w:rsidR="0039054D" w:rsidRPr="00941F5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941F5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05524~ATP binding</w:t>
            </w:r>
          </w:p>
        </w:tc>
        <w:tc>
          <w:tcPr>
            <w:tcW w:w="338" w:type="pct"/>
            <w:vAlign w:val="bottom"/>
          </w:tcPr>
          <w:p w14:paraId="62B90250" w14:textId="77777777" w:rsidR="0039054D" w:rsidRPr="00941F56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941F56">
              <w:rPr>
                <w:rFonts w:ascii="Times New Roman" w:hAnsi="Times New Roman" w:cs="Times New Roman"/>
                <w:sz w:val="14"/>
                <w:szCs w:val="14"/>
              </w:rPr>
              <w:t>118</w:t>
            </w:r>
          </w:p>
        </w:tc>
        <w:tc>
          <w:tcPr>
            <w:tcW w:w="744" w:type="pct"/>
            <w:vAlign w:val="bottom"/>
          </w:tcPr>
          <w:p w14:paraId="6E9A9A44" w14:textId="77777777" w:rsidR="0039054D" w:rsidRPr="00941F56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941F56">
              <w:rPr>
                <w:rFonts w:ascii="Times New Roman" w:hAnsi="Times New Roman" w:cs="Times New Roman"/>
                <w:sz w:val="14"/>
                <w:szCs w:val="14"/>
              </w:rPr>
              <w:t>7.84</w:t>
            </w:r>
          </w:p>
        </w:tc>
        <w:tc>
          <w:tcPr>
            <w:tcW w:w="559" w:type="pct"/>
            <w:vAlign w:val="bottom"/>
          </w:tcPr>
          <w:p w14:paraId="3C1D0F6D" w14:textId="77777777" w:rsidR="0039054D" w:rsidRPr="00941F56" w:rsidRDefault="0039054D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IN"/>
              </w:rPr>
            </w:pPr>
            <w:r w:rsidRPr="00941F5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.91E-06</w:t>
            </w:r>
          </w:p>
          <w:p w14:paraId="41E591A7" w14:textId="77777777" w:rsidR="0039054D" w:rsidRPr="00941F56" w:rsidRDefault="0039054D" w:rsidP="00E9203C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459" w:type="pct"/>
            <w:vAlign w:val="bottom"/>
          </w:tcPr>
          <w:p w14:paraId="1F119155" w14:textId="77777777" w:rsidR="0039054D" w:rsidRPr="00941F56" w:rsidRDefault="0039054D" w:rsidP="00E9203C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  <w:r w:rsidRPr="00941F5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81E-03</w:t>
            </w:r>
          </w:p>
        </w:tc>
      </w:tr>
      <w:tr w:rsidR="0039054D" w14:paraId="7BB13538" w14:textId="77777777" w:rsidTr="00E9203C">
        <w:trPr>
          <w:trHeight w:val="206"/>
          <w:jc w:val="center"/>
        </w:trPr>
        <w:tc>
          <w:tcPr>
            <w:tcW w:w="507" w:type="pct"/>
            <w:vMerge/>
          </w:tcPr>
          <w:p w14:paraId="461ABA5E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2" w:type="pct"/>
            <w:vAlign w:val="bottom"/>
          </w:tcPr>
          <w:p w14:paraId="0A6C897C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MF_FAT</w:t>
            </w:r>
          </w:p>
        </w:tc>
        <w:tc>
          <w:tcPr>
            <w:tcW w:w="1561" w:type="pct"/>
            <w:vAlign w:val="bottom"/>
          </w:tcPr>
          <w:p w14:paraId="00E31984" w14:textId="77777777" w:rsidR="0039054D" w:rsidRPr="00171F80" w:rsidRDefault="0039054D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IN"/>
              </w:rPr>
            </w:pPr>
            <w:r w:rsidRPr="00941F5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35639~purine ribonucleoside triphosphate binding</w:t>
            </w:r>
          </w:p>
        </w:tc>
        <w:tc>
          <w:tcPr>
            <w:tcW w:w="338" w:type="pct"/>
            <w:vAlign w:val="bottom"/>
          </w:tcPr>
          <w:p w14:paraId="23568AA9" w14:textId="77777777" w:rsidR="0039054D" w:rsidRPr="00792250" w:rsidRDefault="0039054D" w:rsidP="00E9203C">
            <w:pPr>
              <w:jc w:val="center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792250">
              <w:rPr>
                <w:rFonts w:ascii="Times New Roman" w:hAnsi="Times New Roman" w:cs="Times New Roman"/>
                <w:bCs/>
                <w:sz w:val="14"/>
                <w:szCs w:val="14"/>
              </w:rPr>
              <w:t>137</w:t>
            </w:r>
          </w:p>
        </w:tc>
        <w:tc>
          <w:tcPr>
            <w:tcW w:w="744" w:type="pct"/>
            <w:vAlign w:val="bottom"/>
          </w:tcPr>
          <w:p w14:paraId="4A124797" w14:textId="77777777" w:rsidR="0039054D" w:rsidRPr="00941F56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941F56">
              <w:rPr>
                <w:rFonts w:ascii="Times New Roman" w:hAnsi="Times New Roman" w:cs="Times New Roman"/>
                <w:sz w:val="14"/>
                <w:szCs w:val="14"/>
              </w:rPr>
              <w:t>9.10</w:t>
            </w:r>
          </w:p>
        </w:tc>
        <w:tc>
          <w:tcPr>
            <w:tcW w:w="559" w:type="pct"/>
            <w:vAlign w:val="bottom"/>
          </w:tcPr>
          <w:p w14:paraId="3A515B2A" w14:textId="77777777" w:rsidR="0039054D" w:rsidRPr="00941F56" w:rsidRDefault="0039054D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IN"/>
              </w:rPr>
            </w:pPr>
            <w:r w:rsidRPr="00941F5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14E-05</w:t>
            </w:r>
          </w:p>
          <w:p w14:paraId="5E231A3F" w14:textId="77777777" w:rsidR="0039054D" w:rsidRPr="00941F56" w:rsidRDefault="0039054D" w:rsidP="00E9203C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459" w:type="pct"/>
            <w:vAlign w:val="bottom"/>
          </w:tcPr>
          <w:p w14:paraId="03B2C160" w14:textId="77777777" w:rsidR="0039054D" w:rsidRPr="00941F56" w:rsidRDefault="0039054D" w:rsidP="00E9203C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  <w:r w:rsidRPr="00941F5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05E-03</w:t>
            </w:r>
          </w:p>
        </w:tc>
      </w:tr>
      <w:tr w:rsidR="0039054D" w14:paraId="58067C6E" w14:textId="77777777" w:rsidTr="00E9203C">
        <w:trPr>
          <w:trHeight w:val="55"/>
          <w:jc w:val="center"/>
        </w:trPr>
        <w:tc>
          <w:tcPr>
            <w:tcW w:w="507" w:type="pct"/>
            <w:vMerge/>
          </w:tcPr>
          <w:p w14:paraId="5853B222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2" w:type="pct"/>
            <w:vAlign w:val="bottom"/>
          </w:tcPr>
          <w:p w14:paraId="1DE5A7E2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MF_FAT</w:t>
            </w:r>
          </w:p>
        </w:tc>
        <w:tc>
          <w:tcPr>
            <w:tcW w:w="1561" w:type="pct"/>
            <w:vAlign w:val="bottom"/>
          </w:tcPr>
          <w:p w14:paraId="0E66414D" w14:textId="77777777" w:rsidR="0039054D" w:rsidRPr="00171F80" w:rsidRDefault="0039054D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IN"/>
              </w:rPr>
            </w:pPr>
            <w:r w:rsidRPr="00941F5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03774~motor activity</w:t>
            </w:r>
          </w:p>
        </w:tc>
        <w:tc>
          <w:tcPr>
            <w:tcW w:w="338" w:type="pct"/>
            <w:vAlign w:val="bottom"/>
          </w:tcPr>
          <w:p w14:paraId="03E3E34B" w14:textId="77777777" w:rsidR="0039054D" w:rsidRPr="00941F56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941F5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744" w:type="pct"/>
            <w:vAlign w:val="bottom"/>
          </w:tcPr>
          <w:p w14:paraId="58937030" w14:textId="77777777" w:rsidR="0039054D" w:rsidRPr="00941F56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941F56">
              <w:rPr>
                <w:rFonts w:ascii="Times New Roman" w:hAnsi="Times New Roman" w:cs="Times New Roman"/>
                <w:sz w:val="14"/>
                <w:szCs w:val="14"/>
              </w:rPr>
              <w:t>1.39</w:t>
            </w:r>
          </w:p>
        </w:tc>
        <w:tc>
          <w:tcPr>
            <w:tcW w:w="559" w:type="pct"/>
            <w:vAlign w:val="bottom"/>
          </w:tcPr>
          <w:p w14:paraId="2B43C744" w14:textId="77777777" w:rsidR="0039054D" w:rsidRPr="00941F56" w:rsidRDefault="0039054D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IN"/>
              </w:rPr>
            </w:pPr>
            <w:r w:rsidRPr="00941F5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04E-05</w:t>
            </w:r>
          </w:p>
          <w:p w14:paraId="62404FC5" w14:textId="77777777" w:rsidR="0039054D" w:rsidRPr="00941F56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59" w:type="pct"/>
            <w:vAlign w:val="bottom"/>
          </w:tcPr>
          <w:p w14:paraId="58413120" w14:textId="77777777" w:rsidR="0039054D" w:rsidRPr="00941F56" w:rsidRDefault="0039054D" w:rsidP="00E9203C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  <w:r w:rsidRPr="00941F5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05E-03</w:t>
            </w:r>
          </w:p>
        </w:tc>
      </w:tr>
      <w:tr w:rsidR="0039054D" w14:paraId="174F8C61" w14:textId="77777777" w:rsidTr="00E9203C">
        <w:trPr>
          <w:trHeight w:val="275"/>
          <w:jc w:val="center"/>
        </w:trPr>
        <w:tc>
          <w:tcPr>
            <w:tcW w:w="507" w:type="pct"/>
            <w:vMerge/>
          </w:tcPr>
          <w:p w14:paraId="0BE05FB5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2" w:type="pct"/>
          </w:tcPr>
          <w:p w14:paraId="39C44AC4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GOTERM_CC_FAT</w:t>
            </w:r>
          </w:p>
        </w:tc>
        <w:tc>
          <w:tcPr>
            <w:tcW w:w="1561" w:type="pct"/>
            <w:vAlign w:val="bottom"/>
          </w:tcPr>
          <w:p w14:paraId="3A751AE5" w14:textId="77777777" w:rsidR="0039054D" w:rsidRPr="00F6396A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6396A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05929~cilium</w:t>
            </w:r>
          </w:p>
        </w:tc>
        <w:tc>
          <w:tcPr>
            <w:tcW w:w="338" w:type="pct"/>
            <w:vAlign w:val="bottom"/>
          </w:tcPr>
          <w:p w14:paraId="399586ED" w14:textId="77777777" w:rsidR="0039054D" w:rsidRPr="00F6396A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6396A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744" w:type="pct"/>
            <w:vAlign w:val="bottom"/>
          </w:tcPr>
          <w:p w14:paraId="386613BB" w14:textId="77777777" w:rsidR="0039054D" w:rsidRPr="00F6396A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6396A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508306</w:t>
            </w:r>
          </w:p>
        </w:tc>
        <w:tc>
          <w:tcPr>
            <w:tcW w:w="559" w:type="pct"/>
            <w:vAlign w:val="bottom"/>
          </w:tcPr>
          <w:p w14:paraId="3F0FBA69" w14:textId="77777777" w:rsidR="0039054D" w:rsidRPr="00F6396A" w:rsidRDefault="0039054D" w:rsidP="00E9203C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  <w:r w:rsidRPr="00F6396A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27E-36</w:t>
            </w:r>
          </w:p>
        </w:tc>
        <w:tc>
          <w:tcPr>
            <w:tcW w:w="459" w:type="pct"/>
            <w:vAlign w:val="bottom"/>
          </w:tcPr>
          <w:p w14:paraId="596F20F0" w14:textId="77777777" w:rsidR="0039054D" w:rsidRPr="00F6396A" w:rsidRDefault="0039054D" w:rsidP="00E9203C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  <w:r w:rsidRPr="00F6396A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24E-34</w:t>
            </w:r>
          </w:p>
        </w:tc>
      </w:tr>
      <w:tr w:rsidR="0039054D" w14:paraId="05E23D68" w14:textId="77777777" w:rsidTr="00E9203C">
        <w:trPr>
          <w:trHeight w:val="275"/>
          <w:jc w:val="center"/>
        </w:trPr>
        <w:tc>
          <w:tcPr>
            <w:tcW w:w="507" w:type="pct"/>
            <w:vMerge/>
          </w:tcPr>
          <w:p w14:paraId="61C91C02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2" w:type="pct"/>
          </w:tcPr>
          <w:p w14:paraId="7B447075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GOTERM_CC_FAT</w:t>
            </w:r>
          </w:p>
        </w:tc>
        <w:tc>
          <w:tcPr>
            <w:tcW w:w="1561" w:type="pct"/>
            <w:vAlign w:val="bottom"/>
          </w:tcPr>
          <w:p w14:paraId="0B9B42C0" w14:textId="77777777" w:rsidR="0039054D" w:rsidRPr="00F6396A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6396A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97223~sperm part</w:t>
            </w:r>
          </w:p>
        </w:tc>
        <w:tc>
          <w:tcPr>
            <w:tcW w:w="338" w:type="pct"/>
            <w:vAlign w:val="bottom"/>
          </w:tcPr>
          <w:p w14:paraId="5E5C782B" w14:textId="77777777" w:rsidR="0039054D" w:rsidRPr="00F6396A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6396A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3</w:t>
            </w:r>
          </w:p>
        </w:tc>
        <w:tc>
          <w:tcPr>
            <w:tcW w:w="744" w:type="pct"/>
            <w:vAlign w:val="bottom"/>
          </w:tcPr>
          <w:p w14:paraId="1C7B0136" w14:textId="77777777" w:rsidR="0039054D" w:rsidRPr="00F6396A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6396A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186047</w:t>
            </w:r>
          </w:p>
        </w:tc>
        <w:tc>
          <w:tcPr>
            <w:tcW w:w="559" w:type="pct"/>
            <w:vAlign w:val="bottom"/>
          </w:tcPr>
          <w:p w14:paraId="35EA2433" w14:textId="77777777" w:rsidR="0039054D" w:rsidRPr="00F6396A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6396A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89E-36</w:t>
            </w:r>
          </w:p>
        </w:tc>
        <w:tc>
          <w:tcPr>
            <w:tcW w:w="459" w:type="pct"/>
            <w:vAlign w:val="bottom"/>
          </w:tcPr>
          <w:p w14:paraId="727B791D" w14:textId="77777777" w:rsidR="0039054D" w:rsidRPr="00F6396A" w:rsidRDefault="0039054D" w:rsidP="00E9203C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  <w:r w:rsidRPr="00F6396A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24E-34</w:t>
            </w:r>
          </w:p>
        </w:tc>
      </w:tr>
      <w:tr w:rsidR="0039054D" w14:paraId="089E1D4A" w14:textId="77777777" w:rsidTr="00E9203C">
        <w:trPr>
          <w:trHeight w:val="155"/>
          <w:jc w:val="center"/>
        </w:trPr>
        <w:tc>
          <w:tcPr>
            <w:tcW w:w="507" w:type="pct"/>
            <w:vMerge/>
          </w:tcPr>
          <w:p w14:paraId="535A7999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2" w:type="pct"/>
          </w:tcPr>
          <w:p w14:paraId="50F7D2F9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GOTERM_CC_FAT</w:t>
            </w:r>
          </w:p>
        </w:tc>
        <w:tc>
          <w:tcPr>
            <w:tcW w:w="1561" w:type="pct"/>
            <w:vAlign w:val="bottom"/>
          </w:tcPr>
          <w:p w14:paraId="4E6585FB" w14:textId="77777777" w:rsidR="0039054D" w:rsidRPr="00171F80" w:rsidRDefault="0039054D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IN"/>
              </w:rPr>
            </w:pPr>
            <w:r w:rsidRPr="00F6396A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36126~sperm flagellum</w:t>
            </w:r>
          </w:p>
        </w:tc>
        <w:tc>
          <w:tcPr>
            <w:tcW w:w="338" w:type="pct"/>
            <w:vAlign w:val="bottom"/>
          </w:tcPr>
          <w:p w14:paraId="27D1BAC3" w14:textId="77777777" w:rsidR="0039054D" w:rsidRPr="00F6396A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6396A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9</w:t>
            </w:r>
          </w:p>
        </w:tc>
        <w:tc>
          <w:tcPr>
            <w:tcW w:w="744" w:type="pct"/>
            <w:vAlign w:val="bottom"/>
          </w:tcPr>
          <w:p w14:paraId="33F696BE" w14:textId="77777777" w:rsidR="0039054D" w:rsidRPr="00F6396A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6396A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92691</w:t>
            </w:r>
          </w:p>
        </w:tc>
        <w:tc>
          <w:tcPr>
            <w:tcW w:w="559" w:type="pct"/>
            <w:vAlign w:val="bottom"/>
          </w:tcPr>
          <w:p w14:paraId="1601D0F1" w14:textId="77777777" w:rsidR="0039054D" w:rsidRPr="00F6396A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6396A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99E-18</w:t>
            </w:r>
          </w:p>
        </w:tc>
        <w:tc>
          <w:tcPr>
            <w:tcW w:w="459" w:type="pct"/>
          </w:tcPr>
          <w:p w14:paraId="5EB95FD3" w14:textId="77777777" w:rsidR="0039054D" w:rsidRPr="00171F80" w:rsidRDefault="0039054D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IN"/>
              </w:rPr>
            </w:pPr>
            <w:r w:rsidRPr="00F6396A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88E-16</w:t>
            </w:r>
          </w:p>
        </w:tc>
      </w:tr>
      <w:tr w:rsidR="0039054D" w14:paraId="64F9DA58" w14:textId="77777777" w:rsidTr="00E9203C">
        <w:trPr>
          <w:trHeight w:val="275"/>
          <w:jc w:val="center"/>
        </w:trPr>
        <w:tc>
          <w:tcPr>
            <w:tcW w:w="507" w:type="pct"/>
            <w:vMerge/>
          </w:tcPr>
          <w:p w14:paraId="34D6481F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2" w:type="pct"/>
          </w:tcPr>
          <w:p w14:paraId="1B99957F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GOTERM_CC_FAT</w:t>
            </w:r>
          </w:p>
        </w:tc>
        <w:tc>
          <w:tcPr>
            <w:tcW w:w="1561" w:type="pct"/>
            <w:vAlign w:val="bottom"/>
          </w:tcPr>
          <w:p w14:paraId="6E08E082" w14:textId="77777777" w:rsidR="0039054D" w:rsidRPr="00F6396A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6396A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01669~acrosomal vesicle</w:t>
            </w:r>
          </w:p>
        </w:tc>
        <w:tc>
          <w:tcPr>
            <w:tcW w:w="338" w:type="pct"/>
            <w:vAlign w:val="bottom"/>
          </w:tcPr>
          <w:p w14:paraId="6599BDFB" w14:textId="77777777" w:rsidR="0039054D" w:rsidRPr="00F6396A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6396A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744" w:type="pct"/>
            <w:vAlign w:val="bottom"/>
          </w:tcPr>
          <w:p w14:paraId="561A2F9B" w14:textId="77777777" w:rsidR="0039054D" w:rsidRPr="00F6396A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6396A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657807</w:t>
            </w:r>
          </w:p>
        </w:tc>
        <w:tc>
          <w:tcPr>
            <w:tcW w:w="559" w:type="pct"/>
            <w:vAlign w:val="bottom"/>
          </w:tcPr>
          <w:p w14:paraId="45A13CF4" w14:textId="77777777" w:rsidR="0039054D" w:rsidRPr="00F6396A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6396A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71E-22</w:t>
            </w:r>
          </w:p>
        </w:tc>
        <w:tc>
          <w:tcPr>
            <w:tcW w:w="459" w:type="pct"/>
          </w:tcPr>
          <w:p w14:paraId="55AC28D7" w14:textId="77777777" w:rsidR="0039054D" w:rsidRPr="00F6396A" w:rsidRDefault="0039054D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IN"/>
              </w:rPr>
            </w:pPr>
            <w:r w:rsidRPr="00F6396A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82E-20</w:t>
            </w:r>
          </w:p>
          <w:p w14:paraId="48A7B5E4" w14:textId="77777777" w:rsidR="0039054D" w:rsidRPr="00F6396A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39054D" w14:paraId="62CF6D5E" w14:textId="77777777" w:rsidTr="00E9203C">
        <w:trPr>
          <w:trHeight w:val="275"/>
          <w:jc w:val="center"/>
        </w:trPr>
        <w:tc>
          <w:tcPr>
            <w:tcW w:w="507" w:type="pct"/>
            <w:vMerge/>
          </w:tcPr>
          <w:p w14:paraId="603A5F19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2" w:type="pct"/>
          </w:tcPr>
          <w:p w14:paraId="3A5F28F6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sz w:val="14"/>
                <w:szCs w:val="14"/>
              </w:rPr>
              <w:t>GOTERM_CC_FAT</w:t>
            </w:r>
          </w:p>
        </w:tc>
        <w:tc>
          <w:tcPr>
            <w:tcW w:w="1561" w:type="pct"/>
            <w:vAlign w:val="bottom"/>
          </w:tcPr>
          <w:p w14:paraId="6FB327E7" w14:textId="77777777" w:rsidR="0039054D" w:rsidRPr="00F6396A" w:rsidRDefault="0039054D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IN"/>
              </w:rPr>
            </w:pPr>
            <w:r w:rsidRPr="00F6396A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05694~chromosome</w:t>
            </w:r>
          </w:p>
        </w:tc>
        <w:tc>
          <w:tcPr>
            <w:tcW w:w="338" w:type="pct"/>
            <w:vAlign w:val="bottom"/>
          </w:tcPr>
          <w:p w14:paraId="470EAE25" w14:textId="77777777" w:rsidR="0039054D" w:rsidRPr="00F6396A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6396A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8</w:t>
            </w:r>
          </w:p>
        </w:tc>
        <w:tc>
          <w:tcPr>
            <w:tcW w:w="744" w:type="pct"/>
            <w:vAlign w:val="bottom"/>
          </w:tcPr>
          <w:p w14:paraId="193BAA92" w14:textId="77777777" w:rsidR="0039054D" w:rsidRPr="00F6396A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6396A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511628</w:t>
            </w:r>
          </w:p>
        </w:tc>
        <w:tc>
          <w:tcPr>
            <w:tcW w:w="559" w:type="pct"/>
            <w:vAlign w:val="bottom"/>
          </w:tcPr>
          <w:p w14:paraId="210B5073" w14:textId="77777777" w:rsidR="0039054D" w:rsidRPr="00F6396A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6396A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82E-09</w:t>
            </w:r>
          </w:p>
        </w:tc>
        <w:tc>
          <w:tcPr>
            <w:tcW w:w="459" w:type="pct"/>
          </w:tcPr>
          <w:p w14:paraId="4A1A021A" w14:textId="77777777" w:rsidR="0039054D" w:rsidRPr="0077610C" w:rsidRDefault="0039054D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IN"/>
              </w:rPr>
            </w:pPr>
            <w:r w:rsidRPr="00F6396A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80E-07</w:t>
            </w:r>
          </w:p>
        </w:tc>
      </w:tr>
      <w:tr w:rsidR="0039054D" w14:paraId="5C98E766" w14:textId="77777777" w:rsidTr="00E9203C">
        <w:trPr>
          <w:trHeight w:val="275"/>
          <w:jc w:val="center"/>
        </w:trPr>
        <w:tc>
          <w:tcPr>
            <w:tcW w:w="507" w:type="pct"/>
            <w:vMerge w:val="restart"/>
          </w:tcPr>
          <w:p w14:paraId="4AA3ABC1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0400E794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31C0D1CA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4D3CEEA0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359B4B77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21AAD7D1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3226409F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0089E97C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45CEE5BB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2D500CCE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7307FFEB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14F1C659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b/>
                <w:sz w:val="14"/>
                <w:szCs w:val="14"/>
              </w:rPr>
              <w:t>Down regulated</w:t>
            </w:r>
          </w:p>
        </w:tc>
        <w:tc>
          <w:tcPr>
            <w:tcW w:w="832" w:type="pct"/>
            <w:vAlign w:val="bottom"/>
          </w:tcPr>
          <w:p w14:paraId="1A52EE12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BP_FAT</w:t>
            </w:r>
          </w:p>
        </w:tc>
        <w:tc>
          <w:tcPr>
            <w:tcW w:w="1561" w:type="pct"/>
            <w:vAlign w:val="bottom"/>
          </w:tcPr>
          <w:p w14:paraId="7A83E2AE" w14:textId="77777777" w:rsidR="0039054D" w:rsidRPr="00C62620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C626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06952~defense response</w:t>
            </w:r>
          </w:p>
        </w:tc>
        <w:tc>
          <w:tcPr>
            <w:tcW w:w="338" w:type="pct"/>
            <w:vAlign w:val="bottom"/>
          </w:tcPr>
          <w:p w14:paraId="309C2B9E" w14:textId="77777777" w:rsidR="0039054D" w:rsidRPr="00C62620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626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744" w:type="pct"/>
            <w:vAlign w:val="bottom"/>
          </w:tcPr>
          <w:p w14:paraId="7242105B" w14:textId="77777777" w:rsidR="0039054D" w:rsidRPr="00C62620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626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4.70</w:t>
            </w:r>
          </w:p>
        </w:tc>
        <w:tc>
          <w:tcPr>
            <w:tcW w:w="559" w:type="pct"/>
            <w:vAlign w:val="bottom"/>
          </w:tcPr>
          <w:p w14:paraId="6B7A6998" w14:textId="77777777" w:rsidR="0039054D" w:rsidRPr="00C62620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626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62E-06</w:t>
            </w:r>
          </w:p>
        </w:tc>
        <w:tc>
          <w:tcPr>
            <w:tcW w:w="459" w:type="pct"/>
            <w:vAlign w:val="bottom"/>
          </w:tcPr>
          <w:p w14:paraId="5231D3D8" w14:textId="77777777" w:rsidR="0039054D" w:rsidRPr="00C62620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626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20E-03</w:t>
            </w:r>
          </w:p>
        </w:tc>
      </w:tr>
      <w:tr w:rsidR="0039054D" w14:paraId="6BCFF959" w14:textId="77777777" w:rsidTr="00E9203C">
        <w:trPr>
          <w:trHeight w:val="275"/>
          <w:jc w:val="center"/>
        </w:trPr>
        <w:tc>
          <w:tcPr>
            <w:tcW w:w="507" w:type="pct"/>
            <w:vMerge/>
          </w:tcPr>
          <w:p w14:paraId="70F21D67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2" w:type="pct"/>
            <w:vAlign w:val="bottom"/>
          </w:tcPr>
          <w:p w14:paraId="135EE119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BP_FAT</w:t>
            </w:r>
          </w:p>
        </w:tc>
        <w:tc>
          <w:tcPr>
            <w:tcW w:w="1561" w:type="pct"/>
            <w:vAlign w:val="bottom"/>
          </w:tcPr>
          <w:p w14:paraId="39EE261E" w14:textId="77777777" w:rsidR="0039054D" w:rsidRPr="00C62620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C626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09605~response to external stimulus</w:t>
            </w:r>
          </w:p>
        </w:tc>
        <w:tc>
          <w:tcPr>
            <w:tcW w:w="338" w:type="pct"/>
            <w:vAlign w:val="bottom"/>
          </w:tcPr>
          <w:p w14:paraId="003922EC" w14:textId="77777777" w:rsidR="0039054D" w:rsidRPr="00C62620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626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744" w:type="pct"/>
            <w:vAlign w:val="bottom"/>
          </w:tcPr>
          <w:p w14:paraId="2AFD58EE" w14:textId="77777777" w:rsidR="0039054D" w:rsidRPr="00C62620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626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7.05</w:t>
            </w:r>
          </w:p>
        </w:tc>
        <w:tc>
          <w:tcPr>
            <w:tcW w:w="559" w:type="pct"/>
            <w:vAlign w:val="bottom"/>
          </w:tcPr>
          <w:p w14:paraId="544967D8" w14:textId="77777777" w:rsidR="0039054D" w:rsidRPr="00C62620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626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42E-05</w:t>
            </w:r>
          </w:p>
        </w:tc>
        <w:tc>
          <w:tcPr>
            <w:tcW w:w="459" w:type="pct"/>
            <w:vAlign w:val="bottom"/>
          </w:tcPr>
          <w:p w14:paraId="1F21B957" w14:textId="77777777" w:rsidR="0039054D" w:rsidRPr="00C62620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626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87E-02</w:t>
            </w:r>
          </w:p>
        </w:tc>
      </w:tr>
      <w:tr w:rsidR="0039054D" w14:paraId="1AA88E2E" w14:textId="77777777" w:rsidTr="00E9203C">
        <w:trPr>
          <w:trHeight w:val="275"/>
          <w:jc w:val="center"/>
        </w:trPr>
        <w:tc>
          <w:tcPr>
            <w:tcW w:w="507" w:type="pct"/>
            <w:vMerge/>
          </w:tcPr>
          <w:p w14:paraId="249DB4C2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2" w:type="pct"/>
            <w:vAlign w:val="bottom"/>
          </w:tcPr>
          <w:p w14:paraId="512C3FD5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BP_FAT</w:t>
            </w:r>
          </w:p>
        </w:tc>
        <w:tc>
          <w:tcPr>
            <w:tcW w:w="1561" w:type="pct"/>
            <w:vAlign w:val="bottom"/>
          </w:tcPr>
          <w:p w14:paraId="2999A18D" w14:textId="77777777" w:rsidR="0039054D" w:rsidRPr="00C62620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C626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1901700~response to oxygen-containing compound</w:t>
            </w:r>
          </w:p>
        </w:tc>
        <w:tc>
          <w:tcPr>
            <w:tcW w:w="338" w:type="pct"/>
            <w:vAlign w:val="bottom"/>
          </w:tcPr>
          <w:p w14:paraId="05D76988" w14:textId="77777777" w:rsidR="0039054D" w:rsidRPr="00C62620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626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744" w:type="pct"/>
            <w:vAlign w:val="bottom"/>
          </w:tcPr>
          <w:p w14:paraId="33F82893" w14:textId="77777777" w:rsidR="0039054D" w:rsidRPr="00C62620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626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1.17</w:t>
            </w:r>
          </w:p>
        </w:tc>
        <w:tc>
          <w:tcPr>
            <w:tcW w:w="559" w:type="pct"/>
            <w:vAlign w:val="bottom"/>
          </w:tcPr>
          <w:p w14:paraId="523962A6" w14:textId="77777777" w:rsidR="0039054D" w:rsidRPr="00C62620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626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.08E-05</w:t>
            </w:r>
          </w:p>
        </w:tc>
        <w:tc>
          <w:tcPr>
            <w:tcW w:w="459" w:type="pct"/>
            <w:vAlign w:val="bottom"/>
          </w:tcPr>
          <w:p w14:paraId="7E8A4C93" w14:textId="77777777" w:rsidR="0039054D" w:rsidRPr="00C62620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626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62E-02</w:t>
            </w:r>
          </w:p>
        </w:tc>
      </w:tr>
      <w:tr w:rsidR="0039054D" w14:paraId="3BE7040E" w14:textId="77777777" w:rsidTr="00E9203C">
        <w:trPr>
          <w:trHeight w:val="275"/>
          <w:jc w:val="center"/>
        </w:trPr>
        <w:tc>
          <w:tcPr>
            <w:tcW w:w="507" w:type="pct"/>
            <w:vMerge/>
          </w:tcPr>
          <w:p w14:paraId="4F63280B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2" w:type="pct"/>
            <w:vAlign w:val="bottom"/>
          </w:tcPr>
          <w:p w14:paraId="2A0403B7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BP_FAT</w:t>
            </w:r>
          </w:p>
        </w:tc>
        <w:tc>
          <w:tcPr>
            <w:tcW w:w="1561" w:type="pct"/>
            <w:vAlign w:val="bottom"/>
          </w:tcPr>
          <w:p w14:paraId="770F5586" w14:textId="77777777" w:rsidR="0039054D" w:rsidRPr="00C62620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C626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1901701~cellular response to oxygen-containing compound</w:t>
            </w:r>
          </w:p>
        </w:tc>
        <w:tc>
          <w:tcPr>
            <w:tcW w:w="338" w:type="pct"/>
            <w:vAlign w:val="bottom"/>
          </w:tcPr>
          <w:p w14:paraId="2250F1EA" w14:textId="77777777" w:rsidR="0039054D" w:rsidRPr="00C62620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626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744" w:type="pct"/>
            <w:vAlign w:val="bottom"/>
          </w:tcPr>
          <w:p w14:paraId="165D57C8" w14:textId="77777777" w:rsidR="0039054D" w:rsidRPr="00C62620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626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6.47</w:t>
            </w:r>
          </w:p>
        </w:tc>
        <w:tc>
          <w:tcPr>
            <w:tcW w:w="559" w:type="pct"/>
            <w:vAlign w:val="bottom"/>
          </w:tcPr>
          <w:p w14:paraId="15FD48DC" w14:textId="77777777" w:rsidR="0039054D" w:rsidRPr="00C62620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626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.49E-05</w:t>
            </w:r>
          </w:p>
        </w:tc>
        <w:tc>
          <w:tcPr>
            <w:tcW w:w="459" w:type="pct"/>
            <w:vAlign w:val="bottom"/>
          </w:tcPr>
          <w:p w14:paraId="30E0D20D" w14:textId="77777777" w:rsidR="0039054D" w:rsidRPr="00C62620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626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62E-02</w:t>
            </w:r>
          </w:p>
        </w:tc>
      </w:tr>
      <w:tr w:rsidR="0039054D" w14:paraId="5BD7BCFF" w14:textId="77777777" w:rsidTr="00E9203C">
        <w:trPr>
          <w:trHeight w:val="275"/>
          <w:jc w:val="center"/>
        </w:trPr>
        <w:tc>
          <w:tcPr>
            <w:tcW w:w="507" w:type="pct"/>
            <w:vMerge/>
          </w:tcPr>
          <w:p w14:paraId="289363EE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2" w:type="pct"/>
            <w:vAlign w:val="bottom"/>
          </w:tcPr>
          <w:p w14:paraId="396D68F1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BP_FAT</w:t>
            </w:r>
          </w:p>
        </w:tc>
        <w:tc>
          <w:tcPr>
            <w:tcW w:w="1561" w:type="pct"/>
            <w:vAlign w:val="bottom"/>
          </w:tcPr>
          <w:p w14:paraId="355FCA55" w14:textId="77777777" w:rsidR="0039054D" w:rsidRPr="00C62620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C626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48584~positive regulation of response to stimulus</w:t>
            </w:r>
          </w:p>
        </w:tc>
        <w:tc>
          <w:tcPr>
            <w:tcW w:w="338" w:type="pct"/>
            <w:vAlign w:val="bottom"/>
          </w:tcPr>
          <w:p w14:paraId="36E1DE1F" w14:textId="77777777" w:rsidR="0039054D" w:rsidRPr="00C62620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626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744" w:type="pct"/>
            <w:vAlign w:val="bottom"/>
          </w:tcPr>
          <w:p w14:paraId="12130A6E" w14:textId="77777777" w:rsidR="0039054D" w:rsidRPr="00C62620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626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4.70</w:t>
            </w:r>
          </w:p>
        </w:tc>
        <w:tc>
          <w:tcPr>
            <w:tcW w:w="559" w:type="pct"/>
            <w:vAlign w:val="bottom"/>
          </w:tcPr>
          <w:p w14:paraId="7F83D627" w14:textId="77777777" w:rsidR="0039054D" w:rsidRPr="00C62620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626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82E-04</w:t>
            </w:r>
          </w:p>
        </w:tc>
        <w:tc>
          <w:tcPr>
            <w:tcW w:w="459" w:type="pct"/>
            <w:vAlign w:val="bottom"/>
          </w:tcPr>
          <w:p w14:paraId="7FBB9F35" w14:textId="77777777" w:rsidR="0039054D" w:rsidRPr="00C62620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62620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.01E-02</w:t>
            </w:r>
          </w:p>
        </w:tc>
      </w:tr>
      <w:tr w:rsidR="0039054D" w14:paraId="4F9EBDAB" w14:textId="77777777" w:rsidTr="00E9203C">
        <w:trPr>
          <w:trHeight w:val="275"/>
          <w:jc w:val="center"/>
        </w:trPr>
        <w:tc>
          <w:tcPr>
            <w:tcW w:w="507" w:type="pct"/>
            <w:vMerge/>
          </w:tcPr>
          <w:p w14:paraId="7E7A6F81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2" w:type="pct"/>
            <w:vAlign w:val="bottom"/>
          </w:tcPr>
          <w:p w14:paraId="3A14A525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MF_FAT</w:t>
            </w:r>
          </w:p>
        </w:tc>
        <w:tc>
          <w:tcPr>
            <w:tcW w:w="1561" w:type="pct"/>
            <w:vAlign w:val="bottom"/>
          </w:tcPr>
          <w:p w14:paraId="45104AE4" w14:textId="77777777" w:rsidR="0039054D" w:rsidRPr="00171F80" w:rsidRDefault="0039054D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IN"/>
              </w:rPr>
            </w:pPr>
            <w:r w:rsidRPr="0049596C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97367~carbohydrate derivative binding</w:t>
            </w:r>
          </w:p>
        </w:tc>
        <w:tc>
          <w:tcPr>
            <w:tcW w:w="338" w:type="pct"/>
            <w:vAlign w:val="bottom"/>
          </w:tcPr>
          <w:p w14:paraId="1D15ED7D" w14:textId="77777777" w:rsidR="0039054D" w:rsidRPr="0049596C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49596C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744" w:type="pct"/>
            <w:vAlign w:val="bottom"/>
          </w:tcPr>
          <w:p w14:paraId="6D449406" w14:textId="77777777" w:rsidR="0039054D" w:rsidRPr="0049596C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49596C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1.17</w:t>
            </w:r>
          </w:p>
        </w:tc>
        <w:tc>
          <w:tcPr>
            <w:tcW w:w="559" w:type="pct"/>
            <w:vAlign w:val="bottom"/>
          </w:tcPr>
          <w:p w14:paraId="7AEF8C2F" w14:textId="77777777" w:rsidR="0039054D" w:rsidRPr="0049596C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49596C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74E-02</w:t>
            </w:r>
          </w:p>
        </w:tc>
        <w:tc>
          <w:tcPr>
            <w:tcW w:w="459" w:type="pct"/>
            <w:vAlign w:val="bottom"/>
          </w:tcPr>
          <w:p w14:paraId="52E1D764" w14:textId="77777777" w:rsidR="0039054D" w:rsidRPr="0049596C" w:rsidRDefault="0039054D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IN"/>
              </w:rPr>
            </w:pPr>
            <w:r w:rsidRPr="0049596C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.06E-01</w:t>
            </w:r>
          </w:p>
          <w:p w14:paraId="3D10FBF5" w14:textId="77777777" w:rsidR="0039054D" w:rsidRPr="0049596C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39054D" w14:paraId="1448ED41" w14:textId="77777777" w:rsidTr="00E9203C">
        <w:trPr>
          <w:trHeight w:val="303"/>
          <w:jc w:val="center"/>
        </w:trPr>
        <w:tc>
          <w:tcPr>
            <w:tcW w:w="507" w:type="pct"/>
            <w:vMerge/>
          </w:tcPr>
          <w:p w14:paraId="17DF36E5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2" w:type="pct"/>
            <w:vAlign w:val="bottom"/>
          </w:tcPr>
          <w:p w14:paraId="6949A6A3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MF_FAT</w:t>
            </w:r>
          </w:p>
          <w:p w14:paraId="498AA4F0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561" w:type="pct"/>
            <w:vAlign w:val="bottom"/>
          </w:tcPr>
          <w:p w14:paraId="66E67057" w14:textId="77777777" w:rsidR="0039054D" w:rsidRPr="0049596C" w:rsidRDefault="0039054D" w:rsidP="00E9203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49596C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05509~calcium ion binding</w:t>
            </w:r>
          </w:p>
        </w:tc>
        <w:tc>
          <w:tcPr>
            <w:tcW w:w="338" w:type="pct"/>
            <w:vAlign w:val="bottom"/>
          </w:tcPr>
          <w:p w14:paraId="31709BB0" w14:textId="77777777" w:rsidR="0039054D" w:rsidRPr="0049596C" w:rsidRDefault="0039054D" w:rsidP="00E9203C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49596C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744" w:type="pct"/>
            <w:vAlign w:val="bottom"/>
          </w:tcPr>
          <w:p w14:paraId="48117FDC" w14:textId="77777777" w:rsidR="0039054D" w:rsidRPr="0049596C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49596C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.41</w:t>
            </w:r>
          </w:p>
        </w:tc>
        <w:tc>
          <w:tcPr>
            <w:tcW w:w="559" w:type="pct"/>
            <w:vAlign w:val="bottom"/>
          </w:tcPr>
          <w:p w14:paraId="6262FB5A" w14:textId="77777777" w:rsidR="0039054D" w:rsidRPr="0049596C" w:rsidRDefault="0039054D" w:rsidP="00E9203C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49596C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00E-02</w:t>
            </w:r>
          </w:p>
        </w:tc>
        <w:tc>
          <w:tcPr>
            <w:tcW w:w="459" w:type="pct"/>
            <w:vAlign w:val="bottom"/>
          </w:tcPr>
          <w:p w14:paraId="0A51A322" w14:textId="77777777" w:rsidR="0039054D" w:rsidRPr="0049596C" w:rsidRDefault="0039054D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IN"/>
              </w:rPr>
            </w:pPr>
            <w:r w:rsidRPr="0049596C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46E-01</w:t>
            </w:r>
          </w:p>
          <w:p w14:paraId="78EC175B" w14:textId="77777777" w:rsidR="0039054D" w:rsidRPr="0049596C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39054D" w14:paraId="2AF4F379" w14:textId="77777777" w:rsidTr="00E9203C">
        <w:trPr>
          <w:trHeight w:val="275"/>
          <w:jc w:val="center"/>
        </w:trPr>
        <w:tc>
          <w:tcPr>
            <w:tcW w:w="507" w:type="pct"/>
            <w:vMerge/>
          </w:tcPr>
          <w:p w14:paraId="4CC29F5E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2" w:type="pct"/>
            <w:vAlign w:val="bottom"/>
          </w:tcPr>
          <w:p w14:paraId="6168C14C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MF_FAT</w:t>
            </w:r>
          </w:p>
          <w:p w14:paraId="0ACC6CE2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561" w:type="pct"/>
            <w:vAlign w:val="bottom"/>
          </w:tcPr>
          <w:p w14:paraId="5F79DFA2" w14:textId="77777777" w:rsidR="0039054D" w:rsidRPr="0049596C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49596C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1901681~sulfur compound binding</w:t>
            </w:r>
          </w:p>
        </w:tc>
        <w:tc>
          <w:tcPr>
            <w:tcW w:w="338" w:type="pct"/>
            <w:vAlign w:val="bottom"/>
          </w:tcPr>
          <w:p w14:paraId="61853945" w14:textId="77777777" w:rsidR="0039054D" w:rsidRPr="0049596C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49596C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</w:t>
            </w:r>
          </w:p>
        </w:tc>
        <w:tc>
          <w:tcPr>
            <w:tcW w:w="744" w:type="pct"/>
            <w:vAlign w:val="bottom"/>
          </w:tcPr>
          <w:p w14:paraId="4EF2E9BA" w14:textId="77777777" w:rsidR="0039054D" w:rsidRPr="0049596C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49596C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.23</w:t>
            </w:r>
          </w:p>
        </w:tc>
        <w:tc>
          <w:tcPr>
            <w:tcW w:w="559" w:type="pct"/>
            <w:vAlign w:val="bottom"/>
          </w:tcPr>
          <w:p w14:paraId="57FD605B" w14:textId="77777777" w:rsidR="0039054D" w:rsidRPr="0049596C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49596C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93E-04</w:t>
            </w:r>
          </w:p>
        </w:tc>
        <w:tc>
          <w:tcPr>
            <w:tcW w:w="459" w:type="pct"/>
            <w:vAlign w:val="bottom"/>
          </w:tcPr>
          <w:p w14:paraId="2E667075" w14:textId="77777777" w:rsidR="0039054D" w:rsidRPr="0049596C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49596C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40E-01</w:t>
            </w:r>
          </w:p>
        </w:tc>
      </w:tr>
      <w:tr w:rsidR="0039054D" w14:paraId="18B775DA" w14:textId="77777777" w:rsidTr="00E9203C">
        <w:trPr>
          <w:trHeight w:val="275"/>
          <w:jc w:val="center"/>
        </w:trPr>
        <w:tc>
          <w:tcPr>
            <w:tcW w:w="507" w:type="pct"/>
            <w:vMerge/>
          </w:tcPr>
          <w:p w14:paraId="122D40ED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2" w:type="pct"/>
            <w:vAlign w:val="bottom"/>
          </w:tcPr>
          <w:p w14:paraId="6D208103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MF_FAT</w:t>
            </w:r>
          </w:p>
          <w:p w14:paraId="130243C8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561" w:type="pct"/>
            <w:vAlign w:val="bottom"/>
          </w:tcPr>
          <w:p w14:paraId="58EF1484" w14:textId="77777777" w:rsidR="0039054D" w:rsidRPr="0049596C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49596C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08201~heparin binding</w:t>
            </w:r>
          </w:p>
        </w:tc>
        <w:tc>
          <w:tcPr>
            <w:tcW w:w="338" w:type="pct"/>
            <w:vAlign w:val="bottom"/>
          </w:tcPr>
          <w:p w14:paraId="66F2E305" w14:textId="77777777" w:rsidR="0039054D" w:rsidRPr="0049596C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49596C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</w:t>
            </w:r>
          </w:p>
        </w:tc>
        <w:tc>
          <w:tcPr>
            <w:tcW w:w="744" w:type="pct"/>
            <w:vAlign w:val="bottom"/>
          </w:tcPr>
          <w:p w14:paraId="0EFC1335" w14:textId="77777777" w:rsidR="0039054D" w:rsidRPr="0049596C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49596C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058</w:t>
            </w:r>
          </w:p>
        </w:tc>
        <w:tc>
          <w:tcPr>
            <w:tcW w:w="559" w:type="pct"/>
            <w:vAlign w:val="bottom"/>
          </w:tcPr>
          <w:p w14:paraId="77798A4E" w14:textId="77777777" w:rsidR="0039054D" w:rsidRPr="0049596C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49596C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31E-04</w:t>
            </w:r>
          </w:p>
        </w:tc>
        <w:tc>
          <w:tcPr>
            <w:tcW w:w="459" w:type="pct"/>
            <w:vAlign w:val="bottom"/>
          </w:tcPr>
          <w:p w14:paraId="0CBBB911" w14:textId="77777777" w:rsidR="0039054D" w:rsidRPr="0049596C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49596C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40E-01</w:t>
            </w:r>
          </w:p>
        </w:tc>
      </w:tr>
      <w:tr w:rsidR="0039054D" w14:paraId="1A1F39D4" w14:textId="77777777" w:rsidTr="00E9203C">
        <w:trPr>
          <w:trHeight w:val="275"/>
          <w:jc w:val="center"/>
        </w:trPr>
        <w:tc>
          <w:tcPr>
            <w:tcW w:w="507" w:type="pct"/>
            <w:vMerge/>
          </w:tcPr>
          <w:p w14:paraId="5130FA45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2" w:type="pct"/>
            <w:vAlign w:val="bottom"/>
          </w:tcPr>
          <w:p w14:paraId="5EFE0D3E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MF_FAT</w:t>
            </w:r>
          </w:p>
          <w:p w14:paraId="534EFE1B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561" w:type="pct"/>
            <w:vAlign w:val="bottom"/>
          </w:tcPr>
          <w:p w14:paraId="187731F2" w14:textId="77777777" w:rsidR="0039054D" w:rsidRPr="0049596C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49596C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05178~integrin binding</w:t>
            </w:r>
          </w:p>
        </w:tc>
        <w:tc>
          <w:tcPr>
            <w:tcW w:w="338" w:type="pct"/>
            <w:vAlign w:val="bottom"/>
          </w:tcPr>
          <w:p w14:paraId="2FC3C61D" w14:textId="77777777" w:rsidR="0039054D" w:rsidRPr="0049596C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49596C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744" w:type="pct"/>
            <w:vAlign w:val="bottom"/>
          </w:tcPr>
          <w:p w14:paraId="04941F08" w14:textId="77777777" w:rsidR="0039054D" w:rsidRPr="0049596C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49596C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88</w:t>
            </w:r>
          </w:p>
        </w:tc>
        <w:tc>
          <w:tcPr>
            <w:tcW w:w="559" w:type="pct"/>
            <w:vAlign w:val="bottom"/>
          </w:tcPr>
          <w:p w14:paraId="417716E0" w14:textId="77777777" w:rsidR="0039054D" w:rsidRPr="0049596C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49596C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28E-03</w:t>
            </w:r>
          </w:p>
        </w:tc>
        <w:tc>
          <w:tcPr>
            <w:tcW w:w="459" w:type="pct"/>
            <w:vAlign w:val="bottom"/>
          </w:tcPr>
          <w:p w14:paraId="10B56638" w14:textId="77777777" w:rsidR="0039054D" w:rsidRPr="0049596C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49596C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63E-01</w:t>
            </w:r>
          </w:p>
        </w:tc>
      </w:tr>
      <w:tr w:rsidR="0039054D" w14:paraId="138CBF4D" w14:textId="77777777" w:rsidTr="00E9203C">
        <w:trPr>
          <w:trHeight w:val="275"/>
          <w:jc w:val="center"/>
        </w:trPr>
        <w:tc>
          <w:tcPr>
            <w:tcW w:w="507" w:type="pct"/>
            <w:vMerge/>
          </w:tcPr>
          <w:p w14:paraId="3AFA386E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2" w:type="pct"/>
            <w:vAlign w:val="bottom"/>
          </w:tcPr>
          <w:p w14:paraId="2C53B991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CC_FAT</w:t>
            </w:r>
          </w:p>
        </w:tc>
        <w:tc>
          <w:tcPr>
            <w:tcW w:w="1561" w:type="pct"/>
            <w:vAlign w:val="bottom"/>
          </w:tcPr>
          <w:p w14:paraId="2302AED8" w14:textId="77777777" w:rsidR="0039054D" w:rsidRPr="00F71294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F7129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05576~extracellular region</w:t>
            </w:r>
          </w:p>
        </w:tc>
        <w:tc>
          <w:tcPr>
            <w:tcW w:w="338" w:type="pct"/>
            <w:vAlign w:val="bottom"/>
          </w:tcPr>
          <w:p w14:paraId="38FA4CAA" w14:textId="77777777" w:rsidR="0039054D" w:rsidRPr="00F7129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7129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744" w:type="pct"/>
            <w:vAlign w:val="bottom"/>
          </w:tcPr>
          <w:p w14:paraId="755BF86F" w14:textId="77777777" w:rsidR="0039054D" w:rsidRPr="00F71294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7129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2.35294</w:t>
            </w:r>
          </w:p>
        </w:tc>
        <w:tc>
          <w:tcPr>
            <w:tcW w:w="559" w:type="pct"/>
            <w:vAlign w:val="bottom"/>
          </w:tcPr>
          <w:p w14:paraId="6456C2FE" w14:textId="77777777" w:rsidR="0039054D" w:rsidRPr="00F7129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7129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79E-04</w:t>
            </w:r>
          </w:p>
        </w:tc>
        <w:tc>
          <w:tcPr>
            <w:tcW w:w="459" w:type="pct"/>
            <w:vAlign w:val="bottom"/>
          </w:tcPr>
          <w:p w14:paraId="6F837019" w14:textId="77777777" w:rsidR="0039054D" w:rsidRPr="00F71294" w:rsidRDefault="0039054D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IN"/>
              </w:rPr>
            </w:pPr>
            <w:r w:rsidRPr="00F7129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18E-02</w:t>
            </w:r>
          </w:p>
          <w:p w14:paraId="20706984" w14:textId="77777777" w:rsidR="0039054D" w:rsidRPr="00F7129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39054D" w14:paraId="24010E55" w14:textId="77777777" w:rsidTr="00E9203C">
        <w:trPr>
          <w:trHeight w:val="275"/>
          <w:jc w:val="center"/>
        </w:trPr>
        <w:tc>
          <w:tcPr>
            <w:tcW w:w="507" w:type="pct"/>
            <w:vMerge/>
          </w:tcPr>
          <w:p w14:paraId="1993B85A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2" w:type="pct"/>
            <w:vAlign w:val="bottom"/>
          </w:tcPr>
          <w:p w14:paraId="53142432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CC_FAT</w:t>
            </w:r>
          </w:p>
        </w:tc>
        <w:tc>
          <w:tcPr>
            <w:tcW w:w="1561" w:type="pct"/>
            <w:vAlign w:val="bottom"/>
          </w:tcPr>
          <w:p w14:paraId="46BD614A" w14:textId="77777777" w:rsidR="0039054D" w:rsidRPr="00F71294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F7129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31988~membrane-bounded vesicle</w:t>
            </w:r>
          </w:p>
        </w:tc>
        <w:tc>
          <w:tcPr>
            <w:tcW w:w="338" w:type="pct"/>
            <w:vAlign w:val="bottom"/>
          </w:tcPr>
          <w:p w14:paraId="6A4A2687" w14:textId="77777777" w:rsidR="0039054D" w:rsidRPr="00F7129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7129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0</w:t>
            </w:r>
          </w:p>
        </w:tc>
        <w:tc>
          <w:tcPr>
            <w:tcW w:w="744" w:type="pct"/>
            <w:vAlign w:val="bottom"/>
          </w:tcPr>
          <w:p w14:paraId="39B4F04B" w14:textId="77777777" w:rsidR="0039054D" w:rsidRPr="00F71294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7129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5.29412</w:t>
            </w:r>
          </w:p>
        </w:tc>
        <w:tc>
          <w:tcPr>
            <w:tcW w:w="559" w:type="pct"/>
            <w:vAlign w:val="bottom"/>
          </w:tcPr>
          <w:p w14:paraId="6D73529F" w14:textId="77777777" w:rsidR="0039054D" w:rsidRPr="00F7129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7129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39E-04</w:t>
            </w:r>
          </w:p>
        </w:tc>
        <w:tc>
          <w:tcPr>
            <w:tcW w:w="459" w:type="pct"/>
            <w:vAlign w:val="bottom"/>
          </w:tcPr>
          <w:p w14:paraId="7C3594BF" w14:textId="77777777" w:rsidR="0039054D" w:rsidRPr="00F71294" w:rsidRDefault="0039054D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IN"/>
              </w:rPr>
            </w:pPr>
            <w:r w:rsidRPr="00F7129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18E-02</w:t>
            </w:r>
          </w:p>
          <w:p w14:paraId="2E984E50" w14:textId="77777777" w:rsidR="0039054D" w:rsidRPr="00F7129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39054D" w14:paraId="59398793" w14:textId="77777777" w:rsidTr="00E9203C">
        <w:trPr>
          <w:trHeight w:val="275"/>
          <w:jc w:val="center"/>
        </w:trPr>
        <w:tc>
          <w:tcPr>
            <w:tcW w:w="507" w:type="pct"/>
            <w:vMerge/>
          </w:tcPr>
          <w:p w14:paraId="578FA05B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2" w:type="pct"/>
            <w:vAlign w:val="bottom"/>
          </w:tcPr>
          <w:p w14:paraId="3C0795DB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CC_FAT</w:t>
            </w:r>
          </w:p>
        </w:tc>
        <w:tc>
          <w:tcPr>
            <w:tcW w:w="1561" w:type="pct"/>
            <w:vAlign w:val="bottom"/>
          </w:tcPr>
          <w:p w14:paraId="0A0CC163" w14:textId="77777777" w:rsidR="0039054D" w:rsidRPr="00F71294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F7129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43230~extracellular organelle</w:t>
            </w:r>
          </w:p>
        </w:tc>
        <w:tc>
          <w:tcPr>
            <w:tcW w:w="338" w:type="pct"/>
            <w:vAlign w:val="bottom"/>
          </w:tcPr>
          <w:p w14:paraId="2663A9BD" w14:textId="77777777" w:rsidR="0039054D" w:rsidRPr="00F7129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7129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5</w:t>
            </w:r>
          </w:p>
        </w:tc>
        <w:tc>
          <w:tcPr>
            <w:tcW w:w="744" w:type="pct"/>
            <w:vAlign w:val="bottom"/>
          </w:tcPr>
          <w:p w14:paraId="58738908" w14:textId="77777777" w:rsidR="0039054D" w:rsidRPr="00F71294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7129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9.41176</w:t>
            </w:r>
          </w:p>
        </w:tc>
        <w:tc>
          <w:tcPr>
            <w:tcW w:w="559" w:type="pct"/>
            <w:vAlign w:val="bottom"/>
          </w:tcPr>
          <w:p w14:paraId="635CDBC9" w14:textId="77777777" w:rsidR="0039054D" w:rsidRPr="00F7129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7129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.75E-04</w:t>
            </w:r>
          </w:p>
        </w:tc>
        <w:tc>
          <w:tcPr>
            <w:tcW w:w="459" w:type="pct"/>
            <w:vAlign w:val="bottom"/>
          </w:tcPr>
          <w:p w14:paraId="7C688CBA" w14:textId="77777777" w:rsidR="0039054D" w:rsidRPr="00F71294" w:rsidRDefault="0039054D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IN"/>
              </w:rPr>
            </w:pPr>
            <w:r w:rsidRPr="00F7129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86E-02</w:t>
            </w:r>
          </w:p>
          <w:p w14:paraId="51EBAC30" w14:textId="77777777" w:rsidR="0039054D" w:rsidRPr="00F71294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</w:p>
        </w:tc>
      </w:tr>
      <w:tr w:rsidR="0039054D" w14:paraId="740C2B0C" w14:textId="77777777" w:rsidTr="00E9203C">
        <w:trPr>
          <w:trHeight w:val="275"/>
          <w:jc w:val="center"/>
        </w:trPr>
        <w:tc>
          <w:tcPr>
            <w:tcW w:w="507" w:type="pct"/>
            <w:vMerge/>
          </w:tcPr>
          <w:p w14:paraId="0F12FFF3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2" w:type="pct"/>
            <w:vAlign w:val="bottom"/>
          </w:tcPr>
          <w:p w14:paraId="66F1D62E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CC_FAT</w:t>
            </w:r>
          </w:p>
        </w:tc>
        <w:tc>
          <w:tcPr>
            <w:tcW w:w="1561" w:type="pct"/>
            <w:vAlign w:val="bottom"/>
          </w:tcPr>
          <w:p w14:paraId="66B298CC" w14:textId="77777777" w:rsidR="0039054D" w:rsidRPr="00F71294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F7129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05794~Golgi apparatus</w:t>
            </w:r>
          </w:p>
        </w:tc>
        <w:tc>
          <w:tcPr>
            <w:tcW w:w="338" w:type="pct"/>
            <w:vAlign w:val="bottom"/>
          </w:tcPr>
          <w:p w14:paraId="6C9CAE23" w14:textId="77777777" w:rsidR="0039054D" w:rsidRPr="00F7129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7129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744" w:type="pct"/>
            <w:vAlign w:val="bottom"/>
          </w:tcPr>
          <w:p w14:paraId="51D1615C" w14:textId="77777777" w:rsidR="0039054D" w:rsidRPr="00F71294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7129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6.47059</w:t>
            </w:r>
          </w:p>
        </w:tc>
        <w:tc>
          <w:tcPr>
            <w:tcW w:w="559" w:type="pct"/>
            <w:vAlign w:val="bottom"/>
          </w:tcPr>
          <w:p w14:paraId="6890EEF2" w14:textId="77777777" w:rsidR="0039054D" w:rsidRPr="00F7129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7129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47E-02</w:t>
            </w:r>
          </w:p>
        </w:tc>
        <w:tc>
          <w:tcPr>
            <w:tcW w:w="459" w:type="pct"/>
            <w:vAlign w:val="bottom"/>
          </w:tcPr>
          <w:p w14:paraId="1B2BA2AB" w14:textId="77777777" w:rsidR="0039054D" w:rsidRPr="00F71294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F7129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52E-01</w:t>
            </w:r>
          </w:p>
        </w:tc>
      </w:tr>
      <w:tr w:rsidR="0039054D" w14:paraId="585354B9" w14:textId="77777777" w:rsidTr="00E9203C">
        <w:trPr>
          <w:trHeight w:val="275"/>
          <w:jc w:val="center"/>
        </w:trPr>
        <w:tc>
          <w:tcPr>
            <w:tcW w:w="507" w:type="pct"/>
            <w:vMerge/>
          </w:tcPr>
          <w:p w14:paraId="11DC5CA7" w14:textId="77777777" w:rsidR="0039054D" w:rsidRPr="00876536" w:rsidRDefault="0039054D" w:rsidP="00E9203C">
            <w:pP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</w:p>
        </w:tc>
        <w:tc>
          <w:tcPr>
            <w:tcW w:w="832" w:type="pct"/>
            <w:vAlign w:val="bottom"/>
          </w:tcPr>
          <w:p w14:paraId="4DDB3EB8" w14:textId="77777777" w:rsidR="0039054D" w:rsidRPr="00876536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876536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TERM_CC_FAT</w:t>
            </w:r>
          </w:p>
        </w:tc>
        <w:tc>
          <w:tcPr>
            <w:tcW w:w="1561" w:type="pct"/>
            <w:vAlign w:val="bottom"/>
          </w:tcPr>
          <w:p w14:paraId="6F0200B1" w14:textId="77777777" w:rsidR="0039054D" w:rsidRPr="00F71294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F7129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O:0005783~endoplasmic reticulum</w:t>
            </w:r>
          </w:p>
        </w:tc>
        <w:tc>
          <w:tcPr>
            <w:tcW w:w="338" w:type="pct"/>
            <w:vAlign w:val="bottom"/>
          </w:tcPr>
          <w:p w14:paraId="3AE17D10" w14:textId="77777777" w:rsidR="0039054D" w:rsidRPr="00F7129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7129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744" w:type="pct"/>
            <w:vAlign w:val="bottom"/>
          </w:tcPr>
          <w:p w14:paraId="7787A4E7" w14:textId="77777777" w:rsidR="0039054D" w:rsidRPr="00F71294" w:rsidRDefault="0039054D" w:rsidP="00E9203C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7129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6.47059</w:t>
            </w:r>
          </w:p>
        </w:tc>
        <w:tc>
          <w:tcPr>
            <w:tcW w:w="559" w:type="pct"/>
            <w:vAlign w:val="bottom"/>
          </w:tcPr>
          <w:p w14:paraId="29CE26CF" w14:textId="77777777" w:rsidR="0039054D" w:rsidRPr="00F7129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F7129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41E-02</w:t>
            </w:r>
          </w:p>
        </w:tc>
        <w:tc>
          <w:tcPr>
            <w:tcW w:w="459" w:type="pct"/>
            <w:vAlign w:val="bottom"/>
          </w:tcPr>
          <w:p w14:paraId="64B39476" w14:textId="77777777" w:rsidR="0039054D" w:rsidRPr="00F71294" w:rsidRDefault="0039054D" w:rsidP="00E9203C">
            <w:pPr>
              <w:jc w:val="center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 w:rsidRPr="00F7129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89E-01</w:t>
            </w:r>
          </w:p>
        </w:tc>
      </w:tr>
    </w:tbl>
    <w:p w14:paraId="40528C7A" w14:textId="4A77A70C" w:rsidR="006B4117" w:rsidRPr="006B4117" w:rsidRDefault="006B4117" w:rsidP="006B4117">
      <w:pPr>
        <w:rPr>
          <w:rFonts w:ascii="Times New Roman" w:hAnsi="Times New Roman" w:cs="Times New Roman"/>
          <w:sz w:val="20"/>
          <w:szCs w:val="20"/>
        </w:rPr>
      </w:pPr>
      <w:r>
        <w:rPr>
          <w:sz w:val="20"/>
          <w:szCs w:val="20"/>
        </w:rPr>
        <w:t xml:space="preserve">    </w:t>
      </w:r>
      <w:r w:rsidRPr="006B4117">
        <w:rPr>
          <w:rFonts w:ascii="Times New Roman" w:hAnsi="Times New Roman" w:cs="Times New Roman"/>
          <w:sz w:val="20"/>
          <w:szCs w:val="20"/>
        </w:rPr>
        <w:t>GO, Gene Ontology; BP, Biological Process; MF, Molecular Function; CC, Cellular Component.</w:t>
      </w:r>
    </w:p>
    <w:p w14:paraId="3847A733" w14:textId="77777777" w:rsidR="00276CC5" w:rsidRDefault="00276CC5" w:rsidP="00276CC5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14:paraId="212D489E" w14:textId="503D90F1" w:rsidR="00532E0D" w:rsidRDefault="00532E0D" w:rsidP="00507B68"/>
    <w:p w14:paraId="64EE516E" w14:textId="25B6C7AC" w:rsidR="0039054D" w:rsidRDefault="0039054D" w:rsidP="00507B68"/>
    <w:p w14:paraId="7016DBBC" w14:textId="37F8BBBA" w:rsidR="0039054D" w:rsidRDefault="0039054D" w:rsidP="00507B68"/>
    <w:p w14:paraId="5C468EEF" w14:textId="19E641CA" w:rsidR="0039054D" w:rsidRDefault="0039054D" w:rsidP="00507B68"/>
    <w:p w14:paraId="3176A97E" w14:textId="305108B6" w:rsidR="0039054D" w:rsidRDefault="0039054D" w:rsidP="00507B68"/>
    <w:p w14:paraId="2FC801F7" w14:textId="27001E06" w:rsidR="0039054D" w:rsidRDefault="0039054D" w:rsidP="00507B68"/>
    <w:p w14:paraId="3847F229" w14:textId="40A98FDA" w:rsidR="0039054D" w:rsidRPr="00716F47" w:rsidRDefault="0039054D" w:rsidP="00716F47">
      <w:pPr>
        <w:spacing w:line="36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716F47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2C7014" w:rsidRPr="00716F47">
        <w:rPr>
          <w:rFonts w:ascii="Times New Roman" w:hAnsi="Times New Roman" w:cs="Times New Roman"/>
          <w:b/>
          <w:sz w:val="24"/>
          <w:szCs w:val="24"/>
        </w:rPr>
        <w:t>S9</w:t>
      </w:r>
      <w:r w:rsidRPr="00716F47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716F47">
        <w:rPr>
          <w:rFonts w:ascii="Times New Roman" w:hAnsi="Times New Roman" w:cs="Times New Roman"/>
          <w:bCs/>
          <w:sz w:val="24"/>
          <w:szCs w:val="24"/>
        </w:rPr>
        <w:t>Pathway analysis of differentially expressed genes associated with impaired spermatogenesis</w:t>
      </w:r>
    </w:p>
    <w:tbl>
      <w:tblPr>
        <w:tblStyle w:val="TableGrid"/>
        <w:tblW w:w="10343" w:type="dxa"/>
        <w:jc w:val="center"/>
        <w:tblLayout w:type="fixed"/>
        <w:tblLook w:val="04A0" w:firstRow="1" w:lastRow="0" w:firstColumn="1" w:lastColumn="0" w:noHBand="0" w:noVBand="1"/>
      </w:tblPr>
      <w:tblGrid>
        <w:gridCol w:w="1129"/>
        <w:gridCol w:w="1134"/>
        <w:gridCol w:w="1560"/>
        <w:gridCol w:w="708"/>
        <w:gridCol w:w="993"/>
        <w:gridCol w:w="850"/>
        <w:gridCol w:w="3119"/>
        <w:gridCol w:w="850"/>
      </w:tblGrid>
      <w:tr w:rsidR="0039054D" w:rsidRPr="009B0DF1" w14:paraId="0B068840" w14:textId="77777777" w:rsidTr="00374F01">
        <w:trPr>
          <w:trHeight w:val="150"/>
          <w:jc w:val="center"/>
        </w:trPr>
        <w:tc>
          <w:tcPr>
            <w:tcW w:w="1129" w:type="dxa"/>
          </w:tcPr>
          <w:p w14:paraId="3B21DC72" w14:textId="77777777" w:rsidR="0039054D" w:rsidRPr="00B25DF2" w:rsidRDefault="0039054D" w:rsidP="00E9203C">
            <w:pPr>
              <w:jc w:val="center"/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Group</w:t>
            </w:r>
          </w:p>
        </w:tc>
        <w:tc>
          <w:tcPr>
            <w:tcW w:w="1134" w:type="dxa"/>
          </w:tcPr>
          <w:p w14:paraId="1D12DB2E" w14:textId="77777777" w:rsidR="0039054D" w:rsidRPr="00B25DF2" w:rsidRDefault="0039054D" w:rsidP="00E9203C">
            <w:pPr>
              <w:jc w:val="center"/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</w:pPr>
            <w:r w:rsidRPr="00B25DF2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Category</w:t>
            </w:r>
          </w:p>
        </w:tc>
        <w:tc>
          <w:tcPr>
            <w:tcW w:w="1560" w:type="dxa"/>
          </w:tcPr>
          <w:p w14:paraId="776F3E69" w14:textId="77777777" w:rsidR="0039054D" w:rsidRPr="00B25DF2" w:rsidRDefault="0039054D" w:rsidP="00E9203C">
            <w:pPr>
              <w:jc w:val="center"/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</w:pPr>
            <w:r w:rsidRPr="00B25DF2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Term</w:t>
            </w:r>
          </w:p>
        </w:tc>
        <w:tc>
          <w:tcPr>
            <w:tcW w:w="708" w:type="dxa"/>
          </w:tcPr>
          <w:p w14:paraId="01BA4606" w14:textId="77777777" w:rsidR="0039054D" w:rsidRPr="00B25DF2" w:rsidRDefault="0039054D" w:rsidP="00E9203C">
            <w:pPr>
              <w:jc w:val="center"/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</w:pPr>
            <w:r w:rsidRPr="00B25DF2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Count</w:t>
            </w:r>
          </w:p>
        </w:tc>
        <w:tc>
          <w:tcPr>
            <w:tcW w:w="993" w:type="dxa"/>
          </w:tcPr>
          <w:p w14:paraId="621CFBAA" w14:textId="77777777" w:rsidR="0039054D" w:rsidRPr="00B25DF2" w:rsidRDefault="0039054D" w:rsidP="00E9203C">
            <w:pPr>
              <w:jc w:val="center"/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</w:pPr>
            <w:r w:rsidRPr="00B25DF2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%</w:t>
            </w:r>
          </w:p>
        </w:tc>
        <w:tc>
          <w:tcPr>
            <w:tcW w:w="850" w:type="dxa"/>
          </w:tcPr>
          <w:p w14:paraId="0CEF9E67" w14:textId="77777777" w:rsidR="0039054D" w:rsidRPr="00B25DF2" w:rsidRDefault="0039054D" w:rsidP="00E9203C">
            <w:pPr>
              <w:jc w:val="center"/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</w:pPr>
            <w:r w:rsidRPr="00B25DF2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P-value</w:t>
            </w:r>
          </w:p>
        </w:tc>
        <w:tc>
          <w:tcPr>
            <w:tcW w:w="3119" w:type="dxa"/>
          </w:tcPr>
          <w:p w14:paraId="5F9C8046" w14:textId="77777777" w:rsidR="0039054D" w:rsidRPr="00B25DF2" w:rsidRDefault="0039054D" w:rsidP="00E9203C">
            <w:pPr>
              <w:jc w:val="center"/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</w:pPr>
            <w:r w:rsidRPr="00B25DF2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Genes</w:t>
            </w:r>
          </w:p>
        </w:tc>
        <w:tc>
          <w:tcPr>
            <w:tcW w:w="850" w:type="dxa"/>
          </w:tcPr>
          <w:p w14:paraId="11F1F9BD" w14:textId="77777777" w:rsidR="0039054D" w:rsidRPr="00B25DF2" w:rsidRDefault="0039054D" w:rsidP="00E9203C">
            <w:pPr>
              <w:jc w:val="center"/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</w:pPr>
            <w:r w:rsidRPr="00B25DF2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FDR</w:t>
            </w:r>
          </w:p>
        </w:tc>
      </w:tr>
      <w:tr w:rsidR="0039054D" w:rsidRPr="009B0DF1" w14:paraId="3CCF4A48" w14:textId="77777777" w:rsidTr="00374F01">
        <w:trPr>
          <w:trHeight w:val="114"/>
          <w:jc w:val="center"/>
        </w:trPr>
        <w:tc>
          <w:tcPr>
            <w:tcW w:w="1129" w:type="dxa"/>
            <w:vMerge w:val="restart"/>
          </w:tcPr>
          <w:p w14:paraId="14A5C8C2" w14:textId="77777777" w:rsidR="0039054D" w:rsidRDefault="0039054D" w:rsidP="00E9203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37137539" w14:textId="77777777" w:rsidR="0039054D" w:rsidRDefault="0039054D" w:rsidP="00E9203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0084CEC6" w14:textId="77777777" w:rsidR="0039054D" w:rsidRDefault="0039054D" w:rsidP="00E9203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01FD24DA" w14:textId="77777777" w:rsidR="0039054D" w:rsidRDefault="0039054D" w:rsidP="00E9203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677B6508" w14:textId="77777777" w:rsidR="0039054D" w:rsidRDefault="0039054D" w:rsidP="00E9203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03DFE532" w14:textId="37EAC3F0" w:rsidR="0039054D" w:rsidRPr="00E91F83" w:rsidRDefault="0039054D" w:rsidP="00E9203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U</w:t>
            </w:r>
            <w:r w:rsidR="00374F01">
              <w:rPr>
                <w:rFonts w:ascii="Times New Roman" w:hAnsi="Times New Roman" w:cs="Times New Roman"/>
                <w:b/>
                <w:sz w:val="16"/>
                <w:szCs w:val="16"/>
              </w:rPr>
              <w:t>p regulated</w:t>
            </w:r>
          </w:p>
        </w:tc>
        <w:tc>
          <w:tcPr>
            <w:tcW w:w="1134" w:type="dxa"/>
          </w:tcPr>
          <w:p w14:paraId="3F686F01" w14:textId="77777777" w:rsidR="0039054D" w:rsidRDefault="0039054D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EGG</w:t>
            </w:r>
            <w:r w:rsidRPr="00B12B6D">
              <w:rPr>
                <w:rFonts w:ascii="Times New Roman" w:hAnsi="Times New Roman" w:cs="Times New Roman"/>
                <w:sz w:val="16"/>
                <w:szCs w:val="16"/>
              </w:rPr>
              <w:t>_</w:t>
            </w:r>
          </w:p>
          <w:p w14:paraId="247749EA" w14:textId="77777777" w:rsidR="0039054D" w:rsidRPr="00B12B6D" w:rsidRDefault="0039054D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sz w:val="16"/>
                <w:szCs w:val="16"/>
              </w:rPr>
              <w:t>PATHWAY</w:t>
            </w:r>
          </w:p>
        </w:tc>
        <w:tc>
          <w:tcPr>
            <w:tcW w:w="1560" w:type="dxa"/>
            <w:vAlign w:val="bottom"/>
          </w:tcPr>
          <w:p w14:paraId="0F5B539A" w14:textId="77777777" w:rsidR="0039054D" w:rsidRPr="006E1775" w:rsidRDefault="0039054D" w:rsidP="00E9203C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HSA-</w:t>
            </w:r>
            <w:r w:rsidRPr="006E177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4110: Cell cycle</w:t>
            </w:r>
          </w:p>
        </w:tc>
        <w:tc>
          <w:tcPr>
            <w:tcW w:w="708" w:type="dxa"/>
            <w:vAlign w:val="bottom"/>
          </w:tcPr>
          <w:p w14:paraId="3DA2FA43" w14:textId="77777777" w:rsidR="0039054D" w:rsidRPr="006E1775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E177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993" w:type="dxa"/>
            <w:vAlign w:val="bottom"/>
          </w:tcPr>
          <w:p w14:paraId="3067A279" w14:textId="77777777" w:rsidR="0039054D" w:rsidRPr="006E1775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E177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12</w:t>
            </w:r>
          </w:p>
        </w:tc>
        <w:tc>
          <w:tcPr>
            <w:tcW w:w="850" w:type="dxa"/>
            <w:vAlign w:val="bottom"/>
          </w:tcPr>
          <w:p w14:paraId="12D0D666" w14:textId="77777777" w:rsidR="0039054D" w:rsidRPr="006E1775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E177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02E-05</w:t>
            </w:r>
          </w:p>
        </w:tc>
        <w:tc>
          <w:tcPr>
            <w:tcW w:w="3119" w:type="dxa"/>
            <w:vAlign w:val="bottom"/>
          </w:tcPr>
          <w:p w14:paraId="70BDC3BE" w14:textId="77777777" w:rsidR="0039054D" w:rsidRPr="006E1775" w:rsidRDefault="0039054D" w:rsidP="00E9203C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6E177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DKN2D, BUB1B, TTK, CDC25C, SMC1B, RBL2, CCNA1, CCNB2, WEE1, FZR1, CDC45, PTTG1, PTTG2, ORC2, CDK1, MCM4, BUB1</w:t>
            </w:r>
          </w:p>
        </w:tc>
        <w:tc>
          <w:tcPr>
            <w:tcW w:w="850" w:type="dxa"/>
            <w:vAlign w:val="bottom"/>
          </w:tcPr>
          <w:p w14:paraId="3B0B552C" w14:textId="77777777" w:rsidR="0039054D" w:rsidRPr="00865732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6573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62E-03</w:t>
            </w:r>
          </w:p>
        </w:tc>
      </w:tr>
      <w:tr w:rsidR="0039054D" w:rsidRPr="009B0DF1" w14:paraId="7025A6F5" w14:textId="77777777" w:rsidTr="00374F01">
        <w:trPr>
          <w:trHeight w:val="114"/>
          <w:jc w:val="center"/>
        </w:trPr>
        <w:tc>
          <w:tcPr>
            <w:tcW w:w="1129" w:type="dxa"/>
            <w:vMerge/>
          </w:tcPr>
          <w:p w14:paraId="77618910" w14:textId="77777777" w:rsidR="0039054D" w:rsidRPr="00E91F83" w:rsidRDefault="0039054D" w:rsidP="00E9203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34" w:type="dxa"/>
          </w:tcPr>
          <w:p w14:paraId="73D43401" w14:textId="77777777" w:rsidR="0039054D" w:rsidRDefault="0039054D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EGG</w:t>
            </w:r>
            <w:r w:rsidRPr="00B12B6D">
              <w:rPr>
                <w:rFonts w:ascii="Times New Roman" w:hAnsi="Times New Roman" w:cs="Times New Roman"/>
                <w:sz w:val="16"/>
                <w:szCs w:val="16"/>
              </w:rPr>
              <w:t>_</w:t>
            </w:r>
          </w:p>
          <w:p w14:paraId="2EDBFAAF" w14:textId="77777777" w:rsidR="0039054D" w:rsidRPr="00B12B6D" w:rsidRDefault="0039054D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sz w:val="16"/>
                <w:szCs w:val="16"/>
              </w:rPr>
              <w:t>PATHWAY</w:t>
            </w:r>
          </w:p>
        </w:tc>
        <w:tc>
          <w:tcPr>
            <w:tcW w:w="1560" w:type="dxa"/>
            <w:vAlign w:val="bottom"/>
          </w:tcPr>
          <w:p w14:paraId="482CC9D7" w14:textId="77777777" w:rsidR="0039054D" w:rsidRPr="006E1775" w:rsidRDefault="0039054D" w:rsidP="00E9203C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HSA-</w:t>
            </w:r>
            <w:r w:rsidRPr="006E177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4114: Oocyte meiosis</w:t>
            </w:r>
          </w:p>
        </w:tc>
        <w:tc>
          <w:tcPr>
            <w:tcW w:w="708" w:type="dxa"/>
            <w:vAlign w:val="bottom"/>
          </w:tcPr>
          <w:p w14:paraId="794814C5" w14:textId="77777777" w:rsidR="0039054D" w:rsidRPr="006E1775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E177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993" w:type="dxa"/>
            <w:vAlign w:val="bottom"/>
          </w:tcPr>
          <w:p w14:paraId="5D51B756" w14:textId="77777777" w:rsidR="0039054D" w:rsidRPr="006E1775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E177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93</w:t>
            </w:r>
          </w:p>
        </w:tc>
        <w:tc>
          <w:tcPr>
            <w:tcW w:w="850" w:type="dxa"/>
            <w:vAlign w:val="bottom"/>
          </w:tcPr>
          <w:p w14:paraId="22F33C21" w14:textId="77777777" w:rsidR="0039054D" w:rsidRPr="006E1775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E177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26E-04</w:t>
            </w:r>
          </w:p>
        </w:tc>
        <w:tc>
          <w:tcPr>
            <w:tcW w:w="3119" w:type="dxa"/>
            <w:vAlign w:val="bottom"/>
          </w:tcPr>
          <w:p w14:paraId="68568851" w14:textId="77777777" w:rsidR="0039054D" w:rsidRPr="006E1775" w:rsidRDefault="0039054D" w:rsidP="00E9203C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6E177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DC25C, AURKA, SMC1B, CCNB2, PLCZ1, STAG3, PPP2R1B, PTTG1, PTTG2, PRKACG, CDK1, CALM3, PGR, BUB1</w:t>
            </w:r>
          </w:p>
        </w:tc>
        <w:tc>
          <w:tcPr>
            <w:tcW w:w="850" w:type="dxa"/>
            <w:vAlign w:val="bottom"/>
          </w:tcPr>
          <w:p w14:paraId="5AB86C75" w14:textId="77777777" w:rsidR="0039054D" w:rsidRPr="00865732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6573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73E-02</w:t>
            </w:r>
          </w:p>
        </w:tc>
      </w:tr>
      <w:tr w:rsidR="0039054D" w:rsidRPr="009B0DF1" w14:paraId="03C00A9A" w14:textId="77777777" w:rsidTr="00374F01">
        <w:trPr>
          <w:trHeight w:val="114"/>
          <w:jc w:val="center"/>
        </w:trPr>
        <w:tc>
          <w:tcPr>
            <w:tcW w:w="1129" w:type="dxa"/>
            <w:vMerge/>
          </w:tcPr>
          <w:p w14:paraId="6F82F8C4" w14:textId="77777777" w:rsidR="0039054D" w:rsidRPr="00E91F83" w:rsidRDefault="0039054D" w:rsidP="00E9203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34" w:type="dxa"/>
          </w:tcPr>
          <w:p w14:paraId="0E8E6979" w14:textId="77777777" w:rsidR="0039054D" w:rsidRDefault="0039054D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EGG</w:t>
            </w:r>
            <w:r w:rsidRPr="00B12B6D">
              <w:rPr>
                <w:rFonts w:ascii="Times New Roman" w:hAnsi="Times New Roman" w:cs="Times New Roman"/>
                <w:sz w:val="16"/>
                <w:szCs w:val="16"/>
              </w:rPr>
              <w:t>_</w:t>
            </w:r>
          </w:p>
          <w:p w14:paraId="0870FA96" w14:textId="77777777" w:rsidR="0039054D" w:rsidRPr="00B12B6D" w:rsidRDefault="0039054D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sz w:val="16"/>
                <w:szCs w:val="16"/>
              </w:rPr>
              <w:t>PATHWAY</w:t>
            </w:r>
          </w:p>
        </w:tc>
        <w:tc>
          <w:tcPr>
            <w:tcW w:w="1560" w:type="dxa"/>
            <w:vAlign w:val="bottom"/>
          </w:tcPr>
          <w:p w14:paraId="714A05BC" w14:textId="77777777" w:rsidR="0039054D" w:rsidRPr="006E1775" w:rsidRDefault="0039054D" w:rsidP="00E9203C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HSA-</w:t>
            </w:r>
            <w:r w:rsidRPr="006E177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5016: Huntington’s disease</w:t>
            </w:r>
          </w:p>
        </w:tc>
        <w:tc>
          <w:tcPr>
            <w:tcW w:w="708" w:type="dxa"/>
            <w:vAlign w:val="bottom"/>
          </w:tcPr>
          <w:p w14:paraId="3FCAF4CF" w14:textId="77777777" w:rsidR="0039054D" w:rsidRPr="006E1775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E177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993" w:type="dxa"/>
            <w:vAlign w:val="bottom"/>
          </w:tcPr>
          <w:p w14:paraId="681E783F" w14:textId="77777777" w:rsidR="0039054D" w:rsidRPr="006E1775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E177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19</w:t>
            </w:r>
          </w:p>
        </w:tc>
        <w:tc>
          <w:tcPr>
            <w:tcW w:w="850" w:type="dxa"/>
            <w:vAlign w:val="bottom"/>
          </w:tcPr>
          <w:p w14:paraId="73F7FAED" w14:textId="77777777" w:rsidR="0039054D" w:rsidRPr="006E1775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E177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16E-03</w:t>
            </w:r>
          </w:p>
        </w:tc>
        <w:tc>
          <w:tcPr>
            <w:tcW w:w="3119" w:type="dxa"/>
            <w:vAlign w:val="bottom"/>
          </w:tcPr>
          <w:p w14:paraId="0B624179" w14:textId="77777777" w:rsidR="0039054D" w:rsidRPr="006E1775" w:rsidRDefault="0039054D" w:rsidP="00E9203C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6E177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DNAI2, DNAH2, DNAH10, HIP1, DNAH7, DNAH17, COX7A2, DNAH9, AP2B1, COX6B2, COX7B2, DNALI1, CLTCL1, TBPL1, SLC25A31, IFT57, DNAI1, DNAL1</w:t>
            </w:r>
          </w:p>
        </w:tc>
        <w:tc>
          <w:tcPr>
            <w:tcW w:w="850" w:type="dxa"/>
            <w:vAlign w:val="bottom"/>
          </w:tcPr>
          <w:p w14:paraId="53767DAC" w14:textId="77777777" w:rsidR="0039054D" w:rsidRPr="00865732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6573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.87E-02</w:t>
            </w:r>
          </w:p>
        </w:tc>
      </w:tr>
      <w:tr w:rsidR="0039054D" w:rsidRPr="009B0DF1" w14:paraId="38603928" w14:textId="77777777" w:rsidTr="00374F01">
        <w:trPr>
          <w:trHeight w:val="383"/>
          <w:jc w:val="center"/>
        </w:trPr>
        <w:tc>
          <w:tcPr>
            <w:tcW w:w="1129" w:type="dxa"/>
            <w:vMerge/>
          </w:tcPr>
          <w:p w14:paraId="7963649F" w14:textId="77777777" w:rsidR="0039054D" w:rsidRPr="00E91F83" w:rsidRDefault="0039054D" w:rsidP="00E9203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34" w:type="dxa"/>
          </w:tcPr>
          <w:p w14:paraId="75182E2E" w14:textId="77777777" w:rsidR="0039054D" w:rsidRDefault="0039054D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EGG</w:t>
            </w:r>
            <w:r w:rsidRPr="00B12B6D">
              <w:rPr>
                <w:rFonts w:ascii="Times New Roman" w:hAnsi="Times New Roman" w:cs="Times New Roman"/>
                <w:sz w:val="16"/>
                <w:szCs w:val="16"/>
              </w:rPr>
              <w:t>_</w:t>
            </w:r>
          </w:p>
          <w:p w14:paraId="3BB095D2" w14:textId="77777777" w:rsidR="0039054D" w:rsidRPr="00B12B6D" w:rsidRDefault="0039054D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sz w:val="16"/>
                <w:szCs w:val="16"/>
              </w:rPr>
              <w:t>PATHWAY</w:t>
            </w:r>
          </w:p>
        </w:tc>
        <w:tc>
          <w:tcPr>
            <w:tcW w:w="1560" w:type="dxa"/>
            <w:vAlign w:val="bottom"/>
          </w:tcPr>
          <w:p w14:paraId="00705D8E" w14:textId="77777777" w:rsidR="0039054D" w:rsidRPr="006E1775" w:rsidRDefault="0039054D" w:rsidP="00E9203C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HSA-</w:t>
            </w:r>
            <w:r w:rsidRPr="006E177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5034: Alcoholism</w:t>
            </w:r>
          </w:p>
        </w:tc>
        <w:tc>
          <w:tcPr>
            <w:tcW w:w="708" w:type="dxa"/>
            <w:vAlign w:val="bottom"/>
          </w:tcPr>
          <w:p w14:paraId="71C1AFE7" w14:textId="77777777" w:rsidR="0039054D" w:rsidRPr="006E1775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E177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6</w:t>
            </w:r>
          </w:p>
        </w:tc>
        <w:tc>
          <w:tcPr>
            <w:tcW w:w="993" w:type="dxa"/>
            <w:vAlign w:val="bottom"/>
          </w:tcPr>
          <w:p w14:paraId="2E862E47" w14:textId="77777777" w:rsidR="0039054D" w:rsidRPr="006E1775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E177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06</w:t>
            </w:r>
          </w:p>
        </w:tc>
        <w:tc>
          <w:tcPr>
            <w:tcW w:w="850" w:type="dxa"/>
            <w:vAlign w:val="bottom"/>
          </w:tcPr>
          <w:p w14:paraId="6CAA1476" w14:textId="77777777" w:rsidR="0039054D" w:rsidRPr="006E1775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E177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43E-03</w:t>
            </w:r>
          </w:p>
        </w:tc>
        <w:tc>
          <w:tcPr>
            <w:tcW w:w="3119" w:type="dxa"/>
            <w:vAlign w:val="bottom"/>
          </w:tcPr>
          <w:p w14:paraId="53DFD552" w14:textId="77777777" w:rsidR="0039054D" w:rsidRPr="006E1775" w:rsidRDefault="0039054D" w:rsidP="00E9203C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6E177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HDAC4, H2AFB2, HIST1H2AH, HIST1H2AK, HIST1H2BL, HDAC11, PDYN, GNG3, GNG2, CAMK4, GNAS, CALM3, HIST1H2AG, HIST1H2AA, HIST1H3C, HIST1H2BA</w:t>
            </w:r>
          </w:p>
        </w:tc>
        <w:tc>
          <w:tcPr>
            <w:tcW w:w="850" w:type="dxa"/>
            <w:vAlign w:val="bottom"/>
          </w:tcPr>
          <w:p w14:paraId="4D079EB4" w14:textId="77777777" w:rsidR="0039054D" w:rsidRPr="00865732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6573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86E-01</w:t>
            </w:r>
          </w:p>
        </w:tc>
      </w:tr>
      <w:tr w:rsidR="0039054D" w:rsidRPr="009B0DF1" w14:paraId="53482BC5" w14:textId="77777777" w:rsidTr="00374F01">
        <w:trPr>
          <w:trHeight w:val="38"/>
          <w:jc w:val="center"/>
        </w:trPr>
        <w:tc>
          <w:tcPr>
            <w:tcW w:w="1129" w:type="dxa"/>
            <w:vMerge/>
          </w:tcPr>
          <w:p w14:paraId="5E7D7E3C" w14:textId="77777777" w:rsidR="0039054D" w:rsidRPr="00E91F83" w:rsidRDefault="0039054D" w:rsidP="00E9203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34" w:type="dxa"/>
          </w:tcPr>
          <w:p w14:paraId="0F60A150" w14:textId="77777777" w:rsidR="0039054D" w:rsidRDefault="0039054D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EGG</w:t>
            </w:r>
            <w:r w:rsidRPr="00B12B6D">
              <w:rPr>
                <w:rFonts w:ascii="Times New Roman" w:hAnsi="Times New Roman" w:cs="Times New Roman"/>
                <w:sz w:val="16"/>
                <w:szCs w:val="16"/>
              </w:rPr>
              <w:t>_</w:t>
            </w:r>
          </w:p>
          <w:p w14:paraId="0919218E" w14:textId="77777777" w:rsidR="0039054D" w:rsidRPr="00B12B6D" w:rsidRDefault="0039054D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12B6D">
              <w:rPr>
                <w:rFonts w:ascii="Times New Roman" w:hAnsi="Times New Roman" w:cs="Times New Roman"/>
                <w:sz w:val="16"/>
                <w:szCs w:val="16"/>
              </w:rPr>
              <w:t>PATHWAY</w:t>
            </w:r>
          </w:p>
        </w:tc>
        <w:tc>
          <w:tcPr>
            <w:tcW w:w="1560" w:type="dxa"/>
            <w:vAlign w:val="bottom"/>
          </w:tcPr>
          <w:p w14:paraId="2428ED80" w14:textId="77777777" w:rsidR="0039054D" w:rsidRPr="006E1775" w:rsidRDefault="0039054D" w:rsidP="00E9203C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HSA-</w:t>
            </w:r>
            <w:r w:rsidRPr="006E177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0010: Glycolysis / Gluconeogenesis</w:t>
            </w:r>
          </w:p>
        </w:tc>
        <w:tc>
          <w:tcPr>
            <w:tcW w:w="708" w:type="dxa"/>
            <w:vAlign w:val="bottom"/>
          </w:tcPr>
          <w:p w14:paraId="512C01B8" w14:textId="77777777" w:rsidR="0039054D" w:rsidRPr="006E1775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E177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993" w:type="dxa"/>
            <w:vAlign w:val="bottom"/>
          </w:tcPr>
          <w:p w14:paraId="204ACEDB" w14:textId="77777777" w:rsidR="0039054D" w:rsidRPr="006E1775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E177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.59</w:t>
            </w:r>
          </w:p>
        </w:tc>
        <w:tc>
          <w:tcPr>
            <w:tcW w:w="850" w:type="dxa"/>
            <w:vAlign w:val="bottom"/>
          </w:tcPr>
          <w:p w14:paraId="70EE6752" w14:textId="77777777" w:rsidR="0039054D" w:rsidRPr="006E1775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E177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06E-03</w:t>
            </w:r>
          </w:p>
        </w:tc>
        <w:tc>
          <w:tcPr>
            <w:tcW w:w="3119" w:type="dxa"/>
            <w:vAlign w:val="bottom"/>
          </w:tcPr>
          <w:p w14:paraId="04FEA4BC" w14:textId="77777777" w:rsidR="0039054D" w:rsidRPr="006E1775" w:rsidRDefault="0039054D" w:rsidP="00E9203C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6E1775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LDHC, ADH4, PDHA2, PGAM2, GAPDHS, PGK2, PFKP, LDHAL6B, HK1</w:t>
            </w:r>
          </w:p>
        </w:tc>
        <w:tc>
          <w:tcPr>
            <w:tcW w:w="850" w:type="dxa"/>
            <w:vAlign w:val="bottom"/>
          </w:tcPr>
          <w:p w14:paraId="38028229" w14:textId="77777777" w:rsidR="0039054D" w:rsidRPr="00865732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865732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1.86E-01</w:t>
            </w:r>
          </w:p>
        </w:tc>
      </w:tr>
      <w:tr w:rsidR="0039054D" w:rsidRPr="009B0DF1" w14:paraId="59141775" w14:textId="77777777" w:rsidTr="00374F01">
        <w:trPr>
          <w:trHeight w:val="38"/>
          <w:jc w:val="center"/>
        </w:trPr>
        <w:tc>
          <w:tcPr>
            <w:tcW w:w="1129" w:type="dxa"/>
            <w:vMerge w:val="restart"/>
          </w:tcPr>
          <w:p w14:paraId="12C40C58" w14:textId="77777777" w:rsidR="0039054D" w:rsidRDefault="0039054D" w:rsidP="00E9203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061A5567" w14:textId="77777777" w:rsidR="0039054D" w:rsidRDefault="0039054D" w:rsidP="00E9203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3B4B0432" w14:textId="77777777" w:rsidR="0039054D" w:rsidRDefault="0039054D" w:rsidP="00E9203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47ECB959" w14:textId="77777777" w:rsidR="0039054D" w:rsidRDefault="0039054D" w:rsidP="00E9203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5F8F543C" w14:textId="4FE9324C" w:rsidR="0039054D" w:rsidRPr="00E91F83" w:rsidRDefault="0039054D" w:rsidP="00E9203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</w:t>
            </w:r>
            <w:r w:rsidR="00374F01">
              <w:rPr>
                <w:rFonts w:ascii="Times New Roman" w:hAnsi="Times New Roman" w:cs="Times New Roman"/>
                <w:b/>
                <w:sz w:val="16"/>
                <w:szCs w:val="16"/>
              </w:rPr>
              <w:t>own regulated</w:t>
            </w:r>
          </w:p>
        </w:tc>
        <w:tc>
          <w:tcPr>
            <w:tcW w:w="1134" w:type="dxa"/>
          </w:tcPr>
          <w:p w14:paraId="189F77E3" w14:textId="77777777" w:rsidR="0039054D" w:rsidRDefault="0039054D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91F83">
              <w:rPr>
                <w:rFonts w:ascii="Times New Roman" w:hAnsi="Times New Roman" w:cs="Times New Roman"/>
                <w:sz w:val="16"/>
                <w:szCs w:val="16"/>
              </w:rPr>
              <w:t>KEGG_</w:t>
            </w:r>
          </w:p>
          <w:p w14:paraId="38C6FD22" w14:textId="77777777" w:rsidR="0039054D" w:rsidRPr="00E91F83" w:rsidRDefault="0039054D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91F83">
              <w:rPr>
                <w:rFonts w:ascii="Times New Roman" w:hAnsi="Times New Roman" w:cs="Times New Roman"/>
                <w:sz w:val="16"/>
                <w:szCs w:val="16"/>
              </w:rPr>
              <w:t>PATHWAY</w:t>
            </w:r>
          </w:p>
        </w:tc>
        <w:tc>
          <w:tcPr>
            <w:tcW w:w="1560" w:type="dxa"/>
            <w:vAlign w:val="bottom"/>
          </w:tcPr>
          <w:p w14:paraId="44E9C7A2" w14:textId="77777777" w:rsidR="0039054D" w:rsidRPr="00C77934" w:rsidRDefault="0039054D" w:rsidP="00E9203C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HSA-</w:t>
            </w: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4913: Ovarian steroidogenesis</w:t>
            </w:r>
          </w:p>
        </w:tc>
        <w:tc>
          <w:tcPr>
            <w:tcW w:w="708" w:type="dxa"/>
            <w:vAlign w:val="bottom"/>
          </w:tcPr>
          <w:p w14:paraId="579C7A3A" w14:textId="77777777" w:rsidR="0039054D" w:rsidRPr="00C7793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</w:t>
            </w:r>
          </w:p>
        </w:tc>
        <w:tc>
          <w:tcPr>
            <w:tcW w:w="993" w:type="dxa"/>
            <w:vAlign w:val="bottom"/>
          </w:tcPr>
          <w:p w14:paraId="2909DDE3" w14:textId="77777777" w:rsidR="0039054D" w:rsidRPr="00C7793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05</w:t>
            </w:r>
          </w:p>
        </w:tc>
        <w:tc>
          <w:tcPr>
            <w:tcW w:w="850" w:type="dxa"/>
            <w:vAlign w:val="bottom"/>
          </w:tcPr>
          <w:p w14:paraId="7A9206A2" w14:textId="77777777" w:rsidR="0039054D" w:rsidRPr="00C7793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55E-06</w:t>
            </w:r>
          </w:p>
        </w:tc>
        <w:tc>
          <w:tcPr>
            <w:tcW w:w="3119" w:type="dxa"/>
            <w:vAlign w:val="bottom"/>
          </w:tcPr>
          <w:p w14:paraId="4F156565" w14:textId="77777777" w:rsidR="0039054D" w:rsidRPr="00C77934" w:rsidRDefault="0039054D" w:rsidP="00E9203C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SCARB1, HSD3B1, ADCY3, IGF1, LDLR, PRKACB</w:t>
            </w:r>
          </w:p>
        </w:tc>
        <w:tc>
          <w:tcPr>
            <w:tcW w:w="850" w:type="dxa"/>
            <w:vAlign w:val="bottom"/>
          </w:tcPr>
          <w:p w14:paraId="02DFA6F1" w14:textId="77777777" w:rsidR="0039054D" w:rsidRPr="00C7793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86E-04</w:t>
            </w:r>
          </w:p>
        </w:tc>
      </w:tr>
      <w:tr w:rsidR="0039054D" w:rsidRPr="009B0DF1" w14:paraId="77B4CCF1" w14:textId="77777777" w:rsidTr="00374F01">
        <w:trPr>
          <w:trHeight w:val="38"/>
          <w:jc w:val="center"/>
        </w:trPr>
        <w:tc>
          <w:tcPr>
            <w:tcW w:w="1129" w:type="dxa"/>
            <w:vMerge/>
          </w:tcPr>
          <w:p w14:paraId="72D4CE47" w14:textId="77777777" w:rsidR="0039054D" w:rsidRPr="00E91F83" w:rsidRDefault="0039054D" w:rsidP="00E9203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34" w:type="dxa"/>
          </w:tcPr>
          <w:p w14:paraId="68FA646A" w14:textId="77777777" w:rsidR="0039054D" w:rsidRDefault="0039054D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91F83">
              <w:rPr>
                <w:rFonts w:ascii="Times New Roman" w:hAnsi="Times New Roman" w:cs="Times New Roman"/>
                <w:sz w:val="16"/>
                <w:szCs w:val="16"/>
              </w:rPr>
              <w:t>KEGG_</w:t>
            </w:r>
          </w:p>
          <w:p w14:paraId="68EB22A1" w14:textId="77777777" w:rsidR="0039054D" w:rsidRPr="00E91F83" w:rsidRDefault="0039054D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91F83">
              <w:rPr>
                <w:rFonts w:ascii="Times New Roman" w:hAnsi="Times New Roman" w:cs="Times New Roman"/>
                <w:sz w:val="16"/>
                <w:szCs w:val="16"/>
              </w:rPr>
              <w:t>PATHWAY</w:t>
            </w:r>
          </w:p>
        </w:tc>
        <w:tc>
          <w:tcPr>
            <w:tcW w:w="1560" w:type="dxa"/>
            <w:vAlign w:val="bottom"/>
          </w:tcPr>
          <w:p w14:paraId="1F9C5873" w14:textId="77777777" w:rsidR="0039054D" w:rsidRPr="00C77934" w:rsidRDefault="0039054D" w:rsidP="00E9203C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HSA-</w:t>
            </w: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4925: Aldosterone synthesis and secretion</w:t>
            </w:r>
          </w:p>
        </w:tc>
        <w:tc>
          <w:tcPr>
            <w:tcW w:w="708" w:type="dxa"/>
            <w:vAlign w:val="bottom"/>
          </w:tcPr>
          <w:p w14:paraId="4BFA0513" w14:textId="77777777" w:rsidR="0039054D" w:rsidRPr="00C7793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</w:t>
            </w:r>
          </w:p>
        </w:tc>
        <w:tc>
          <w:tcPr>
            <w:tcW w:w="993" w:type="dxa"/>
            <w:vAlign w:val="bottom"/>
          </w:tcPr>
          <w:p w14:paraId="51A186D0" w14:textId="77777777" w:rsidR="0039054D" w:rsidRPr="00C7793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7.05</w:t>
            </w:r>
          </w:p>
        </w:tc>
        <w:tc>
          <w:tcPr>
            <w:tcW w:w="850" w:type="dxa"/>
            <w:vAlign w:val="bottom"/>
          </w:tcPr>
          <w:p w14:paraId="3CBDBC65" w14:textId="77777777" w:rsidR="0039054D" w:rsidRPr="00C7793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26E-05</w:t>
            </w:r>
          </w:p>
        </w:tc>
        <w:tc>
          <w:tcPr>
            <w:tcW w:w="3119" w:type="dxa"/>
            <w:vAlign w:val="bottom"/>
          </w:tcPr>
          <w:p w14:paraId="55F13892" w14:textId="77777777" w:rsidR="0039054D" w:rsidRPr="00C77934" w:rsidRDefault="0039054D" w:rsidP="00E9203C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SCARB1, HSD3B1, ADCY3, PRKCA, LDLR, PRKACB</w:t>
            </w:r>
          </w:p>
        </w:tc>
        <w:tc>
          <w:tcPr>
            <w:tcW w:w="850" w:type="dxa"/>
            <w:vAlign w:val="bottom"/>
          </w:tcPr>
          <w:p w14:paraId="221416A0" w14:textId="77777777" w:rsidR="0039054D" w:rsidRPr="00C7793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91E-03</w:t>
            </w:r>
          </w:p>
        </w:tc>
      </w:tr>
      <w:tr w:rsidR="0039054D" w:rsidRPr="009B0DF1" w14:paraId="70D3E59B" w14:textId="77777777" w:rsidTr="00374F01">
        <w:trPr>
          <w:trHeight w:val="38"/>
          <w:jc w:val="center"/>
        </w:trPr>
        <w:tc>
          <w:tcPr>
            <w:tcW w:w="1129" w:type="dxa"/>
            <w:vMerge/>
          </w:tcPr>
          <w:p w14:paraId="6E272B11" w14:textId="77777777" w:rsidR="0039054D" w:rsidRPr="00E91F83" w:rsidRDefault="0039054D" w:rsidP="00E9203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34" w:type="dxa"/>
          </w:tcPr>
          <w:p w14:paraId="6FAC0C35" w14:textId="77777777" w:rsidR="0039054D" w:rsidRDefault="0039054D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91F83">
              <w:rPr>
                <w:rFonts w:ascii="Times New Roman" w:hAnsi="Times New Roman" w:cs="Times New Roman"/>
                <w:sz w:val="16"/>
                <w:szCs w:val="16"/>
              </w:rPr>
              <w:t>KEGG_</w:t>
            </w:r>
          </w:p>
          <w:p w14:paraId="365D2FC9" w14:textId="77777777" w:rsidR="0039054D" w:rsidRPr="00E91F83" w:rsidRDefault="0039054D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91F83">
              <w:rPr>
                <w:rFonts w:ascii="Times New Roman" w:hAnsi="Times New Roman" w:cs="Times New Roman"/>
                <w:sz w:val="16"/>
                <w:szCs w:val="16"/>
              </w:rPr>
              <w:t>PATHWAY</w:t>
            </w:r>
          </w:p>
        </w:tc>
        <w:tc>
          <w:tcPr>
            <w:tcW w:w="1560" w:type="dxa"/>
            <w:vAlign w:val="bottom"/>
          </w:tcPr>
          <w:p w14:paraId="2FFF0677" w14:textId="77777777" w:rsidR="0039054D" w:rsidRPr="00C77934" w:rsidRDefault="0039054D" w:rsidP="00E9203C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HSA-</w:t>
            </w: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4974: Protein digestion and absorption</w:t>
            </w:r>
          </w:p>
        </w:tc>
        <w:tc>
          <w:tcPr>
            <w:tcW w:w="708" w:type="dxa"/>
            <w:vAlign w:val="bottom"/>
          </w:tcPr>
          <w:p w14:paraId="65A7D1E7" w14:textId="77777777" w:rsidR="0039054D" w:rsidRPr="00C7793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993" w:type="dxa"/>
            <w:vAlign w:val="bottom"/>
          </w:tcPr>
          <w:p w14:paraId="722C807A" w14:textId="77777777" w:rsidR="0039054D" w:rsidRPr="00C7793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88</w:t>
            </w:r>
          </w:p>
        </w:tc>
        <w:tc>
          <w:tcPr>
            <w:tcW w:w="850" w:type="dxa"/>
            <w:vAlign w:val="bottom"/>
          </w:tcPr>
          <w:p w14:paraId="3049C84D" w14:textId="77777777" w:rsidR="0039054D" w:rsidRPr="00C7793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8.65E-04</w:t>
            </w:r>
          </w:p>
        </w:tc>
        <w:tc>
          <w:tcPr>
            <w:tcW w:w="3119" w:type="dxa"/>
            <w:vAlign w:val="bottom"/>
          </w:tcPr>
          <w:p w14:paraId="1995EEBE" w14:textId="77777777" w:rsidR="0039054D" w:rsidRPr="00C77934" w:rsidRDefault="0039054D" w:rsidP="00E9203C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COL3A1, KCNE3, KCNQ1, COL12A1, SLC38A2</w:t>
            </w:r>
          </w:p>
        </w:tc>
        <w:tc>
          <w:tcPr>
            <w:tcW w:w="850" w:type="dxa"/>
            <w:vAlign w:val="bottom"/>
          </w:tcPr>
          <w:p w14:paraId="27F4AE6A" w14:textId="77777777" w:rsidR="0039054D" w:rsidRPr="00C7793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36E-02</w:t>
            </w:r>
          </w:p>
        </w:tc>
      </w:tr>
      <w:tr w:rsidR="0039054D" w:rsidRPr="009B0DF1" w14:paraId="2AE7E514" w14:textId="77777777" w:rsidTr="00374F01">
        <w:trPr>
          <w:trHeight w:val="38"/>
          <w:jc w:val="center"/>
        </w:trPr>
        <w:tc>
          <w:tcPr>
            <w:tcW w:w="1129" w:type="dxa"/>
            <w:vMerge/>
          </w:tcPr>
          <w:p w14:paraId="0C1C67FE" w14:textId="77777777" w:rsidR="0039054D" w:rsidRPr="00E91F83" w:rsidRDefault="0039054D" w:rsidP="00E9203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34" w:type="dxa"/>
          </w:tcPr>
          <w:p w14:paraId="38CE3857" w14:textId="77777777" w:rsidR="0039054D" w:rsidRDefault="0039054D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91F83">
              <w:rPr>
                <w:rFonts w:ascii="Times New Roman" w:hAnsi="Times New Roman" w:cs="Times New Roman"/>
                <w:sz w:val="16"/>
                <w:szCs w:val="16"/>
              </w:rPr>
              <w:t>KEGG_</w:t>
            </w:r>
          </w:p>
          <w:p w14:paraId="5A543CDE" w14:textId="77777777" w:rsidR="0039054D" w:rsidRPr="00E91F83" w:rsidRDefault="0039054D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91F83">
              <w:rPr>
                <w:rFonts w:ascii="Times New Roman" w:hAnsi="Times New Roman" w:cs="Times New Roman"/>
                <w:sz w:val="16"/>
                <w:szCs w:val="16"/>
              </w:rPr>
              <w:t>PATHWAY</w:t>
            </w:r>
          </w:p>
        </w:tc>
        <w:tc>
          <w:tcPr>
            <w:tcW w:w="1560" w:type="dxa"/>
            <w:vAlign w:val="bottom"/>
          </w:tcPr>
          <w:p w14:paraId="6CAFF3A0" w14:textId="77777777" w:rsidR="0039054D" w:rsidRPr="00C77934" w:rsidRDefault="0039054D" w:rsidP="00E9203C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HSA-</w:t>
            </w: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5032: Morphine addiction</w:t>
            </w:r>
          </w:p>
        </w:tc>
        <w:tc>
          <w:tcPr>
            <w:tcW w:w="708" w:type="dxa"/>
            <w:vAlign w:val="bottom"/>
          </w:tcPr>
          <w:p w14:paraId="35223F4E" w14:textId="77777777" w:rsidR="0039054D" w:rsidRPr="00C7793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993" w:type="dxa"/>
            <w:vAlign w:val="bottom"/>
          </w:tcPr>
          <w:p w14:paraId="7DE368AD" w14:textId="77777777" w:rsidR="0039054D" w:rsidRPr="00C7793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88</w:t>
            </w:r>
          </w:p>
        </w:tc>
        <w:tc>
          <w:tcPr>
            <w:tcW w:w="850" w:type="dxa"/>
            <w:vAlign w:val="bottom"/>
          </w:tcPr>
          <w:p w14:paraId="1833B0C8" w14:textId="77777777" w:rsidR="0039054D" w:rsidRPr="00C7793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9.81E-04</w:t>
            </w:r>
          </w:p>
        </w:tc>
        <w:tc>
          <w:tcPr>
            <w:tcW w:w="3119" w:type="dxa"/>
            <w:vAlign w:val="bottom"/>
          </w:tcPr>
          <w:p w14:paraId="1211ACEB" w14:textId="77777777" w:rsidR="0039054D" w:rsidRPr="00C77934" w:rsidRDefault="0039054D" w:rsidP="00E9203C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RK5, ADCY3, PRKCA, PDE8B, PRKACB</w:t>
            </w:r>
          </w:p>
        </w:tc>
        <w:tc>
          <w:tcPr>
            <w:tcW w:w="850" w:type="dxa"/>
            <w:vAlign w:val="bottom"/>
          </w:tcPr>
          <w:p w14:paraId="4B23790E" w14:textId="77777777" w:rsidR="0039054D" w:rsidRPr="00C7793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3.36E-02</w:t>
            </w:r>
          </w:p>
        </w:tc>
      </w:tr>
      <w:tr w:rsidR="0039054D" w:rsidRPr="009B0DF1" w14:paraId="684C7C03" w14:textId="77777777" w:rsidTr="00374F01">
        <w:trPr>
          <w:trHeight w:val="38"/>
          <w:jc w:val="center"/>
        </w:trPr>
        <w:tc>
          <w:tcPr>
            <w:tcW w:w="1129" w:type="dxa"/>
            <w:vMerge/>
          </w:tcPr>
          <w:p w14:paraId="1D4C05B0" w14:textId="77777777" w:rsidR="0039054D" w:rsidRPr="00E91F83" w:rsidRDefault="0039054D" w:rsidP="00E9203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34" w:type="dxa"/>
          </w:tcPr>
          <w:p w14:paraId="0882E71D" w14:textId="77777777" w:rsidR="0039054D" w:rsidRDefault="0039054D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91F83">
              <w:rPr>
                <w:rFonts w:ascii="Times New Roman" w:hAnsi="Times New Roman" w:cs="Times New Roman"/>
                <w:sz w:val="16"/>
                <w:szCs w:val="16"/>
              </w:rPr>
              <w:t>KEGG_</w:t>
            </w:r>
          </w:p>
          <w:p w14:paraId="20E90387" w14:textId="77777777" w:rsidR="0039054D" w:rsidRPr="00E91F83" w:rsidRDefault="0039054D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91F83">
              <w:rPr>
                <w:rFonts w:ascii="Times New Roman" w:hAnsi="Times New Roman" w:cs="Times New Roman"/>
                <w:sz w:val="16"/>
                <w:szCs w:val="16"/>
              </w:rPr>
              <w:t>PATHWAY</w:t>
            </w:r>
          </w:p>
        </w:tc>
        <w:tc>
          <w:tcPr>
            <w:tcW w:w="1560" w:type="dxa"/>
            <w:vAlign w:val="bottom"/>
          </w:tcPr>
          <w:p w14:paraId="26390A2B" w14:textId="77777777" w:rsidR="0039054D" w:rsidRPr="00C77934" w:rsidRDefault="0039054D" w:rsidP="00E9203C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HSA-</w:t>
            </w: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05110: Vibrio cholerae infection</w:t>
            </w:r>
          </w:p>
        </w:tc>
        <w:tc>
          <w:tcPr>
            <w:tcW w:w="708" w:type="dxa"/>
            <w:vAlign w:val="bottom"/>
          </w:tcPr>
          <w:p w14:paraId="7547C8F8" w14:textId="77777777" w:rsidR="0039054D" w:rsidRPr="00C7793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993" w:type="dxa"/>
            <w:vAlign w:val="bottom"/>
          </w:tcPr>
          <w:p w14:paraId="5DF5B885" w14:textId="77777777" w:rsidR="0039054D" w:rsidRPr="00C7793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4.70</w:t>
            </w:r>
          </w:p>
        </w:tc>
        <w:tc>
          <w:tcPr>
            <w:tcW w:w="850" w:type="dxa"/>
            <w:vAlign w:val="bottom"/>
          </w:tcPr>
          <w:p w14:paraId="36B4ABD8" w14:textId="77777777" w:rsidR="0039054D" w:rsidRPr="00C7793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2.07E-03</w:t>
            </w:r>
          </w:p>
        </w:tc>
        <w:tc>
          <w:tcPr>
            <w:tcW w:w="3119" w:type="dxa"/>
            <w:vAlign w:val="bottom"/>
          </w:tcPr>
          <w:p w14:paraId="4C315C07" w14:textId="77777777" w:rsidR="0039054D" w:rsidRPr="00C77934" w:rsidRDefault="0039054D" w:rsidP="00E9203C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KCNQ1, ADCY3, PRKCA, PRKACB</w:t>
            </w:r>
          </w:p>
        </w:tc>
        <w:tc>
          <w:tcPr>
            <w:tcW w:w="850" w:type="dxa"/>
            <w:vAlign w:val="bottom"/>
          </w:tcPr>
          <w:p w14:paraId="1CA45B3A" w14:textId="77777777" w:rsidR="0039054D" w:rsidRPr="00C77934" w:rsidRDefault="0039054D" w:rsidP="00E9203C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C77934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5.26E-02</w:t>
            </w:r>
          </w:p>
        </w:tc>
      </w:tr>
    </w:tbl>
    <w:p w14:paraId="593E64EB" w14:textId="77777777" w:rsidR="0039054D" w:rsidRDefault="0039054D" w:rsidP="0039054D">
      <w:pPr>
        <w:pStyle w:val="Caption"/>
        <w:keepNext/>
        <w:jc w:val="both"/>
      </w:pPr>
    </w:p>
    <w:p w14:paraId="7B7CDBF7" w14:textId="77777777" w:rsidR="00716F47" w:rsidRDefault="00716F47" w:rsidP="00716F47">
      <w:pPr>
        <w:pStyle w:val="Caption"/>
        <w:keepNext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</w:p>
    <w:p w14:paraId="7A9E7A67" w14:textId="79E258FD" w:rsidR="004F2C90" w:rsidRPr="00374F01" w:rsidRDefault="004F2C90" w:rsidP="00716F47">
      <w:pPr>
        <w:pStyle w:val="Caption"/>
        <w:keepNext/>
        <w:spacing w:after="0" w:line="360" w:lineRule="auto"/>
        <w:jc w:val="both"/>
        <w:rPr>
          <w:rFonts w:ascii="Times New Roman" w:hAnsi="Times New Roman" w:cs="Times New Roman"/>
          <w:bCs/>
          <w:i w:val="0"/>
          <w:color w:val="auto"/>
          <w:sz w:val="20"/>
          <w:szCs w:val="20"/>
        </w:rPr>
      </w:pPr>
      <w:r w:rsidRPr="00374F01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 xml:space="preserve">Table S10. </w:t>
      </w:r>
      <w:r w:rsidRPr="00374F01">
        <w:rPr>
          <w:rFonts w:ascii="Times New Roman" w:hAnsi="Times New Roman" w:cs="Times New Roman"/>
          <w:bCs/>
          <w:i w:val="0"/>
          <w:color w:val="auto"/>
          <w:sz w:val="20"/>
          <w:szCs w:val="20"/>
        </w:rPr>
        <w:t>Topological parameters for Protein-protein interaction network</w:t>
      </w:r>
    </w:p>
    <w:tbl>
      <w:tblPr>
        <w:tblStyle w:val="TableGrid"/>
        <w:tblW w:w="679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835"/>
        <w:gridCol w:w="1129"/>
        <w:gridCol w:w="1423"/>
        <w:gridCol w:w="1412"/>
      </w:tblGrid>
      <w:tr w:rsidR="004F2C90" w14:paraId="7F0F2858" w14:textId="77777777" w:rsidTr="00374F01">
        <w:trPr>
          <w:trHeight w:val="206"/>
        </w:trPr>
        <w:tc>
          <w:tcPr>
            <w:tcW w:w="2835" w:type="dxa"/>
            <w:vMerge w:val="restart"/>
          </w:tcPr>
          <w:p w14:paraId="2CCAB363" w14:textId="77777777" w:rsidR="004F2C90" w:rsidRPr="00DA28E5" w:rsidRDefault="004F2C90" w:rsidP="00E9203C">
            <w:pPr>
              <w:tabs>
                <w:tab w:val="left" w:pos="5715"/>
              </w:tabs>
              <w:spacing w:line="240" w:lineRule="auto"/>
              <w:rPr>
                <w:rFonts w:ascii="Times New Roman" w:hAnsi="Times New Roman" w:cs="Times New Roman"/>
                <w:b/>
                <w:i/>
                <w:noProof/>
                <w:sz w:val="20"/>
                <w:szCs w:val="20"/>
                <w:lang w:val="en-IN"/>
              </w:rPr>
            </w:pPr>
          </w:p>
          <w:p w14:paraId="77509B14" w14:textId="77777777" w:rsidR="004F2C90" w:rsidRPr="00DA28E5" w:rsidRDefault="004F2C90" w:rsidP="00E9203C">
            <w:pPr>
              <w:tabs>
                <w:tab w:val="left" w:pos="5715"/>
              </w:tabs>
              <w:spacing w:line="240" w:lineRule="auto"/>
              <w:rPr>
                <w:rFonts w:ascii="Times New Roman" w:hAnsi="Times New Roman" w:cs="Times New Roman"/>
                <w:b/>
                <w:i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b/>
                <w:i/>
                <w:noProof/>
                <w:sz w:val="20"/>
                <w:szCs w:val="20"/>
                <w:lang w:val="en-IN"/>
              </w:rPr>
              <w:t xml:space="preserve">          Topological parameters</w:t>
            </w:r>
          </w:p>
        </w:tc>
        <w:tc>
          <w:tcPr>
            <w:tcW w:w="1129" w:type="dxa"/>
          </w:tcPr>
          <w:p w14:paraId="6A5A3E5B" w14:textId="77777777" w:rsidR="004F2C90" w:rsidRPr="00DA28E5" w:rsidRDefault="004F2C90" w:rsidP="00E9203C">
            <w:pPr>
              <w:tabs>
                <w:tab w:val="left" w:pos="5715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i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b/>
                <w:i/>
                <w:noProof/>
                <w:sz w:val="20"/>
                <w:szCs w:val="20"/>
                <w:lang w:val="en-IN"/>
              </w:rPr>
              <w:t>TIC</w:t>
            </w:r>
          </w:p>
        </w:tc>
        <w:tc>
          <w:tcPr>
            <w:tcW w:w="1423" w:type="dxa"/>
          </w:tcPr>
          <w:p w14:paraId="23171F13" w14:textId="77777777" w:rsidR="004F2C90" w:rsidRPr="00DA28E5" w:rsidRDefault="004F2C90" w:rsidP="00E9203C">
            <w:pPr>
              <w:tabs>
                <w:tab w:val="left" w:pos="5715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i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b/>
                <w:i/>
                <w:noProof/>
                <w:sz w:val="20"/>
                <w:szCs w:val="20"/>
                <w:lang w:val="en-IN"/>
              </w:rPr>
              <w:t>IUI</w:t>
            </w:r>
          </w:p>
        </w:tc>
        <w:tc>
          <w:tcPr>
            <w:tcW w:w="1412" w:type="dxa"/>
          </w:tcPr>
          <w:p w14:paraId="490FD29A" w14:textId="77777777" w:rsidR="004F2C90" w:rsidRPr="00DA28E5" w:rsidRDefault="004F2C90" w:rsidP="00E9203C">
            <w:pPr>
              <w:tabs>
                <w:tab w:val="left" w:pos="5715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i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b/>
                <w:i/>
                <w:noProof/>
                <w:sz w:val="20"/>
                <w:szCs w:val="20"/>
                <w:lang w:val="en-IN"/>
              </w:rPr>
              <w:t>ART</w:t>
            </w:r>
          </w:p>
        </w:tc>
      </w:tr>
      <w:tr w:rsidR="004F2C90" w14:paraId="7450D0C1" w14:textId="77777777" w:rsidTr="00374F01">
        <w:trPr>
          <w:trHeight w:val="271"/>
        </w:trPr>
        <w:tc>
          <w:tcPr>
            <w:tcW w:w="2835" w:type="dxa"/>
            <w:vMerge/>
          </w:tcPr>
          <w:p w14:paraId="038BC656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noProof/>
                <w:sz w:val="20"/>
                <w:szCs w:val="20"/>
                <w:lang w:val="en-IN"/>
              </w:rPr>
            </w:pPr>
          </w:p>
        </w:tc>
        <w:tc>
          <w:tcPr>
            <w:tcW w:w="3964" w:type="dxa"/>
            <w:gridSpan w:val="3"/>
          </w:tcPr>
          <w:p w14:paraId="24448937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b/>
                <w:i/>
                <w:noProof/>
                <w:sz w:val="20"/>
                <w:szCs w:val="20"/>
                <w:lang w:val="en-IN"/>
              </w:rPr>
              <w:t>Comprehended values</w:t>
            </w:r>
          </w:p>
        </w:tc>
      </w:tr>
      <w:tr w:rsidR="004F2C90" w14:paraId="521AD7AF" w14:textId="77777777" w:rsidTr="00374F01">
        <w:trPr>
          <w:trHeight w:val="215"/>
        </w:trPr>
        <w:tc>
          <w:tcPr>
            <w:tcW w:w="2835" w:type="dxa"/>
          </w:tcPr>
          <w:p w14:paraId="5B656AC8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Clustering coefficient</w:t>
            </w:r>
          </w:p>
        </w:tc>
        <w:tc>
          <w:tcPr>
            <w:tcW w:w="1129" w:type="dxa"/>
          </w:tcPr>
          <w:p w14:paraId="5CBE5F6F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0.346</w:t>
            </w:r>
          </w:p>
        </w:tc>
        <w:tc>
          <w:tcPr>
            <w:tcW w:w="1423" w:type="dxa"/>
          </w:tcPr>
          <w:p w14:paraId="0E600AEE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0.541</w:t>
            </w:r>
          </w:p>
        </w:tc>
        <w:tc>
          <w:tcPr>
            <w:tcW w:w="1412" w:type="dxa"/>
          </w:tcPr>
          <w:p w14:paraId="15900BA1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0.284</w:t>
            </w:r>
          </w:p>
        </w:tc>
      </w:tr>
      <w:tr w:rsidR="004F2C90" w14:paraId="7F2DFEA5" w14:textId="77777777" w:rsidTr="00374F01">
        <w:trPr>
          <w:trHeight w:val="272"/>
        </w:trPr>
        <w:tc>
          <w:tcPr>
            <w:tcW w:w="2835" w:type="dxa"/>
          </w:tcPr>
          <w:p w14:paraId="6AD13741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Connected components</w:t>
            </w:r>
          </w:p>
        </w:tc>
        <w:tc>
          <w:tcPr>
            <w:tcW w:w="1129" w:type="dxa"/>
          </w:tcPr>
          <w:p w14:paraId="77419AEB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8</w:t>
            </w:r>
          </w:p>
        </w:tc>
        <w:tc>
          <w:tcPr>
            <w:tcW w:w="1423" w:type="dxa"/>
          </w:tcPr>
          <w:p w14:paraId="2AE10F33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10</w:t>
            </w:r>
          </w:p>
        </w:tc>
        <w:tc>
          <w:tcPr>
            <w:tcW w:w="1412" w:type="dxa"/>
          </w:tcPr>
          <w:p w14:paraId="1710EBAD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11</w:t>
            </w:r>
          </w:p>
        </w:tc>
      </w:tr>
      <w:tr w:rsidR="004F2C90" w14:paraId="77903EF6" w14:textId="77777777" w:rsidTr="00374F01">
        <w:trPr>
          <w:trHeight w:val="203"/>
        </w:trPr>
        <w:tc>
          <w:tcPr>
            <w:tcW w:w="2835" w:type="dxa"/>
          </w:tcPr>
          <w:p w14:paraId="228F05FE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Network diameter</w:t>
            </w:r>
          </w:p>
        </w:tc>
        <w:tc>
          <w:tcPr>
            <w:tcW w:w="1129" w:type="dxa"/>
          </w:tcPr>
          <w:p w14:paraId="63E59319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4</w:t>
            </w:r>
          </w:p>
        </w:tc>
        <w:tc>
          <w:tcPr>
            <w:tcW w:w="1423" w:type="dxa"/>
          </w:tcPr>
          <w:p w14:paraId="79491E44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14</w:t>
            </w:r>
          </w:p>
        </w:tc>
        <w:tc>
          <w:tcPr>
            <w:tcW w:w="1412" w:type="dxa"/>
          </w:tcPr>
          <w:p w14:paraId="051AFE08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4</w:t>
            </w:r>
          </w:p>
        </w:tc>
      </w:tr>
      <w:tr w:rsidR="004F2C90" w14:paraId="12F8F5D5" w14:textId="77777777" w:rsidTr="00374F01">
        <w:trPr>
          <w:trHeight w:val="203"/>
        </w:trPr>
        <w:tc>
          <w:tcPr>
            <w:tcW w:w="2835" w:type="dxa"/>
          </w:tcPr>
          <w:p w14:paraId="73CC5D33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Network radius</w:t>
            </w:r>
          </w:p>
        </w:tc>
        <w:tc>
          <w:tcPr>
            <w:tcW w:w="1129" w:type="dxa"/>
          </w:tcPr>
          <w:p w14:paraId="022054DC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1</w:t>
            </w:r>
          </w:p>
        </w:tc>
        <w:tc>
          <w:tcPr>
            <w:tcW w:w="1423" w:type="dxa"/>
          </w:tcPr>
          <w:p w14:paraId="2D641B9E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1</w:t>
            </w:r>
          </w:p>
        </w:tc>
        <w:tc>
          <w:tcPr>
            <w:tcW w:w="1412" w:type="dxa"/>
          </w:tcPr>
          <w:p w14:paraId="74844FDE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1</w:t>
            </w:r>
          </w:p>
        </w:tc>
      </w:tr>
      <w:tr w:rsidR="004F2C90" w14:paraId="4DCD4722" w14:textId="77777777" w:rsidTr="00374F01">
        <w:trPr>
          <w:trHeight w:val="238"/>
        </w:trPr>
        <w:tc>
          <w:tcPr>
            <w:tcW w:w="2835" w:type="dxa"/>
          </w:tcPr>
          <w:p w14:paraId="73FB9B5B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Network centralization</w:t>
            </w:r>
          </w:p>
        </w:tc>
        <w:tc>
          <w:tcPr>
            <w:tcW w:w="1129" w:type="dxa"/>
          </w:tcPr>
          <w:p w14:paraId="1683EDFE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0.337</w:t>
            </w:r>
          </w:p>
        </w:tc>
        <w:tc>
          <w:tcPr>
            <w:tcW w:w="1423" w:type="dxa"/>
          </w:tcPr>
          <w:p w14:paraId="5E4DED88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0.124</w:t>
            </w:r>
          </w:p>
        </w:tc>
        <w:tc>
          <w:tcPr>
            <w:tcW w:w="1412" w:type="dxa"/>
          </w:tcPr>
          <w:p w14:paraId="6E9E6673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0.124</w:t>
            </w:r>
          </w:p>
        </w:tc>
      </w:tr>
      <w:tr w:rsidR="004F2C90" w14:paraId="71CAAF72" w14:textId="77777777" w:rsidTr="00374F01">
        <w:trPr>
          <w:trHeight w:val="203"/>
        </w:trPr>
        <w:tc>
          <w:tcPr>
            <w:tcW w:w="2835" w:type="dxa"/>
          </w:tcPr>
          <w:p w14:paraId="572EB8D8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Shortest paths</w:t>
            </w:r>
          </w:p>
        </w:tc>
        <w:tc>
          <w:tcPr>
            <w:tcW w:w="1129" w:type="dxa"/>
          </w:tcPr>
          <w:p w14:paraId="367619F9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200 (24%)</w:t>
            </w:r>
          </w:p>
        </w:tc>
        <w:tc>
          <w:tcPr>
            <w:tcW w:w="1423" w:type="dxa"/>
          </w:tcPr>
          <w:p w14:paraId="6BCF47B0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35624 (73%)</w:t>
            </w:r>
          </w:p>
        </w:tc>
        <w:tc>
          <w:tcPr>
            <w:tcW w:w="1412" w:type="dxa"/>
          </w:tcPr>
          <w:p w14:paraId="09FE09CD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210 (12%)</w:t>
            </w:r>
          </w:p>
        </w:tc>
      </w:tr>
      <w:tr w:rsidR="004F2C90" w14:paraId="66BF5FFC" w14:textId="77777777" w:rsidTr="00374F01">
        <w:trPr>
          <w:trHeight w:val="237"/>
        </w:trPr>
        <w:tc>
          <w:tcPr>
            <w:tcW w:w="2835" w:type="dxa"/>
          </w:tcPr>
          <w:p w14:paraId="07B9AE8A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Characteristic path length</w:t>
            </w:r>
          </w:p>
        </w:tc>
        <w:tc>
          <w:tcPr>
            <w:tcW w:w="1129" w:type="dxa"/>
          </w:tcPr>
          <w:p w14:paraId="79699D00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1.93</w:t>
            </w:r>
          </w:p>
        </w:tc>
        <w:tc>
          <w:tcPr>
            <w:tcW w:w="1423" w:type="dxa"/>
          </w:tcPr>
          <w:p w14:paraId="63B90408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5.120</w:t>
            </w:r>
          </w:p>
        </w:tc>
        <w:tc>
          <w:tcPr>
            <w:tcW w:w="1412" w:type="dxa"/>
          </w:tcPr>
          <w:p w14:paraId="4BDC8AA3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1.781</w:t>
            </w:r>
          </w:p>
        </w:tc>
      </w:tr>
      <w:tr w:rsidR="004F2C90" w14:paraId="4AE4DF49" w14:textId="77777777" w:rsidTr="00374F01">
        <w:trPr>
          <w:trHeight w:val="335"/>
        </w:trPr>
        <w:tc>
          <w:tcPr>
            <w:tcW w:w="2835" w:type="dxa"/>
          </w:tcPr>
          <w:p w14:paraId="56D23F68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Avg. number of neighbors</w:t>
            </w:r>
          </w:p>
        </w:tc>
        <w:tc>
          <w:tcPr>
            <w:tcW w:w="1129" w:type="dxa"/>
          </w:tcPr>
          <w:p w14:paraId="5AD75218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2.207</w:t>
            </w:r>
          </w:p>
        </w:tc>
        <w:tc>
          <w:tcPr>
            <w:tcW w:w="1423" w:type="dxa"/>
          </w:tcPr>
          <w:p w14:paraId="11755058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9.145</w:t>
            </w:r>
          </w:p>
        </w:tc>
        <w:tc>
          <w:tcPr>
            <w:tcW w:w="1412" w:type="dxa"/>
          </w:tcPr>
          <w:p w14:paraId="5C97E97A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2.143</w:t>
            </w:r>
          </w:p>
        </w:tc>
      </w:tr>
      <w:tr w:rsidR="004F2C90" w14:paraId="0CE899D7" w14:textId="77777777" w:rsidTr="00374F01">
        <w:trPr>
          <w:trHeight w:val="203"/>
        </w:trPr>
        <w:tc>
          <w:tcPr>
            <w:tcW w:w="2835" w:type="dxa"/>
          </w:tcPr>
          <w:p w14:paraId="4956D7EC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Number of nodes</w:t>
            </w:r>
          </w:p>
        </w:tc>
        <w:tc>
          <w:tcPr>
            <w:tcW w:w="1129" w:type="dxa"/>
          </w:tcPr>
          <w:p w14:paraId="23A661DC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29</w:t>
            </w:r>
          </w:p>
        </w:tc>
        <w:tc>
          <w:tcPr>
            <w:tcW w:w="1423" w:type="dxa"/>
          </w:tcPr>
          <w:p w14:paraId="410508B1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220</w:t>
            </w:r>
          </w:p>
        </w:tc>
        <w:tc>
          <w:tcPr>
            <w:tcW w:w="1412" w:type="dxa"/>
          </w:tcPr>
          <w:p w14:paraId="792B4AFC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42</w:t>
            </w:r>
          </w:p>
        </w:tc>
      </w:tr>
      <w:tr w:rsidR="004F2C90" w14:paraId="1B72D9A2" w14:textId="77777777" w:rsidTr="00374F01">
        <w:trPr>
          <w:trHeight w:val="203"/>
        </w:trPr>
        <w:tc>
          <w:tcPr>
            <w:tcW w:w="2835" w:type="dxa"/>
          </w:tcPr>
          <w:p w14:paraId="52627CFC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Network density</w:t>
            </w:r>
          </w:p>
        </w:tc>
        <w:tc>
          <w:tcPr>
            <w:tcW w:w="1129" w:type="dxa"/>
          </w:tcPr>
          <w:p w14:paraId="2761AC03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0.079</w:t>
            </w:r>
          </w:p>
        </w:tc>
        <w:tc>
          <w:tcPr>
            <w:tcW w:w="1423" w:type="dxa"/>
          </w:tcPr>
          <w:p w14:paraId="6910A81C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0.042</w:t>
            </w:r>
          </w:p>
        </w:tc>
        <w:tc>
          <w:tcPr>
            <w:tcW w:w="1412" w:type="dxa"/>
          </w:tcPr>
          <w:p w14:paraId="3F0E1CC7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0.052</w:t>
            </w:r>
          </w:p>
        </w:tc>
      </w:tr>
      <w:tr w:rsidR="004F2C90" w14:paraId="4E803E9C" w14:textId="77777777" w:rsidTr="00374F01">
        <w:trPr>
          <w:trHeight w:val="317"/>
        </w:trPr>
        <w:tc>
          <w:tcPr>
            <w:tcW w:w="2835" w:type="dxa"/>
          </w:tcPr>
          <w:p w14:paraId="2013DF70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Network heterogeneity</w:t>
            </w:r>
          </w:p>
        </w:tc>
        <w:tc>
          <w:tcPr>
            <w:tcW w:w="1129" w:type="dxa"/>
          </w:tcPr>
          <w:p w14:paraId="356F9F62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0.955</w:t>
            </w:r>
          </w:p>
        </w:tc>
        <w:tc>
          <w:tcPr>
            <w:tcW w:w="1423" w:type="dxa"/>
          </w:tcPr>
          <w:p w14:paraId="16424853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1.102</w:t>
            </w:r>
          </w:p>
        </w:tc>
        <w:tc>
          <w:tcPr>
            <w:tcW w:w="1412" w:type="dxa"/>
          </w:tcPr>
          <w:p w14:paraId="07DD43D7" w14:textId="77777777" w:rsidR="004F2C90" w:rsidRPr="00DA28E5" w:rsidRDefault="004F2C90" w:rsidP="00E9203C">
            <w:pPr>
              <w:tabs>
                <w:tab w:val="left" w:pos="5715"/>
              </w:tabs>
              <w:spacing w:line="360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</w:pPr>
            <w:r w:rsidRPr="00DA28E5">
              <w:rPr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0.831</w:t>
            </w:r>
          </w:p>
        </w:tc>
      </w:tr>
    </w:tbl>
    <w:p w14:paraId="6B47E8A8" w14:textId="77777777" w:rsidR="004F2C90" w:rsidRPr="00374F01" w:rsidRDefault="004F2C90" w:rsidP="004F2C90">
      <w:pPr>
        <w:rPr>
          <w:sz w:val="20"/>
          <w:szCs w:val="20"/>
        </w:rPr>
      </w:pPr>
      <w:r w:rsidRPr="00374F01">
        <w:rPr>
          <w:rFonts w:ascii="Times New Roman" w:hAnsi="Times New Roman" w:cs="Times New Roman"/>
          <w:sz w:val="20"/>
          <w:szCs w:val="20"/>
        </w:rPr>
        <w:t xml:space="preserve">TIC, </w:t>
      </w:r>
      <w:r w:rsidRPr="00374F01">
        <w:rPr>
          <w:rFonts w:ascii="Times New Roman" w:hAnsi="Times New Roman" w:cs="Times New Roman"/>
          <w:color w:val="000000"/>
          <w:sz w:val="20"/>
          <w:szCs w:val="20"/>
        </w:rPr>
        <w:t>Timed Intercourse;</w:t>
      </w:r>
      <w:r w:rsidRPr="00374F01">
        <w:rPr>
          <w:rFonts w:ascii="Times New Roman" w:hAnsi="Times New Roman" w:cs="Times New Roman"/>
          <w:sz w:val="20"/>
          <w:szCs w:val="20"/>
        </w:rPr>
        <w:t xml:space="preserve"> IUI, </w:t>
      </w:r>
      <w:r w:rsidRPr="00374F01">
        <w:rPr>
          <w:rFonts w:ascii="Times New Roman" w:hAnsi="Times New Roman" w:cs="Times New Roman"/>
          <w:color w:val="000000"/>
          <w:sz w:val="20"/>
          <w:szCs w:val="20"/>
        </w:rPr>
        <w:t>Intrauterine Insemination; ART</w:t>
      </w:r>
      <w:r w:rsidRPr="00374F01">
        <w:rPr>
          <w:rFonts w:ascii="Times New Roman" w:hAnsi="Times New Roman" w:cs="Times New Roman"/>
          <w:sz w:val="20"/>
          <w:szCs w:val="20"/>
        </w:rPr>
        <w:t>, Assisted Reproductive Technology,</w:t>
      </w:r>
    </w:p>
    <w:p w14:paraId="40B555C4" w14:textId="77777777" w:rsidR="004F2C90" w:rsidRDefault="004F2C90" w:rsidP="004F2C90"/>
    <w:p w14:paraId="42165749" w14:textId="77777777" w:rsidR="00374F01" w:rsidRDefault="00374F01" w:rsidP="00716F47">
      <w:pPr>
        <w:pStyle w:val="Caption"/>
        <w:keepNext/>
        <w:spacing w:after="0" w:line="360" w:lineRule="auto"/>
        <w:jc w:val="both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</w:p>
    <w:p w14:paraId="6D94345E" w14:textId="403B6820" w:rsidR="00F90236" w:rsidRPr="00FA0318" w:rsidRDefault="00F90236" w:rsidP="00716F47">
      <w:pPr>
        <w:pStyle w:val="Caption"/>
        <w:keepNext/>
        <w:spacing w:after="0" w:line="360" w:lineRule="auto"/>
        <w:jc w:val="both"/>
        <w:rPr>
          <w:rFonts w:ascii="Times New Roman" w:hAnsi="Times New Roman" w:cs="Times New Roman"/>
          <w:bCs/>
          <w:i w:val="0"/>
          <w:color w:val="auto"/>
          <w:sz w:val="20"/>
          <w:szCs w:val="20"/>
        </w:rPr>
      </w:pPr>
      <w:r w:rsidRPr="00FA0318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 xml:space="preserve">Table </w:t>
      </w:r>
      <w:r w:rsidR="0052375F" w:rsidRPr="00FA0318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S11</w:t>
      </w:r>
      <w:r w:rsidRPr="00FA0318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 xml:space="preserve">. </w:t>
      </w:r>
      <w:r w:rsidRPr="00FA0318">
        <w:rPr>
          <w:rFonts w:ascii="Times New Roman" w:hAnsi="Times New Roman" w:cs="Times New Roman"/>
          <w:bCs/>
          <w:i w:val="0"/>
          <w:color w:val="auto"/>
          <w:sz w:val="20"/>
          <w:szCs w:val="20"/>
        </w:rPr>
        <w:t>Top genes with higher degree of connectivity in impaired spermatogenesis data</w:t>
      </w:r>
    </w:p>
    <w:tbl>
      <w:tblPr>
        <w:tblStyle w:val="TableGrid"/>
        <w:tblpPr w:leftFromText="180" w:rightFromText="180" w:vertAnchor="text" w:horzAnchor="margin" w:tblpY="142"/>
        <w:tblW w:w="0" w:type="auto"/>
        <w:tblLook w:val="04A0" w:firstRow="1" w:lastRow="0" w:firstColumn="1" w:lastColumn="0" w:noHBand="0" w:noVBand="1"/>
      </w:tblPr>
      <w:tblGrid>
        <w:gridCol w:w="830"/>
        <w:gridCol w:w="4211"/>
        <w:gridCol w:w="687"/>
        <w:gridCol w:w="808"/>
      </w:tblGrid>
      <w:tr w:rsidR="00F90236" w:rsidRPr="009D30E0" w14:paraId="4C7B1DA8" w14:textId="77777777" w:rsidTr="00E9203C">
        <w:tc>
          <w:tcPr>
            <w:tcW w:w="0" w:type="auto"/>
          </w:tcPr>
          <w:p w14:paraId="69A9E1FF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Gene</w:t>
            </w:r>
          </w:p>
        </w:tc>
        <w:tc>
          <w:tcPr>
            <w:tcW w:w="0" w:type="auto"/>
          </w:tcPr>
          <w:p w14:paraId="354FEA8D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Description</w:t>
            </w:r>
          </w:p>
        </w:tc>
        <w:tc>
          <w:tcPr>
            <w:tcW w:w="0" w:type="auto"/>
          </w:tcPr>
          <w:p w14:paraId="55E5E0D0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Degree</w:t>
            </w:r>
          </w:p>
        </w:tc>
        <w:tc>
          <w:tcPr>
            <w:tcW w:w="0" w:type="auto"/>
          </w:tcPr>
          <w:p w14:paraId="6EEE713D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  <w:t>P-value</w:t>
            </w:r>
          </w:p>
        </w:tc>
      </w:tr>
      <w:tr w:rsidR="00F90236" w:rsidRPr="009D30E0" w14:paraId="0AF601B5" w14:textId="77777777" w:rsidTr="00E9203C">
        <w:tc>
          <w:tcPr>
            <w:tcW w:w="0" w:type="auto"/>
            <w:vAlign w:val="bottom"/>
          </w:tcPr>
          <w:p w14:paraId="2A2D9079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CDK1</w:t>
            </w:r>
          </w:p>
        </w:tc>
        <w:tc>
          <w:tcPr>
            <w:tcW w:w="0" w:type="auto"/>
          </w:tcPr>
          <w:p w14:paraId="310C2EA6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Cyclin-dependent kinase 1</w:t>
            </w:r>
          </w:p>
        </w:tc>
        <w:tc>
          <w:tcPr>
            <w:tcW w:w="0" w:type="auto"/>
            <w:vAlign w:val="bottom"/>
          </w:tcPr>
          <w:p w14:paraId="3B667517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0" w:type="auto"/>
          </w:tcPr>
          <w:p w14:paraId="6CD037B5" w14:textId="179B4272" w:rsidR="00F90236" w:rsidRPr="00FA0318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IN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2.18E-06</w:t>
            </w:r>
          </w:p>
        </w:tc>
      </w:tr>
      <w:tr w:rsidR="00F90236" w:rsidRPr="009D30E0" w14:paraId="7B874BEE" w14:textId="77777777" w:rsidTr="00E9203C">
        <w:tc>
          <w:tcPr>
            <w:tcW w:w="0" w:type="auto"/>
            <w:vAlign w:val="bottom"/>
          </w:tcPr>
          <w:p w14:paraId="1AAC4669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BUB1</w:t>
            </w:r>
          </w:p>
        </w:tc>
        <w:tc>
          <w:tcPr>
            <w:tcW w:w="0" w:type="auto"/>
          </w:tcPr>
          <w:p w14:paraId="5E15F2D3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Mitotic checkpoint serine/threonine-protein kinase BUB1</w:t>
            </w:r>
          </w:p>
        </w:tc>
        <w:tc>
          <w:tcPr>
            <w:tcW w:w="0" w:type="auto"/>
            <w:vAlign w:val="bottom"/>
          </w:tcPr>
          <w:p w14:paraId="0B1169D7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0" w:type="auto"/>
          </w:tcPr>
          <w:p w14:paraId="05287118" w14:textId="494282A8" w:rsidR="00F90236" w:rsidRPr="00FA0318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IN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2.93E-05</w:t>
            </w:r>
          </w:p>
        </w:tc>
      </w:tr>
      <w:tr w:rsidR="00F90236" w:rsidRPr="009D30E0" w14:paraId="50C55A28" w14:textId="77777777" w:rsidTr="00E9203C">
        <w:tc>
          <w:tcPr>
            <w:tcW w:w="0" w:type="auto"/>
            <w:vAlign w:val="bottom"/>
          </w:tcPr>
          <w:p w14:paraId="1078DBBB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CCNB2</w:t>
            </w:r>
          </w:p>
        </w:tc>
        <w:tc>
          <w:tcPr>
            <w:tcW w:w="0" w:type="auto"/>
          </w:tcPr>
          <w:p w14:paraId="07924890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G2/mitotic-specific cyclin-B2</w:t>
            </w:r>
          </w:p>
        </w:tc>
        <w:tc>
          <w:tcPr>
            <w:tcW w:w="0" w:type="auto"/>
            <w:vAlign w:val="bottom"/>
          </w:tcPr>
          <w:p w14:paraId="11F67590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0" w:type="auto"/>
          </w:tcPr>
          <w:p w14:paraId="65BE4E0E" w14:textId="0A145661" w:rsidR="00F90236" w:rsidRPr="00FA0318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IN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7.26E-08</w:t>
            </w:r>
          </w:p>
        </w:tc>
      </w:tr>
      <w:tr w:rsidR="00F90236" w:rsidRPr="009D30E0" w14:paraId="2E1D5AEB" w14:textId="77777777" w:rsidTr="00E9203C">
        <w:tc>
          <w:tcPr>
            <w:tcW w:w="0" w:type="auto"/>
            <w:vAlign w:val="bottom"/>
          </w:tcPr>
          <w:p w14:paraId="3E20A006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TOP2A</w:t>
            </w:r>
          </w:p>
        </w:tc>
        <w:tc>
          <w:tcPr>
            <w:tcW w:w="0" w:type="auto"/>
          </w:tcPr>
          <w:p w14:paraId="04A7EAD0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DNA topoisomerase 2-alpha</w:t>
            </w:r>
          </w:p>
        </w:tc>
        <w:tc>
          <w:tcPr>
            <w:tcW w:w="0" w:type="auto"/>
            <w:vAlign w:val="bottom"/>
          </w:tcPr>
          <w:p w14:paraId="38E7DEDE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0" w:type="auto"/>
          </w:tcPr>
          <w:p w14:paraId="4F84A0E5" w14:textId="204ECCD2" w:rsidR="00F90236" w:rsidRPr="00FA0318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IN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1.47E-04</w:t>
            </w:r>
          </w:p>
        </w:tc>
      </w:tr>
      <w:tr w:rsidR="00F90236" w:rsidRPr="009D30E0" w14:paraId="41FCFCC6" w14:textId="77777777" w:rsidTr="00E9203C">
        <w:tc>
          <w:tcPr>
            <w:tcW w:w="0" w:type="auto"/>
            <w:vAlign w:val="bottom"/>
          </w:tcPr>
          <w:p w14:paraId="3735A829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BUB1B</w:t>
            </w:r>
          </w:p>
        </w:tc>
        <w:tc>
          <w:tcPr>
            <w:tcW w:w="0" w:type="auto"/>
          </w:tcPr>
          <w:p w14:paraId="20810EFA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Mitotic checkpoint serine/threonine-protein kinase BUB1 beta</w:t>
            </w:r>
          </w:p>
        </w:tc>
        <w:tc>
          <w:tcPr>
            <w:tcW w:w="0" w:type="auto"/>
            <w:vAlign w:val="bottom"/>
          </w:tcPr>
          <w:p w14:paraId="12285DBF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14:paraId="0DB3B394" w14:textId="50567838" w:rsidR="00F90236" w:rsidRPr="00FA0318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IN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8.05E-05</w:t>
            </w:r>
          </w:p>
        </w:tc>
      </w:tr>
      <w:tr w:rsidR="00F90236" w:rsidRPr="009D30E0" w14:paraId="66A3C09F" w14:textId="77777777" w:rsidTr="00E9203C">
        <w:tc>
          <w:tcPr>
            <w:tcW w:w="0" w:type="auto"/>
            <w:vAlign w:val="bottom"/>
          </w:tcPr>
          <w:p w14:paraId="217A00C3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CDCA8</w:t>
            </w:r>
          </w:p>
        </w:tc>
        <w:tc>
          <w:tcPr>
            <w:tcW w:w="0" w:type="auto"/>
          </w:tcPr>
          <w:p w14:paraId="607C0198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Cell division cycle associated 8</w:t>
            </w:r>
          </w:p>
        </w:tc>
        <w:tc>
          <w:tcPr>
            <w:tcW w:w="0" w:type="auto"/>
            <w:vAlign w:val="bottom"/>
          </w:tcPr>
          <w:p w14:paraId="10560C5F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0" w:type="auto"/>
          </w:tcPr>
          <w:p w14:paraId="44A41AC5" w14:textId="00D040E6" w:rsidR="00F90236" w:rsidRPr="00FA0318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IN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4.45E-05</w:t>
            </w:r>
          </w:p>
        </w:tc>
      </w:tr>
      <w:tr w:rsidR="00F90236" w:rsidRPr="009D30E0" w14:paraId="44D6D8CE" w14:textId="77777777" w:rsidTr="00E9203C">
        <w:tc>
          <w:tcPr>
            <w:tcW w:w="0" w:type="auto"/>
            <w:vAlign w:val="bottom"/>
          </w:tcPr>
          <w:p w14:paraId="3321716C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AURKA</w:t>
            </w:r>
          </w:p>
        </w:tc>
        <w:tc>
          <w:tcPr>
            <w:tcW w:w="0" w:type="auto"/>
          </w:tcPr>
          <w:p w14:paraId="25091806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Aurora kinase A</w:t>
            </w:r>
          </w:p>
        </w:tc>
        <w:tc>
          <w:tcPr>
            <w:tcW w:w="0" w:type="auto"/>
            <w:vAlign w:val="bottom"/>
          </w:tcPr>
          <w:p w14:paraId="68EB6536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0" w:type="auto"/>
          </w:tcPr>
          <w:p w14:paraId="1402A73F" w14:textId="56F7F073" w:rsidR="00F90236" w:rsidRPr="00FA0318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IN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1.25E-09</w:t>
            </w:r>
          </w:p>
        </w:tc>
      </w:tr>
      <w:tr w:rsidR="00F90236" w:rsidRPr="009D30E0" w14:paraId="40E5B510" w14:textId="77777777" w:rsidTr="00E9203C">
        <w:tc>
          <w:tcPr>
            <w:tcW w:w="0" w:type="auto"/>
            <w:vAlign w:val="bottom"/>
          </w:tcPr>
          <w:p w14:paraId="0148242B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NCAPG</w:t>
            </w:r>
          </w:p>
        </w:tc>
        <w:tc>
          <w:tcPr>
            <w:tcW w:w="0" w:type="auto"/>
          </w:tcPr>
          <w:p w14:paraId="47A0241E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Condensin</w:t>
            </w:r>
            <w:proofErr w:type="spellEnd"/>
            <w:r w:rsidRPr="009D30E0">
              <w:rPr>
                <w:rFonts w:ascii="Times New Roman" w:hAnsi="Times New Roman" w:cs="Times New Roman"/>
                <w:sz w:val="16"/>
                <w:szCs w:val="16"/>
              </w:rPr>
              <w:t xml:space="preserve"> complex subunit 3</w:t>
            </w:r>
          </w:p>
        </w:tc>
        <w:tc>
          <w:tcPr>
            <w:tcW w:w="0" w:type="auto"/>
            <w:vAlign w:val="bottom"/>
          </w:tcPr>
          <w:p w14:paraId="659669F7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0" w:type="auto"/>
          </w:tcPr>
          <w:p w14:paraId="0AC4F488" w14:textId="0F269A3E" w:rsidR="00F90236" w:rsidRPr="00FA0318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IN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3.29E-04</w:t>
            </w:r>
          </w:p>
        </w:tc>
      </w:tr>
      <w:tr w:rsidR="00F90236" w:rsidRPr="009D30E0" w14:paraId="48C16E83" w14:textId="77777777" w:rsidTr="00E9203C">
        <w:tc>
          <w:tcPr>
            <w:tcW w:w="0" w:type="auto"/>
            <w:vAlign w:val="bottom"/>
          </w:tcPr>
          <w:p w14:paraId="475FEE5E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KIF11</w:t>
            </w:r>
          </w:p>
        </w:tc>
        <w:tc>
          <w:tcPr>
            <w:tcW w:w="0" w:type="auto"/>
          </w:tcPr>
          <w:p w14:paraId="464877E5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Kinesin-like protein KIF11</w:t>
            </w:r>
          </w:p>
        </w:tc>
        <w:tc>
          <w:tcPr>
            <w:tcW w:w="0" w:type="auto"/>
            <w:vAlign w:val="bottom"/>
          </w:tcPr>
          <w:p w14:paraId="652C6DAC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0" w:type="auto"/>
          </w:tcPr>
          <w:p w14:paraId="450AC201" w14:textId="4F3A6AF8" w:rsidR="00F90236" w:rsidRPr="00FA0318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IN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7.45E-06</w:t>
            </w:r>
          </w:p>
        </w:tc>
      </w:tr>
      <w:tr w:rsidR="00F90236" w:rsidRPr="009D30E0" w14:paraId="66611F3A" w14:textId="77777777" w:rsidTr="00E9203C">
        <w:tc>
          <w:tcPr>
            <w:tcW w:w="0" w:type="auto"/>
            <w:vAlign w:val="bottom"/>
          </w:tcPr>
          <w:p w14:paraId="3FB982BD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TTK</w:t>
            </w:r>
          </w:p>
        </w:tc>
        <w:tc>
          <w:tcPr>
            <w:tcW w:w="0" w:type="auto"/>
          </w:tcPr>
          <w:p w14:paraId="4AD95CC2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 xml:space="preserve">Serine/threonine-protein kinase </w:t>
            </w:r>
            <w:proofErr w:type="spellStart"/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ttk</w:t>
            </w:r>
            <w:proofErr w:type="spellEnd"/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/mps1</w:t>
            </w:r>
          </w:p>
        </w:tc>
        <w:tc>
          <w:tcPr>
            <w:tcW w:w="0" w:type="auto"/>
            <w:vAlign w:val="bottom"/>
          </w:tcPr>
          <w:p w14:paraId="0FC85EFD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0" w:type="auto"/>
          </w:tcPr>
          <w:p w14:paraId="733F81BD" w14:textId="39280451" w:rsidR="00F90236" w:rsidRPr="00FA0318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IN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2.30E-06</w:t>
            </w:r>
          </w:p>
        </w:tc>
      </w:tr>
      <w:tr w:rsidR="00F90236" w:rsidRPr="009D30E0" w14:paraId="286CE572" w14:textId="77777777" w:rsidTr="00E9203C">
        <w:tc>
          <w:tcPr>
            <w:tcW w:w="0" w:type="auto"/>
            <w:vAlign w:val="bottom"/>
          </w:tcPr>
          <w:p w14:paraId="36F7DFBE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DLGAP5</w:t>
            </w:r>
          </w:p>
        </w:tc>
        <w:tc>
          <w:tcPr>
            <w:tcW w:w="0" w:type="auto"/>
          </w:tcPr>
          <w:p w14:paraId="5E4F5689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Disks large-associated protein 5</w:t>
            </w:r>
          </w:p>
        </w:tc>
        <w:tc>
          <w:tcPr>
            <w:tcW w:w="0" w:type="auto"/>
            <w:vAlign w:val="bottom"/>
          </w:tcPr>
          <w:p w14:paraId="24B7AFCC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0" w:type="auto"/>
          </w:tcPr>
          <w:p w14:paraId="67A462BD" w14:textId="15FD8019" w:rsidR="00F90236" w:rsidRPr="00FA0318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IN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1.66E-06</w:t>
            </w:r>
          </w:p>
        </w:tc>
      </w:tr>
      <w:tr w:rsidR="00F90236" w:rsidRPr="009D30E0" w14:paraId="374D0AF1" w14:textId="77777777" w:rsidTr="00E9203C">
        <w:tc>
          <w:tcPr>
            <w:tcW w:w="0" w:type="auto"/>
            <w:vAlign w:val="bottom"/>
          </w:tcPr>
          <w:p w14:paraId="74AB18C2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CEP55</w:t>
            </w:r>
          </w:p>
        </w:tc>
        <w:tc>
          <w:tcPr>
            <w:tcW w:w="0" w:type="auto"/>
          </w:tcPr>
          <w:p w14:paraId="62E1BC37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Centrosomal</w:t>
            </w:r>
            <w:proofErr w:type="spellEnd"/>
            <w:r w:rsidRPr="009D30E0">
              <w:rPr>
                <w:rFonts w:ascii="Times New Roman" w:hAnsi="Times New Roman" w:cs="Times New Roman"/>
                <w:sz w:val="16"/>
                <w:szCs w:val="16"/>
              </w:rPr>
              <w:t xml:space="preserve"> protein of 55 </w:t>
            </w:r>
            <w:proofErr w:type="spellStart"/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kDa</w:t>
            </w:r>
            <w:proofErr w:type="spellEnd"/>
          </w:p>
        </w:tc>
        <w:tc>
          <w:tcPr>
            <w:tcW w:w="0" w:type="auto"/>
            <w:vAlign w:val="bottom"/>
          </w:tcPr>
          <w:p w14:paraId="08FE7FFF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0" w:type="auto"/>
          </w:tcPr>
          <w:p w14:paraId="405C7DA5" w14:textId="20A5DC34" w:rsidR="00F90236" w:rsidRPr="00FA0318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IN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4.32E-07</w:t>
            </w:r>
          </w:p>
        </w:tc>
      </w:tr>
      <w:tr w:rsidR="00F90236" w:rsidRPr="009D30E0" w14:paraId="35668D44" w14:textId="77777777" w:rsidTr="00E9203C">
        <w:tc>
          <w:tcPr>
            <w:tcW w:w="0" w:type="auto"/>
            <w:vAlign w:val="bottom"/>
          </w:tcPr>
          <w:p w14:paraId="21A99DE3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BIRC5</w:t>
            </w:r>
          </w:p>
        </w:tc>
        <w:tc>
          <w:tcPr>
            <w:tcW w:w="0" w:type="auto"/>
          </w:tcPr>
          <w:p w14:paraId="031ADB3F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 xml:space="preserve">Baculoviral </w:t>
            </w:r>
            <w:proofErr w:type="spellStart"/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iap</w:t>
            </w:r>
            <w:proofErr w:type="spellEnd"/>
            <w:r w:rsidRPr="009D30E0">
              <w:rPr>
                <w:rFonts w:ascii="Times New Roman" w:hAnsi="Times New Roman" w:cs="Times New Roman"/>
                <w:sz w:val="16"/>
                <w:szCs w:val="16"/>
              </w:rPr>
              <w:t xml:space="preserve"> repeat-containing protein 5</w:t>
            </w:r>
          </w:p>
        </w:tc>
        <w:tc>
          <w:tcPr>
            <w:tcW w:w="0" w:type="auto"/>
            <w:vAlign w:val="bottom"/>
          </w:tcPr>
          <w:p w14:paraId="3859A1D4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0" w:type="auto"/>
          </w:tcPr>
          <w:p w14:paraId="24B4567C" w14:textId="27B33285" w:rsidR="00F90236" w:rsidRPr="00FA0318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IN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5.09E-07</w:t>
            </w:r>
          </w:p>
        </w:tc>
      </w:tr>
      <w:tr w:rsidR="00F90236" w:rsidRPr="009D30E0" w14:paraId="210C993C" w14:textId="77777777" w:rsidTr="00E9203C">
        <w:tc>
          <w:tcPr>
            <w:tcW w:w="0" w:type="auto"/>
            <w:vAlign w:val="bottom"/>
          </w:tcPr>
          <w:p w14:paraId="3A4648B6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PBK</w:t>
            </w:r>
          </w:p>
        </w:tc>
        <w:tc>
          <w:tcPr>
            <w:tcW w:w="0" w:type="auto"/>
          </w:tcPr>
          <w:p w14:paraId="3560543F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Lymphokine-activated killer T-cell-originated protein kinase</w:t>
            </w:r>
          </w:p>
        </w:tc>
        <w:tc>
          <w:tcPr>
            <w:tcW w:w="0" w:type="auto"/>
            <w:vAlign w:val="bottom"/>
          </w:tcPr>
          <w:p w14:paraId="4B8CBE77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0" w:type="auto"/>
          </w:tcPr>
          <w:p w14:paraId="01186CA5" w14:textId="4A89E8C2" w:rsidR="00F90236" w:rsidRPr="00FA0318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IN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1.87E-08</w:t>
            </w:r>
          </w:p>
        </w:tc>
      </w:tr>
      <w:tr w:rsidR="00F90236" w:rsidRPr="009D30E0" w14:paraId="5D2EFDC7" w14:textId="77777777" w:rsidTr="00E9203C">
        <w:tc>
          <w:tcPr>
            <w:tcW w:w="0" w:type="auto"/>
            <w:vAlign w:val="bottom"/>
          </w:tcPr>
          <w:p w14:paraId="7B5F5B7A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KIF2C</w:t>
            </w:r>
          </w:p>
        </w:tc>
        <w:tc>
          <w:tcPr>
            <w:tcW w:w="0" w:type="auto"/>
          </w:tcPr>
          <w:p w14:paraId="14454402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Kinesin-like protein KIF2C</w:t>
            </w:r>
          </w:p>
        </w:tc>
        <w:tc>
          <w:tcPr>
            <w:tcW w:w="0" w:type="auto"/>
            <w:vAlign w:val="bottom"/>
          </w:tcPr>
          <w:p w14:paraId="404EB327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0" w:type="auto"/>
          </w:tcPr>
          <w:p w14:paraId="5D9CA33B" w14:textId="63082540" w:rsidR="00F90236" w:rsidRPr="00FA0318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IN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6.02E-05</w:t>
            </w:r>
          </w:p>
        </w:tc>
      </w:tr>
      <w:tr w:rsidR="00F90236" w:rsidRPr="009D30E0" w14:paraId="41086D4D" w14:textId="77777777" w:rsidTr="00E9203C">
        <w:tc>
          <w:tcPr>
            <w:tcW w:w="0" w:type="auto"/>
            <w:vAlign w:val="bottom"/>
          </w:tcPr>
          <w:p w14:paraId="6ECA91FC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CENPF</w:t>
            </w:r>
          </w:p>
        </w:tc>
        <w:tc>
          <w:tcPr>
            <w:tcW w:w="0" w:type="auto"/>
          </w:tcPr>
          <w:p w14:paraId="6C4F5074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Centromere protein F</w:t>
            </w:r>
          </w:p>
        </w:tc>
        <w:tc>
          <w:tcPr>
            <w:tcW w:w="0" w:type="auto"/>
            <w:vAlign w:val="bottom"/>
          </w:tcPr>
          <w:p w14:paraId="39CE5F29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0" w:type="auto"/>
          </w:tcPr>
          <w:p w14:paraId="649847D4" w14:textId="58522952" w:rsidR="00F90236" w:rsidRPr="00FA0318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IN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1.93E-06</w:t>
            </w:r>
          </w:p>
        </w:tc>
      </w:tr>
      <w:tr w:rsidR="00F90236" w:rsidRPr="009D30E0" w14:paraId="7F752603" w14:textId="77777777" w:rsidTr="00FA0318">
        <w:trPr>
          <w:trHeight w:val="245"/>
        </w:trPr>
        <w:tc>
          <w:tcPr>
            <w:tcW w:w="0" w:type="auto"/>
            <w:vAlign w:val="bottom"/>
          </w:tcPr>
          <w:p w14:paraId="7B560247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PTTG1</w:t>
            </w:r>
          </w:p>
        </w:tc>
        <w:tc>
          <w:tcPr>
            <w:tcW w:w="0" w:type="auto"/>
          </w:tcPr>
          <w:p w14:paraId="2DA25FCC" w14:textId="02500B50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Securin</w:t>
            </w:r>
            <w:proofErr w:type="spellEnd"/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, Regulatory protein</w:t>
            </w:r>
          </w:p>
        </w:tc>
        <w:tc>
          <w:tcPr>
            <w:tcW w:w="0" w:type="auto"/>
            <w:vAlign w:val="bottom"/>
          </w:tcPr>
          <w:p w14:paraId="4941CE48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0" w:type="auto"/>
          </w:tcPr>
          <w:p w14:paraId="3E633857" w14:textId="267E5A12" w:rsidR="00F90236" w:rsidRPr="00FA0318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IN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7.59E-09</w:t>
            </w:r>
          </w:p>
        </w:tc>
      </w:tr>
      <w:tr w:rsidR="00F90236" w:rsidRPr="009D30E0" w14:paraId="179DCA35" w14:textId="77777777" w:rsidTr="00E9203C">
        <w:tc>
          <w:tcPr>
            <w:tcW w:w="0" w:type="auto"/>
            <w:vAlign w:val="bottom"/>
          </w:tcPr>
          <w:p w14:paraId="4C403B13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NUF2</w:t>
            </w:r>
          </w:p>
        </w:tc>
        <w:tc>
          <w:tcPr>
            <w:tcW w:w="0" w:type="auto"/>
          </w:tcPr>
          <w:p w14:paraId="572716A7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Kinetochore protein Nuf2</w:t>
            </w:r>
          </w:p>
        </w:tc>
        <w:tc>
          <w:tcPr>
            <w:tcW w:w="0" w:type="auto"/>
            <w:vAlign w:val="bottom"/>
          </w:tcPr>
          <w:p w14:paraId="119CDAD7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14:paraId="6BC8F64D" w14:textId="388FDE4D" w:rsidR="00F90236" w:rsidRPr="00FA0318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IN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9.95E-07</w:t>
            </w:r>
          </w:p>
        </w:tc>
      </w:tr>
      <w:tr w:rsidR="00F90236" w:rsidRPr="009D30E0" w14:paraId="3A3E49D7" w14:textId="77777777" w:rsidTr="00E9203C">
        <w:tc>
          <w:tcPr>
            <w:tcW w:w="0" w:type="auto"/>
            <w:vAlign w:val="bottom"/>
          </w:tcPr>
          <w:p w14:paraId="1B630BD4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SPAG5</w:t>
            </w:r>
          </w:p>
        </w:tc>
        <w:tc>
          <w:tcPr>
            <w:tcW w:w="0" w:type="auto"/>
          </w:tcPr>
          <w:p w14:paraId="41C97CD0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Sperm-associated antigen 5</w:t>
            </w:r>
          </w:p>
        </w:tc>
        <w:tc>
          <w:tcPr>
            <w:tcW w:w="0" w:type="auto"/>
            <w:vAlign w:val="bottom"/>
          </w:tcPr>
          <w:p w14:paraId="69C60543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0" w:type="auto"/>
          </w:tcPr>
          <w:p w14:paraId="537B3F75" w14:textId="3F158B5A" w:rsidR="00F90236" w:rsidRPr="00FA0318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IN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1.15E-07</w:t>
            </w:r>
          </w:p>
        </w:tc>
      </w:tr>
      <w:tr w:rsidR="00F90236" w:rsidRPr="009D30E0" w14:paraId="3245538B" w14:textId="77777777" w:rsidTr="00E9203C">
        <w:tc>
          <w:tcPr>
            <w:tcW w:w="0" w:type="auto"/>
            <w:vAlign w:val="bottom"/>
          </w:tcPr>
          <w:p w14:paraId="02A38AE3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CDC45</w:t>
            </w:r>
          </w:p>
        </w:tc>
        <w:tc>
          <w:tcPr>
            <w:tcW w:w="0" w:type="auto"/>
          </w:tcPr>
          <w:p w14:paraId="5713C868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Cell division control protein 45 homolog</w:t>
            </w:r>
          </w:p>
        </w:tc>
        <w:tc>
          <w:tcPr>
            <w:tcW w:w="0" w:type="auto"/>
            <w:vAlign w:val="bottom"/>
          </w:tcPr>
          <w:p w14:paraId="2CFC227D" w14:textId="77777777" w:rsidR="00F90236" w:rsidRPr="009D30E0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0" w:type="auto"/>
          </w:tcPr>
          <w:p w14:paraId="7928EE27" w14:textId="5A6DBDC1" w:rsidR="00F90236" w:rsidRPr="00FA0318" w:rsidRDefault="00F90236" w:rsidP="00FA0318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IN"/>
              </w:rPr>
            </w:pPr>
            <w:r w:rsidRPr="009D30E0">
              <w:rPr>
                <w:rFonts w:ascii="Times New Roman" w:hAnsi="Times New Roman" w:cs="Times New Roman"/>
                <w:sz w:val="16"/>
                <w:szCs w:val="16"/>
              </w:rPr>
              <w:t>2.65E-04</w:t>
            </w:r>
          </w:p>
        </w:tc>
      </w:tr>
    </w:tbl>
    <w:p w14:paraId="28A2BB43" w14:textId="77777777" w:rsidR="00F90236" w:rsidRPr="009D30E0" w:rsidRDefault="00F90236" w:rsidP="00F90236"/>
    <w:p w14:paraId="05F6C2EC" w14:textId="77777777" w:rsidR="00F90236" w:rsidRDefault="00F90236" w:rsidP="00F90236">
      <w:pPr>
        <w:pStyle w:val="Caption"/>
        <w:keepNext/>
        <w:jc w:val="both"/>
        <w:rPr>
          <w:rFonts w:ascii="Times New Roman" w:hAnsi="Times New Roman" w:cs="Times New Roman"/>
          <w:b/>
          <w:i w:val="0"/>
          <w:color w:val="auto"/>
          <w:sz w:val="20"/>
          <w:szCs w:val="20"/>
        </w:rPr>
      </w:pPr>
    </w:p>
    <w:p w14:paraId="66A09972" w14:textId="77777777" w:rsidR="00F90236" w:rsidRDefault="00F90236" w:rsidP="00F90236">
      <w:pPr>
        <w:pStyle w:val="Caption"/>
        <w:keepNext/>
        <w:jc w:val="both"/>
        <w:rPr>
          <w:rFonts w:ascii="Times New Roman" w:hAnsi="Times New Roman" w:cs="Times New Roman"/>
          <w:b/>
          <w:i w:val="0"/>
          <w:color w:val="auto"/>
          <w:sz w:val="20"/>
          <w:szCs w:val="20"/>
        </w:rPr>
      </w:pPr>
      <w:r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 xml:space="preserve"> </w:t>
      </w:r>
    </w:p>
    <w:p w14:paraId="3A2B8FB8" w14:textId="77777777" w:rsidR="00F90236" w:rsidRDefault="00F90236" w:rsidP="00F90236"/>
    <w:p w14:paraId="34354F80" w14:textId="77777777" w:rsidR="00F90236" w:rsidRDefault="00F90236" w:rsidP="00F90236"/>
    <w:p w14:paraId="7C37AA2D" w14:textId="77777777" w:rsidR="00F90236" w:rsidRDefault="00F90236" w:rsidP="00F90236"/>
    <w:p w14:paraId="7E8887E4" w14:textId="77777777" w:rsidR="00F90236" w:rsidRDefault="00F90236" w:rsidP="00F90236"/>
    <w:p w14:paraId="56D2264B" w14:textId="77777777" w:rsidR="00F90236" w:rsidRDefault="00F90236" w:rsidP="00F90236"/>
    <w:p w14:paraId="5713FDCF" w14:textId="77777777" w:rsidR="00F90236" w:rsidRDefault="00F90236" w:rsidP="00F90236"/>
    <w:p w14:paraId="34FCE3FD" w14:textId="77777777" w:rsidR="00F90236" w:rsidRDefault="00F90236" w:rsidP="00F90236"/>
    <w:p w14:paraId="64C32910" w14:textId="77777777" w:rsidR="00F90236" w:rsidRDefault="00F90236" w:rsidP="00F90236"/>
    <w:p w14:paraId="2E0B47F2" w14:textId="77777777" w:rsidR="00F90236" w:rsidRDefault="00F90236" w:rsidP="00F90236"/>
    <w:p w14:paraId="01D3CF6E" w14:textId="77777777" w:rsidR="00F90236" w:rsidRDefault="00F90236" w:rsidP="00F90236"/>
    <w:p w14:paraId="35C97180" w14:textId="77777777" w:rsidR="00F90236" w:rsidRDefault="00F90236" w:rsidP="00F90236"/>
    <w:p w14:paraId="0C13FA5F" w14:textId="77777777" w:rsidR="00F90236" w:rsidRDefault="00F90236" w:rsidP="00F90236"/>
    <w:p w14:paraId="7578C1D6" w14:textId="77777777" w:rsidR="00F90236" w:rsidRDefault="00F90236" w:rsidP="00F90236"/>
    <w:p w14:paraId="34B118D7" w14:textId="77777777" w:rsidR="00F90236" w:rsidRDefault="00F90236" w:rsidP="00F90236"/>
    <w:p w14:paraId="0912D1BE" w14:textId="77777777" w:rsidR="00F90236" w:rsidRDefault="00F90236" w:rsidP="00F90236"/>
    <w:p w14:paraId="32050D23" w14:textId="77777777" w:rsidR="00F90236" w:rsidRDefault="00F90236" w:rsidP="00F90236"/>
    <w:p w14:paraId="06D5CA84" w14:textId="77777777" w:rsidR="00F90236" w:rsidRDefault="00F90236" w:rsidP="00F90236"/>
    <w:p w14:paraId="52C6D26A" w14:textId="77777777" w:rsidR="00F90236" w:rsidRDefault="00F90236" w:rsidP="00F90236"/>
    <w:p w14:paraId="308309A5" w14:textId="77777777" w:rsidR="00F90236" w:rsidRDefault="00F90236" w:rsidP="00F90236"/>
    <w:p w14:paraId="2E15D051" w14:textId="77777777" w:rsidR="00F90236" w:rsidRDefault="00F90236" w:rsidP="00F90236"/>
    <w:p w14:paraId="15E570F2" w14:textId="77777777" w:rsidR="00F90236" w:rsidRDefault="00F90236" w:rsidP="00F90236"/>
    <w:p w14:paraId="1E2AAC43" w14:textId="77777777" w:rsidR="00F90236" w:rsidRDefault="00F90236" w:rsidP="00F90236"/>
    <w:p w14:paraId="661F5097" w14:textId="77777777" w:rsidR="00F90236" w:rsidRDefault="00F90236" w:rsidP="00F90236"/>
    <w:p w14:paraId="5A63B148" w14:textId="77777777" w:rsidR="00F90236" w:rsidRDefault="00F90236" w:rsidP="00F90236"/>
    <w:p w14:paraId="3D94FDBC" w14:textId="77777777" w:rsidR="00F90236" w:rsidRDefault="00F90236" w:rsidP="00F90236"/>
    <w:p w14:paraId="17D6E253" w14:textId="77777777" w:rsidR="00F90236" w:rsidRDefault="00F90236" w:rsidP="00F90236"/>
    <w:p w14:paraId="29B55981" w14:textId="77777777" w:rsidR="00F90236" w:rsidRDefault="00F90236" w:rsidP="00F90236"/>
    <w:p w14:paraId="2D376B0D" w14:textId="77777777" w:rsidR="00F90236" w:rsidRDefault="00F90236" w:rsidP="00F90236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4212AC9C" w14:textId="77777777" w:rsidR="00F90236" w:rsidRDefault="00F90236" w:rsidP="00F90236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61262FAC" w14:textId="77777777" w:rsidR="00C03548" w:rsidRDefault="00C03548" w:rsidP="00D15BC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3F9765E8" w14:textId="77777777" w:rsidR="00C03548" w:rsidRDefault="00C03548" w:rsidP="00D15BC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1B2A2AF9" w14:textId="77777777" w:rsidR="00C03548" w:rsidRDefault="00C03548" w:rsidP="00D15BC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330A7D96" w14:textId="77777777" w:rsidR="00C03548" w:rsidRDefault="00C03548" w:rsidP="00D15BC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4648E174" w14:textId="77777777" w:rsidR="00C03548" w:rsidRDefault="00C03548" w:rsidP="00D15BC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4D14D490" w14:textId="77777777" w:rsidR="00C03548" w:rsidRDefault="00C03548" w:rsidP="00D15BC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26EEFB03" w14:textId="77777777" w:rsidR="00C03548" w:rsidRDefault="00C03548" w:rsidP="00D15BC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2A96154B" w14:textId="77777777" w:rsidR="00C03548" w:rsidRDefault="00C03548" w:rsidP="00D15BC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6E9D7525" w14:textId="77777777" w:rsidR="00C03548" w:rsidRDefault="00C03548" w:rsidP="00D15BC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12FC44EB" w14:textId="77777777" w:rsidR="00C03548" w:rsidRDefault="00C03548" w:rsidP="00D15BC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7D28FEE3" w14:textId="77777777" w:rsidR="00C03548" w:rsidRDefault="00C03548" w:rsidP="00D15BC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7D077C37" w14:textId="77777777" w:rsidR="00C03548" w:rsidRDefault="00C03548" w:rsidP="00D15BC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4C9CF3B8" w14:textId="77777777" w:rsidR="00C03548" w:rsidRDefault="00C03548" w:rsidP="00D15BC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7D399C52" w14:textId="77777777" w:rsidR="00CE2895" w:rsidRDefault="00CE2895" w:rsidP="00716F4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70C0BAB" w14:textId="262EEF8D" w:rsidR="00D15BCD" w:rsidRPr="007A538F" w:rsidRDefault="00D15BCD" w:rsidP="00CE2895">
      <w:pPr>
        <w:spacing w:line="36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7A538F">
        <w:rPr>
          <w:rFonts w:ascii="Times New Roman" w:hAnsi="Times New Roman" w:cs="Times New Roman"/>
          <w:b/>
          <w:bCs/>
          <w:sz w:val="20"/>
          <w:szCs w:val="20"/>
        </w:rPr>
        <w:t>Table</w:t>
      </w:r>
      <w:r w:rsidR="00BD08FF" w:rsidRPr="007A538F">
        <w:rPr>
          <w:rFonts w:ascii="Times New Roman" w:hAnsi="Times New Roman" w:cs="Times New Roman"/>
          <w:b/>
          <w:bCs/>
          <w:sz w:val="20"/>
          <w:szCs w:val="20"/>
        </w:rPr>
        <w:t xml:space="preserve"> S12</w:t>
      </w:r>
      <w:r w:rsidRPr="007A538F">
        <w:rPr>
          <w:rFonts w:ascii="Times New Roman" w:hAnsi="Times New Roman" w:cs="Times New Roman"/>
          <w:b/>
          <w:bCs/>
          <w:sz w:val="20"/>
          <w:szCs w:val="20"/>
        </w:rPr>
        <w:t xml:space="preserve">. </w:t>
      </w:r>
      <w:r w:rsidRPr="007A538F">
        <w:rPr>
          <w:rFonts w:ascii="Times New Roman" w:hAnsi="Times New Roman" w:cs="Times New Roman"/>
          <w:sz w:val="20"/>
          <w:szCs w:val="20"/>
        </w:rPr>
        <w:t xml:space="preserve">Top hub genes rank in </w:t>
      </w:r>
      <w:proofErr w:type="spellStart"/>
      <w:r w:rsidRPr="007A538F">
        <w:rPr>
          <w:rFonts w:ascii="Times New Roman" w:hAnsi="Times New Roman" w:cs="Times New Roman"/>
          <w:sz w:val="20"/>
          <w:szCs w:val="20"/>
        </w:rPr>
        <w:t>cytoHubba</w:t>
      </w:r>
      <w:proofErr w:type="spellEnd"/>
      <w:r w:rsidRPr="007A538F">
        <w:rPr>
          <w:rFonts w:ascii="Times New Roman" w:hAnsi="Times New Roman" w:cs="Times New Roman"/>
          <w:sz w:val="20"/>
          <w:szCs w:val="20"/>
        </w:rPr>
        <w:t xml:space="preserve"> </w:t>
      </w:r>
      <w:r w:rsidR="00187771" w:rsidRPr="007A538F">
        <w:rPr>
          <w:rFonts w:ascii="Times New Roman" w:hAnsi="Times New Roman" w:cs="Times New Roman"/>
          <w:sz w:val="20"/>
          <w:szCs w:val="20"/>
        </w:rPr>
        <w:t>for idiopathic infertil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76"/>
        <w:gridCol w:w="40"/>
        <w:gridCol w:w="1436"/>
        <w:gridCol w:w="84"/>
        <w:gridCol w:w="1393"/>
        <w:gridCol w:w="157"/>
        <w:gridCol w:w="1319"/>
        <w:gridCol w:w="197"/>
        <w:gridCol w:w="1280"/>
      </w:tblGrid>
      <w:tr w:rsidR="00C03548" w14:paraId="37D0874C" w14:textId="77777777" w:rsidTr="00353F6A">
        <w:tc>
          <w:tcPr>
            <w:tcW w:w="7382" w:type="dxa"/>
            <w:gridSpan w:val="9"/>
            <w:vAlign w:val="bottom"/>
          </w:tcPr>
          <w:p w14:paraId="6BFF2F90" w14:textId="18B6B66C" w:rsidR="00C03548" w:rsidRDefault="00C03548" w:rsidP="00F3288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Top hub genes for TIC</w:t>
            </w:r>
          </w:p>
        </w:tc>
      </w:tr>
      <w:tr w:rsidR="00C03548" w14:paraId="3EC04691" w14:textId="77777777" w:rsidTr="00E9203C">
        <w:tc>
          <w:tcPr>
            <w:tcW w:w="1516" w:type="dxa"/>
            <w:gridSpan w:val="2"/>
          </w:tcPr>
          <w:p w14:paraId="042889D3" w14:textId="71A8AE24" w:rsidR="00C03548" w:rsidRPr="00A338E5" w:rsidRDefault="00C03548" w:rsidP="00CE289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338E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gree</w:t>
            </w:r>
          </w:p>
        </w:tc>
        <w:tc>
          <w:tcPr>
            <w:tcW w:w="1520" w:type="dxa"/>
            <w:gridSpan w:val="2"/>
          </w:tcPr>
          <w:p w14:paraId="223C09F1" w14:textId="77777777" w:rsidR="00C03548" w:rsidRPr="00A338E5" w:rsidRDefault="00C03548" w:rsidP="00CE289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338E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ress</w:t>
            </w:r>
          </w:p>
        </w:tc>
        <w:tc>
          <w:tcPr>
            <w:tcW w:w="1550" w:type="dxa"/>
            <w:gridSpan w:val="2"/>
          </w:tcPr>
          <w:p w14:paraId="7456356B" w14:textId="6F2D8493" w:rsidR="00C03548" w:rsidRPr="00A338E5" w:rsidRDefault="00C03548" w:rsidP="00CE289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338E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oseness</w:t>
            </w:r>
          </w:p>
        </w:tc>
        <w:tc>
          <w:tcPr>
            <w:tcW w:w="1516" w:type="dxa"/>
            <w:gridSpan w:val="2"/>
          </w:tcPr>
          <w:p w14:paraId="2A4C4607" w14:textId="77777777" w:rsidR="00C03548" w:rsidRPr="00A338E5" w:rsidRDefault="00C03548" w:rsidP="00CE289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338E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</w:t>
            </w:r>
            <w:r w:rsidRPr="00A338E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1280" w:type="dxa"/>
          </w:tcPr>
          <w:p w14:paraId="4B2753A2" w14:textId="77777777" w:rsidR="00C03548" w:rsidRPr="00A338E5" w:rsidRDefault="00C03548" w:rsidP="00CE289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adiality</w:t>
            </w:r>
          </w:p>
        </w:tc>
      </w:tr>
      <w:tr w:rsidR="00C03548" w14:paraId="2235F65D" w14:textId="77777777" w:rsidTr="00E9203C">
        <w:tc>
          <w:tcPr>
            <w:tcW w:w="1516" w:type="dxa"/>
            <w:gridSpan w:val="2"/>
            <w:vAlign w:val="bottom"/>
          </w:tcPr>
          <w:p w14:paraId="716004E9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URKAIP1</w:t>
            </w:r>
          </w:p>
        </w:tc>
        <w:tc>
          <w:tcPr>
            <w:tcW w:w="1520" w:type="dxa"/>
            <w:gridSpan w:val="2"/>
            <w:vAlign w:val="bottom"/>
          </w:tcPr>
          <w:p w14:paraId="0BA94F7D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P5D</w:t>
            </w:r>
          </w:p>
        </w:tc>
        <w:tc>
          <w:tcPr>
            <w:tcW w:w="1550" w:type="dxa"/>
            <w:gridSpan w:val="2"/>
            <w:vAlign w:val="bottom"/>
          </w:tcPr>
          <w:p w14:paraId="795B372A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TBD6</w:t>
            </w:r>
          </w:p>
        </w:tc>
        <w:tc>
          <w:tcPr>
            <w:tcW w:w="1516" w:type="dxa"/>
            <w:gridSpan w:val="2"/>
            <w:vAlign w:val="bottom"/>
          </w:tcPr>
          <w:p w14:paraId="3B602E69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URKAIP1</w:t>
            </w:r>
          </w:p>
        </w:tc>
        <w:tc>
          <w:tcPr>
            <w:tcW w:w="1280" w:type="dxa"/>
            <w:vAlign w:val="bottom"/>
          </w:tcPr>
          <w:p w14:paraId="73E13833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TBD6</w:t>
            </w:r>
          </w:p>
        </w:tc>
      </w:tr>
      <w:tr w:rsidR="00C03548" w14:paraId="64805F30" w14:textId="77777777" w:rsidTr="00E9203C">
        <w:tc>
          <w:tcPr>
            <w:tcW w:w="1516" w:type="dxa"/>
            <w:gridSpan w:val="2"/>
            <w:vAlign w:val="bottom"/>
          </w:tcPr>
          <w:p w14:paraId="0B390EC0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TBD6</w:t>
            </w:r>
          </w:p>
        </w:tc>
        <w:tc>
          <w:tcPr>
            <w:tcW w:w="1520" w:type="dxa"/>
            <w:gridSpan w:val="2"/>
            <w:vAlign w:val="bottom"/>
          </w:tcPr>
          <w:p w14:paraId="26F7A1BC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P5I</w:t>
            </w:r>
          </w:p>
        </w:tc>
        <w:tc>
          <w:tcPr>
            <w:tcW w:w="1550" w:type="dxa"/>
            <w:gridSpan w:val="2"/>
            <w:vAlign w:val="bottom"/>
          </w:tcPr>
          <w:p w14:paraId="050475CD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CUN1D1</w:t>
            </w:r>
          </w:p>
        </w:tc>
        <w:tc>
          <w:tcPr>
            <w:tcW w:w="1516" w:type="dxa"/>
            <w:gridSpan w:val="2"/>
            <w:vAlign w:val="bottom"/>
          </w:tcPr>
          <w:p w14:paraId="1727FE69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TBD6</w:t>
            </w:r>
          </w:p>
        </w:tc>
        <w:tc>
          <w:tcPr>
            <w:tcW w:w="1280" w:type="dxa"/>
            <w:vAlign w:val="bottom"/>
          </w:tcPr>
          <w:p w14:paraId="7457B9D0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CUN1D1</w:t>
            </w:r>
          </w:p>
        </w:tc>
      </w:tr>
      <w:tr w:rsidR="00C03548" w14:paraId="3AA1BA1B" w14:textId="77777777" w:rsidTr="00E9203C">
        <w:tc>
          <w:tcPr>
            <w:tcW w:w="1516" w:type="dxa"/>
            <w:gridSpan w:val="2"/>
            <w:vAlign w:val="bottom"/>
          </w:tcPr>
          <w:p w14:paraId="2BD0B3BE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IF3A</w:t>
            </w:r>
          </w:p>
        </w:tc>
        <w:tc>
          <w:tcPr>
            <w:tcW w:w="1520" w:type="dxa"/>
            <w:gridSpan w:val="2"/>
            <w:vAlign w:val="bottom"/>
          </w:tcPr>
          <w:p w14:paraId="008C4ACE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TBD6</w:t>
            </w:r>
          </w:p>
        </w:tc>
        <w:tc>
          <w:tcPr>
            <w:tcW w:w="1550" w:type="dxa"/>
            <w:gridSpan w:val="2"/>
            <w:vAlign w:val="bottom"/>
          </w:tcPr>
          <w:p w14:paraId="211E7EF4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IF3A</w:t>
            </w:r>
          </w:p>
        </w:tc>
        <w:tc>
          <w:tcPr>
            <w:tcW w:w="1516" w:type="dxa"/>
            <w:gridSpan w:val="2"/>
            <w:vAlign w:val="bottom"/>
          </w:tcPr>
          <w:p w14:paraId="29F9205F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IF3A</w:t>
            </w:r>
          </w:p>
        </w:tc>
        <w:tc>
          <w:tcPr>
            <w:tcW w:w="1280" w:type="dxa"/>
            <w:vAlign w:val="bottom"/>
          </w:tcPr>
          <w:p w14:paraId="555BB7A9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IF3A</w:t>
            </w:r>
          </w:p>
        </w:tc>
      </w:tr>
      <w:tr w:rsidR="00C03548" w14:paraId="7C1B197D" w14:textId="77777777" w:rsidTr="00E9203C">
        <w:tc>
          <w:tcPr>
            <w:tcW w:w="1516" w:type="dxa"/>
            <w:gridSpan w:val="2"/>
            <w:vAlign w:val="bottom"/>
          </w:tcPr>
          <w:p w14:paraId="696D6896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IF4E</w:t>
            </w:r>
          </w:p>
        </w:tc>
        <w:tc>
          <w:tcPr>
            <w:tcW w:w="1520" w:type="dxa"/>
            <w:gridSpan w:val="2"/>
            <w:vAlign w:val="bottom"/>
          </w:tcPr>
          <w:p w14:paraId="255226F9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IF3A</w:t>
            </w:r>
          </w:p>
        </w:tc>
        <w:tc>
          <w:tcPr>
            <w:tcW w:w="1550" w:type="dxa"/>
            <w:gridSpan w:val="2"/>
            <w:vAlign w:val="bottom"/>
          </w:tcPr>
          <w:p w14:paraId="5BADE82F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IF4E</w:t>
            </w:r>
          </w:p>
        </w:tc>
        <w:tc>
          <w:tcPr>
            <w:tcW w:w="1516" w:type="dxa"/>
            <w:gridSpan w:val="2"/>
            <w:vAlign w:val="bottom"/>
          </w:tcPr>
          <w:p w14:paraId="39B14916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IF4E</w:t>
            </w:r>
          </w:p>
        </w:tc>
        <w:tc>
          <w:tcPr>
            <w:tcW w:w="1280" w:type="dxa"/>
            <w:vAlign w:val="bottom"/>
          </w:tcPr>
          <w:p w14:paraId="614DAE0D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IF4E</w:t>
            </w:r>
          </w:p>
        </w:tc>
      </w:tr>
      <w:tr w:rsidR="00C03548" w14:paraId="7028F792" w14:textId="77777777" w:rsidTr="00E9203C">
        <w:tc>
          <w:tcPr>
            <w:tcW w:w="1516" w:type="dxa"/>
            <w:gridSpan w:val="2"/>
            <w:vAlign w:val="bottom"/>
          </w:tcPr>
          <w:p w14:paraId="36ADB869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RPL18</w:t>
            </w:r>
          </w:p>
        </w:tc>
        <w:tc>
          <w:tcPr>
            <w:tcW w:w="1520" w:type="dxa"/>
            <w:gridSpan w:val="2"/>
            <w:vAlign w:val="bottom"/>
          </w:tcPr>
          <w:p w14:paraId="4188727B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IF4E</w:t>
            </w:r>
          </w:p>
        </w:tc>
        <w:tc>
          <w:tcPr>
            <w:tcW w:w="1550" w:type="dxa"/>
            <w:gridSpan w:val="2"/>
            <w:vAlign w:val="bottom"/>
          </w:tcPr>
          <w:p w14:paraId="2A9CA676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MD6</w:t>
            </w:r>
          </w:p>
        </w:tc>
        <w:tc>
          <w:tcPr>
            <w:tcW w:w="1516" w:type="dxa"/>
            <w:gridSpan w:val="2"/>
            <w:vAlign w:val="bottom"/>
          </w:tcPr>
          <w:p w14:paraId="56AAC52C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RPL18</w:t>
            </w:r>
          </w:p>
        </w:tc>
        <w:tc>
          <w:tcPr>
            <w:tcW w:w="1280" w:type="dxa"/>
            <w:vAlign w:val="bottom"/>
          </w:tcPr>
          <w:p w14:paraId="705B0DAF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MD6</w:t>
            </w:r>
          </w:p>
        </w:tc>
      </w:tr>
      <w:tr w:rsidR="00C03548" w14:paraId="31FAE20B" w14:textId="77777777" w:rsidTr="00E9203C">
        <w:tc>
          <w:tcPr>
            <w:tcW w:w="1516" w:type="dxa"/>
            <w:gridSpan w:val="2"/>
            <w:vAlign w:val="bottom"/>
          </w:tcPr>
          <w:p w14:paraId="6EAE85C3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RPS21</w:t>
            </w:r>
          </w:p>
        </w:tc>
        <w:tc>
          <w:tcPr>
            <w:tcW w:w="1520" w:type="dxa"/>
            <w:gridSpan w:val="2"/>
            <w:vAlign w:val="bottom"/>
          </w:tcPr>
          <w:p w14:paraId="384E6F12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RPS21</w:t>
            </w:r>
          </w:p>
        </w:tc>
        <w:tc>
          <w:tcPr>
            <w:tcW w:w="1550" w:type="dxa"/>
            <w:gridSpan w:val="2"/>
            <w:vAlign w:val="bottom"/>
          </w:tcPr>
          <w:p w14:paraId="3407C84D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BBP6</w:t>
            </w:r>
          </w:p>
        </w:tc>
        <w:tc>
          <w:tcPr>
            <w:tcW w:w="1516" w:type="dxa"/>
            <w:gridSpan w:val="2"/>
            <w:vAlign w:val="bottom"/>
          </w:tcPr>
          <w:p w14:paraId="299C05BF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RPS21</w:t>
            </w:r>
          </w:p>
        </w:tc>
        <w:tc>
          <w:tcPr>
            <w:tcW w:w="1280" w:type="dxa"/>
            <w:vAlign w:val="bottom"/>
          </w:tcPr>
          <w:p w14:paraId="619526B5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BBP6</w:t>
            </w:r>
          </w:p>
        </w:tc>
      </w:tr>
      <w:tr w:rsidR="00C03548" w14:paraId="78480B0A" w14:textId="77777777" w:rsidTr="00E9203C">
        <w:tc>
          <w:tcPr>
            <w:tcW w:w="1516" w:type="dxa"/>
            <w:gridSpan w:val="2"/>
            <w:vAlign w:val="bottom"/>
          </w:tcPr>
          <w:p w14:paraId="00BE963E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4</w:t>
            </w:r>
          </w:p>
        </w:tc>
        <w:tc>
          <w:tcPr>
            <w:tcW w:w="1520" w:type="dxa"/>
            <w:gridSpan w:val="2"/>
            <w:vAlign w:val="bottom"/>
          </w:tcPr>
          <w:p w14:paraId="2A967EA0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UP160</w:t>
            </w:r>
          </w:p>
        </w:tc>
        <w:tc>
          <w:tcPr>
            <w:tcW w:w="1550" w:type="dxa"/>
            <w:gridSpan w:val="2"/>
            <w:vAlign w:val="bottom"/>
          </w:tcPr>
          <w:p w14:paraId="6A847925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4</w:t>
            </w:r>
          </w:p>
        </w:tc>
        <w:tc>
          <w:tcPr>
            <w:tcW w:w="1516" w:type="dxa"/>
            <w:gridSpan w:val="2"/>
            <w:vAlign w:val="bottom"/>
          </w:tcPr>
          <w:p w14:paraId="77286E8C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4</w:t>
            </w:r>
          </w:p>
        </w:tc>
        <w:tc>
          <w:tcPr>
            <w:tcW w:w="1280" w:type="dxa"/>
            <w:vAlign w:val="bottom"/>
          </w:tcPr>
          <w:p w14:paraId="6525DACE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4</w:t>
            </w:r>
          </w:p>
        </w:tc>
      </w:tr>
      <w:tr w:rsidR="00C03548" w14:paraId="53420E91" w14:textId="77777777" w:rsidTr="00E9203C">
        <w:tc>
          <w:tcPr>
            <w:tcW w:w="1516" w:type="dxa"/>
            <w:gridSpan w:val="2"/>
            <w:vAlign w:val="bottom"/>
          </w:tcPr>
          <w:p w14:paraId="7EDC88A6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7</w:t>
            </w:r>
          </w:p>
        </w:tc>
        <w:tc>
          <w:tcPr>
            <w:tcW w:w="1520" w:type="dxa"/>
            <w:gridSpan w:val="2"/>
            <w:vAlign w:val="bottom"/>
          </w:tcPr>
          <w:p w14:paraId="6D73389F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4</w:t>
            </w:r>
          </w:p>
        </w:tc>
        <w:tc>
          <w:tcPr>
            <w:tcW w:w="1550" w:type="dxa"/>
            <w:gridSpan w:val="2"/>
            <w:vAlign w:val="bottom"/>
          </w:tcPr>
          <w:p w14:paraId="78501063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7</w:t>
            </w:r>
          </w:p>
        </w:tc>
        <w:tc>
          <w:tcPr>
            <w:tcW w:w="1516" w:type="dxa"/>
            <w:gridSpan w:val="2"/>
            <w:vAlign w:val="bottom"/>
          </w:tcPr>
          <w:p w14:paraId="3291A412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7</w:t>
            </w:r>
          </w:p>
        </w:tc>
        <w:tc>
          <w:tcPr>
            <w:tcW w:w="1280" w:type="dxa"/>
            <w:vAlign w:val="bottom"/>
          </w:tcPr>
          <w:p w14:paraId="185014FE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7</w:t>
            </w:r>
          </w:p>
        </w:tc>
      </w:tr>
      <w:tr w:rsidR="00C03548" w14:paraId="3AB2180D" w14:textId="77777777" w:rsidTr="00E9203C">
        <w:tc>
          <w:tcPr>
            <w:tcW w:w="1516" w:type="dxa"/>
            <w:gridSpan w:val="2"/>
            <w:vAlign w:val="bottom"/>
          </w:tcPr>
          <w:p w14:paraId="2835B6A8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BA52</w:t>
            </w:r>
          </w:p>
        </w:tc>
        <w:tc>
          <w:tcPr>
            <w:tcW w:w="1520" w:type="dxa"/>
            <w:gridSpan w:val="2"/>
            <w:vAlign w:val="bottom"/>
          </w:tcPr>
          <w:p w14:paraId="2FAD06AD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7</w:t>
            </w:r>
          </w:p>
        </w:tc>
        <w:tc>
          <w:tcPr>
            <w:tcW w:w="1550" w:type="dxa"/>
            <w:gridSpan w:val="2"/>
            <w:vAlign w:val="bottom"/>
          </w:tcPr>
          <w:p w14:paraId="1BE5E4CE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BA52</w:t>
            </w:r>
          </w:p>
        </w:tc>
        <w:tc>
          <w:tcPr>
            <w:tcW w:w="1516" w:type="dxa"/>
            <w:gridSpan w:val="2"/>
            <w:vAlign w:val="bottom"/>
          </w:tcPr>
          <w:p w14:paraId="5D877106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BA52</w:t>
            </w:r>
          </w:p>
        </w:tc>
        <w:tc>
          <w:tcPr>
            <w:tcW w:w="1280" w:type="dxa"/>
            <w:vAlign w:val="bottom"/>
          </w:tcPr>
          <w:p w14:paraId="3007EA3E" w14:textId="77777777" w:rsidR="00C03548" w:rsidRPr="006B56E2" w:rsidRDefault="00C03548" w:rsidP="00CE289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B56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BA52</w:t>
            </w:r>
          </w:p>
        </w:tc>
      </w:tr>
      <w:tr w:rsidR="00C03548" w14:paraId="3AB74DAC" w14:textId="77777777" w:rsidTr="00971CE1">
        <w:tc>
          <w:tcPr>
            <w:tcW w:w="7382" w:type="dxa"/>
            <w:gridSpan w:val="9"/>
            <w:vAlign w:val="bottom"/>
          </w:tcPr>
          <w:p w14:paraId="0B2F9016" w14:textId="678E19D0" w:rsidR="00C03548" w:rsidRPr="00C03548" w:rsidRDefault="00C03548" w:rsidP="00C0354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Top hub genes for </w:t>
            </w:r>
            <w:r w:rsidRPr="00C0354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IUI</w:t>
            </w:r>
          </w:p>
        </w:tc>
      </w:tr>
      <w:tr w:rsidR="00F32889" w14:paraId="365B34B7" w14:textId="77777777" w:rsidTr="001C0F81">
        <w:tc>
          <w:tcPr>
            <w:tcW w:w="1476" w:type="dxa"/>
            <w:vAlign w:val="bottom"/>
          </w:tcPr>
          <w:p w14:paraId="17216466" w14:textId="597015F2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18A</w:t>
            </w:r>
          </w:p>
        </w:tc>
        <w:tc>
          <w:tcPr>
            <w:tcW w:w="1476" w:type="dxa"/>
            <w:gridSpan w:val="2"/>
            <w:vAlign w:val="bottom"/>
          </w:tcPr>
          <w:p w14:paraId="77155E9D" w14:textId="3C06D395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TB</w:t>
            </w:r>
          </w:p>
        </w:tc>
        <w:tc>
          <w:tcPr>
            <w:tcW w:w="1477" w:type="dxa"/>
            <w:gridSpan w:val="2"/>
            <w:vAlign w:val="bottom"/>
          </w:tcPr>
          <w:p w14:paraId="09DBAAC5" w14:textId="6CEFDFD5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TB</w:t>
            </w:r>
          </w:p>
        </w:tc>
        <w:tc>
          <w:tcPr>
            <w:tcW w:w="1476" w:type="dxa"/>
            <w:gridSpan w:val="2"/>
            <w:vAlign w:val="bottom"/>
          </w:tcPr>
          <w:p w14:paraId="4B32F340" w14:textId="496ACD03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18A</w:t>
            </w:r>
          </w:p>
        </w:tc>
        <w:tc>
          <w:tcPr>
            <w:tcW w:w="1477" w:type="dxa"/>
            <w:gridSpan w:val="2"/>
            <w:vAlign w:val="bottom"/>
          </w:tcPr>
          <w:p w14:paraId="5ECE95F1" w14:textId="2147D5D1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TB</w:t>
            </w:r>
          </w:p>
        </w:tc>
      </w:tr>
      <w:tr w:rsidR="00F32889" w14:paraId="44CA19BE" w14:textId="77777777" w:rsidTr="001C0F81">
        <w:tc>
          <w:tcPr>
            <w:tcW w:w="1476" w:type="dxa"/>
            <w:vAlign w:val="bottom"/>
          </w:tcPr>
          <w:p w14:paraId="235BBC76" w14:textId="5BE271B7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23</w:t>
            </w:r>
          </w:p>
        </w:tc>
        <w:tc>
          <w:tcPr>
            <w:tcW w:w="1476" w:type="dxa"/>
            <w:gridSpan w:val="2"/>
            <w:vAlign w:val="bottom"/>
          </w:tcPr>
          <w:p w14:paraId="1159C1AD" w14:textId="19315B90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T7</w:t>
            </w:r>
          </w:p>
        </w:tc>
        <w:tc>
          <w:tcPr>
            <w:tcW w:w="1477" w:type="dxa"/>
            <w:gridSpan w:val="2"/>
            <w:vAlign w:val="bottom"/>
          </w:tcPr>
          <w:p w14:paraId="3B67D646" w14:textId="1592743D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IF3A</w:t>
            </w:r>
          </w:p>
        </w:tc>
        <w:tc>
          <w:tcPr>
            <w:tcW w:w="1476" w:type="dxa"/>
            <w:gridSpan w:val="2"/>
            <w:vAlign w:val="bottom"/>
          </w:tcPr>
          <w:p w14:paraId="19941FC3" w14:textId="2E82023B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23</w:t>
            </w:r>
          </w:p>
        </w:tc>
        <w:tc>
          <w:tcPr>
            <w:tcW w:w="1477" w:type="dxa"/>
            <w:gridSpan w:val="2"/>
            <w:vAlign w:val="bottom"/>
          </w:tcPr>
          <w:p w14:paraId="629337A1" w14:textId="4C9C6281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T7</w:t>
            </w:r>
          </w:p>
        </w:tc>
      </w:tr>
      <w:tr w:rsidR="00F32889" w14:paraId="1DC0492F" w14:textId="77777777" w:rsidTr="001C0F81">
        <w:tc>
          <w:tcPr>
            <w:tcW w:w="1476" w:type="dxa"/>
            <w:vAlign w:val="bottom"/>
          </w:tcPr>
          <w:p w14:paraId="2AF0E2CF" w14:textId="267BDD3C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27</w:t>
            </w:r>
          </w:p>
        </w:tc>
        <w:tc>
          <w:tcPr>
            <w:tcW w:w="1476" w:type="dxa"/>
            <w:gridSpan w:val="2"/>
            <w:vAlign w:val="bottom"/>
          </w:tcPr>
          <w:p w14:paraId="7639E123" w14:textId="78E30FA0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TOP</w:t>
            </w:r>
          </w:p>
        </w:tc>
        <w:tc>
          <w:tcPr>
            <w:tcW w:w="1477" w:type="dxa"/>
            <w:gridSpan w:val="2"/>
            <w:vAlign w:val="bottom"/>
          </w:tcPr>
          <w:p w14:paraId="257EE691" w14:textId="39DB5C3F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NB2L1</w:t>
            </w:r>
          </w:p>
        </w:tc>
        <w:tc>
          <w:tcPr>
            <w:tcW w:w="1476" w:type="dxa"/>
            <w:gridSpan w:val="2"/>
            <w:vAlign w:val="bottom"/>
          </w:tcPr>
          <w:p w14:paraId="105FFD0E" w14:textId="2F6E9EC0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27</w:t>
            </w:r>
          </w:p>
        </w:tc>
        <w:tc>
          <w:tcPr>
            <w:tcW w:w="1477" w:type="dxa"/>
            <w:gridSpan w:val="2"/>
            <w:vAlign w:val="bottom"/>
          </w:tcPr>
          <w:p w14:paraId="4D7BB44A" w14:textId="41CCF8A0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IF3A</w:t>
            </w:r>
          </w:p>
        </w:tc>
      </w:tr>
      <w:tr w:rsidR="00F32889" w14:paraId="415F56BB" w14:textId="77777777" w:rsidTr="001C0F81">
        <w:tc>
          <w:tcPr>
            <w:tcW w:w="1476" w:type="dxa"/>
            <w:vAlign w:val="bottom"/>
          </w:tcPr>
          <w:p w14:paraId="74C462CB" w14:textId="6F6AF9E6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4</w:t>
            </w:r>
          </w:p>
        </w:tc>
        <w:tc>
          <w:tcPr>
            <w:tcW w:w="1476" w:type="dxa"/>
            <w:gridSpan w:val="2"/>
            <w:vAlign w:val="bottom"/>
          </w:tcPr>
          <w:p w14:paraId="2D0EF3F8" w14:textId="7601DC58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IF3A</w:t>
            </w:r>
          </w:p>
        </w:tc>
        <w:tc>
          <w:tcPr>
            <w:tcW w:w="1477" w:type="dxa"/>
            <w:gridSpan w:val="2"/>
            <w:vAlign w:val="bottom"/>
          </w:tcPr>
          <w:p w14:paraId="31B22C10" w14:textId="406F1C79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OLR2L</w:t>
            </w:r>
          </w:p>
        </w:tc>
        <w:tc>
          <w:tcPr>
            <w:tcW w:w="1476" w:type="dxa"/>
            <w:gridSpan w:val="2"/>
            <w:vAlign w:val="bottom"/>
          </w:tcPr>
          <w:p w14:paraId="1B5139C8" w14:textId="01A41538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4</w:t>
            </w:r>
          </w:p>
        </w:tc>
        <w:tc>
          <w:tcPr>
            <w:tcW w:w="1477" w:type="dxa"/>
            <w:gridSpan w:val="2"/>
            <w:vAlign w:val="bottom"/>
          </w:tcPr>
          <w:p w14:paraId="16226A93" w14:textId="0ECEAEDB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NB2L1</w:t>
            </w:r>
          </w:p>
        </w:tc>
      </w:tr>
      <w:tr w:rsidR="00F32889" w14:paraId="0D5E7291" w14:textId="77777777" w:rsidTr="001C0F81">
        <w:tc>
          <w:tcPr>
            <w:tcW w:w="1476" w:type="dxa"/>
            <w:vAlign w:val="bottom"/>
          </w:tcPr>
          <w:p w14:paraId="238808C8" w14:textId="2A16D32A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9</w:t>
            </w:r>
          </w:p>
        </w:tc>
        <w:tc>
          <w:tcPr>
            <w:tcW w:w="1476" w:type="dxa"/>
            <w:gridSpan w:val="2"/>
            <w:vAlign w:val="bottom"/>
          </w:tcPr>
          <w:p w14:paraId="34C5945C" w14:textId="48AFBBCD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NRNPA1</w:t>
            </w:r>
          </w:p>
        </w:tc>
        <w:tc>
          <w:tcPr>
            <w:tcW w:w="1477" w:type="dxa"/>
            <w:gridSpan w:val="2"/>
            <w:vAlign w:val="bottom"/>
          </w:tcPr>
          <w:p w14:paraId="1AD94DA3" w14:textId="18C478E3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23</w:t>
            </w:r>
          </w:p>
        </w:tc>
        <w:tc>
          <w:tcPr>
            <w:tcW w:w="1476" w:type="dxa"/>
            <w:gridSpan w:val="2"/>
            <w:vAlign w:val="bottom"/>
          </w:tcPr>
          <w:p w14:paraId="1D84333E" w14:textId="445E4A52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9</w:t>
            </w:r>
          </w:p>
        </w:tc>
        <w:tc>
          <w:tcPr>
            <w:tcW w:w="1477" w:type="dxa"/>
            <w:gridSpan w:val="2"/>
            <w:vAlign w:val="bottom"/>
          </w:tcPr>
          <w:p w14:paraId="73AEA0DF" w14:textId="70560BEB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TF3A</w:t>
            </w:r>
          </w:p>
        </w:tc>
      </w:tr>
      <w:tr w:rsidR="00F32889" w14:paraId="5C788404" w14:textId="77777777" w:rsidTr="001C0F81">
        <w:tc>
          <w:tcPr>
            <w:tcW w:w="1476" w:type="dxa"/>
            <w:vAlign w:val="bottom"/>
          </w:tcPr>
          <w:p w14:paraId="7B5DD959" w14:textId="3014384C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P0</w:t>
            </w:r>
          </w:p>
        </w:tc>
        <w:tc>
          <w:tcPr>
            <w:tcW w:w="1476" w:type="dxa"/>
            <w:gridSpan w:val="2"/>
            <w:vAlign w:val="bottom"/>
          </w:tcPr>
          <w:p w14:paraId="5A681FC5" w14:textId="12C09441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NRNPK</w:t>
            </w:r>
          </w:p>
        </w:tc>
        <w:tc>
          <w:tcPr>
            <w:tcW w:w="1477" w:type="dxa"/>
            <w:gridSpan w:val="2"/>
            <w:vAlign w:val="bottom"/>
          </w:tcPr>
          <w:p w14:paraId="6797ACE5" w14:textId="01043086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27</w:t>
            </w:r>
          </w:p>
        </w:tc>
        <w:tc>
          <w:tcPr>
            <w:tcW w:w="1476" w:type="dxa"/>
            <w:gridSpan w:val="2"/>
            <w:vAlign w:val="bottom"/>
          </w:tcPr>
          <w:p w14:paraId="40D0AF59" w14:textId="18C62CEB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P0</w:t>
            </w:r>
          </w:p>
        </w:tc>
        <w:tc>
          <w:tcPr>
            <w:tcW w:w="1477" w:type="dxa"/>
            <w:gridSpan w:val="2"/>
            <w:vAlign w:val="bottom"/>
          </w:tcPr>
          <w:p w14:paraId="20E3C13A" w14:textId="05B5FB9B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NRNPA1</w:t>
            </w:r>
          </w:p>
        </w:tc>
      </w:tr>
      <w:tr w:rsidR="00F32889" w14:paraId="5BB45054" w14:textId="77777777" w:rsidTr="001C0F81">
        <w:tc>
          <w:tcPr>
            <w:tcW w:w="1476" w:type="dxa"/>
            <w:vAlign w:val="bottom"/>
          </w:tcPr>
          <w:p w14:paraId="166D8544" w14:textId="31822C2F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S11</w:t>
            </w:r>
          </w:p>
        </w:tc>
        <w:tc>
          <w:tcPr>
            <w:tcW w:w="1476" w:type="dxa"/>
            <w:gridSpan w:val="2"/>
            <w:vAlign w:val="bottom"/>
          </w:tcPr>
          <w:p w14:paraId="029E4631" w14:textId="69E5D21D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SPA9</w:t>
            </w:r>
          </w:p>
        </w:tc>
        <w:tc>
          <w:tcPr>
            <w:tcW w:w="1477" w:type="dxa"/>
            <w:gridSpan w:val="2"/>
            <w:vAlign w:val="bottom"/>
          </w:tcPr>
          <w:p w14:paraId="0CF77A07" w14:textId="30BA8C39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9</w:t>
            </w:r>
          </w:p>
        </w:tc>
        <w:tc>
          <w:tcPr>
            <w:tcW w:w="1476" w:type="dxa"/>
            <w:gridSpan w:val="2"/>
            <w:vAlign w:val="bottom"/>
          </w:tcPr>
          <w:p w14:paraId="0D11292D" w14:textId="7FA2353A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S11</w:t>
            </w:r>
          </w:p>
        </w:tc>
        <w:tc>
          <w:tcPr>
            <w:tcW w:w="1477" w:type="dxa"/>
            <w:gridSpan w:val="2"/>
            <w:vAlign w:val="bottom"/>
          </w:tcPr>
          <w:p w14:paraId="66656A85" w14:textId="0CE10010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NRNPK</w:t>
            </w:r>
          </w:p>
        </w:tc>
      </w:tr>
      <w:tr w:rsidR="00F32889" w14:paraId="0750E33E" w14:textId="77777777" w:rsidTr="001C0F81">
        <w:tc>
          <w:tcPr>
            <w:tcW w:w="1476" w:type="dxa"/>
            <w:vAlign w:val="bottom"/>
          </w:tcPr>
          <w:p w14:paraId="2F7A7B90" w14:textId="2ECC2162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S13</w:t>
            </w:r>
          </w:p>
        </w:tc>
        <w:tc>
          <w:tcPr>
            <w:tcW w:w="1476" w:type="dxa"/>
            <w:gridSpan w:val="2"/>
            <w:vAlign w:val="bottom"/>
          </w:tcPr>
          <w:p w14:paraId="08E2FD03" w14:textId="68296F96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UP155</w:t>
            </w:r>
          </w:p>
        </w:tc>
        <w:tc>
          <w:tcPr>
            <w:tcW w:w="1477" w:type="dxa"/>
            <w:gridSpan w:val="2"/>
            <w:vAlign w:val="bottom"/>
          </w:tcPr>
          <w:p w14:paraId="07110A53" w14:textId="18AAB62B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P0</w:t>
            </w:r>
          </w:p>
        </w:tc>
        <w:tc>
          <w:tcPr>
            <w:tcW w:w="1476" w:type="dxa"/>
            <w:gridSpan w:val="2"/>
            <w:vAlign w:val="bottom"/>
          </w:tcPr>
          <w:p w14:paraId="33C5C867" w14:textId="681B5FF1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S13</w:t>
            </w:r>
          </w:p>
        </w:tc>
        <w:tc>
          <w:tcPr>
            <w:tcW w:w="1477" w:type="dxa"/>
            <w:gridSpan w:val="2"/>
            <w:vAlign w:val="bottom"/>
          </w:tcPr>
          <w:p w14:paraId="45A5DE60" w14:textId="7D3C95F6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OLR2L</w:t>
            </w:r>
          </w:p>
        </w:tc>
      </w:tr>
      <w:tr w:rsidR="00F32889" w14:paraId="182395E5" w14:textId="77777777" w:rsidTr="001C0F81">
        <w:tc>
          <w:tcPr>
            <w:tcW w:w="1476" w:type="dxa"/>
            <w:vAlign w:val="bottom"/>
          </w:tcPr>
          <w:p w14:paraId="15921D33" w14:textId="1851F069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S16</w:t>
            </w:r>
          </w:p>
        </w:tc>
        <w:tc>
          <w:tcPr>
            <w:tcW w:w="1476" w:type="dxa"/>
            <w:gridSpan w:val="2"/>
            <w:vAlign w:val="bottom"/>
          </w:tcPr>
          <w:p w14:paraId="2176F9E2" w14:textId="1A80B14E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OLR2L</w:t>
            </w:r>
          </w:p>
        </w:tc>
        <w:tc>
          <w:tcPr>
            <w:tcW w:w="1477" w:type="dxa"/>
            <w:gridSpan w:val="2"/>
            <w:vAlign w:val="bottom"/>
          </w:tcPr>
          <w:p w14:paraId="6C5D0A19" w14:textId="561EC9E9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S11</w:t>
            </w:r>
          </w:p>
        </w:tc>
        <w:tc>
          <w:tcPr>
            <w:tcW w:w="1476" w:type="dxa"/>
            <w:gridSpan w:val="2"/>
            <w:vAlign w:val="bottom"/>
          </w:tcPr>
          <w:p w14:paraId="4859475C" w14:textId="7634E1E8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S16</w:t>
            </w:r>
          </w:p>
        </w:tc>
        <w:tc>
          <w:tcPr>
            <w:tcW w:w="1477" w:type="dxa"/>
            <w:gridSpan w:val="2"/>
            <w:vAlign w:val="bottom"/>
          </w:tcPr>
          <w:p w14:paraId="24136C04" w14:textId="65CB818E" w:rsidR="00F32889" w:rsidRDefault="00F32889" w:rsidP="00F32889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8222E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TBP1</w:t>
            </w:r>
          </w:p>
        </w:tc>
      </w:tr>
      <w:tr w:rsidR="00F32889" w14:paraId="5F38A235" w14:textId="77777777" w:rsidTr="00CF30B2">
        <w:tc>
          <w:tcPr>
            <w:tcW w:w="7382" w:type="dxa"/>
            <w:gridSpan w:val="9"/>
            <w:vAlign w:val="bottom"/>
          </w:tcPr>
          <w:p w14:paraId="3BAFB828" w14:textId="68F8E1E0" w:rsidR="00F32889" w:rsidRDefault="00F32889" w:rsidP="00C03548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Top hub genes for ART</w:t>
            </w:r>
          </w:p>
        </w:tc>
      </w:tr>
      <w:tr w:rsidR="00030C64" w14:paraId="43D09104" w14:textId="77777777" w:rsidTr="001C0F81">
        <w:tc>
          <w:tcPr>
            <w:tcW w:w="1476" w:type="dxa"/>
            <w:vAlign w:val="bottom"/>
          </w:tcPr>
          <w:p w14:paraId="1AB3C218" w14:textId="6766C094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DC26</w:t>
            </w:r>
          </w:p>
        </w:tc>
        <w:tc>
          <w:tcPr>
            <w:tcW w:w="1476" w:type="dxa"/>
            <w:gridSpan w:val="2"/>
            <w:vAlign w:val="bottom"/>
          </w:tcPr>
          <w:p w14:paraId="7D29C957" w14:textId="75B052D7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MI1</w:t>
            </w:r>
          </w:p>
        </w:tc>
        <w:tc>
          <w:tcPr>
            <w:tcW w:w="1477" w:type="dxa"/>
            <w:gridSpan w:val="2"/>
            <w:vAlign w:val="bottom"/>
          </w:tcPr>
          <w:p w14:paraId="471DF867" w14:textId="7040FFEE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DC26</w:t>
            </w:r>
          </w:p>
        </w:tc>
        <w:tc>
          <w:tcPr>
            <w:tcW w:w="1476" w:type="dxa"/>
            <w:gridSpan w:val="2"/>
            <w:vAlign w:val="bottom"/>
          </w:tcPr>
          <w:p w14:paraId="63CF738A" w14:textId="1369FAF5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IF1</w:t>
            </w:r>
          </w:p>
        </w:tc>
        <w:tc>
          <w:tcPr>
            <w:tcW w:w="1477" w:type="dxa"/>
            <w:gridSpan w:val="2"/>
            <w:vAlign w:val="bottom"/>
          </w:tcPr>
          <w:p w14:paraId="28905318" w14:textId="5337309F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MI1</w:t>
            </w:r>
          </w:p>
        </w:tc>
      </w:tr>
      <w:tr w:rsidR="00030C64" w14:paraId="34068579" w14:textId="77777777" w:rsidTr="001C0F81">
        <w:tc>
          <w:tcPr>
            <w:tcW w:w="1476" w:type="dxa"/>
            <w:vAlign w:val="bottom"/>
          </w:tcPr>
          <w:p w14:paraId="3358235E" w14:textId="50FA2B4F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IF2S3</w:t>
            </w:r>
          </w:p>
        </w:tc>
        <w:tc>
          <w:tcPr>
            <w:tcW w:w="1476" w:type="dxa"/>
            <w:gridSpan w:val="2"/>
            <w:vAlign w:val="bottom"/>
          </w:tcPr>
          <w:p w14:paraId="5751899D" w14:textId="7C32A6F6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DC26</w:t>
            </w:r>
          </w:p>
        </w:tc>
        <w:tc>
          <w:tcPr>
            <w:tcW w:w="1477" w:type="dxa"/>
            <w:gridSpan w:val="2"/>
            <w:vAlign w:val="bottom"/>
          </w:tcPr>
          <w:p w14:paraId="6E193C46" w14:textId="22EACE09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IF1</w:t>
            </w:r>
          </w:p>
        </w:tc>
        <w:tc>
          <w:tcPr>
            <w:tcW w:w="1476" w:type="dxa"/>
            <w:gridSpan w:val="2"/>
            <w:vAlign w:val="bottom"/>
          </w:tcPr>
          <w:p w14:paraId="592A4D61" w14:textId="7E71890B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IF2S3</w:t>
            </w:r>
          </w:p>
        </w:tc>
        <w:tc>
          <w:tcPr>
            <w:tcW w:w="1477" w:type="dxa"/>
            <w:gridSpan w:val="2"/>
            <w:vAlign w:val="bottom"/>
          </w:tcPr>
          <w:p w14:paraId="46E75722" w14:textId="6AD046A8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DC26</w:t>
            </w:r>
          </w:p>
        </w:tc>
      </w:tr>
      <w:tr w:rsidR="00030C64" w14:paraId="69295C6A" w14:textId="77777777" w:rsidTr="001C0F81">
        <w:tc>
          <w:tcPr>
            <w:tcW w:w="1476" w:type="dxa"/>
            <w:vAlign w:val="bottom"/>
          </w:tcPr>
          <w:p w14:paraId="793B4FCA" w14:textId="7AE8E05F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IF4E</w:t>
            </w:r>
          </w:p>
        </w:tc>
        <w:tc>
          <w:tcPr>
            <w:tcW w:w="1476" w:type="dxa"/>
            <w:gridSpan w:val="2"/>
            <w:vAlign w:val="bottom"/>
          </w:tcPr>
          <w:p w14:paraId="7370FA9B" w14:textId="09A932C9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IF2S3</w:t>
            </w:r>
          </w:p>
        </w:tc>
        <w:tc>
          <w:tcPr>
            <w:tcW w:w="1477" w:type="dxa"/>
            <w:gridSpan w:val="2"/>
            <w:vAlign w:val="bottom"/>
          </w:tcPr>
          <w:p w14:paraId="504B00D2" w14:textId="2277077E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IF2S3</w:t>
            </w:r>
          </w:p>
        </w:tc>
        <w:tc>
          <w:tcPr>
            <w:tcW w:w="1476" w:type="dxa"/>
            <w:gridSpan w:val="2"/>
            <w:vAlign w:val="bottom"/>
          </w:tcPr>
          <w:p w14:paraId="686B6382" w14:textId="50834F72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IF4E</w:t>
            </w:r>
          </w:p>
        </w:tc>
        <w:tc>
          <w:tcPr>
            <w:tcW w:w="1477" w:type="dxa"/>
            <w:gridSpan w:val="2"/>
            <w:vAlign w:val="bottom"/>
          </w:tcPr>
          <w:p w14:paraId="7AD56FA7" w14:textId="7EDC94CB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IF2S3</w:t>
            </w:r>
          </w:p>
        </w:tc>
      </w:tr>
      <w:tr w:rsidR="00030C64" w14:paraId="7E2B3111" w14:textId="77777777" w:rsidTr="001C0F81">
        <w:tc>
          <w:tcPr>
            <w:tcW w:w="1476" w:type="dxa"/>
            <w:vAlign w:val="bottom"/>
          </w:tcPr>
          <w:p w14:paraId="72CB4D5C" w14:textId="49B54CD3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ST1H2BK</w:t>
            </w:r>
          </w:p>
        </w:tc>
        <w:tc>
          <w:tcPr>
            <w:tcW w:w="1476" w:type="dxa"/>
            <w:gridSpan w:val="2"/>
            <w:vAlign w:val="bottom"/>
          </w:tcPr>
          <w:p w14:paraId="7C63B01D" w14:textId="7F6C8460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IF4E</w:t>
            </w:r>
          </w:p>
        </w:tc>
        <w:tc>
          <w:tcPr>
            <w:tcW w:w="1477" w:type="dxa"/>
            <w:gridSpan w:val="2"/>
            <w:vAlign w:val="bottom"/>
          </w:tcPr>
          <w:p w14:paraId="176845BE" w14:textId="28CFBDDC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IF4E</w:t>
            </w:r>
          </w:p>
        </w:tc>
        <w:tc>
          <w:tcPr>
            <w:tcW w:w="1476" w:type="dxa"/>
            <w:gridSpan w:val="2"/>
            <w:vAlign w:val="bottom"/>
          </w:tcPr>
          <w:p w14:paraId="16485195" w14:textId="3470C867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OLM1</w:t>
            </w:r>
          </w:p>
        </w:tc>
        <w:tc>
          <w:tcPr>
            <w:tcW w:w="1477" w:type="dxa"/>
            <w:gridSpan w:val="2"/>
            <w:vAlign w:val="bottom"/>
          </w:tcPr>
          <w:p w14:paraId="6F6E8683" w14:textId="4DA4F6F4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IF4E</w:t>
            </w:r>
          </w:p>
        </w:tc>
      </w:tr>
      <w:tr w:rsidR="00030C64" w14:paraId="17251E05" w14:textId="77777777" w:rsidTr="001C0F81">
        <w:tc>
          <w:tcPr>
            <w:tcW w:w="1476" w:type="dxa"/>
            <w:vAlign w:val="bottom"/>
          </w:tcPr>
          <w:p w14:paraId="5A066584" w14:textId="1B1A520F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MA6</w:t>
            </w:r>
          </w:p>
        </w:tc>
        <w:tc>
          <w:tcPr>
            <w:tcW w:w="1476" w:type="dxa"/>
            <w:gridSpan w:val="2"/>
            <w:vAlign w:val="bottom"/>
          </w:tcPr>
          <w:p w14:paraId="42715B09" w14:textId="0C00BECC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NAS</w:t>
            </w:r>
          </w:p>
        </w:tc>
        <w:tc>
          <w:tcPr>
            <w:tcW w:w="1477" w:type="dxa"/>
            <w:gridSpan w:val="2"/>
            <w:vAlign w:val="bottom"/>
          </w:tcPr>
          <w:p w14:paraId="11BE3932" w14:textId="23EE48E5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13</w:t>
            </w:r>
          </w:p>
        </w:tc>
        <w:tc>
          <w:tcPr>
            <w:tcW w:w="1476" w:type="dxa"/>
            <w:gridSpan w:val="2"/>
            <w:vAlign w:val="bottom"/>
          </w:tcPr>
          <w:p w14:paraId="49A4ED3C" w14:textId="5210EB43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13</w:t>
            </w:r>
          </w:p>
        </w:tc>
        <w:tc>
          <w:tcPr>
            <w:tcW w:w="1477" w:type="dxa"/>
            <w:gridSpan w:val="2"/>
            <w:vAlign w:val="bottom"/>
          </w:tcPr>
          <w:p w14:paraId="572DE7DE" w14:textId="1BC75915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X3C</w:t>
            </w:r>
          </w:p>
        </w:tc>
      </w:tr>
      <w:tr w:rsidR="00030C64" w14:paraId="4C500FA5" w14:textId="77777777" w:rsidTr="001C0F81">
        <w:tc>
          <w:tcPr>
            <w:tcW w:w="1476" w:type="dxa"/>
            <w:vAlign w:val="bottom"/>
          </w:tcPr>
          <w:p w14:paraId="05FD6EA7" w14:textId="2DFA8B34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13</w:t>
            </w:r>
          </w:p>
        </w:tc>
        <w:tc>
          <w:tcPr>
            <w:tcW w:w="1476" w:type="dxa"/>
            <w:gridSpan w:val="2"/>
            <w:vAlign w:val="bottom"/>
          </w:tcPr>
          <w:p w14:paraId="668A9F0F" w14:textId="49FD471B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ST1H2BK</w:t>
            </w:r>
          </w:p>
        </w:tc>
        <w:tc>
          <w:tcPr>
            <w:tcW w:w="1477" w:type="dxa"/>
            <w:gridSpan w:val="2"/>
            <w:vAlign w:val="bottom"/>
          </w:tcPr>
          <w:p w14:paraId="6F04EA99" w14:textId="7F2A3202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S15</w:t>
            </w:r>
          </w:p>
        </w:tc>
        <w:tc>
          <w:tcPr>
            <w:tcW w:w="1476" w:type="dxa"/>
            <w:gridSpan w:val="2"/>
            <w:vAlign w:val="bottom"/>
          </w:tcPr>
          <w:p w14:paraId="2AA8DBDB" w14:textId="371E85C6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S15</w:t>
            </w:r>
          </w:p>
        </w:tc>
        <w:tc>
          <w:tcPr>
            <w:tcW w:w="1477" w:type="dxa"/>
            <w:gridSpan w:val="2"/>
            <w:vAlign w:val="bottom"/>
          </w:tcPr>
          <w:p w14:paraId="2B07262B" w14:textId="54A4682D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MA6</w:t>
            </w:r>
          </w:p>
        </w:tc>
      </w:tr>
      <w:tr w:rsidR="00030C64" w14:paraId="3544D88F" w14:textId="77777777" w:rsidTr="001C0F81">
        <w:tc>
          <w:tcPr>
            <w:tcW w:w="1476" w:type="dxa"/>
            <w:vAlign w:val="bottom"/>
          </w:tcPr>
          <w:p w14:paraId="72EF8374" w14:textId="486BF9ED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S15</w:t>
            </w:r>
          </w:p>
        </w:tc>
        <w:tc>
          <w:tcPr>
            <w:tcW w:w="1476" w:type="dxa"/>
            <w:gridSpan w:val="2"/>
            <w:vAlign w:val="bottom"/>
          </w:tcPr>
          <w:p w14:paraId="6992F572" w14:textId="063FDAF0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MA6</w:t>
            </w:r>
          </w:p>
        </w:tc>
        <w:tc>
          <w:tcPr>
            <w:tcW w:w="1477" w:type="dxa"/>
            <w:gridSpan w:val="2"/>
            <w:vAlign w:val="bottom"/>
          </w:tcPr>
          <w:p w14:paraId="45DEFD71" w14:textId="67D0AFAB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S19</w:t>
            </w:r>
          </w:p>
        </w:tc>
        <w:tc>
          <w:tcPr>
            <w:tcW w:w="1476" w:type="dxa"/>
            <w:gridSpan w:val="2"/>
            <w:vAlign w:val="bottom"/>
          </w:tcPr>
          <w:p w14:paraId="16ADA887" w14:textId="564D2716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S19</w:t>
            </w:r>
          </w:p>
        </w:tc>
        <w:tc>
          <w:tcPr>
            <w:tcW w:w="1477" w:type="dxa"/>
            <w:gridSpan w:val="2"/>
            <w:vAlign w:val="bottom"/>
          </w:tcPr>
          <w:p w14:paraId="1F26F9AB" w14:textId="279EC4C7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13</w:t>
            </w:r>
          </w:p>
        </w:tc>
      </w:tr>
      <w:tr w:rsidR="00030C64" w14:paraId="4E47D016" w14:textId="77777777" w:rsidTr="001C0F81">
        <w:tc>
          <w:tcPr>
            <w:tcW w:w="1476" w:type="dxa"/>
            <w:vAlign w:val="bottom"/>
          </w:tcPr>
          <w:p w14:paraId="2D34ABB5" w14:textId="585D44BC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S19</w:t>
            </w:r>
          </w:p>
        </w:tc>
        <w:tc>
          <w:tcPr>
            <w:tcW w:w="1476" w:type="dxa"/>
            <w:gridSpan w:val="2"/>
            <w:vAlign w:val="bottom"/>
          </w:tcPr>
          <w:p w14:paraId="58AC1CB6" w14:textId="0CA6F036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L13</w:t>
            </w:r>
          </w:p>
        </w:tc>
        <w:tc>
          <w:tcPr>
            <w:tcW w:w="1477" w:type="dxa"/>
            <w:gridSpan w:val="2"/>
            <w:vAlign w:val="bottom"/>
          </w:tcPr>
          <w:p w14:paraId="5DD669C7" w14:textId="47C8C4F5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RBP1</w:t>
            </w:r>
          </w:p>
        </w:tc>
        <w:tc>
          <w:tcPr>
            <w:tcW w:w="1476" w:type="dxa"/>
            <w:gridSpan w:val="2"/>
            <w:vAlign w:val="bottom"/>
          </w:tcPr>
          <w:p w14:paraId="05A4D435" w14:textId="28FB631C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RBP1</w:t>
            </w:r>
          </w:p>
        </w:tc>
        <w:tc>
          <w:tcPr>
            <w:tcW w:w="1477" w:type="dxa"/>
            <w:gridSpan w:val="2"/>
            <w:vAlign w:val="bottom"/>
          </w:tcPr>
          <w:p w14:paraId="1F6DB1B9" w14:textId="1582152F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S15</w:t>
            </w:r>
          </w:p>
        </w:tc>
      </w:tr>
      <w:tr w:rsidR="00030C64" w14:paraId="4692F001" w14:textId="77777777" w:rsidTr="001C0F81">
        <w:tc>
          <w:tcPr>
            <w:tcW w:w="1476" w:type="dxa"/>
            <w:vAlign w:val="bottom"/>
          </w:tcPr>
          <w:p w14:paraId="3406B994" w14:textId="7B1388A1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MG7</w:t>
            </w:r>
          </w:p>
        </w:tc>
        <w:tc>
          <w:tcPr>
            <w:tcW w:w="1476" w:type="dxa"/>
            <w:gridSpan w:val="2"/>
            <w:vAlign w:val="bottom"/>
          </w:tcPr>
          <w:p w14:paraId="010A3797" w14:textId="7CA0E865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S15</w:t>
            </w:r>
          </w:p>
        </w:tc>
        <w:tc>
          <w:tcPr>
            <w:tcW w:w="1477" w:type="dxa"/>
            <w:gridSpan w:val="2"/>
            <w:vAlign w:val="bottom"/>
          </w:tcPr>
          <w:p w14:paraId="000340A6" w14:textId="5D42D9D5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MG7</w:t>
            </w:r>
          </w:p>
        </w:tc>
        <w:tc>
          <w:tcPr>
            <w:tcW w:w="1476" w:type="dxa"/>
            <w:gridSpan w:val="2"/>
            <w:vAlign w:val="bottom"/>
          </w:tcPr>
          <w:p w14:paraId="17D3DAE7" w14:textId="1DFF9D36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MG7</w:t>
            </w:r>
          </w:p>
        </w:tc>
        <w:tc>
          <w:tcPr>
            <w:tcW w:w="1477" w:type="dxa"/>
            <w:gridSpan w:val="2"/>
            <w:vAlign w:val="bottom"/>
          </w:tcPr>
          <w:p w14:paraId="3581908B" w14:textId="71D6B1CF" w:rsidR="00030C64" w:rsidRDefault="00030C64" w:rsidP="00030C6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270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PS19</w:t>
            </w:r>
          </w:p>
        </w:tc>
      </w:tr>
    </w:tbl>
    <w:p w14:paraId="01A720A7" w14:textId="77777777" w:rsidR="00C2067A" w:rsidRPr="007A538F" w:rsidRDefault="00C2067A" w:rsidP="00C2067A">
      <w:pPr>
        <w:rPr>
          <w:rFonts w:ascii="Times New Roman" w:hAnsi="Times New Roman" w:cs="Times New Roman"/>
          <w:color w:val="000000"/>
          <w:sz w:val="20"/>
          <w:szCs w:val="20"/>
        </w:rPr>
      </w:pPr>
      <w:r w:rsidRPr="007A538F">
        <w:rPr>
          <w:rFonts w:ascii="Times New Roman" w:hAnsi="Times New Roman" w:cs="Times New Roman"/>
          <w:color w:val="000000"/>
          <w:sz w:val="20"/>
          <w:szCs w:val="20"/>
        </w:rPr>
        <w:t>*</w:t>
      </w:r>
      <w:r w:rsidRPr="007A538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MNC- Maximum Neighborhood Component</w:t>
      </w:r>
    </w:p>
    <w:p w14:paraId="31615DC9" w14:textId="77777777" w:rsidR="00F90236" w:rsidRDefault="00F90236" w:rsidP="00F90236"/>
    <w:p w14:paraId="65A37BDC" w14:textId="1B563900" w:rsidR="00F90236" w:rsidRPr="007A538F" w:rsidRDefault="00F90236" w:rsidP="00716F47">
      <w:pPr>
        <w:spacing w:line="36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7A538F">
        <w:rPr>
          <w:rFonts w:ascii="Times New Roman" w:hAnsi="Times New Roman" w:cs="Times New Roman"/>
          <w:b/>
          <w:bCs/>
          <w:sz w:val="20"/>
          <w:szCs w:val="20"/>
        </w:rPr>
        <w:t>Table</w:t>
      </w:r>
      <w:r w:rsidR="001E19F8" w:rsidRPr="007A538F">
        <w:rPr>
          <w:rFonts w:ascii="Times New Roman" w:hAnsi="Times New Roman" w:cs="Times New Roman"/>
          <w:b/>
          <w:bCs/>
          <w:sz w:val="20"/>
          <w:szCs w:val="20"/>
        </w:rPr>
        <w:t xml:space="preserve"> S13. </w:t>
      </w:r>
      <w:r w:rsidRPr="007A538F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7A538F">
        <w:rPr>
          <w:rFonts w:ascii="Times New Roman" w:hAnsi="Times New Roman" w:cs="Times New Roman"/>
          <w:sz w:val="20"/>
          <w:szCs w:val="20"/>
        </w:rPr>
        <w:t xml:space="preserve">Top hub genes rank in </w:t>
      </w:r>
      <w:proofErr w:type="spellStart"/>
      <w:r w:rsidRPr="007A538F">
        <w:rPr>
          <w:rFonts w:ascii="Times New Roman" w:hAnsi="Times New Roman" w:cs="Times New Roman"/>
          <w:sz w:val="20"/>
          <w:szCs w:val="20"/>
        </w:rPr>
        <w:t>cytoHubba</w:t>
      </w:r>
      <w:proofErr w:type="spellEnd"/>
      <w:r w:rsidR="001E19F8" w:rsidRPr="007A538F">
        <w:rPr>
          <w:rFonts w:ascii="Times New Roman" w:hAnsi="Times New Roman" w:cs="Times New Roman"/>
          <w:sz w:val="20"/>
          <w:szCs w:val="20"/>
        </w:rPr>
        <w:t xml:space="preserve"> for impaired spermatogene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6"/>
        <w:gridCol w:w="1520"/>
        <w:gridCol w:w="1550"/>
        <w:gridCol w:w="1516"/>
        <w:gridCol w:w="1280"/>
      </w:tblGrid>
      <w:tr w:rsidR="00F90236" w14:paraId="29714BFA" w14:textId="77777777" w:rsidTr="00E9203C">
        <w:tc>
          <w:tcPr>
            <w:tcW w:w="1516" w:type="dxa"/>
          </w:tcPr>
          <w:p w14:paraId="4BD3839C" w14:textId="77777777" w:rsidR="00F90236" w:rsidRPr="00A338E5" w:rsidRDefault="00F90236" w:rsidP="00E9203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338E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egree </w:t>
            </w:r>
          </w:p>
        </w:tc>
        <w:tc>
          <w:tcPr>
            <w:tcW w:w="1520" w:type="dxa"/>
          </w:tcPr>
          <w:p w14:paraId="0C6CC59A" w14:textId="77777777" w:rsidR="00F90236" w:rsidRPr="00A338E5" w:rsidRDefault="00F90236" w:rsidP="00E9203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338E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ress</w:t>
            </w:r>
          </w:p>
        </w:tc>
        <w:tc>
          <w:tcPr>
            <w:tcW w:w="1550" w:type="dxa"/>
          </w:tcPr>
          <w:p w14:paraId="43E554D3" w14:textId="77777777" w:rsidR="00F90236" w:rsidRPr="00A338E5" w:rsidRDefault="00F90236" w:rsidP="00E9203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338E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loseness </w:t>
            </w:r>
          </w:p>
        </w:tc>
        <w:tc>
          <w:tcPr>
            <w:tcW w:w="1516" w:type="dxa"/>
          </w:tcPr>
          <w:p w14:paraId="4FF3FF1D" w14:textId="77777777" w:rsidR="00F90236" w:rsidRPr="00A338E5" w:rsidRDefault="00F90236" w:rsidP="00E9203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338E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</w:t>
            </w:r>
            <w:r w:rsidRPr="00A338E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1280" w:type="dxa"/>
          </w:tcPr>
          <w:p w14:paraId="5E8EDAEB" w14:textId="77777777" w:rsidR="00F90236" w:rsidRPr="00A338E5" w:rsidRDefault="00F90236" w:rsidP="00E9203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adiality</w:t>
            </w:r>
          </w:p>
        </w:tc>
      </w:tr>
      <w:tr w:rsidR="00F90236" w14:paraId="78A0EAFE" w14:textId="77777777" w:rsidTr="00E9203C">
        <w:tc>
          <w:tcPr>
            <w:tcW w:w="1516" w:type="dxa"/>
            <w:vAlign w:val="bottom"/>
          </w:tcPr>
          <w:p w14:paraId="7A7C9128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URKA</w:t>
            </w:r>
          </w:p>
        </w:tc>
        <w:tc>
          <w:tcPr>
            <w:tcW w:w="1520" w:type="dxa"/>
            <w:vAlign w:val="bottom"/>
          </w:tcPr>
          <w:p w14:paraId="17D9957C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UB1B</w:t>
            </w:r>
          </w:p>
        </w:tc>
        <w:tc>
          <w:tcPr>
            <w:tcW w:w="1550" w:type="dxa"/>
            <w:vAlign w:val="bottom"/>
          </w:tcPr>
          <w:p w14:paraId="11486388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URKA</w:t>
            </w:r>
          </w:p>
        </w:tc>
        <w:tc>
          <w:tcPr>
            <w:tcW w:w="1516" w:type="dxa"/>
            <w:vAlign w:val="bottom"/>
          </w:tcPr>
          <w:p w14:paraId="211F15B3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URKA</w:t>
            </w:r>
          </w:p>
        </w:tc>
        <w:tc>
          <w:tcPr>
            <w:tcW w:w="1280" w:type="dxa"/>
            <w:vAlign w:val="bottom"/>
          </w:tcPr>
          <w:p w14:paraId="40903DD5" w14:textId="77777777" w:rsidR="00F90236" w:rsidRPr="00E46CC5" w:rsidRDefault="00F90236" w:rsidP="00E9203C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URKA</w:t>
            </w:r>
          </w:p>
        </w:tc>
      </w:tr>
      <w:tr w:rsidR="00F90236" w14:paraId="72545C70" w14:textId="77777777" w:rsidTr="00E9203C">
        <w:tc>
          <w:tcPr>
            <w:tcW w:w="1516" w:type="dxa"/>
            <w:vAlign w:val="bottom"/>
          </w:tcPr>
          <w:p w14:paraId="50641193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UB1</w:t>
            </w:r>
          </w:p>
        </w:tc>
        <w:tc>
          <w:tcPr>
            <w:tcW w:w="1520" w:type="dxa"/>
            <w:vAlign w:val="bottom"/>
          </w:tcPr>
          <w:p w14:paraId="2A03259F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DK1</w:t>
            </w:r>
          </w:p>
        </w:tc>
        <w:tc>
          <w:tcPr>
            <w:tcW w:w="1550" w:type="dxa"/>
            <w:vAlign w:val="bottom"/>
          </w:tcPr>
          <w:p w14:paraId="55C709D8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IRC5</w:t>
            </w:r>
          </w:p>
        </w:tc>
        <w:tc>
          <w:tcPr>
            <w:tcW w:w="1516" w:type="dxa"/>
            <w:vAlign w:val="bottom"/>
          </w:tcPr>
          <w:p w14:paraId="4FD18F71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UB1</w:t>
            </w:r>
          </w:p>
        </w:tc>
        <w:tc>
          <w:tcPr>
            <w:tcW w:w="1280" w:type="dxa"/>
            <w:vAlign w:val="bottom"/>
          </w:tcPr>
          <w:p w14:paraId="3578B213" w14:textId="77777777" w:rsidR="00F90236" w:rsidRPr="00E46CC5" w:rsidRDefault="00F90236" w:rsidP="00E9203C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IRC5</w:t>
            </w:r>
          </w:p>
        </w:tc>
      </w:tr>
      <w:tr w:rsidR="00F90236" w14:paraId="190F24EC" w14:textId="77777777" w:rsidTr="00E9203C">
        <w:tc>
          <w:tcPr>
            <w:tcW w:w="1516" w:type="dxa"/>
            <w:vAlign w:val="bottom"/>
          </w:tcPr>
          <w:p w14:paraId="296B3737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UB1B</w:t>
            </w:r>
          </w:p>
        </w:tc>
        <w:tc>
          <w:tcPr>
            <w:tcW w:w="1520" w:type="dxa"/>
            <w:vAlign w:val="bottom"/>
          </w:tcPr>
          <w:p w14:paraId="1131FCA5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NAS</w:t>
            </w:r>
          </w:p>
        </w:tc>
        <w:tc>
          <w:tcPr>
            <w:tcW w:w="1550" w:type="dxa"/>
            <w:vAlign w:val="bottom"/>
          </w:tcPr>
          <w:p w14:paraId="45B5FA3E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UB1</w:t>
            </w:r>
          </w:p>
        </w:tc>
        <w:tc>
          <w:tcPr>
            <w:tcW w:w="1516" w:type="dxa"/>
            <w:vAlign w:val="bottom"/>
          </w:tcPr>
          <w:p w14:paraId="714DEE1E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UB1B</w:t>
            </w:r>
          </w:p>
        </w:tc>
        <w:tc>
          <w:tcPr>
            <w:tcW w:w="1280" w:type="dxa"/>
            <w:vAlign w:val="bottom"/>
          </w:tcPr>
          <w:p w14:paraId="55B4EDAF" w14:textId="77777777" w:rsidR="00F90236" w:rsidRPr="00E46CC5" w:rsidRDefault="00F90236" w:rsidP="00E9203C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UB1</w:t>
            </w:r>
          </w:p>
        </w:tc>
      </w:tr>
      <w:tr w:rsidR="00F90236" w14:paraId="6CA7BF5A" w14:textId="77777777" w:rsidTr="00E9203C">
        <w:tc>
          <w:tcPr>
            <w:tcW w:w="1516" w:type="dxa"/>
            <w:vAlign w:val="bottom"/>
          </w:tcPr>
          <w:p w14:paraId="75083D1C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CNB2</w:t>
            </w:r>
          </w:p>
        </w:tc>
        <w:tc>
          <w:tcPr>
            <w:tcW w:w="1520" w:type="dxa"/>
            <w:vAlign w:val="bottom"/>
          </w:tcPr>
          <w:p w14:paraId="581D5108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NG2</w:t>
            </w:r>
          </w:p>
        </w:tc>
        <w:tc>
          <w:tcPr>
            <w:tcW w:w="1550" w:type="dxa"/>
            <w:vAlign w:val="bottom"/>
          </w:tcPr>
          <w:p w14:paraId="77BA9577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UB1B</w:t>
            </w:r>
          </w:p>
        </w:tc>
        <w:tc>
          <w:tcPr>
            <w:tcW w:w="1516" w:type="dxa"/>
            <w:vAlign w:val="bottom"/>
          </w:tcPr>
          <w:p w14:paraId="4C04F635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CNB2</w:t>
            </w:r>
          </w:p>
        </w:tc>
        <w:tc>
          <w:tcPr>
            <w:tcW w:w="1280" w:type="dxa"/>
            <w:vAlign w:val="bottom"/>
          </w:tcPr>
          <w:p w14:paraId="75663262" w14:textId="77777777" w:rsidR="00F90236" w:rsidRPr="00E46CC5" w:rsidRDefault="00F90236" w:rsidP="00E9203C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UB1B</w:t>
            </w:r>
          </w:p>
        </w:tc>
      </w:tr>
      <w:tr w:rsidR="00F90236" w14:paraId="5C516439" w14:textId="77777777" w:rsidTr="00E9203C">
        <w:tc>
          <w:tcPr>
            <w:tcW w:w="1516" w:type="dxa"/>
            <w:vAlign w:val="bottom"/>
          </w:tcPr>
          <w:p w14:paraId="7A64D34E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DCA8</w:t>
            </w:r>
          </w:p>
        </w:tc>
        <w:tc>
          <w:tcPr>
            <w:tcW w:w="1520" w:type="dxa"/>
            <w:vAlign w:val="bottom"/>
          </w:tcPr>
          <w:p w14:paraId="090B6208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KIF2C</w:t>
            </w:r>
          </w:p>
        </w:tc>
        <w:tc>
          <w:tcPr>
            <w:tcW w:w="1550" w:type="dxa"/>
            <w:vAlign w:val="bottom"/>
          </w:tcPr>
          <w:p w14:paraId="14BC88C7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CNB2</w:t>
            </w:r>
          </w:p>
        </w:tc>
        <w:tc>
          <w:tcPr>
            <w:tcW w:w="1516" w:type="dxa"/>
            <w:vAlign w:val="bottom"/>
          </w:tcPr>
          <w:p w14:paraId="1FD7F2CB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DCA8</w:t>
            </w:r>
          </w:p>
        </w:tc>
        <w:tc>
          <w:tcPr>
            <w:tcW w:w="1280" w:type="dxa"/>
            <w:vAlign w:val="bottom"/>
          </w:tcPr>
          <w:p w14:paraId="3A8A0793" w14:textId="77777777" w:rsidR="00F90236" w:rsidRPr="00E46CC5" w:rsidRDefault="00F90236" w:rsidP="00E9203C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CNB2</w:t>
            </w:r>
          </w:p>
        </w:tc>
      </w:tr>
      <w:tr w:rsidR="00F90236" w14:paraId="0A42A9DA" w14:textId="77777777" w:rsidTr="00E9203C">
        <w:tc>
          <w:tcPr>
            <w:tcW w:w="1516" w:type="dxa"/>
            <w:vAlign w:val="bottom"/>
          </w:tcPr>
          <w:p w14:paraId="397EC609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DK1</w:t>
            </w:r>
          </w:p>
        </w:tc>
        <w:tc>
          <w:tcPr>
            <w:tcW w:w="1520" w:type="dxa"/>
            <w:vAlign w:val="bottom"/>
          </w:tcPr>
          <w:p w14:paraId="4F800D40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UP155</w:t>
            </w:r>
          </w:p>
        </w:tc>
        <w:tc>
          <w:tcPr>
            <w:tcW w:w="1550" w:type="dxa"/>
            <w:vAlign w:val="bottom"/>
          </w:tcPr>
          <w:p w14:paraId="7E89431D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DCA8</w:t>
            </w:r>
          </w:p>
        </w:tc>
        <w:tc>
          <w:tcPr>
            <w:tcW w:w="1516" w:type="dxa"/>
            <w:vAlign w:val="bottom"/>
          </w:tcPr>
          <w:p w14:paraId="72E09AD4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DK1</w:t>
            </w:r>
          </w:p>
        </w:tc>
        <w:tc>
          <w:tcPr>
            <w:tcW w:w="1280" w:type="dxa"/>
            <w:vAlign w:val="bottom"/>
          </w:tcPr>
          <w:p w14:paraId="2DA0BB6A" w14:textId="77777777" w:rsidR="00F90236" w:rsidRPr="00E46CC5" w:rsidRDefault="00F90236" w:rsidP="00E9203C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DCA8</w:t>
            </w:r>
          </w:p>
        </w:tc>
      </w:tr>
      <w:tr w:rsidR="00F90236" w14:paraId="2B2C10D9" w14:textId="77777777" w:rsidTr="00E9203C">
        <w:tc>
          <w:tcPr>
            <w:tcW w:w="1516" w:type="dxa"/>
            <w:vAlign w:val="bottom"/>
          </w:tcPr>
          <w:p w14:paraId="3A7AC997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LGAP5</w:t>
            </w:r>
          </w:p>
        </w:tc>
        <w:tc>
          <w:tcPr>
            <w:tcW w:w="1520" w:type="dxa"/>
            <w:vAlign w:val="bottom"/>
          </w:tcPr>
          <w:p w14:paraId="139484F1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UP98</w:t>
            </w:r>
          </w:p>
        </w:tc>
        <w:tc>
          <w:tcPr>
            <w:tcW w:w="1550" w:type="dxa"/>
            <w:vAlign w:val="bottom"/>
          </w:tcPr>
          <w:p w14:paraId="43BCD848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DK1</w:t>
            </w:r>
          </w:p>
        </w:tc>
        <w:tc>
          <w:tcPr>
            <w:tcW w:w="1516" w:type="dxa"/>
            <w:vAlign w:val="bottom"/>
          </w:tcPr>
          <w:p w14:paraId="3EC22DFA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LGAP5</w:t>
            </w:r>
          </w:p>
        </w:tc>
        <w:tc>
          <w:tcPr>
            <w:tcW w:w="1280" w:type="dxa"/>
            <w:vAlign w:val="bottom"/>
          </w:tcPr>
          <w:p w14:paraId="3A6AB845" w14:textId="77777777" w:rsidR="00F90236" w:rsidRPr="00E46CC5" w:rsidRDefault="00F90236" w:rsidP="00E9203C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DK1</w:t>
            </w:r>
          </w:p>
        </w:tc>
      </w:tr>
      <w:tr w:rsidR="00F90236" w14:paraId="217BF747" w14:textId="77777777" w:rsidTr="00E9203C">
        <w:tc>
          <w:tcPr>
            <w:tcW w:w="1516" w:type="dxa"/>
            <w:vAlign w:val="bottom"/>
          </w:tcPr>
          <w:p w14:paraId="548F303E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KIF11</w:t>
            </w:r>
          </w:p>
        </w:tc>
        <w:tc>
          <w:tcPr>
            <w:tcW w:w="1520" w:type="dxa"/>
            <w:vAlign w:val="bottom"/>
          </w:tcPr>
          <w:p w14:paraId="143AAB72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UPL1</w:t>
            </w:r>
          </w:p>
        </w:tc>
        <w:tc>
          <w:tcPr>
            <w:tcW w:w="1550" w:type="dxa"/>
            <w:vAlign w:val="bottom"/>
          </w:tcPr>
          <w:p w14:paraId="29CFDDA0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KIF11</w:t>
            </w:r>
          </w:p>
        </w:tc>
        <w:tc>
          <w:tcPr>
            <w:tcW w:w="1516" w:type="dxa"/>
            <w:vAlign w:val="bottom"/>
          </w:tcPr>
          <w:p w14:paraId="26761938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KIF11</w:t>
            </w:r>
          </w:p>
        </w:tc>
        <w:tc>
          <w:tcPr>
            <w:tcW w:w="1280" w:type="dxa"/>
            <w:vAlign w:val="bottom"/>
          </w:tcPr>
          <w:p w14:paraId="1BB247DF" w14:textId="77777777" w:rsidR="00F90236" w:rsidRPr="00E46CC5" w:rsidRDefault="00F90236" w:rsidP="00E9203C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RKACB</w:t>
            </w:r>
          </w:p>
        </w:tc>
      </w:tr>
      <w:tr w:rsidR="00F90236" w14:paraId="7F8061BD" w14:textId="77777777" w:rsidTr="00E9203C">
        <w:tc>
          <w:tcPr>
            <w:tcW w:w="1516" w:type="dxa"/>
            <w:vAlign w:val="bottom"/>
          </w:tcPr>
          <w:p w14:paraId="2BCA1A4A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CAPG</w:t>
            </w:r>
          </w:p>
        </w:tc>
        <w:tc>
          <w:tcPr>
            <w:tcW w:w="1520" w:type="dxa"/>
            <w:vAlign w:val="bottom"/>
          </w:tcPr>
          <w:p w14:paraId="035F44E8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RKACB</w:t>
            </w:r>
          </w:p>
        </w:tc>
        <w:tc>
          <w:tcPr>
            <w:tcW w:w="1550" w:type="dxa"/>
            <w:vAlign w:val="bottom"/>
          </w:tcPr>
          <w:p w14:paraId="78E31859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CAPG</w:t>
            </w:r>
          </w:p>
        </w:tc>
        <w:tc>
          <w:tcPr>
            <w:tcW w:w="1516" w:type="dxa"/>
            <w:vAlign w:val="bottom"/>
          </w:tcPr>
          <w:p w14:paraId="3B2A04A5" w14:textId="77777777" w:rsidR="00F90236" w:rsidRPr="00E46CC5" w:rsidRDefault="00F90236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CAPG</w:t>
            </w:r>
          </w:p>
        </w:tc>
        <w:tc>
          <w:tcPr>
            <w:tcW w:w="1280" w:type="dxa"/>
            <w:vAlign w:val="bottom"/>
          </w:tcPr>
          <w:p w14:paraId="56010096" w14:textId="77777777" w:rsidR="00F90236" w:rsidRPr="00E46CC5" w:rsidRDefault="00F90236" w:rsidP="00E9203C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46CC5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RKACG</w:t>
            </w:r>
          </w:p>
        </w:tc>
      </w:tr>
    </w:tbl>
    <w:p w14:paraId="7B329B66" w14:textId="77777777" w:rsidR="00F90236" w:rsidRPr="007A538F" w:rsidRDefault="00F90236" w:rsidP="00F90236">
      <w:pPr>
        <w:rPr>
          <w:rFonts w:ascii="Times New Roman" w:hAnsi="Times New Roman" w:cs="Times New Roman"/>
          <w:color w:val="000000"/>
          <w:sz w:val="20"/>
          <w:szCs w:val="20"/>
        </w:rPr>
      </w:pPr>
      <w:r w:rsidRPr="007A538F">
        <w:rPr>
          <w:rFonts w:ascii="Times New Roman" w:hAnsi="Times New Roman" w:cs="Times New Roman"/>
          <w:color w:val="000000"/>
          <w:sz w:val="20"/>
          <w:szCs w:val="20"/>
        </w:rPr>
        <w:t>*</w:t>
      </w:r>
      <w:r w:rsidRPr="007A538F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MNC- Maximum Neighborhood Component</w:t>
      </w:r>
    </w:p>
    <w:p w14:paraId="61FF3D80" w14:textId="357B49DF" w:rsidR="00F90236" w:rsidRDefault="00F90236" w:rsidP="00F90236">
      <w:pPr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</w:p>
    <w:p w14:paraId="55CDB52B" w14:textId="77777777" w:rsidR="00F11030" w:rsidRDefault="00F11030" w:rsidP="00F90236"/>
    <w:p w14:paraId="1320CB1B" w14:textId="77777777" w:rsidR="00532E0D" w:rsidRDefault="00532E0D" w:rsidP="00507B68"/>
    <w:p w14:paraId="6C1C8FBE" w14:textId="77777777" w:rsidR="00532E0D" w:rsidRDefault="00532E0D" w:rsidP="00507B68"/>
    <w:p w14:paraId="23E28C3E" w14:textId="3A5DD3EA" w:rsidR="00F11030" w:rsidRPr="007A538F" w:rsidRDefault="00F11030" w:rsidP="00716F47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A538F">
        <w:rPr>
          <w:rFonts w:ascii="Times New Roman" w:hAnsi="Times New Roman" w:cs="Times New Roman"/>
          <w:b/>
          <w:bCs/>
          <w:sz w:val="20"/>
          <w:szCs w:val="20"/>
        </w:rPr>
        <w:lastRenderedPageBreak/>
        <w:t xml:space="preserve">Table S14. </w:t>
      </w:r>
      <w:r w:rsidRPr="007A538F">
        <w:rPr>
          <w:rFonts w:ascii="Times New Roman" w:hAnsi="Times New Roman" w:cs="Times New Roman"/>
          <w:sz w:val="20"/>
          <w:szCs w:val="20"/>
        </w:rPr>
        <w:t>Top GO functions and KEGG pathways enriched for the genes in module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3"/>
        <w:gridCol w:w="4542"/>
        <w:gridCol w:w="850"/>
        <w:gridCol w:w="941"/>
      </w:tblGrid>
      <w:tr w:rsidR="00F11030" w14:paraId="67C45A22" w14:textId="77777777" w:rsidTr="00E9203C">
        <w:tc>
          <w:tcPr>
            <w:tcW w:w="2683" w:type="dxa"/>
          </w:tcPr>
          <w:p w14:paraId="452AF0A1" w14:textId="77777777" w:rsidR="00F11030" w:rsidRPr="00927107" w:rsidRDefault="00F11030" w:rsidP="00E9203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2710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4542" w:type="dxa"/>
          </w:tcPr>
          <w:p w14:paraId="1B5E1C9E" w14:textId="77777777" w:rsidR="00F11030" w:rsidRPr="00927107" w:rsidRDefault="00F11030" w:rsidP="00E9203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2710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ene symbol</w:t>
            </w:r>
          </w:p>
        </w:tc>
        <w:tc>
          <w:tcPr>
            <w:tcW w:w="850" w:type="dxa"/>
          </w:tcPr>
          <w:p w14:paraId="047CA1DC" w14:textId="77777777" w:rsidR="00F11030" w:rsidRPr="00927107" w:rsidRDefault="00F11030" w:rsidP="00E9203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2710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unt</w:t>
            </w:r>
          </w:p>
        </w:tc>
        <w:tc>
          <w:tcPr>
            <w:tcW w:w="941" w:type="dxa"/>
          </w:tcPr>
          <w:p w14:paraId="3C5A1AD6" w14:textId="77777777" w:rsidR="00F11030" w:rsidRPr="00927107" w:rsidRDefault="00F11030" w:rsidP="00E9203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2710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 value</w:t>
            </w:r>
          </w:p>
        </w:tc>
      </w:tr>
      <w:tr w:rsidR="00F11030" w14:paraId="5B014F56" w14:textId="77777777" w:rsidTr="00E9203C">
        <w:tc>
          <w:tcPr>
            <w:tcW w:w="2683" w:type="dxa"/>
          </w:tcPr>
          <w:p w14:paraId="72C2B4BF" w14:textId="77777777" w:rsidR="00F11030" w:rsidRPr="00711690" w:rsidRDefault="00F11030" w:rsidP="00E9203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:0000280~nuclear division (BP)</w:t>
            </w:r>
          </w:p>
          <w:p w14:paraId="329D00E5" w14:textId="77777777" w:rsidR="00F11030" w:rsidRPr="00711690" w:rsidRDefault="00F11030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42" w:type="dxa"/>
          </w:tcPr>
          <w:p w14:paraId="4C380E42" w14:textId="77777777" w:rsidR="00F11030" w:rsidRPr="00711690" w:rsidRDefault="00F11030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11690">
              <w:rPr>
                <w:rFonts w:ascii="Times New Roman" w:hAnsi="Times New Roman" w:cs="Times New Roman"/>
                <w:sz w:val="16"/>
                <w:szCs w:val="16"/>
              </w:rPr>
              <w:t>TOP2A, SPAG5, CDCA8, NCAPG, BUB1B, TTK, KIF11, KIF15, AURKA, CCNB2, CENPF, PTTG1, NUF2, PBK, CDK1, BIRC5, KIF2C, BUB1, DLGAP5, CEP55</w:t>
            </w:r>
          </w:p>
        </w:tc>
        <w:tc>
          <w:tcPr>
            <w:tcW w:w="850" w:type="dxa"/>
          </w:tcPr>
          <w:p w14:paraId="1D87D53E" w14:textId="77777777" w:rsidR="00F11030" w:rsidRPr="00711690" w:rsidRDefault="00F11030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0</w:t>
            </w:r>
          </w:p>
          <w:p w14:paraId="7F0C6823" w14:textId="77777777" w:rsidR="00F11030" w:rsidRPr="00711690" w:rsidRDefault="00F11030" w:rsidP="00E920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41" w:type="dxa"/>
          </w:tcPr>
          <w:p w14:paraId="1A0404E6" w14:textId="77777777" w:rsidR="00F11030" w:rsidRPr="00711690" w:rsidRDefault="00F11030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65E-28</w:t>
            </w:r>
          </w:p>
          <w:p w14:paraId="273C9A89" w14:textId="77777777" w:rsidR="00F11030" w:rsidRPr="00711690" w:rsidRDefault="00F11030" w:rsidP="00E920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11030" w14:paraId="4D5BAC96" w14:textId="77777777" w:rsidTr="00E9203C">
        <w:tc>
          <w:tcPr>
            <w:tcW w:w="2683" w:type="dxa"/>
          </w:tcPr>
          <w:p w14:paraId="5C4D80B7" w14:textId="77777777" w:rsidR="00F11030" w:rsidRPr="00711690" w:rsidRDefault="00F11030" w:rsidP="00E9203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:0051276~chromosome organization (BP)</w:t>
            </w:r>
          </w:p>
          <w:p w14:paraId="244FCA98" w14:textId="77777777" w:rsidR="00F11030" w:rsidRPr="00711690" w:rsidRDefault="00F11030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42" w:type="dxa"/>
          </w:tcPr>
          <w:p w14:paraId="241BE217" w14:textId="77777777" w:rsidR="00F11030" w:rsidRPr="00711690" w:rsidRDefault="00F11030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11690">
              <w:rPr>
                <w:rFonts w:ascii="Times New Roman" w:hAnsi="Times New Roman" w:cs="Times New Roman"/>
                <w:sz w:val="16"/>
                <w:szCs w:val="16"/>
              </w:rPr>
              <w:t>TOP2A, SPAG5, CDCA8, NCAPG, BUB1B, TTK, AURKA, CENPF, PTTG1, NUF2, CDK1, BIRC5, KIF2C, BUB1, DLGAP5, CEP55</w:t>
            </w:r>
          </w:p>
        </w:tc>
        <w:tc>
          <w:tcPr>
            <w:tcW w:w="850" w:type="dxa"/>
          </w:tcPr>
          <w:p w14:paraId="5CBD6106" w14:textId="77777777" w:rsidR="00F11030" w:rsidRPr="00711690" w:rsidRDefault="00F11030" w:rsidP="00E920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11690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941" w:type="dxa"/>
          </w:tcPr>
          <w:p w14:paraId="684006C2" w14:textId="77777777" w:rsidR="00F11030" w:rsidRPr="00711690" w:rsidRDefault="00F11030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64E-14</w:t>
            </w:r>
          </w:p>
          <w:p w14:paraId="7B5029AC" w14:textId="77777777" w:rsidR="00F11030" w:rsidRPr="00711690" w:rsidRDefault="00F11030" w:rsidP="00E920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11030" w14:paraId="078DBE48" w14:textId="77777777" w:rsidTr="00E9203C">
        <w:tc>
          <w:tcPr>
            <w:tcW w:w="2683" w:type="dxa"/>
          </w:tcPr>
          <w:p w14:paraId="50F8CF22" w14:textId="77777777" w:rsidR="00F11030" w:rsidRPr="00711690" w:rsidRDefault="00F11030" w:rsidP="00E9203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:0022402~cell cycle process (BP)</w:t>
            </w:r>
          </w:p>
          <w:p w14:paraId="742F209E" w14:textId="77777777" w:rsidR="00F11030" w:rsidRPr="00711690" w:rsidRDefault="00F11030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42" w:type="dxa"/>
          </w:tcPr>
          <w:p w14:paraId="4F03425C" w14:textId="77777777" w:rsidR="00F11030" w:rsidRPr="00711690" w:rsidRDefault="00F11030" w:rsidP="00E9203C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711690">
              <w:rPr>
                <w:rFonts w:ascii="Times New Roman" w:hAnsi="Times New Roman" w:cs="Times New Roman"/>
                <w:sz w:val="16"/>
                <w:szCs w:val="16"/>
              </w:rPr>
              <w:t>TOP2A, SPAG5, CDCA8, NCAPG, BUB1B, TTK, KIF11, KIF15, AURKA, CCNB2, CENPF, PTTG1, NUF2, PBK, CDK1, BIRC5, KIF2C, BUB1, DLGAP5, CEP55</w:t>
            </w:r>
          </w:p>
        </w:tc>
        <w:tc>
          <w:tcPr>
            <w:tcW w:w="850" w:type="dxa"/>
          </w:tcPr>
          <w:p w14:paraId="4B15B217" w14:textId="77777777" w:rsidR="00F11030" w:rsidRPr="00711690" w:rsidRDefault="00F11030" w:rsidP="00E920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11690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941" w:type="dxa"/>
          </w:tcPr>
          <w:p w14:paraId="1A5E0110" w14:textId="77777777" w:rsidR="00F11030" w:rsidRPr="00711690" w:rsidRDefault="00F11030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83E-21</w:t>
            </w:r>
          </w:p>
          <w:p w14:paraId="235B7B16" w14:textId="77777777" w:rsidR="00F11030" w:rsidRPr="00711690" w:rsidRDefault="00F11030" w:rsidP="00E920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11030" w14:paraId="7DA4253B" w14:textId="77777777" w:rsidTr="00E9203C">
        <w:tc>
          <w:tcPr>
            <w:tcW w:w="2683" w:type="dxa"/>
          </w:tcPr>
          <w:p w14:paraId="63C987FA" w14:textId="77777777" w:rsidR="00F11030" w:rsidRPr="00711690" w:rsidRDefault="00F11030" w:rsidP="00E9203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:0000166~nucleotide binding (MF)</w:t>
            </w:r>
          </w:p>
          <w:p w14:paraId="45726806" w14:textId="77777777" w:rsidR="00F11030" w:rsidRPr="00711690" w:rsidRDefault="00F11030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42" w:type="dxa"/>
          </w:tcPr>
          <w:p w14:paraId="510D7EBA" w14:textId="77777777" w:rsidR="00F11030" w:rsidRPr="00711690" w:rsidRDefault="00F11030" w:rsidP="00E9203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OP2A, PBK, CDK1, BUB1B, TTK, KIF2C, KIF11, BUB1, KIF15, AURKA</w:t>
            </w:r>
          </w:p>
          <w:p w14:paraId="0DC38987" w14:textId="77777777" w:rsidR="00F11030" w:rsidRPr="00711690" w:rsidRDefault="00F11030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</w:tcPr>
          <w:p w14:paraId="217FBF5C" w14:textId="77777777" w:rsidR="00F11030" w:rsidRPr="00711690" w:rsidRDefault="00F11030" w:rsidP="00E920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11690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941" w:type="dxa"/>
          </w:tcPr>
          <w:p w14:paraId="3CDCF28E" w14:textId="77777777" w:rsidR="00F11030" w:rsidRPr="00711690" w:rsidRDefault="00F11030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68E-05</w:t>
            </w:r>
          </w:p>
          <w:p w14:paraId="03520C07" w14:textId="77777777" w:rsidR="00F11030" w:rsidRPr="00711690" w:rsidRDefault="00F11030" w:rsidP="00E920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11030" w14:paraId="1472C453" w14:textId="77777777" w:rsidTr="00E9203C">
        <w:tc>
          <w:tcPr>
            <w:tcW w:w="2683" w:type="dxa"/>
          </w:tcPr>
          <w:p w14:paraId="1D354D96" w14:textId="77777777" w:rsidR="00F11030" w:rsidRPr="00711690" w:rsidRDefault="00F11030" w:rsidP="00E9203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:0016301~kinase activity (MF)</w:t>
            </w:r>
          </w:p>
          <w:p w14:paraId="20EE355B" w14:textId="77777777" w:rsidR="00F11030" w:rsidRPr="00711690" w:rsidRDefault="00F11030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42" w:type="dxa"/>
          </w:tcPr>
          <w:p w14:paraId="6D81B0EF" w14:textId="77777777" w:rsidR="00F11030" w:rsidRPr="00711690" w:rsidRDefault="00F11030" w:rsidP="00E9203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CNB2, PBK, CDK1, BUB1B, TTK, BUB1, AURKA</w:t>
            </w:r>
          </w:p>
          <w:p w14:paraId="236DA89A" w14:textId="77777777" w:rsidR="00F11030" w:rsidRPr="00711690" w:rsidRDefault="00F11030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</w:tcPr>
          <w:p w14:paraId="40E9E573" w14:textId="77777777" w:rsidR="00F11030" w:rsidRPr="00711690" w:rsidRDefault="00F11030" w:rsidP="00E920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11690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941" w:type="dxa"/>
          </w:tcPr>
          <w:p w14:paraId="68144DE2" w14:textId="77777777" w:rsidR="00F11030" w:rsidRPr="00711690" w:rsidRDefault="00F11030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.83E-05</w:t>
            </w:r>
          </w:p>
          <w:p w14:paraId="6DFCC086" w14:textId="77777777" w:rsidR="00F11030" w:rsidRPr="00711690" w:rsidRDefault="00F11030" w:rsidP="00E920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11030" w14:paraId="1C604F29" w14:textId="77777777" w:rsidTr="00E9203C">
        <w:tc>
          <w:tcPr>
            <w:tcW w:w="2683" w:type="dxa"/>
          </w:tcPr>
          <w:p w14:paraId="11E27082" w14:textId="77777777" w:rsidR="00F11030" w:rsidRPr="00711690" w:rsidRDefault="00F11030" w:rsidP="00E9203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:0016887~ATPase activity (MF)</w:t>
            </w:r>
          </w:p>
          <w:p w14:paraId="3702E23A" w14:textId="77777777" w:rsidR="00F11030" w:rsidRPr="00711690" w:rsidRDefault="00F11030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42" w:type="dxa"/>
          </w:tcPr>
          <w:p w14:paraId="04AD8AFD" w14:textId="77777777" w:rsidR="00F11030" w:rsidRPr="00711690" w:rsidRDefault="00F11030" w:rsidP="00E9203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OP2A, KIF2C, KIF11, KIF15</w:t>
            </w:r>
          </w:p>
          <w:p w14:paraId="10B9BD11" w14:textId="77777777" w:rsidR="00F11030" w:rsidRPr="00711690" w:rsidRDefault="00F11030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</w:tcPr>
          <w:p w14:paraId="4096EEA5" w14:textId="77777777" w:rsidR="00F11030" w:rsidRPr="00711690" w:rsidRDefault="00F11030" w:rsidP="00E920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11690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941" w:type="dxa"/>
          </w:tcPr>
          <w:p w14:paraId="794E15FE" w14:textId="77777777" w:rsidR="00F11030" w:rsidRPr="00711690" w:rsidRDefault="00F11030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53E-03</w:t>
            </w:r>
          </w:p>
          <w:p w14:paraId="43AE9A40" w14:textId="77777777" w:rsidR="00F11030" w:rsidRPr="00711690" w:rsidRDefault="00F11030" w:rsidP="00E920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11030" w14:paraId="05BCB7AC" w14:textId="77777777" w:rsidTr="00E9203C">
        <w:tc>
          <w:tcPr>
            <w:tcW w:w="2683" w:type="dxa"/>
          </w:tcPr>
          <w:p w14:paraId="35C99D6E" w14:textId="77777777" w:rsidR="00F11030" w:rsidRPr="00711690" w:rsidRDefault="00F11030" w:rsidP="00E9203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:0015630~microtubule cytoskeleton (CC)</w:t>
            </w:r>
          </w:p>
          <w:p w14:paraId="12A94E05" w14:textId="77777777" w:rsidR="00F11030" w:rsidRPr="00711690" w:rsidRDefault="00F11030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42" w:type="dxa"/>
          </w:tcPr>
          <w:p w14:paraId="0422CD1E" w14:textId="77777777" w:rsidR="00F11030" w:rsidRPr="00711690" w:rsidRDefault="00F11030" w:rsidP="00E9203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OP2A, SPAG5, CDCA8, NCAPG, BUB1B, TTK, KIF11, KIF15, AURKA, CCNB2, CENPF, CDK1, BIRC5, KIF2C, DLGAP5, CEP55</w:t>
            </w:r>
          </w:p>
          <w:p w14:paraId="4623AD52" w14:textId="77777777" w:rsidR="00F11030" w:rsidRPr="00711690" w:rsidRDefault="00F11030" w:rsidP="00E9203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</w:tcPr>
          <w:p w14:paraId="61BD102F" w14:textId="77777777" w:rsidR="00F11030" w:rsidRPr="00711690" w:rsidRDefault="00F11030" w:rsidP="00E920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11690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941" w:type="dxa"/>
          </w:tcPr>
          <w:p w14:paraId="2D22BC68" w14:textId="77777777" w:rsidR="00F11030" w:rsidRPr="00711690" w:rsidRDefault="00F11030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.24E-15</w:t>
            </w:r>
          </w:p>
          <w:p w14:paraId="28A2B9C0" w14:textId="77777777" w:rsidR="00F11030" w:rsidRPr="00711690" w:rsidRDefault="00F11030" w:rsidP="00E920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11030" w14:paraId="3ADE7AE6" w14:textId="77777777" w:rsidTr="00E9203C">
        <w:tc>
          <w:tcPr>
            <w:tcW w:w="2683" w:type="dxa"/>
          </w:tcPr>
          <w:p w14:paraId="33DEE873" w14:textId="77777777" w:rsidR="00F11030" w:rsidRPr="00711690" w:rsidRDefault="00F11030" w:rsidP="00E9203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:0005829~cytosol (CC)</w:t>
            </w:r>
          </w:p>
          <w:p w14:paraId="098848A4" w14:textId="77777777" w:rsidR="00F11030" w:rsidRPr="00711690" w:rsidRDefault="00F11030" w:rsidP="00E9203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</w:p>
          <w:p w14:paraId="4C576C48" w14:textId="77777777" w:rsidR="00F11030" w:rsidRPr="00711690" w:rsidRDefault="00F11030" w:rsidP="00E9203C">
            <w:pPr>
              <w:spacing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4542" w:type="dxa"/>
          </w:tcPr>
          <w:p w14:paraId="50E1E28B" w14:textId="77777777" w:rsidR="00F11030" w:rsidRPr="00711690" w:rsidRDefault="00F11030" w:rsidP="00E9203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DCA8, NCAPG, BUB1B, KIF11, KIF15, AURKA, CCNB2, CENPF, PTTG1, NUF2, CDK1, BIRC5, KIF2C, BUB1</w:t>
            </w:r>
          </w:p>
          <w:p w14:paraId="04BCC6EA" w14:textId="77777777" w:rsidR="00F11030" w:rsidRPr="00711690" w:rsidRDefault="00F11030" w:rsidP="00E9203C">
            <w:pPr>
              <w:spacing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</w:tcPr>
          <w:p w14:paraId="5927BF5F" w14:textId="77777777" w:rsidR="00F11030" w:rsidRPr="00711690" w:rsidRDefault="00F11030" w:rsidP="00E920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11690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941" w:type="dxa"/>
          </w:tcPr>
          <w:p w14:paraId="64E57A79" w14:textId="77777777" w:rsidR="00F11030" w:rsidRPr="00711690" w:rsidRDefault="00F11030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57E-05</w:t>
            </w:r>
          </w:p>
          <w:p w14:paraId="5298616D" w14:textId="77777777" w:rsidR="00F11030" w:rsidRPr="00711690" w:rsidRDefault="00F11030" w:rsidP="00E9203C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F11030" w14:paraId="29507BC9" w14:textId="77777777" w:rsidTr="00E9203C">
        <w:tc>
          <w:tcPr>
            <w:tcW w:w="2683" w:type="dxa"/>
          </w:tcPr>
          <w:p w14:paraId="041D9D67" w14:textId="77777777" w:rsidR="00F11030" w:rsidRPr="00711690" w:rsidRDefault="00F11030" w:rsidP="00E9203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O:0030496~midbody (CC)</w:t>
            </w:r>
          </w:p>
          <w:p w14:paraId="7F2C35B5" w14:textId="77777777" w:rsidR="00F11030" w:rsidRPr="00711690" w:rsidRDefault="00F11030" w:rsidP="00E9203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</w:p>
          <w:p w14:paraId="5E1550EC" w14:textId="77777777" w:rsidR="00F11030" w:rsidRPr="00711690" w:rsidRDefault="00F11030" w:rsidP="00E9203C">
            <w:pPr>
              <w:spacing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4542" w:type="dxa"/>
          </w:tcPr>
          <w:p w14:paraId="72CE446C" w14:textId="77777777" w:rsidR="00F11030" w:rsidRPr="00711690" w:rsidRDefault="00F11030" w:rsidP="00E9203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ENPF, SPAG5, CDK1, CDCA8, BIRC5, CEP55, AURKA</w:t>
            </w:r>
          </w:p>
          <w:p w14:paraId="6E23E981" w14:textId="77777777" w:rsidR="00F11030" w:rsidRPr="00711690" w:rsidRDefault="00F11030" w:rsidP="00E9203C">
            <w:pPr>
              <w:spacing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</w:tcPr>
          <w:p w14:paraId="72C1E6E2" w14:textId="77777777" w:rsidR="00F11030" w:rsidRPr="00711690" w:rsidRDefault="00F11030" w:rsidP="00E920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11690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941" w:type="dxa"/>
          </w:tcPr>
          <w:p w14:paraId="13C35108" w14:textId="77777777" w:rsidR="00F11030" w:rsidRPr="00711690" w:rsidRDefault="00F11030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.92E-09</w:t>
            </w:r>
          </w:p>
          <w:p w14:paraId="47086D28" w14:textId="77777777" w:rsidR="00F11030" w:rsidRPr="00711690" w:rsidRDefault="00F11030" w:rsidP="00E9203C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F11030" w14:paraId="7562D66F" w14:textId="77777777" w:rsidTr="00E9203C">
        <w:tc>
          <w:tcPr>
            <w:tcW w:w="2683" w:type="dxa"/>
          </w:tcPr>
          <w:p w14:paraId="0FA9A936" w14:textId="77777777" w:rsidR="00F11030" w:rsidRPr="00711690" w:rsidRDefault="00F11030" w:rsidP="00E9203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SA 04110:</w:t>
            </w: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Cell cycle </w:t>
            </w:r>
          </w:p>
          <w:p w14:paraId="7ACD3243" w14:textId="77777777" w:rsidR="00F11030" w:rsidRPr="00711690" w:rsidRDefault="00F11030" w:rsidP="00E9203C">
            <w:pPr>
              <w:spacing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4542" w:type="dxa"/>
          </w:tcPr>
          <w:p w14:paraId="2D0E36A4" w14:textId="77777777" w:rsidR="00F11030" w:rsidRPr="00711690" w:rsidRDefault="00F11030" w:rsidP="00E9203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CNB2, PTTG1, CDK1, BUB1B, TTK, BUB1</w:t>
            </w:r>
          </w:p>
          <w:p w14:paraId="155306A0" w14:textId="77777777" w:rsidR="00F11030" w:rsidRPr="00711690" w:rsidRDefault="00F11030" w:rsidP="00E9203C">
            <w:pPr>
              <w:spacing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</w:tcPr>
          <w:p w14:paraId="2D31E1D2" w14:textId="77777777" w:rsidR="00F11030" w:rsidRPr="00711690" w:rsidRDefault="00F11030" w:rsidP="00E920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11690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41" w:type="dxa"/>
          </w:tcPr>
          <w:p w14:paraId="6DB109E1" w14:textId="77777777" w:rsidR="00F11030" w:rsidRPr="00711690" w:rsidRDefault="00F11030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58E-08</w:t>
            </w:r>
          </w:p>
          <w:p w14:paraId="3BD4FFB7" w14:textId="77777777" w:rsidR="00F11030" w:rsidRPr="00711690" w:rsidRDefault="00F11030" w:rsidP="00E9203C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F11030" w14:paraId="04BC3F3C" w14:textId="77777777" w:rsidTr="00E9203C">
        <w:tc>
          <w:tcPr>
            <w:tcW w:w="2683" w:type="dxa"/>
          </w:tcPr>
          <w:p w14:paraId="6BC9610C" w14:textId="77777777" w:rsidR="00F11030" w:rsidRPr="00711690" w:rsidRDefault="00F11030" w:rsidP="00E9203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SA 04114:</w:t>
            </w: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ocyte meiosis</w:t>
            </w:r>
          </w:p>
          <w:p w14:paraId="279D0BF6" w14:textId="77777777" w:rsidR="00F11030" w:rsidRPr="00711690" w:rsidRDefault="00F11030" w:rsidP="00E9203C">
            <w:pPr>
              <w:spacing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4542" w:type="dxa"/>
          </w:tcPr>
          <w:p w14:paraId="4EE0A6EC" w14:textId="77777777" w:rsidR="00F11030" w:rsidRPr="00711690" w:rsidRDefault="00F11030" w:rsidP="00E9203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CNB2, PTTG1, CDK1, BUB1, AURKA</w:t>
            </w:r>
          </w:p>
          <w:p w14:paraId="1B707B50" w14:textId="77777777" w:rsidR="00F11030" w:rsidRPr="00711690" w:rsidRDefault="00F11030" w:rsidP="00E9203C">
            <w:pPr>
              <w:spacing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</w:tcPr>
          <w:p w14:paraId="45375BCB" w14:textId="77777777" w:rsidR="00F11030" w:rsidRPr="00711690" w:rsidRDefault="00F11030" w:rsidP="00E920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11690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941" w:type="dxa"/>
          </w:tcPr>
          <w:p w14:paraId="77C94945" w14:textId="77777777" w:rsidR="00F11030" w:rsidRPr="00711690" w:rsidRDefault="00F11030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17E-06</w:t>
            </w:r>
          </w:p>
          <w:p w14:paraId="000CC3B2" w14:textId="77777777" w:rsidR="00F11030" w:rsidRPr="00711690" w:rsidRDefault="00F11030" w:rsidP="00E9203C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F11030" w14:paraId="1184DBF6" w14:textId="77777777" w:rsidTr="00E9203C">
        <w:tc>
          <w:tcPr>
            <w:tcW w:w="2683" w:type="dxa"/>
          </w:tcPr>
          <w:p w14:paraId="44D2A3C9" w14:textId="77777777" w:rsidR="00F11030" w:rsidRPr="00711690" w:rsidRDefault="00F11030" w:rsidP="00E9203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SA 04115:</w:t>
            </w: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53 signaling pathway</w:t>
            </w:r>
          </w:p>
          <w:p w14:paraId="5FE225FC" w14:textId="77777777" w:rsidR="00F11030" w:rsidRPr="00711690" w:rsidRDefault="00F11030" w:rsidP="00E9203C">
            <w:pPr>
              <w:spacing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4542" w:type="dxa"/>
          </w:tcPr>
          <w:p w14:paraId="01D8259E" w14:textId="77777777" w:rsidR="00F11030" w:rsidRPr="00711690" w:rsidRDefault="00F11030" w:rsidP="00E9203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CNB2, CDK1</w:t>
            </w:r>
          </w:p>
          <w:p w14:paraId="5C27D58B" w14:textId="77777777" w:rsidR="00F11030" w:rsidRPr="00711690" w:rsidRDefault="00F11030" w:rsidP="00E9203C">
            <w:pPr>
              <w:spacing w:line="240" w:lineRule="auto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</w:tcPr>
          <w:p w14:paraId="7F3829B5" w14:textId="77777777" w:rsidR="00F11030" w:rsidRPr="00711690" w:rsidRDefault="00F11030" w:rsidP="00E9203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11690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41" w:type="dxa"/>
          </w:tcPr>
          <w:p w14:paraId="28A51165" w14:textId="77777777" w:rsidR="00F11030" w:rsidRPr="00711690" w:rsidRDefault="00F11030" w:rsidP="00E9203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IN"/>
              </w:rPr>
            </w:pPr>
            <w:r w:rsidRPr="0071169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62E-02</w:t>
            </w:r>
          </w:p>
          <w:p w14:paraId="5F992748" w14:textId="77777777" w:rsidR="00F11030" w:rsidRPr="00711690" w:rsidRDefault="00F11030" w:rsidP="00E9203C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</w:p>
        </w:tc>
      </w:tr>
    </w:tbl>
    <w:p w14:paraId="1A05CE92" w14:textId="74288A0E" w:rsidR="007A538F" w:rsidRPr="006B4117" w:rsidRDefault="007A538F" w:rsidP="007A538F">
      <w:pPr>
        <w:rPr>
          <w:rFonts w:ascii="Times New Roman" w:hAnsi="Times New Roman" w:cs="Times New Roman"/>
          <w:sz w:val="20"/>
          <w:szCs w:val="20"/>
        </w:rPr>
      </w:pPr>
      <w:r>
        <w:rPr>
          <w:sz w:val="20"/>
          <w:szCs w:val="20"/>
        </w:rPr>
        <w:t xml:space="preserve"> </w:t>
      </w:r>
      <w:r w:rsidRPr="006B4117">
        <w:rPr>
          <w:rFonts w:ascii="Times New Roman" w:hAnsi="Times New Roman" w:cs="Times New Roman"/>
          <w:sz w:val="20"/>
          <w:szCs w:val="20"/>
        </w:rPr>
        <w:t>GO, Gene Ontology; BP, Biological Process; MF, Molecular Function; CC, Cellular Component.</w:t>
      </w:r>
    </w:p>
    <w:p w14:paraId="1EC34A10" w14:textId="77777777" w:rsidR="00532E0D" w:rsidRDefault="00532E0D" w:rsidP="00507B68"/>
    <w:p w14:paraId="44FCF9CA" w14:textId="77777777" w:rsidR="00532E0D" w:rsidRDefault="00532E0D" w:rsidP="00507B68"/>
    <w:p w14:paraId="38079A24" w14:textId="77777777" w:rsidR="00532E0D" w:rsidRDefault="00532E0D" w:rsidP="00507B68"/>
    <w:p w14:paraId="16B1362A" w14:textId="77777777" w:rsidR="00532E0D" w:rsidRDefault="00532E0D" w:rsidP="00507B68"/>
    <w:p w14:paraId="2777AFFE" w14:textId="77777777" w:rsidR="00532E0D" w:rsidRDefault="00532E0D" w:rsidP="00507B68"/>
    <w:p w14:paraId="35A768BC" w14:textId="77777777" w:rsidR="00532E0D" w:rsidRDefault="00532E0D" w:rsidP="00507B68"/>
    <w:p w14:paraId="7269B662" w14:textId="77777777" w:rsidR="00532E0D" w:rsidRDefault="00532E0D" w:rsidP="00507B68"/>
    <w:p w14:paraId="5C86AF62" w14:textId="77777777" w:rsidR="00532E0D" w:rsidRDefault="00532E0D" w:rsidP="00507B68"/>
    <w:p w14:paraId="36031E17" w14:textId="77777777" w:rsidR="00532E0D" w:rsidRDefault="00532E0D" w:rsidP="00507B68"/>
    <w:p w14:paraId="30A629E1" w14:textId="77777777" w:rsidR="00507B68" w:rsidRDefault="00507B68" w:rsidP="00507B68"/>
    <w:sectPr w:rsidR="00507B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S0sDCxNDY3sDQysjBV0lEKTi0uzszPAykwqwUARwDa9iwAAAA="/>
  </w:docVars>
  <w:rsids>
    <w:rsidRoot w:val="00994F8A"/>
    <w:rsid w:val="00030C64"/>
    <w:rsid w:val="00151F2D"/>
    <w:rsid w:val="001600A6"/>
    <w:rsid w:val="00187771"/>
    <w:rsid w:val="001E19F8"/>
    <w:rsid w:val="00204DBF"/>
    <w:rsid w:val="0026608A"/>
    <w:rsid w:val="00276CC5"/>
    <w:rsid w:val="002C7014"/>
    <w:rsid w:val="002D3D88"/>
    <w:rsid w:val="00374F01"/>
    <w:rsid w:val="0039054D"/>
    <w:rsid w:val="003A7364"/>
    <w:rsid w:val="004D3C5F"/>
    <w:rsid w:val="004F2C90"/>
    <w:rsid w:val="00507B68"/>
    <w:rsid w:val="0052375F"/>
    <w:rsid w:val="00532E0D"/>
    <w:rsid w:val="005642FA"/>
    <w:rsid w:val="00610AA4"/>
    <w:rsid w:val="006318C0"/>
    <w:rsid w:val="006B4117"/>
    <w:rsid w:val="00712DE9"/>
    <w:rsid w:val="00716F47"/>
    <w:rsid w:val="00773152"/>
    <w:rsid w:val="007A538F"/>
    <w:rsid w:val="0086729F"/>
    <w:rsid w:val="008D5C2F"/>
    <w:rsid w:val="00994F8A"/>
    <w:rsid w:val="00A403D5"/>
    <w:rsid w:val="00A5118C"/>
    <w:rsid w:val="00A75DF3"/>
    <w:rsid w:val="00A90EB3"/>
    <w:rsid w:val="00BD08FF"/>
    <w:rsid w:val="00BF6978"/>
    <w:rsid w:val="00C03548"/>
    <w:rsid w:val="00C2067A"/>
    <w:rsid w:val="00CE2895"/>
    <w:rsid w:val="00D15BCD"/>
    <w:rsid w:val="00E2148D"/>
    <w:rsid w:val="00F11030"/>
    <w:rsid w:val="00F32889"/>
    <w:rsid w:val="00F90236"/>
    <w:rsid w:val="00FA0318"/>
    <w:rsid w:val="00FE4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E792E"/>
  <w15:chartTrackingRefBased/>
  <w15:docId w15:val="{B6A14882-BEBC-4E6F-8245-2373BDB7D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07B68"/>
    <w:pPr>
      <w:spacing w:after="0" w:line="276" w:lineRule="auto"/>
    </w:pPr>
    <w:rPr>
      <w:rFonts w:ascii="Arial" w:eastAsia="Arial" w:hAnsi="Arial" w:cs="Arial"/>
      <w:lang w:val="e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07B68"/>
    <w:pPr>
      <w:spacing w:after="0" w:line="240" w:lineRule="auto"/>
    </w:pPr>
    <w:rPr>
      <w:rFonts w:ascii="Arial" w:eastAsia="Arial" w:hAnsi="Arial" w:cs="Arial"/>
      <w:lang w:val="e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507B6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1</Pages>
  <Words>2835</Words>
  <Characters>16161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Techie Minds</cp:lastModifiedBy>
  <cp:revision>42</cp:revision>
  <dcterms:created xsi:type="dcterms:W3CDTF">2021-04-04T05:41:00Z</dcterms:created>
  <dcterms:modified xsi:type="dcterms:W3CDTF">2022-11-02T07:21:00Z</dcterms:modified>
</cp:coreProperties>
</file>